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D43C7C" w14:textId="4905B733" w:rsidR="003751BA" w:rsidRDefault="004F4F5D" w:rsidP="000602AC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noProof/>
          <w:snapToGrid/>
          <w:sz w:val="36"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0BD43CF5" wp14:editId="7B51ECC6">
                <wp:simplePos x="0" y="0"/>
                <wp:positionH relativeFrom="column">
                  <wp:posOffset>3867150</wp:posOffset>
                </wp:positionH>
                <wp:positionV relativeFrom="paragraph">
                  <wp:posOffset>-100330</wp:posOffset>
                </wp:positionV>
                <wp:extent cx="2971800" cy="17145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71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BD43D02" w14:textId="77777777" w:rsidR="00877914" w:rsidRDefault="00877914" w:rsidP="003751B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D43CF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04.5pt;margin-top:-7.9pt;width:234pt;height:13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" filled="f" stroked="f" insetpen="t">
                <v:textbox inset="2.88pt,2.88pt,2.88pt,2.88pt">
                  <w:txbxContent>
                    <w:p w14:paraId="0BD43D02" w14:textId="77777777" w:rsidR="00877914" w:rsidRDefault="00877914" w:rsidP="003751BA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napToGrid/>
          <w:sz w:val="36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0BD43CF7" wp14:editId="0BD43CF8">
                <wp:simplePos x="0" y="0"/>
                <wp:positionH relativeFrom="column">
                  <wp:posOffset>38100</wp:posOffset>
                </wp:positionH>
                <wp:positionV relativeFrom="paragraph">
                  <wp:posOffset>-100330</wp:posOffset>
                </wp:positionV>
                <wp:extent cx="2971800" cy="233680"/>
                <wp:effectExtent l="0" t="4445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233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BD43D03" w14:textId="1D75BDF9" w:rsidR="00877914" w:rsidRDefault="00877914" w:rsidP="003751BA">
                            <w:pPr>
                              <w:rPr>
                                <w:rFonts w:ascii="Copperplate Gothic Bold" w:hAnsi="Copperplate Gothic Bold"/>
                                <w:color w:val="003399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D43CF7" id="Text Box 4" o:spid="_x0000_s1027" type="#_x0000_t202" style="position:absolute;left:0;text-align:left;margin-left:3pt;margin-top:-7.9pt;width:234pt;height:18.4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" filled="f" stroked="f" insetpen="t">
                <v:textbox inset="2.88pt,2.88pt,2.88pt,2.88pt">
                  <w:txbxContent>
                    <w:p w14:paraId="0BD43D03" w14:textId="1D75BDF9" w:rsidR="00877914" w:rsidRDefault="00877914" w:rsidP="003751BA">
                      <w:pPr>
                        <w:rPr>
                          <w:rFonts w:ascii="Copperplate Gothic Bold" w:hAnsi="Copperplate Gothic Bold"/>
                          <w:color w:val="003399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D43C7D" w14:textId="77777777" w:rsidR="006E676F" w:rsidRPr="00211790" w:rsidRDefault="006E676F" w:rsidP="006E676F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Arial" w:hAnsi="Arial" w:cs="Arial"/>
          <w:sz w:val="32"/>
          <w:szCs w:val="32"/>
        </w:rPr>
      </w:pPr>
      <w:r w:rsidRPr="00211790">
        <w:rPr>
          <w:rFonts w:ascii="Arial" w:hAnsi="Arial" w:cs="Arial"/>
          <w:sz w:val="32"/>
          <w:szCs w:val="32"/>
        </w:rPr>
        <w:t>APA Continuing Education</w:t>
      </w:r>
    </w:p>
    <w:p w14:paraId="0BD43C7E" w14:textId="77777777" w:rsidR="006E676F" w:rsidRPr="00211790" w:rsidRDefault="006E676F" w:rsidP="006E676F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Arial" w:hAnsi="Arial" w:cs="Arial"/>
          <w:sz w:val="32"/>
          <w:szCs w:val="32"/>
        </w:rPr>
      </w:pPr>
      <w:r w:rsidRPr="00211790">
        <w:rPr>
          <w:rFonts w:ascii="Arial" w:hAnsi="Arial" w:cs="Arial"/>
          <w:sz w:val="32"/>
          <w:szCs w:val="32"/>
        </w:rPr>
        <w:t>Course Evaluation Form</w:t>
      </w:r>
    </w:p>
    <w:p w14:paraId="0BD43C80" w14:textId="77777777" w:rsidR="006E676F" w:rsidRDefault="006E676F" w:rsidP="006E676F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Arial" w:hAnsi="Arial" w:cs="Arial"/>
          <w:sz w:val="16"/>
          <w:szCs w:val="16"/>
        </w:rPr>
      </w:pPr>
    </w:p>
    <w:p w14:paraId="0BD43C81" w14:textId="77777777" w:rsidR="006E676F" w:rsidRPr="00E82887" w:rsidRDefault="006E676F" w:rsidP="006E676F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Arial" w:hAnsi="Arial" w:cs="Arial"/>
          <w:sz w:val="16"/>
          <w:szCs w:val="16"/>
        </w:rPr>
      </w:pPr>
    </w:p>
    <w:p w14:paraId="0BD43C82" w14:textId="76D9586B" w:rsidR="006E676F" w:rsidRPr="00E82887" w:rsidRDefault="006E676F" w:rsidP="006E676F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rFonts w:ascii="Arial" w:hAnsi="Arial" w:cs="Arial"/>
          <w:b/>
          <w:szCs w:val="24"/>
        </w:rPr>
      </w:pPr>
      <w:r w:rsidRPr="00E82887">
        <w:rPr>
          <w:rFonts w:ascii="Arial" w:hAnsi="Arial" w:cs="Arial"/>
          <w:sz w:val="20"/>
        </w:rPr>
        <w:t>Course Title:</w:t>
      </w:r>
      <w:r w:rsidRPr="00E82887">
        <w:rPr>
          <w:rFonts w:ascii="Arial" w:hAnsi="Arial" w:cs="Arial"/>
          <w:sz w:val="20"/>
        </w:rPr>
        <w:tab/>
      </w:r>
    </w:p>
    <w:p w14:paraId="0BD43C83" w14:textId="0B220772" w:rsidR="006E676F" w:rsidRPr="00E82887" w:rsidRDefault="006E676F" w:rsidP="006E676F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E82887">
        <w:rPr>
          <w:rFonts w:ascii="Arial" w:hAnsi="Arial" w:cs="Arial"/>
          <w:sz w:val="20"/>
          <w:szCs w:val="20"/>
        </w:rPr>
        <w:t>CE Credits:</w:t>
      </w:r>
      <w:r w:rsidRPr="00E82887">
        <w:rPr>
          <w:rFonts w:ascii="Arial" w:hAnsi="Arial" w:cs="Arial"/>
          <w:sz w:val="20"/>
          <w:szCs w:val="20"/>
        </w:rPr>
        <w:tab/>
      </w:r>
    </w:p>
    <w:p w14:paraId="0BD43C84" w14:textId="58518390" w:rsidR="00493742" w:rsidRDefault="006E676F" w:rsidP="006E676F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E82887">
        <w:rPr>
          <w:rFonts w:ascii="Arial" w:hAnsi="Arial" w:cs="Arial"/>
          <w:sz w:val="20"/>
          <w:szCs w:val="20"/>
        </w:rPr>
        <w:t>Provider Name:</w:t>
      </w:r>
      <w:r w:rsidRPr="00E82887">
        <w:rPr>
          <w:rFonts w:ascii="Arial" w:hAnsi="Arial" w:cs="Arial"/>
          <w:sz w:val="20"/>
          <w:szCs w:val="20"/>
        </w:rPr>
        <w:tab/>
      </w:r>
    </w:p>
    <w:p w14:paraId="0BD43C85" w14:textId="4A31109E" w:rsidR="00F14C25" w:rsidRDefault="006E676F" w:rsidP="006E676F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E82887">
        <w:rPr>
          <w:rFonts w:ascii="Arial" w:hAnsi="Arial" w:cs="Arial"/>
          <w:sz w:val="20"/>
          <w:szCs w:val="20"/>
        </w:rPr>
        <w:t>Activity Date:</w:t>
      </w:r>
      <w:r w:rsidRPr="00E82887">
        <w:rPr>
          <w:rFonts w:ascii="Arial" w:hAnsi="Arial" w:cs="Arial"/>
          <w:sz w:val="20"/>
          <w:szCs w:val="20"/>
        </w:rPr>
        <w:tab/>
      </w:r>
    </w:p>
    <w:p w14:paraId="0BD43C86" w14:textId="77777777" w:rsidR="006E676F" w:rsidRPr="00E82887" w:rsidRDefault="006E676F" w:rsidP="006E676F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E82887">
        <w:rPr>
          <w:rFonts w:ascii="Arial" w:hAnsi="Arial" w:cs="Arial"/>
          <w:sz w:val="20"/>
          <w:szCs w:val="20"/>
        </w:rPr>
        <w:t>Participant's Name (optional): _______________________________________________</w:t>
      </w:r>
    </w:p>
    <w:p w14:paraId="3BC37A98" w14:textId="77777777" w:rsidR="00343688" w:rsidRDefault="002B124B" w:rsidP="0018542C">
      <w:pPr>
        <w:pStyle w:val="NormalWeb"/>
        <w:rPr>
          <w:rFonts w:ascii="Helvetica" w:hAnsi="Helvetica" w:cs="Helvetica"/>
          <w:color w:val="333333"/>
          <w:sz w:val="20"/>
        </w:rPr>
      </w:pPr>
      <w:r w:rsidRPr="0040698E">
        <w:rPr>
          <w:rFonts w:ascii="Arial" w:hAnsi="Arial" w:cs="Arial"/>
          <w:b/>
          <w:bCs/>
          <w:color w:val="000066"/>
          <w:sz w:val="20"/>
        </w:rPr>
        <w:t>EVALUATION TOOL</w:t>
      </w:r>
      <w:r w:rsidRPr="0040698E">
        <w:rPr>
          <w:rFonts w:ascii="Helvetica" w:hAnsi="Helvetica" w:cs="Helvetica"/>
          <w:color w:val="333333"/>
          <w:sz w:val="20"/>
        </w:rPr>
        <w:t xml:space="preserve"> How useful was the content of this CE program for your practice or other professional development?</w:t>
      </w:r>
      <w:r w:rsidR="0018542C">
        <w:rPr>
          <w:rFonts w:ascii="Helvetica" w:hAnsi="Helvetica" w:cs="Helvetica"/>
          <w:color w:val="333333"/>
          <w:sz w:val="20"/>
        </w:rPr>
        <w:t xml:space="preserve"> </w:t>
      </w:r>
    </w:p>
    <w:p w14:paraId="0BD43C88" w14:textId="5542F348" w:rsidR="000C0F14" w:rsidRDefault="007B789F" w:rsidP="0018542C">
      <w:pPr>
        <w:pStyle w:val="NormalWeb"/>
        <w:rPr>
          <w:rFonts w:ascii="Arial" w:hAnsi="Arial" w:cs="Arial"/>
          <w:sz w:val="20"/>
          <w:szCs w:val="20"/>
        </w:rPr>
      </w:pPr>
      <w:r w:rsidRPr="001F6645">
        <w:rPr>
          <w:rFonts w:ascii="Arial" w:hAnsi="Arial" w:cs="Arial"/>
          <w:sz w:val="20"/>
          <w:szCs w:val="20"/>
        </w:rPr>
        <w:t xml:space="preserve">We appreciate your help in evaluating this program. Please indicate your rating of the presentation in the categories below by circling the appropriate number, using a scale </w:t>
      </w:r>
      <w:r w:rsidR="00F562F8">
        <w:rPr>
          <w:rFonts w:ascii="Arial" w:hAnsi="Arial" w:cs="Arial"/>
          <w:sz w:val="20"/>
          <w:szCs w:val="20"/>
        </w:rPr>
        <w:t xml:space="preserve">as follows: </w:t>
      </w:r>
      <w:r w:rsidRPr="001F6645">
        <w:rPr>
          <w:rFonts w:ascii="Arial" w:hAnsi="Arial" w:cs="Arial"/>
          <w:sz w:val="20"/>
          <w:szCs w:val="20"/>
        </w:rPr>
        <w:t xml:space="preserve"> </w:t>
      </w:r>
    </w:p>
    <w:p w14:paraId="0BD43C89" w14:textId="77777777" w:rsidR="00F562F8" w:rsidRDefault="00F562F8" w:rsidP="000A6DCF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1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2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3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4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5</w:t>
      </w:r>
    </w:p>
    <w:p w14:paraId="0BD43C8A" w14:textId="77777777" w:rsidR="000C0F14" w:rsidRDefault="000C0F14" w:rsidP="000A6DCF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rongly Disagree</w:t>
      </w:r>
      <w:r>
        <w:rPr>
          <w:rFonts w:ascii="Arial" w:hAnsi="Arial" w:cs="Arial"/>
          <w:sz w:val="20"/>
          <w:szCs w:val="20"/>
        </w:rPr>
        <w:tab/>
        <w:t>Somewhat Disagree</w:t>
      </w:r>
      <w:r>
        <w:rPr>
          <w:rFonts w:ascii="Arial" w:hAnsi="Arial" w:cs="Arial"/>
          <w:sz w:val="20"/>
          <w:szCs w:val="20"/>
        </w:rPr>
        <w:tab/>
      </w:r>
      <w:r w:rsidR="00F562F8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>Neutral</w:t>
      </w:r>
      <w:r w:rsidR="00F562F8">
        <w:rPr>
          <w:rFonts w:ascii="Arial" w:hAnsi="Arial" w:cs="Arial"/>
          <w:sz w:val="20"/>
          <w:szCs w:val="20"/>
        </w:rPr>
        <w:tab/>
      </w:r>
      <w:r w:rsidR="00F562F8">
        <w:rPr>
          <w:rFonts w:ascii="Arial" w:hAnsi="Arial" w:cs="Arial"/>
          <w:sz w:val="20"/>
          <w:szCs w:val="20"/>
        </w:rPr>
        <w:tab/>
        <w:t>Somewhat Agree</w:t>
      </w:r>
      <w:r w:rsidR="00F562F8">
        <w:rPr>
          <w:rFonts w:ascii="Arial" w:hAnsi="Arial" w:cs="Arial"/>
          <w:sz w:val="20"/>
          <w:szCs w:val="20"/>
        </w:rPr>
        <w:tab/>
        <w:t xml:space="preserve">Strongly Agree </w:t>
      </w:r>
    </w:p>
    <w:tbl>
      <w:tblPr>
        <w:tblW w:w="49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03"/>
        <w:gridCol w:w="2679"/>
      </w:tblGrid>
      <w:tr w:rsidR="00F562F8" w:rsidRPr="0013582D" w14:paraId="0BD43C8C" w14:textId="77777777" w:rsidTr="00493742">
        <w:trPr>
          <w:trHeight w:val="350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BD43C8B" w14:textId="093701C7" w:rsidR="00F562F8" w:rsidRPr="0013582D" w:rsidRDefault="002C223B" w:rsidP="0068299F">
            <w:pPr>
              <w:rPr>
                <w:rFonts w:ascii="Arial" w:eastAsia="Arial Unicode MS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u w:val="single"/>
              </w:rPr>
              <w:t xml:space="preserve"> </w:t>
            </w:r>
            <w:r w:rsidR="00F562F8" w:rsidRPr="00BF4133">
              <w:rPr>
                <w:rFonts w:ascii="Arial" w:hAnsi="Arial" w:cs="Arial"/>
                <w:b/>
                <w:bCs/>
                <w:sz w:val="20"/>
                <w:u w:val="single"/>
              </w:rPr>
              <w:t xml:space="preserve">OBJECTIVES: </w:t>
            </w:r>
            <w:r w:rsidR="009B7263">
              <w:rPr>
                <w:rFonts w:ascii="Arial" w:hAnsi="Arial" w:cs="Arial"/>
                <w:sz w:val="20"/>
              </w:rPr>
              <w:t>This program met the stated objectives of</w:t>
            </w:r>
            <w:r w:rsidR="0068299F">
              <w:rPr>
                <w:rFonts w:ascii="Arial" w:hAnsi="Arial" w:cs="Arial"/>
                <w:sz w:val="20"/>
              </w:rPr>
              <w:t>:</w:t>
            </w:r>
            <w:r w:rsidR="0088381D" w:rsidRPr="0088381D">
              <w:rPr>
                <w:rFonts w:ascii="Arial" w:hAnsi="Arial" w:cs="Arial"/>
                <w:color w:val="FF0000"/>
                <w:sz w:val="20"/>
              </w:rPr>
              <w:t xml:space="preserve"> </w:t>
            </w:r>
          </w:p>
        </w:tc>
      </w:tr>
      <w:tr w:rsidR="00950200" w:rsidRPr="0013582D" w14:paraId="0BD43C8F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0BD43C8D" w14:textId="7E9BD6D0" w:rsidR="00950200" w:rsidRPr="009B7263" w:rsidRDefault="00950200" w:rsidP="006F6C1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4" w:type="pct"/>
            <w:vAlign w:val="center"/>
          </w:tcPr>
          <w:p w14:paraId="0BD43C8E" w14:textId="77777777" w:rsidR="00950200" w:rsidRPr="0013582D" w:rsidRDefault="00950200" w:rsidP="0013582D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950200" w:rsidRPr="0013582D" w14:paraId="0BD43C92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0BD43C90" w14:textId="3B8CF41B" w:rsidR="00950200" w:rsidRPr="006F6C1A" w:rsidRDefault="00950200" w:rsidP="008C03E0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0BD43C91" w14:textId="77777777" w:rsidR="00950200" w:rsidRPr="0013582D" w:rsidRDefault="00950200" w:rsidP="0013582D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950200" w:rsidRPr="0013582D" w14:paraId="0BD43C95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0BD43C93" w14:textId="297D841B" w:rsidR="00950200" w:rsidRPr="006F6C1A" w:rsidRDefault="00950200" w:rsidP="006F6C1A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0BD43C94" w14:textId="77777777" w:rsidR="00950200" w:rsidRPr="0013582D" w:rsidRDefault="00950200" w:rsidP="0013582D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88381D" w:rsidRPr="0013582D" w14:paraId="0BD43C98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0BD43C96" w14:textId="4F41C08C" w:rsidR="0088381D" w:rsidRDefault="0088381D" w:rsidP="008C03E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60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0BD43C97" w14:textId="77777777" w:rsidR="0088381D" w:rsidRPr="0013582D" w:rsidRDefault="0088381D" w:rsidP="0013582D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88381D" w:rsidRPr="0013582D" w14:paraId="0BD43C9B" w14:textId="77777777" w:rsidTr="00FE745D">
        <w:trPr>
          <w:trHeight w:val="809"/>
        </w:trPr>
        <w:tc>
          <w:tcPr>
            <w:tcW w:w="3746" w:type="pct"/>
            <w:vAlign w:val="center"/>
          </w:tcPr>
          <w:p w14:paraId="0BD43C99" w14:textId="2884924D" w:rsidR="0088381D" w:rsidRPr="0068299F" w:rsidRDefault="0088381D" w:rsidP="0068299F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0BD43C9A" w14:textId="77777777" w:rsidR="0088381D" w:rsidRPr="0013582D" w:rsidRDefault="0088381D" w:rsidP="0013582D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270D4A2C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3E19581F" w14:textId="00ED6CD7" w:rsidR="0068299F" w:rsidRPr="0068299F" w:rsidRDefault="0068299F" w:rsidP="008C03E0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6D566929" w14:textId="181BE96D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6FA644EF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2361427C" w14:textId="2F7537EB" w:rsidR="0068299F" w:rsidRPr="0068299F" w:rsidRDefault="0068299F" w:rsidP="008C03E0">
            <w:pPr>
              <w:pStyle w:val="ListParagraph"/>
              <w:widowControl/>
              <w:numPr>
                <w:ilvl w:val="0"/>
                <w:numId w:val="3"/>
              </w:numPr>
              <w:spacing w:after="200" w:line="360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65405268" w14:textId="02333BC4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D3FD848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4583C232" w14:textId="3EEEF49C" w:rsidR="0068299F" w:rsidRPr="0068299F" w:rsidRDefault="0068299F" w:rsidP="0068299F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6ABDC51D" w14:textId="5C61222D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7913FC8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095A750D" w14:textId="702AD987" w:rsidR="0068299F" w:rsidRPr="0068299F" w:rsidRDefault="0068299F" w:rsidP="0068299F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6E492805" w14:textId="2D05955A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32D8452A" w14:textId="77777777" w:rsidTr="00493742">
        <w:trPr>
          <w:trHeight w:val="571"/>
        </w:trPr>
        <w:tc>
          <w:tcPr>
            <w:tcW w:w="3746" w:type="pct"/>
            <w:vAlign w:val="center"/>
          </w:tcPr>
          <w:p w14:paraId="17E27F49" w14:textId="36E7F1E6" w:rsidR="0068299F" w:rsidRDefault="0068299F" w:rsidP="00FE745D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hAnsi="Arial" w:cs="Arial"/>
                <w:sz w:val="20"/>
              </w:rPr>
            </w:pPr>
          </w:p>
        </w:tc>
        <w:tc>
          <w:tcPr>
            <w:tcW w:w="1254" w:type="pct"/>
            <w:vAlign w:val="center"/>
          </w:tcPr>
          <w:p w14:paraId="6739E377" w14:textId="601E798E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9D" w14:textId="77777777" w:rsidTr="00493742">
        <w:trPr>
          <w:trHeight w:val="34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BD43C9C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b/>
                <w:bCs/>
                <w:sz w:val="20"/>
                <w:u w:val="single"/>
              </w:rPr>
              <w:t>CONTEN</w:t>
            </w:r>
            <w:r>
              <w:rPr>
                <w:rFonts w:ascii="Arial" w:hAnsi="Arial" w:cs="Arial"/>
                <w:b/>
                <w:bCs/>
                <w:sz w:val="20"/>
                <w:u w:val="single"/>
              </w:rPr>
              <w:t>T</w:t>
            </w:r>
          </w:p>
        </w:tc>
      </w:tr>
      <w:tr w:rsidR="0068299F" w:rsidRPr="0013582D" w14:paraId="0BD43CA1" w14:textId="77777777" w:rsidTr="00493742">
        <w:trPr>
          <w:trHeight w:val="533"/>
        </w:trPr>
        <w:tc>
          <w:tcPr>
            <w:tcW w:w="3746" w:type="pct"/>
            <w:vAlign w:val="center"/>
          </w:tcPr>
          <w:p w14:paraId="0BD43C9E" w14:textId="77777777" w:rsidR="0068299F" w:rsidRPr="0013582D" w:rsidRDefault="0068299F" w:rsidP="0068299F">
            <w:pPr>
              <w:pStyle w:val="NormalWeb"/>
              <w:spacing w:before="0" w:beforeAutospacing="0" w:after="0" w:afterAutospacing="0"/>
              <w:ind w:left="270" w:hanging="270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.   </w:t>
            </w:r>
            <w:r w:rsidRPr="0013582D">
              <w:rPr>
                <w:rFonts w:ascii="Arial" w:hAnsi="Arial" w:cs="Arial"/>
                <w:sz w:val="20"/>
                <w:szCs w:val="20"/>
              </w:rPr>
              <w:t>Appropriate for intended audienc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54" w:type="pct"/>
            <w:vAlign w:val="center"/>
          </w:tcPr>
          <w:p w14:paraId="0BD43C9F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</w:p>
          <w:p w14:paraId="0BD43CA0" w14:textId="77777777" w:rsidR="0068299F" w:rsidRPr="0013582D" w:rsidRDefault="0068299F" w:rsidP="0068299F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A4" w14:textId="77777777" w:rsidTr="00493742">
        <w:trPr>
          <w:trHeight w:val="533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1B9B47B3" w14:textId="77777777" w:rsidR="0068299F" w:rsidRDefault="0068299F" w:rsidP="0068299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13582D">
              <w:rPr>
                <w:rFonts w:ascii="Arial" w:hAnsi="Arial" w:cs="Arial"/>
                <w:sz w:val="20"/>
                <w:szCs w:val="20"/>
              </w:rPr>
              <w:t xml:space="preserve">2.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13582D">
              <w:rPr>
                <w:rFonts w:ascii="Arial" w:hAnsi="Arial" w:cs="Arial"/>
                <w:sz w:val="20"/>
                <w:szCs w:val="20"/>
              </w:rPr>
              <w:t>Consistent with stated objective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05939E9" w14:textId="77777777" w:rsidR="008F6197" w:rsidRDefault="008F6197" w:rsidP="0068299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0BD43CA2" w14:textId="77777777" w:rsidR="008F6197" w:rsidRPr="0013582D" w:rsidRDefault="008F6197" w:rsidP="0068299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A3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A6" w14:textId="77777777" w:rsidTr="00493742">
        <w:trPr>
          <w:trHeight w:val="34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BD43CA5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b/>
                <w:bCs/>
                <w:sz w:val="20"/>
                <w:u w:val="single"/>
              </w:rPr>
              <w:lastRenderedPageBreak/>
              <w:t>TEACHING METHODS</w:t>
            </w:r>
          </w:p>
        </w:tc>
      </w:tr>
      <w:tr w:rsidR="0068299F" w:rsidRPr="0013582D" w14:paraId="0BD43CAA" w14:textId="77777777" w:rsidTr="00493742">
        <w:trPr>
          <w:trHeight w:val="533"/>
        </w:trPr>
        <w:tc>
          <w:tcPr>
            <w:tcW w:w="3746" w:type="pct"/>
            <w:vAlign w:val="center"/>
          </w:tcPr>
          <w:p w14:paraId="0BD43CA7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 xml:space="preserve">1.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13582D">
              <w:rPr>
                <w:rFonts w:ascii="Arial" w:hAnsi="Arial" w:cs="Arial"/>
                <w:sz w:val="20"/>
              </w:rPr>
              <w:t>Visual aids, handouts, and oral presentations clarified content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254" w:type="pct"/>
            <w:vAlign w:val="center"/>
          </w:tcPr>
          <w:p w14:paraId="0BD43CA8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</w:p>
          <w:p w14:paraId="0BD43CA9" w14:textId="77777777" w:rsidR="0068299F" w:rsidRPr="0013582D" w:rsidRDefault="0068299F" w:rsidP="0068299F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AD" w14:textId="77777777" w:rsidTr="00493742">
        <w:trPr>
          <w:trHeight w:val="533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0BD43CAB" w14:textId="77777777" w:rsidR="0068299F" w:rsidRPr="0013582D" w:rsidRDefault="0068299F" w:rsidP="0068299F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13582D">
              <w:rPr>
                <w:rFonts w:ascii="Arial" w:hAnsi="Arial" w:cs="Arial"/>
                <w:sz w:val="20"/>
              </w:rPr>
              <w:t xml:space="preserve">2.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13582D">
              <w:rPr>
                <w:rFonts w:ascii="Arial" w:hAnsi="Arial" w:cs="Arial"/>
                <w:sz w:val="20"/>
              </w:rPr>
              <w:t>Teaching methods were appropriate for subject matter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AC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C0" w14:textId="77777777" w:rsidTr="00493742">
        <w:tblPrEx>
          <w:jc w:val="center"/>
        </w:tblPrEx>
        <w:trPr>
          <w:trHeight w:val="346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BD43CBF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u w:val="single"/>
              </w:rPr>
              <w:t xml:space="preserve">RELEVANCY </w:t>
            </w:r>
          </w:p>
        </w:tc>
      </w:tr>
      <w:tr w:rsidR="0068299F" w:rsidRPr="0013582D" w14:paraId="0BD43CC3" w14:textId="77777777" w:rsidTr="00493742">
        <w:tblPrEx>
          <w:jc w:val="center"/>
        </w:tblPrEx>
        <w:trPr>
          <w:trHeight w:val="533"/>
          <w:jc w:val="center"/>
        </w:trPr>
        <w:tc>
          <w:tcPr>
            <w:tcW w:w="3746" w:type="pct"/>
            <w:vAlign w:val="center"/>
          </w:tcPr>
          <w:p w14:paraId="0BD43CC1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 xml:space="preserve">1. </w:t>
            </w:r>
            <w:r>
              <w:rPr>
                <w:rFonts w:ascii="Arial" w:hAnsi="Arial" w:cs="Arial"/>
                <w:sz w:val="20"/>
              </w:rPr>
              <w:t>Information could be applied to practice.</w:t>
            </w:r>
          </w:p>
        </w:tc>
        <w:tc>
          <w:tcPr>
            <w:tcW w:w="1254" w:type="pct"/>
            <w:vAlign w:val="center"/>
          </w:tcPr>
          <w:p w14:paraId="0BD43CC2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C6" w14:textId="77777777" w:rsidTr="00493742">
        <w:tblPrEx>
          <w:jc w:val="center"/>
        </w:tblPrEx>
        <w:trPr>
          <w:trHeight w:val="533"/>
          <w:jc w:val="center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0BD43CC4" w14:textId="77777777" w:rsidR="0068299F" w:rsidRPr="0013582D" w:rsidRDefault="0068299F" w:rsidP="0068299F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13582D">
              <w:rPr>
                <w:rFonts w:ascii="Arial" w:hAnsi="Arial" w:cs="Arial"/>
                <w:sz w:val="20"/>
              </w:rPr>
              <w:t xml:space="preserve">2. </w:t>
            </w:r>
            <w:r>
              <w:rPr>
                <w:rFonts w:ascii="Arial" w:hAnsi="Arial" w:cs="Arial"/>
                <w:sz w:val="20"/>
              </w:rPr>
              <w:t>Information could contribute to achieving personal and/or professional goals.</w:t>
            </w: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C5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CB" w14:textId="77777777" w:rsidTr="00493742">
        <w:tblPrEx>
          <w:jc w:val="center"/>
        </w:tblPrEx>
        <w:trPr>
          <w:trHeight w:val="953"/>
          <w:jc w:val="center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0BD43CC7" w14:textId="77777777" w:rsidR="0068299F" w:rsidRDefault="0068299F" w:rsidP="0068299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 Information could contribute to professional fund of knowledge.</w:t>
            </w:r>
          </w:p>
          <w:p w14:paraId="0BD43CC8" w14:textId="77777777" w:rsidR="0068299F" w:rsidRDefault="0068299F" w:rsidP="0068299F">
            <w:pPr>
              <w:rPr>
                <w:rFonts w:ascii="Arial" w:hAnsi="Arial" w:cs="Arial"/>
                <w:sz w:val="20"/>
              </w:rPr>
            </w:pPr>
          </w:p>
          <w:p w14:paraId="0BD43CC9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(amount learned: 1 = Very little   5 = A great deal)</w:t>
            </w: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CA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CE" w14:textId="77777777" w:rsidTr="00493742">
        <w:tblPrEx>
          <w:jc w:val="center"/>
        </w:tblPrEx>
        <w:trPr>
          <w:trHeight w:val="602"/>
          <w:jc w:val="center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0BD43CCC" w14:textId="77777777" w:rsidR="0068299F" w:rsidRPr="00877914" w:rsidRDefault="0068299F" w:rsidP="0068299F">
            <w:pPr>
              <w:rPr>
                <w:rFonts w:ascii="Arial" w:hAnsi="Arial" w:cs="Arial"/>
                <w:bCs/>
                <w:sz w:val="20"/>
              </w:rPr>
            </w:pPr>
            <w:r w:rsidRPr="00877914">
              <w:rPr>
                <w:rFonts w:ascii="Arial" w:hAnsi="Arial" w:cs="Arial"/>
                <w:bCs/>
                <w:sz w:val="20"/>
              </w:rPr>
              <w:t xml:space="preserve">4. </w:t>
            </w:r>
            <w:r>
              <w:rPr>
                <w:rFonts w:ascii="Arial" w:hAnsi="Arial" w:cs="Arial"/>
                <w:bCs/>
                <w:sz w:val="20"/>
              </w:rPr>
              <w:t>Overall level of satisfaction achieved by attendance of this course.</w:t>
            </w: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CD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D3" w14:textId="77777777" w:rsidTr="00493742">
        <w:tblPrEx>
          <w:jc w:val="center"/>
        </w:tblPrEx>
        <w:trPr>
          <w:trHeight w:val="1060"/>
          <w:jc w:val="center"/>
        </w:trPr>
        <w:tc>
          <w:tcPr>
            <w:tcW w:w="3746" w:type="pct"/>
            <w:vAlign w:val="center"/>
          </w:tcPr>
          <w:p w14:paraId="0BD43CCF" w14:textId="77777777" w:rsidR="0068299F" w:rsidRDefault="0068299F" w:rsidP="0068299F">
            <w:pPr>
              <w:ind w:left="216" w:hanging="216"/>
              <w:rPr>
                <w:rFonts w:ascii="Arial" w:hAnsi="Arial" w:cs="Arial"/>
                <w:bCs/>
                <w:sz w:val="20"/>
              </w:rPr>
            </w:pPr>
            <w:r w:rsidRPr="00327E5E">
              <w:rPr>
                <w:rFonts w:ascii="Arial" w:hAnsi="Arial" w:cs="Arial"/>
                <w:bCs/>
                <w:sz w:val="20"/>
              </w:rPr>
              <w:t>5.</w:t>
            </w:r>
            <w:r>
              <w:rPr>
                <w:rFonts w:ascii="Arial" w:hAnsi="Arial" w:cs="Arial"/>
                <w:bCs/>
                <w:sz w:val="20"/>
              </w:rPr>
              <w:t xml:space="preserve"> How useful was the content of this CE program for your practice or other professional development? </w:t>
            </w:r>
          </w:p>
          <w:p w14:paraId="0BD43CD0" w14:textId="77777777" w:rsidR="0068299F" w:rsidRDefault="0068299F" w:rsidP="0068299F">
            <w:pPr>
              <w:rPr>
                <w:rFonts w:ascii="Arial" w:hAnsi="Arial" w:cs="Arial"/>
                <w:bCs/>
                <w:sz w:val="20"/>
              </w:rPr>
            </w:pPr>
          </w:p>
          <w:p w14:paraId="0BD43CD1" w14:textId="77777777" w:rsidR="0068299F" w:rsidRPr="00877914" w:rsidRDefault="0068299F" w:rsidP="0068299F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     (1 = Not useful    5 = Extremely useful)</w:t>
            </w:r>
          </w:p>
        </w:tc>
        <w:tc>
          <w:tcPr>
            <w:tcW w:w="1254" w:type="pct"/>
            <w:vAlign w:val="center"/>
          </w:tcPr>
          <w:p w14:paraId="0BD43CD2" w14:textId="77777777" w:rsidR="0068299F" w:rsidRPr="003B2AE9" w:rsidRDefault="0068299F" w:rsidP="0068299F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D8" w14:textId="77777777" w:rsidTr="00493742">
        <w:tblPrEx>
          <w:jc w:val="center"/>
        </w:tblPrEx>
        <w:trPr>
          <w:trHeight w:val="908"/>
          <w:jc w:val="center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0BD43CD4" w14:textId="77777777" w:rsidR="0068299F" w:rsidRDefault="0068299F" w:rsidP="0068299F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6. How much did you learn as a result of this CE program?</w:t>
            </w:r>
          </w:p>
          <w:p w14:paraId="0BD43CD5" w14:textId="77777777" w:rsidR="0068299F" w:rsidRDefault="0068299F" w:rsidP="0068299F">
            <w:pPr>
              <w:rPr>
                <w:rFonts w:ascii="Arial" w:hAnsi="Arial" w:cs="Arial"/>
                <w:bCs/>
                <w:sz w:val="20"/>
              </w:rPr>
            </w:pPr>
          </w:p>
          <w:p w14:paraId="0BD43CD6" w14:textId="77777777" w:rsidR="0068299F" w:rsidRPr="00877914" w:rsidRDefault="0068299F" w:rsidP="0068299F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(amount learned: 1 = Very little   5 = A great deal)</w:t>
            </w: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D7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DA" w14:textId="77777777" w:rsidTr="00493742">
        <w:tblPrEx>
          <w:jc w:val="center"/>
        </w:tblPrEx>
        <w:trPr>
          <w:trHeight w:val="346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BD43CD9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u w:val="single"/>
              </w:rPr>
              <w:t xml:space="preserve">FACILITY </w:t>
            </w:r>
          </w:p>
        </w:tc>
      </w:tr>
      <w:tr w:rsidR="0068299F" w:rsidRPr="0013582D" w14:paraId="0BD43CDE" w14:textId="77777777" w:rsidTr="00493742">
        <w:tblPrEx>
          <w:jc w:val="center"/>
        </w:tblPrEx>
        <w:trPr>
          <w:trHeight w:val="533"/>
          <w:jc w:val="center"/>
        </w:trPr>
        <w:tc>
          <w:tcPr>
            <w:tcW w:w="3746" w:type="pct"/>
            <w:vAlign w:val="center"/>
          </w:tcPr>
          <w:p w14:paraId="0BD43CDB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 xml:space="preserve">1. </w:t>
            </w:r>
            <w:r>
              <w:rPr>
                <w:rFonts w:ascii="Arial" w:hAnsi="Arial" w:cs="Arial"/>
                <w:sz w:val="20"/>
              </w:rPr>
              <w:t xml:space="preserve">  Was adequate and appropriate for session.</w:t>
            </w:r>
          </w:p>
        </w:tc>
        <w:tc>
          <w:tcPr>
            <w:tcW w:w="1254" w:type="pct"/>
            <w:vAlign w:val="center"/>
          </w:tcPr>
          <w:p w14:paraId="0BD43CDC" w14:textId="77777777" w:rsidR="0068299F" w:rsidRPr="0013582D" w:rsidRDefault="0068299F" w:rsidP="0068299F">
            <w:pPr>
              <w:rPr>
                <w:rFonts w:ascii="Arial" w:hAnsi="Arial" w:cs="Arial"/>
                <w:sz w:val="20"/>
              </w:rPr>
            </w:pPr>
          </w:p>
          <w:p w14:paraId="0BD43CDD" w14:textId="77777777" w:rsidR="0068299F" w:rsidRPr="0013582D" w:rsidRDefault="0068299F" w:rsidP="0068299F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  <w:tr w:rsidR="0068299F" w:rsidRPr="0013582D" w14:paraId="0BD43CE1" w14:textId="77777777" w:rsidTr="00493742">
        <w:tblPrEx>
          <w:jc w:val="center"/>
        </w:tblPrEx>
        <w:trPr>
          <w:trHeight w:val="533"/>
          <w:jc w:val="center"/>
        </w:trPr>
        <w:tc>
          <w:tcPr>
            <w:tcW w:w="3746" w:type="pct"/>
            <w:tcBorders>
              <w:bottom w:val="single" w:sz="4" w:space="0" w:color="auto"/>
            </w:tcBorders>
            <w:vAlign w:val="center"/>
          </w:tcPr>
          <w:p w14:paraId="0BD43CDF" w14:textId="77777777" w:rsidR="0068299F" w:rsidRPr="0013582D" w:rsidRDefault="0068299F" w:rsidP="0068299F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13582D">
              <w:rPr>
                <w:rFonts w:ascii="Arial" w:hAnsi="Arial" w:cs="Arial"/>
                <w:sz w:val="20"/>
              </w:rPr>
              <w:t xml:space="preserve">2. </w:t>
            </w:r>
            <w:r>
              <w:rPr>
                <w:rFonts w:ascii="Arial" w:hAnsi="Arial" w:cs="Arial"/>
                <w:sz w:val="20"/>
              </w:rPr>
              <w:t xml:space="preserve">  Was comfortable and provided adequate space.</w:t>
            </w:r>
          </w:p>
        </w:tc>
        <w:tc>
          <w:tcPr>
            <w:tcW w:w="1254" w:type="pct"/>
            <w:tcBorders>
              <w:bottom w:val="single" w:sz="4" w:space="0" w:color="auto"/>
            </w:tcBorders>
            <w:vAlign w:val="center"/>
          </w:tcPr>
          <w:p w14:paraId="0BD43CE0" w14:textId="77777777" w:rsidR="0068299F" w:rsidRPr="0013582D" w:rsidRDefault="0068299F" w:rsidP="0068299F">
            <w:pPr>
              <w:jc w:val="center"/>
              <w:rPr>
                <w:rFonts w:ascii="Arial" w:hAnsi="Arial" w:cs="Arial"/>
                <w:sz w:val="20"/>
              </w:rPr>
            </w:pPr>
            <w:r w:rsidRPr="0013582D">
              <w:rPr>
                <w:rFonts w:ascii="Arial" w:hAnsi="Arial" w:cs="Arial"/>
                <w:sz w:val="20"/>
              </w:rPr>
              <w:t>1     2     3    4     5</w:t>
            </w:r>
          </w:p>
        </w:tc>
      </w:tr>
    </w:tbl>
    <w:p w14:paraId="0BD43CE2" w14:textId="77777777" w:rsidR="006E3265" w:rsidRDefault="006E3265" w:rsidP="006E3265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07"/>
        <w:gridCol w:w="2056"/>
        <w:gridCol w:w="1876"/>
        <w:gridCol w:w="2071"/>
      </w:tblGrid>
      <w:tr w:rsidR="006E3265" w:rsidRPr="00782FC9" w14:paraId="0BD43CE7" w14:textId="77777777" w:rsidTr="000360C8">
        <w:trPr>
          <w:trHeight w:val="533"/>
        </w:trPr>
        <w:tc>
          <w:tcPr>
            <w:tcW w:w="4707" w:type="dxa"/>
            <w:shd w:val="clear" w:color="auto" w:fill="auto"/>
            <w:vAlign w:val="center"/>
          </w:tcPr>
          <w:p w14:paraId="0BD43CE3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t>This program enhanced my professional expertise.</w:t>
            </w:r>
          </w:p>
        </w:tc>
        <w:tc>
          <w:tcPr>
            <w:tcW w:w="2056" w:type="dxa"/>
            <w:shd w:val="clear" w:color="auto" w:fill="auto"/>
            <w:vAlign w:val="center"/>
          </w:tcPr>
          <w:p w14:paraId="0BD43CE4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sym w:font="Webdings" w:char="F063"/>
            </w:r>
            <w:r w:rsidRPr="00782FC9">
              <w:rPr>
                <w:rFonts w:ascii="Arial" w:hAnsi="Arial" w:cs="Arial"/>
                <w:sz w:val="20"/>
              </w:rPr>
              <w:t xml:space="preserve"> Substantially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BD43CE5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sym w:font="Webdings" w:char="F063"/>
            </w:r>
            <w:r w:rsidRPr="00782FC9">
              <w:rPr>
                <w:rFonts w:ascii="Arial" w:hAnsi="Arial" w:cs="Arial"/>
                <w:sz w:val="20"/>
              </w:rPr>
              <w:t xml:space="preserve"> Somewhat</w:t>
            </w:r>
          </w:p>
        </w:tc>
        <w:tc>
          <w:tcPr>
            <w:tcW w:w="2071" w:type="dxa"/>
            <w:shd w:val="clear" w:color="auto" w:fill="auto"/>
            <w:vAlign w:val="center"/>
          </w:tcPr>
          <w:p w14:paraId="0BD43CE6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sym w:font="Webdings" w:char="F063"/>
            </w:r>
            <w:r w:rsidRPr="00782FC9">
              <w:rPr>
                <w:rFonts w:ascii="Arial" w:hAnsi="Arial" w:cs="Arial"/>
                <w:sz w:val="20"/>
              </w:rPr>
              <w:t xml:space="preserve"> Not at all</w:t>
            </w:r>
          </w:p>
        </w:tc>
      </w:tr>
      <w:tr w:rsidR="006E3265" w:rsidRPr="00782FC9" w14:paraId="0BD43CEC" w14:textId="77777777" w:rsidTr="000360C8">
        <w:trPr>
          <w:trHeight w:val="533"/>
        </w:trPr>
        <w:tc>
          <w:tcPr>
            <w:tcW w:w="4707" w:type="dxa"/>
            <w:shd w:val="clear" w:color="auto" w:fill="auto"/>
            <w:vAlign w:val="center"/>
          </w:tcPr>
          <w:p w14:paraId="0BD43CE8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t>I would recommend this program to others.</w:t>
            </w:r>
          </w:p>
        </w:tc>
        <w:tc>
          <w:tcPr>
            <w:tcW w:w="2056" w:type="dxa"/>
            <w:shd w:val="clear" w:color="auto" w:fill="auto"/>
            <w:vAlign w:val="center"/>
          </w:tcPr>
          <w:p w14:paraId="0BD43CE9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sym w:font="Webdings" w:char="F063"/>
            </w:r>
            <w:r w:rsidRPr="00782FC9">
              <w:rPr>
                <w:rFonts w:ascii="Arial" w:hAnsi="Arial" w:cs="Arial"/>
                <w:sz w:val="20"/>
              </w:rPr>
              <w:t xml:space="preserve"> Yes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BD43CEA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sym w:font="Webdings" w:char="F063"/>
            </w:r>
            <w:r w:rsidRPr="00782FC9">
              <w:rPr>
                <w:rFonts w:ascii="Arial" w:hAnsi="Arial" w:cs="Arial"/>
                <w:sz w:val="20"/>
              </w:rPr>
              <w:t xml:space="preserve"> No</w:t>
            </w:r>
          </w:p>
        </w:tc>
        <w:tc>
          <w:tcPr>
            <w:tcW w:w="2071" w:type="dxa"/>
            <w:shd w:val="clear" w:color="auto" w:fill="auto"/>
            <w:vAlign w:val="center"/>
          </w:tcPr>
          <w:p w14:paraId="0BD43CEB" w14:textId="77777777" w:rsidR="006E3265" w:rsidRPr="00782FC9" w:rsidRDefault="006E3265" w:rsidP="00782FC9">
            <w:pPr>
              <w:widowControl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" w:hAnsi="Arial" w:cs="Arial"/>
                <w:sz w:val="20"/>
              </w:rPr>
            </w:pPr>
            <w:r w:rsidRPr="00782FC9">
              <w:rPr>
                <w:rFonts w:ascii="Arial" w:hAnsi="Arial" w:cs="Arial"/>
                <w:sz w:val="20"/>
              </w:rPr>
              <w:sym w:font="Webdings" w:char="F063"/>
            </w:r>
            <w:r w:rsidRPr="00782FC9">
              <w:rPr>
                <w:rFonts w:ascii="Arial" w:hAnsi="Arial" w:cs="Arial"/>
                <w:sz w:val="20"/>
              </w:rPr>
              <w:t xml:space="preserve"> Not sure</w:t>
            </w:r>
          </w:p>
        </w:tc>
      </w:tr>
    </w:tbl>
    <w:p w14:paraId="7CE92455" w14:textId="77777777" w:rsidR="00CD5E4B" w:rsidRDefault="00CD5E4B" w:rsidP="00CD5E4B">
      <w:pPr>
        <w:widowControl/>
      </w:pPr>
    </w:p>
    <w:p w14:paraId="1723D727" w14:textId="77777777" w:rsidR="00CD5E4B" w:rsidRPr="005E32BF" w:rsidRDefault="00CD5E4B" w:rsidP="00CD5E4B">
      <w:pPr>
        <w:rPr>
          <w:sz w:val="22"/>
          <w:szCs w:val="22"/>
        </w:rPr>
      </w:pPr>
      <w:r w:rsidRPr="005E32BF">
        <w:rPr>
          <w:b/>
          <w:sz w:val="32"/>
        </w:rPr>
        <w:t xml:space="preserve">Narrative </w:t>
      </w:r>
      <w:r w:rsidRPr="005E32BF">
        <w:rPr>
          <w:sz w:val="22"/>
          <w:szCs w:val="22"/>
        </w:rPr>
        <w:t>(If typing your answers, click below the question, and a shaded box will appear. Start typing in the box. The box will expand as you type.)</w:t>
      </w:r>
    </w:p>
    <w:p w14:paraId="5501B9D3" w14:textId="77777777" w:rsidR="00CD5E4B" w:rsidRDefault="00CD5E4B" w:rsidP="00CD5E4B">
      <w:pPr>
        <w:widowControl/>
        <w:rPr>
          <w:sz w:val="22"/>
          <w:szCs w:val="22"/>
        </w:rPr>
      </w:pPr>
    </w:p>
    <w:p w14:paraId="3E42B882" w14:textId="77777777" w:rsidR="00CD5E4B" w:rsidRPr="005E32BF" w:rsidRDefault="00CD5E4B" w:rsidP="00CD5E4B">
      <w:pPr>
        <w:widowControl/>
        <w:rPr>
          <w:sz w:val="22"/>
          <w:szCs w:val="22"/>
        </w:rPr>
      </w:pPr>
    </w:p>
    <w:p w14:paraId="20AD1970" w14:textId="77777777" w:rsidR="00CD5E4B" w:rsidRDefault="00CD5E4B" w:rsidP="00CD5E4B">
      <w:pPr>
        <w:widowControl/>
        <w:rPr>
          <w:sz w:val="22"/>
          <w:szCs w:val="22"/>
        </w:rPr>
      </w:pPr>
      <w:r>
        <w:rPr>
          <w:sz w:val="22"/>
          <w:szCs w:val="22"/>
        </w:rPr>
        <w:t>32</w:t>
      </w:r>
      <w:r w:rsidRPr="005E32BF">
        <w:rPr>
          <w:sz w:val="22"/>
          <w:szCs w:val="22"/>
        </w:rPr>
        <w:t>. What was your overall impression of the activity?  What went well? What could have been improved?</w:t>
      </w:r>
    </w:p>
    <w:p w14:paraId="2BB598BC" w14:textId="26AFC846" w:rsidR="00CD5E4B" w:rsidRDefault="00CD5E4B" w:rsidP="00CD5E4B">
      <w:pPr>
        <w:widowControl/>
        <w:rPr>
          <w:sz w:val="22"/>
          <w:szCs w:val="22"/>
        </w:rPr>
      </w:pPr>
    </w:p>
    <w:p w14:paraId="55AD4FCE" w14:textId="1670A981" w:rsidR="00CD5E4B" w:rsidRDefault="00CD5E4B" w:rsidP="00CD5E4B">
      <w:pPr>
        <w:widowControl/>
        <w:rPr>
          <w:sz w:val="22"/>
          <w:szCs w:val="22"/>
        </w:rPr>
      </w:pPr>
      <w:bookmarkStart w:id="0" w:name="Text25"/>
      <w:r>
        <w:rPr>
          <w:noProof/>
          <w:sz w:val="22"/>
          <w:szCs w:val="22"/>
        </w:rPr>
        <w:t> </w:t>
      </w:r>
      <w:bookmarkEnd w:id="0"/>
    </w:p>
    <w:p w14:paraId="74DB860C" w14:textId="77777777" w:rsidR="00CD5E4B" w:rsidRDefault="00CD5E4B" w:rsidP="00CD5E4B">
      <w:pPr>
        <w:widowControl/>
        <w:rPr>
          <w:sz w:val="22"/>
          <w:szCs w:val="22"/>
        </w:rPr>
      </w:pPr>
    </w:p>
    <w:p w14:paraId="24B27000" w14:textId="77777777" w:rsidR="00CD5E4B" w:rsidRDefault="00CD5E4B" w:rsidP="00CD5E4B">
      <w:pPr>
        <w:widowControl/>
        <w:rPr>
          <w:sz w:val="22"/>
          <w:szCs w:val="22"/>
        </w:rPr>
      </w:pPr>
      <w:r>
        <w:rPr>
          <w:sz w:val="22"/>
          <w:szCs w:val="22"/>
        </w:rPr>
        <w:t>33</w:t>
      </w:r>
      <w:r w:rsidRPr="005E32BF">
        <w:rPr>
          <w:sz w:val="22"/>
          <w:szCs w:val="22"/>
        </w:rPr>
        <w:t>. What did you learn that was new or different?  How and/or will this information change how you practice?</w:t>
      </w:r>
    </w:p>
    <w:p w14:paraId="6C7F6A5E" w14:textId="021D6748" w:rsidR="00CD5E4B" w:rsidRDefault="00CD5E4B" w:rsidP="00CD5E4B">
      <w:pPr>
        <w:widowControl/>
        <w:rPr>
          <w:sz w:val="22"/>
          <w:szCs w:val="22"/>
        </w:rPr>
      </w:pPr>
    </w:p>
    <w:p w14:paraId="4D9EC7C1" w14:textId="0D57AB6B" w:rsidR="00CD5E4B" w:rsidRDefault="00CD5E4B" w:rsidP="00CD5E4B">
      <w:pPr>
        <w:widowControl/>
        <w:rPr>
          <w:sz w:val="22"/>
          <w:szCs w:val="22"/>
        </w:rPr>
      </w:pPr>
      <w:bookmarkStart w:id="1" w:name="Text30"/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bookmarkStart w:id="2" w:name="Text31"/>
      <w:bookmarkEnd w:id="1"/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bookmarkEnd w:id="2"/>
    </w:p>
    <w:p w14:paraId="5F620F74" w14:textId="77777777" w:rsidR="00CD5E4B" w:rsidRPr="005E32BF" w:rsidRDefault="00CD5E4B" w:rsidP="00CD5E4B">
      <w:pPr>
        <w:widowControl/>
        <w:rPr>
          <w:sz w:val="22"/>
          <w:szCs w:val="22"/>
        </w:rPr>
      </w:pPr>
    </w:p>
    <w:p w14:paraId="4FF7B4E6" w14:textId="77777777" w:rsidR="00CD5E4B" w:rsidRDefault="00CD5E4B" w:rsidP="00CD5E4B">
      <w:pPr>
        <w:widowControl/>
        <w:rPr>
          <w:sz w:val="22"/>
          <w:szCs w:val="22"/>
        </w:rPr>
      </w:pPr>
      <w:r>
        <w:rPr>
          <w:sz w:val="22"/>
          <w:szCs w:val="22"/>
        </w:rPr>
        <w:t>34</w:t>
      </w:r>
      <w:r w:rsidRPr="005E32BF">
        <w:rPr>
          <w:sz w:val="22"/>
          <w:szCs w:val="22"/>
        </w:rPr>
        <w:t>. What topics or presenters would you like to see at future CE presentations?</w:t>
      </w:r>
    </w:p>
    <w:p w14:paraId="68257E85" w14:textId="77777777" w:rsidR="00CD5E4B" w:rsidRDefault="00CD5E4B" w:rsidP="00CD5E4B">
      <w:pPr>
        <w:widowControl/>
        <w:rPr>
          <w:sz w:val="22"/>
          <w:szCs w:val="22"/>
        </w:rPr>
      </w:pPr>
    </w:p>
    <w:p w14:paraId="1AD5A0E2" w14:textId="77777777" w:rsidR="008F6197" w:rsidRDefault="00CD5E4B" w:rsidP="00CD5E4B">
      <w:pPr>
        <w:widowControl/>
        <w:rPr>
          <w:noProof/>
          <w:sz w:val="22"/>
          <w:szCs w:val="22"/>
        </w:rPr>
      </w:pPr>
      <w:bookmarkStart w:id="3" w:name="Text35"/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</w:p>
    <w:p w14:paraId="01739CD8" w14:textId="7B237893" w:rsidR="00CD5E4B" w:rsidRPr="005E32BF" w:rsidRDefault="00CD5E4B" w:rsidP="00CD5E4B">
      <w:pPr>
        <w:widowControl/>
        <w:rPr>
          <w:sz w:val="22"/>
          <w:szCs w:val="22"/>
        </w:rPr>
      </w:pP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bookmarkStart w:id="4" w:name="Text36"/>
      <w:bookmarkEnd w:id="3"/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bookmarkEnd w:id="4"/>
    </w:p>
    <w:p w14:paraId="4B54CCDB" w14:textId="77777777" w:rsidR="00CD5E4B" w:rsidRDefault="00CD5E4B" w:rsidP="00CD5E4B">
      <w:pPr>
        <w:widowControl/>
        <w:rPr>
          <w:sz w:val="22"/>
          <w:szCs w:val="22"/>
        </w:rPr>
      </w:pPr>
      <w:r>
        <w:rPr>
          <w:sz w:val="22"/>
          <w:szCs w:val="22"/>
        </w:rPr>
        <w:t>35</w:t>
      </w:r>
      <w:r w:rsidRPr="005E32BF">
        <w:rPr>
          <w:sz w:val="22"/>
          <w:szCs w:val="22"/>
        </w:rPr>
        <w:t>. Other comments</w:t>
      </w:r>
    </w:p>
    <w:sectPr w:rsidR="00CD5E4B" w:rsidSect="009E5E54">
      <w:footerReference w:type="default" r:id="rId11"/>
      <w:pgSz w:w="12240" w:h="15840" w:code="1"/>
      <w:pgMar w:top="432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19B3B3" w14:textId="77777777" w:rsidR="00746CFF" w:rsidRDefault="00746CFF" w:rsidP="003751BA">
      <w:r>
        <w:separator/>
      </w:r>
    </w:p>
  </w:endnote>
  <w:endnote w:type="continuationSeparator" w:id="0">
    <w:p w14:paraId="39D11E3E" w14:textId="77777777" w:rsidR="00746CFF" w:rsidRDefault="00746CFF" w:rsidP="00375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altName w:val="Copperplate Gothic Bold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D43CFE" w14:textId="77777777" w:rsidR="0046011A" w:rsidRDefault="0046011A" w:rsidP="0046011A">
    <w:pPr>
      <w:pStyle w:val="Footer"/>
      <w:jc w:val="right"/>
      <w:rPr>
        <w:sz w:val="18"/>
        <w:szCs w:val="18"/>
      </w:rPr>
    </w:pPr>
  </w:p>
  <w:p w14:paraId="0BD43D00" w14:textId="22EFE20F" w:rsidR="0046011A" w:rsidRDefault="0046011A" w:rsidP="009E5E54">
    <w:pPr>
      <w:pStyle w:val="Footer"/>
      <w:jc w:val="right"/>
    </w:pPr>
    <w:r w:rsidRPr="00FF5B3B">
      <w:rPr>
        <w:rFonts w:ascii="Arial" w:hAnsi="Arial" w:cs="Arial"/>
        <w:sz w:val="18"/>
        <w:szCs w:val="18"/>
      </w:rPr>
      <w:t xml:space="preserve">Page </w:t>
    </w:r>
    <w:r w:rsidR="000945DF">
      <w:rPr>
        <w:rFonts w:ascii="Arial" w:hAnsi="Arial" w:cs="Arial"/>
        <w:b/>
        <w:bCs/>
        <w:noProof/>
        <w:sz w:val="18"/>
        <w:szCs w:val="18"/>
      </w:rPr>
      <w:t>1</w:t>
    </w:r>
    <w:r w:rsidRPr="00FF5B3B">
      <w:rPr>
        <w:rFonts w:ascii="Arial" w:hAnsi="Arial" w:cs="Arial"/>
        <w:sz w:val="18"/>
        <w:szCs w:val="18"/>
      </w:rPr>
      <w:t xml:space="preserve"> of </w:t>
    </w:r>
    <w:r w:rsidR="000945DF">
      <w:rPr>
        <w:rFonts w:ascii="Arial" w:hAnsi="Arial" w:cs="Arial"/>
        <w:b/>
        <w:bCs/>
        <w:noProof/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CC73B" w14:textId="77777777" w:rsidR="00746CFF" w:rsidRDefault="00746CFF" w:rsidP="003751BA">
      <w:r>
        <w:separator/>
      </w:r>
    </w:p>
  </w:footnote>
  <w:footnote w:type="continuationSeparator" w:id="0">
    <w:p w14:paraId="1AF71E77" w14:textId="77777777" w:rsidR="00746CFF" w:rsidRDefault="00746CFF" w:rsidP="00375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12A7D"/>
    <w:multiLevelType w:val="hybridMultilevel"/>
    <w:tmpl w:val="6B2C14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59082A"/>
    <w:multiLevelType w:val="hybridMultilevel"/>
    <w:tmpl w:val="D45C670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2CC841F1"/>
    <w:multiLevelType w:val="hybridMultilevel"/>
    <w:tmpl w:val="B71A0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45337"/>
    <w:multiLevelType w:val="hybridMultilevel"/>
    <w:tmpl w:val="51D84D12"/>
    <w:lvl w:ilvl="0" w:tplc="0984821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971D7"/>
    <w:multiLevelType w:val="hybridMultilevel"/>
    <w:tmpl w:val="C088A0D4"/>
    <w:lvl w:ilvl="0" w:tplc="A4445C5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87A66"/>
    <w:multiLevelType w:val="hybridMultilevel"/>
    <w:tmpl w:val="778E1624"/>
    <w:lvl w:ilvl="0" w:tplc="C2469B26">
      <w:start w:val="5"/>
      <w:numFmt w:val="decimal"/>
      <w:lvlText w:val="%1."/>
      <w:lvlJc w:val="left"/>
      <w:pPr>
        <w:ind w:left="36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AF5EA8"/>
    <w:multiLevelType w:val="hybridMultilevel"/>
    <w:tmpl w:val="60040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622A40"/>
    <w:multiLevelType w:val="hybridMultilevel"/>
    <w:tmpl w:val="FDAE7E8C"/>
    <w:lvl w:ilvl="0" w:tplc="47E0EB2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A821C6"/>
    <w:multiLevelType w:val="hybridMultilevel"/>
    <w:tmpl w:val="2180A4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F6819A7"/>
    <w:multiLevelType w:val="hybridMultilevel"/>
    <w:tmpl w:val="B57A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5135829">
    <w:abstractNumId w:val="3"/>
  </w:num>
  <w:num w:numId="2" w16cid:durableId="1161891629">
    <w:abstractNumId w:val="6"/>
  </w:num>
  <w:num w:numId="3" w16cid:durableId="1008408437">
    <w:abstractNumId w:val="7"/>
  </w:num>
  <w:num w:numId="4" w16cid:durableId="1020399490">
    <w:abstractNumId w:val="4"/>
  </w:num>
  <w:num w:numId="5" w16cid:durableId="1334604206">
    <w:abstractNumId w:val="5"/>
  </w:num>
  <w:num w:numId="6" w16cid:durableId="723141538">
    <w:abstractNumId w:val="9"/>
  </w:num>
  <w:num w:numId="7" w16cid:durableId="710568693">
    <w:abstractNumId w:val="2"/>
  </w:num>
  <w:num w:numId="8" w16cid:durableId="903639880">
    <w:abstractNumId w:val="8"/>
  </w:num>
  <w:num w:numId="9" w16cid:durableId="1556627470">
    <w:abstractNumId w:val="0"/>
  </w:num>
  <w:num w:numId="10" w16cid:durableId="318391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DU3MTAyNDMBcpV0lIJTi4sz8/NACgxrAbkND7MsAAAA"/>
  </w:docVars>
  <w:rsids>
    <w:rsidRoot w:val="007B789F"/>
    <w:rsid w:val="00001266"/>
    <w:rsid w:val="0000135D"/>
    <w:rsid w:val="00001928"/>
    <w:rsid w:val="00001B2E"/>
    <w:rsid w:val="00001BCF"/>
    <w:rsid w:val="00001E91"/>
    <w:rsid w:val="0000202D"/>
    <w:rsid w:val="000024D8"/>
    <w:rsid w:val="000025AC"/>
    <w:rsid w:val="000028D9"/>
    <w:rsid w:val="000029F5"/>
    <w:rsid w:val="00002D0B"/>
    <w:rsid w:val="000031E5"/>
    <w:rsid w:val="000031F1"/>
    <w:rsid w:val="0000349D"/>
    <w:rsid w:val="00003510"/>
    <w:rsid w:val="0000373D"/>
    <w:rsid w:val="00003AC9"/>
    <w:rsid w:val="00003B52"/>
    <w:rsid w:val="00003D1E"/>
    <w:rsid w:val="00003F79"/>
    <w:rsid w:val="00004176"/>
    <w:rsid w:val="000043D7"/>
    <w:rsid w:val="000044C5"/>
    <w:rsid w:val="00004877"/>
    <w:rsid w:val="00004884"/>
    <w:rsid w:val="00004BCA"/>
    <w:rsid w:val="00004FFD"/>
    <w:rsid w:val="00005039"/>
    <w:rsid w:val="000050BC"/>
    <w:rsid w:val="000051FA"/>
    <w:rsid w:val="00005924"/>
    <w:rsid w:val="00005B74"/>
    <w:rsid w:val="00005E11"/>
    <w:rsid w:val="00007232"/>
    <w:rsid w:val="00007818"/>
    <w:rsid w:val="00007E88"/>
    <w:rsid w:val="00010520"/>
    <w:rsid w:val="00010744"/>
    <w:rsid w:val="00010A1C"/>
    <w:rsid w:val="000110DE"/>
    <w:rsid w:val="000111E4"/>
    <w:rsid w:val="00011216"/>
    <w:rsid w:val="00011551"/>
    <w:rsid w:val="000117A7"/>
    <w:rsid w:val="000117DA"/>
    <w:rsid w:val="00011A42"/>
    <w:rsid w:val="00011B1F"/>
    <w:rsid w:val="00011F8B"/>
    <w:rsid w:val="00012AA4"/>
    <w:rsid w:val="00012C99"/>
    <w:rsid w:val="00012CDA"/>
    <w:rsid w:val="00012E66"/>
    <w:rsid w:val="000137B2"/>
    <w:rsid w:val="0001395D"/>
    <w:rsid w:val="00013C2D"/>
    <w:rsid w:val="00014611"/>
    <w:rsid w:val="00014634"/>
    <w:rsid w:val="00014C00"/>
    <w:rsid w:val="00014D1D"/>
    <w:rsid w:val="00015CC9"/>
    <w:rsid w:val="000161E9"/>
    <w:rsid w:val="0001629B"/>
    <w:rsid w:val="00016611"/>
    <w:rsid w:val="0001683B"/>
    <w:rsid w:val="0001694E"/>
    <w:rsid w:val="00016C50"/>
    <w:rsid w:val="00016EDF"/>
    <w:rsid w:val="000172A0"/>
    <w:rsid w:val="0001766E"/>
    <w:rsid w:val="00017944"/>
    <w:rsid w:val="00017DAB"/>
    <w:rsid w:val="0002020D"/>
    <w:rsid w:val="00020266"/>
    <w:rsid w:val="00020B89"/>
    <w:rsid w:val="00020F75"/>
    <w:rsid w:val="000210BB"/>
    <w:rsid w:val="0002139C"/>
    <w:rsid w:val="00021D63"/>
    <w:rsid w:val="00021DE1"/>
    <w:rsid w:val="00021E49"/>
    <w:rsid w:val="00022020"/>
    <w:rsid w:val="000221D1"/>
    <w:rsid w:val="00022538"/>
    <w:rsid w:val="00022972"/>
    <w:rsid w:val="00022A49"/>
    <w:rsid w:val="00022BCD"/>
    <w:rsid w:val="00022C87"/>
    <w:rsid w:val="00022D5E"/>
    <w:rsid w:val="000231AB"/>
    <w:rsid w:val="0002328C"/>
    <w:rsid w:val="0002359D"/>
    <w:rsid w:val="00023918"/>
    <w:rsid w:val="00023A71"/>
    <w:rsid w:val="00023CF3"/>
    <w:rsid w:val="00024383"/>
    <w:rsid w:val="00024738"/>
    <w:rsid w:val="0002473B"/>
    <w:rsid w:val="000247EC"/>
    <w:rsid w:val="00024870"/>
    <w:rsid w:val="00024B09"/>
    <w:rsid w:val="0002565E"/>
    <w:rsid w:val="00025686"/>
    <w:rsid w:val="00025849"/>
    <w:rsid w:val="00025E65"/>
    <w:rsid w:val="00025E83"/>
    <w:rsid w:val="0002670F"/>
    <w:rsid w:val="00026791"/>
    <w:rsid w:val="000269FE"/>
    <w:rsid w:val="00026D43"/>
    <w:rsid w:val="00026F24"/>
    <w:rsid w:val="00027079"/>
    <w:rsid w:val="000273FD"/>
    <w:rsid w:val="000274F2"/>
    <w:rsid w:val="000276FF"/>
    <w:rsid w:val="000277BD"/>
    <w:rsid w:val="0002791B"/>
    <w:rsid w:val="000279A7"/>
    <w:rsid w:val="00027BE7"/>
    <w:rsid w:val="00027FD9"/>
    <w:rsid w:val="00030210"/>
    <w:rsid w:val="000304D0"/>
    <w:rsid w:val="000307C8"/>
    <w:rsid w:val="0003088F"/>
    <w:rsid w:val="00030942"/>
    <w:rsid w:val="00030B39"/>
    <w:rsid w:val="00030C3D"/>
    <w:rsid w:val="00031010"/>
    <w:rsid w:val="0003129B"/>
    <w:rsid w:val="000315EE"/>
    <w:rsid w:val="00031C11"/>
    <w:rsid w:val="00031C78"/>
    <w:rsid w:val="00031F13"/>
    <w:rsid w:val="00032724"/>
    <w:rsid w:val="00032961"/>
    <w:rsid w:val="00032E15"/>
    <w:rsid w:val="000333FD"/>
    <w:rsid w:val="0003348B"/>
    <w:rsid w:val="00033AD3"/>
    <w:rsid w:val="00034558"/>
    <w:rsid w:val="000349D2"/>
    <w:rsid w:val="00034FC6"/>
    <w:rsid w:val="000354CE"/>
    <w:rsid w:val="000356E5"/>
    <w:rsid w:val="000356EA"/>
    <w:rsid w:val="00035824"/>
    <w:rsid w:val="000360C8"/>
    <w:rsid w:val="00036804"/>
    <w:rsid w:val="0003690C"/>
    <w:rsid w:val="00036993"/>
    <w:rsid w:val="00037111"/>
    <w:rsid w:val="000373C3"/>
    <w:rsid w:val="00040089"/>
    <w:rsid w:val="00040163"/>
    <w:rsid w:val="00040196"/>
    <w:rsid w:val="0004080D"/>
    <w:rsid w:val="00040CD9"/>
    <w:rsid w:val="00040DEA"/>
    <w:rsid w:val="00040F29"/>
    <w:rsid w:val="000413A4"/>
    <w:rsid w:val="0004146E"/>
    <w:rsid w:val="000416B4"/>
    <w:rsid w:val="00041760"/>
    <w:rsid w:val="00041E66"/>
    <w:rsid w:val="0004279A"/>
    <w:rsid w:val="000428D1"/>
    <w:rsid w:val="00042AAD"/>
    <w:rsid w:val="00042AEC"/>
    <w:rsid w:val="00042E43"/>
    <w:rsid w:val="00042F37"/>
    <w:rsid w:val="00042F44"/>
    <w:rsid w:val="00042F9C"/>
    <w:rsid w:val="000430BA"/>
    <w:rsid w:val="000430E7"/>
    <w:rsid w:val="00043126"/>
    <w:rsid w:val="000431D5"/>
    <w:rsid w:val="00043532"/>
    <w:rsid w:val="0004366F"/>
    <w:rsid w:val="0004387F"/>
    <w:rsid w:val="00043A22"/>
    <w:rsid w:val="00043C45"/>
    <w:rsid w:val="0004406A"/>
    <w:rsid w:val="000441AA"/>
    <w:rsid w:val="0004422F"/>
    <w:rsid w:val="00044C5A"/>
    <w:rsid w:val="00045078"/>
    <w:rsid w:val="00045193"/>
    <w:rsid w:val="0004559E"/>
    <w:rsid w:val="00045C78"/>
    <w:rsid w:val="00045CB9"/>
    <w:rsid w:val="00045D23"/>
    <w:rsid w:val="00045EDA"/>
    <w:rsid w:val="00046306"/>
    <w:rsid w:val="00046502"/>
    <w:rsid w:val="00046735"/>
    <w:rsid w:val="00046979"/>
    <w:rsid w:val="000469A8"/>
    <w:rsid w:val="00046A2E"/>
    <w:rsid w:val="00046D0C"/>
    <w:rsid w:val="00047364"/>
    <w:rsid w:val="0004768A"/>
    <w:rsid w:val="000477FD"/>
    <w:rsid w:val="00047B03"/>
    <w:rsid w:val="00047B49"/>
    <w:rsid w:val="000503A4"/>
    <w:rsid w:val="00050EB9"/>
    <w:rsid w:val="0005105E"/>
    <w:rsid w:val="0005139C"/>
    <w:rsid w:val="00051858"/>
    <w:rsid w:val="00051A39"/>
    <w:rsid w:val="00051ACE"/>
    <w:rsid w:val="000521E3"/>
    <w:rsid w:val="00052394"/>
    <w:rsid w:val="000524E9"/>
    <w:rsid w:val="00052592"/>
    <w:rsid w:val="00052CAB"/>
    <w:rsid w:val="00052CC0"/>
    <w:rsid w:val="00052DB4"/>
    <w:rsid w:val="00052F9D"/>
    <w:rsid w:val="000531A1"/>
    <w:rsid w:val="000533C9"/>
    <w:rsid w:val="0005384A"/>
    <w:rsid w:val="00054205"/>
    <w:rsid w:val="000547C1"/>
    <w:rsid w:val="000548F7"/>
    <w:rsid w:val="00054BF3"/>
    <w:rsid w:val="000550E5"/>
    <w:rsid w:val="0005531B"/>
    <w:rsid w:val="0005582A"/>
    <w:rsid w:val="00055902"/>
    <w:rsid w:val="0005638E"/>
    <w:rsid w:val="000563DB"/>
    <w:rsid w:val="0005646B"/>
    <w:rsid w:val="00056AF1"/>
    <w:rsid w:val="00056BB7"/>
    <w:rsid w:val="00056E3F"/>
    <w:rsid w:val="000575C0"/>
    <w:rsid w:val="000578E4"/>
    <w:rsid w:val="0006020F"/>
    <w:rsid w:val="0006023A"/>
    <w:rsid w:val="000602AC"/>
    <w:rsid w:val="0006050C"/>
    <w:rsid w:val="00060526"/>
    <w:rsid w:val="00060B3F"/>
    <w:rsid w:val="00060E91"/>
    <w:rsid w:val="00060F11"/>
    <w:rsid w:val="000614D4"/>
    <w:rsid w:val="0006156E"/>
    <w:rsid w:val="000616CE"/>
    <w:rsid w:val="00061B38"/>
    <w:rsid w:val="00061BFB"/>
    <w:rsid w:val="00061FA0"/>
    <w:rsid w:val="00062051"/>
    <w:rsid w:val="000620F5"/>
    <w:rsid w:val="000621F7"/>
    <w:rsid w:val="0006245F"/>
    <w:rsid w:val="00062D38"/>
    <w:rsid w:val="0006332A"/>
    <w:rsid w:val="00063521"/>
    <w:rsid w:val="000638A9"/>
    <w:rsid w:val="0006436B"/>
    <w:rsid w:val="00064508"/>
    <w:rsid w:val="00064517"/>
    <w:rsid w:val="00064560"/>
    <w:rsid w:val="00064AA0"/>
    <w:rsid w:val="00064ACF"/>
    <w:rsid w:val="00064DEC"/>
    <w:rsid w:val="00064E35"/>
    <w:rsid w:val="00064EE0"/>
    <w:rsid w:val="00064F59"/>
    <w:rsid w:val="0006526B"/>
    <w:rsid w:val="00065ABB"/>
    <w:rsid w:val="00065BE1"/>
    <w:rsid w:val="0006620F"/>
    <w:rsid w:val="00066458"/>
    <w:rsid w:val="000666A0"/>
    <w:rsid w:val="000666FC"/>
    <w:rsid w:val="000668B1"/>
    <w:rsid w:val="00066B00"/>
    <w:rsid w:val="00066D59"/>
    <w:rsid w:val="00066FEA"/>
    <w:rsid w:val="00067099"/>
    <w:rsid w:val="0006715E"/>
    <w:rsid w:val="0006717E"/>
    <w:rsid w:val="00067470"/>
    <w:rsid w:val="0006761B"/>
    <w:rsid w:val="000677E6"/>
    <w:rsid w:val="00070030"/>
    <w:rsid w:val="00070532"/>
    <w:rsid w:val="00070C24"/>
    <w:rsid w:val="00070ED9"/>
    <w:rsid w:val="00071368"/>
    <w:rsid w:val="00071666"/>
    <w:rsid w:val="00071924"/>
    <w:rsid w:val="0007193B"/>
    <w:rsid w:val="00071CD9"/>
    <w:rsid w:val="00071E8F"/>
    <w:rsid w:val="00072262"/>
    <w:rsid w:val="0007248E"/>
    <w:rsid w:val="0007248F"/>
    <w:rsid w:val="00072709"/>
    <w:rsid w:val="000727CE"/>
    <w:rsid w:val="000734FF"/>
    <w:rsid w:val="000736C6"/>
    <w:rsid w:val="000738F0"/>
    <w:rsid w:val="00073CE3"/>
    <w:rsid w:val="00074543"/>
    <w:rsid w:val="000745BC"/>
    <w:rsid w:val="0007499C"/>
    <w:rsid w:val="00074D3D"/>
    <w:rsid w:val="00074D76"/>
    <w:rsid w:val="000751E8"/>
    <w:rsid w:val="0007548B"/>
    <w:rsid w:val="00075D41"/>
    <w:rsid w:val="00075E44"/>
    <w:rsid w:val="00076028"/>
    <w:rsid w:val="000761AF"/>
    <w:rsid w:val="000764CC"/>
    <w:rsid w:val="000766A3"/>
    <w:rsid w:val="0007678E"/>
    <w:rsid w:val="00076916"/>
    <w:rsid w:val="000769AF"/>
    <w:rsid w:val="00076AED"/>
    <w:rsid w:val="00076E3B"/>
    <w:rsid w:val="00077022"/>
    <w:rsid w:val="0007708D"/>
    <w:rsid w:val="0007710C"/>
    <w:rsid w:val="00077386"/>
    <w:rsid w:val="00077EF4"/>
    <w:rsid w:val="00077F5A"/>
    <w:rsid w:val="00080148"/>
    <w:rsid w:val="000803E7"/>
    <w:rsid w:val="00080660"/>
    <w:rsid w:val="000807F6"/>
    <w:rsid w:val="00080A2B"/>
    <w:rsid w:val="00080A80"/>
    <w:rsid w:val="00080C02"/>
    <w:rsid w:val="00081573"/>
    <w:rsid w:val="00081B35"/>
    <w:rsid w:val="00081CFA"/>
    <w:rsid w:val="00081DB2"/>
    <w:rsid w:val="00081FD3"/>
    <w:rsid w:val="00082300"/>
    <w:rsid w:val="0008235D"/>
    <w:rsid w:val="000823FF"/>
    <w:rsid w:val="00082460"/>
    <w:rsid w:val="000828A9"/>
    <w:rsid w:val="00082B28"/>
    <w:rsid w:val="00082B82"/>
    <w:rsid w:val="00082E5B"/>
    <w:rsid w:val="000830B2"/>
    <w:rsid w:val="00084298"/>
    <w:rsid w:val="0008456F"/>
    <w:rsid w:val="00084649"/>
    <w:rsid w:val="0008488E"/>
    <w:rsid w:val="00084CCD"/>
    <w:rsid w:val="000852DC"/>
    <w:rsid w:val="000853A9"/>
    <w:rsid w:val="00085434"/>
    <w:rsid w:val="000859BA"/>
    <w:rsid w:val="00085DC5"/>
    <w:rsid w:val="0008637E"/>
    <w:rsid w:val="0008656F"/>
    <w:rsid w:val="00086781"/>
    <w:rsid w:val="00086D7E"/>
    <w:rsid w:val="00086DD3"/>
    <w:rsid w:val="0008700C"/>
    <w:rsid w:val="000871C4"/>
    <w:rsid w:val="000875C9"/>
    <w:rsid w:val="000877E2"/>
    <w:rsid w:val="00087EA2"/>
    <w:rsid w:val="00087FA8"/>
    <w:rsid w:val="0009015C"/>
    <w:rsid w:val="000901A3"/>
    <w:rsid w:val="0009074D"/>
    <w:rsid w:val="00090CA6"/>
    <w:rsid w:val="000910BA"/>
    <w:rsid w:val="00091298"/>
    <w:rsid w:val="00091CB2"/>
    <w:rsid w:val="000922FB"/>
    <w:rsid w:val="000929A8"/>
    <w:rsid w:val="00092BB6"/>
    <w:rsid w:val="00093020"/>
    <w:rsid w:val="00093085"/>
    <w:rsid w:val="00093155"/>
    <w:rsid w:val="000933C3"/>
    <w:rsid w:val="000935A1"/>
    <w:rsid w:val="0009367A"/>
    <w:rsid w:val="00093897"/>
    <w:rsid w:val="00093929"/>
    <w:rsid w:val="000939F1"/>
    <w:rsid w:val="00093B26"/>
    <w:rsid w:val="000945DF"/>
    <w:rsid w:val="000946D3"/>
    <w:rsid w:val="0009478D"/>
    <w:rsid w:val="00094819"/>
    <w:rsid w:val="000949D9"/>
    <w:rsid w:val="00094AE0"/>
    <w:rsid w:val="00094F27"/>
    <w:rsid w:val="00095037"/>
    <w:rsid w:val="00095980"/>
    <w:rsid w:val="00095E33"/>
    <w:rsid w:val="00096112"/>
    <w:rsid w:val="00096741"/>
    <w:rsid w:val="00097785"/>
    <w:rsid w:val="000978FF"/>
    <w:rsid w:val="00097A39"/>
    <w:rsid w:val="00097BBF"/>
    <w:rsid w:val="000A01AF"/>
    <w:rsid w:val="000A06CC"/>
    <w:rsid w:val="000A06EA"/>
    <w:rsid w:val="000A093F"/>
    <w:rsid w:val="000A09FE"/>
    <w:rsid w:val="000A0A9B"/>
    <w:rsid w:val="000A0E20"/>
    <w:rsid w:val="000A150A"/>
    <w:rsid w:val="000A18D7"/>
    <w:rsid w:val="000A19D5"/>
    <w:rsid w:val="000A1D07"/>
    <w:rsid w:val="000A2C5A"/>
    <w:rsid w:val="000A2D4F"/>
    <w:rsid w:val="000A300E"/>
    <w:rsid w:val="000A30EC"/>
    <w:rsid w:val="000A316A"/>
    <w:rsid w:val="000A338E"/>
    <w:rsid w:val="000A3456"/>
    <w:rsid w:val="000A3562"/>
    <w:rsid w:val="000A3959"/>
    <w:rsid w:val="000A3A7E"/>
    <w:rsid w:val="000A3BF3"/>
    <w:rsid w:val="000A3D27"/>
    <w:rsid w:val="000A3E9D"/>
    <w:rsid w:val="000A41BF"/>
    <w:rsid w:val="000A43B0"/>
    <w:rsid w:val="000A4526"/>
    <w:rsid w:val="000A459C"/>
    <w:rsid w:val="000A45C1"/>
    <w:rsid w:val="000A4A91"/>
    <w:rsid w:val="000A4B54"/>
    <w:rsid w:val="000A50B3"/>
    <w:rsid w:val="000A533B"/>
    <w:rsid w:val="000A547A"/>
    <w:rsid w:val="000A566B"/>
    <w:rsid w:val="000A5A12"/>
    <w:rsid w:val="000A5BC5"/>
    <w:rsid w:val="000A5F5F"/>
    <w:rsid w:val="000A62F7"/>
    <w:rsid w:val="000A6511"/>
    <w:rsid w:val="000A6810"/>
    <w:rsid w:val="000A6DA4"/>
    <w:rsid w:val="000A6DCF"/>
    <w:rsid w:val="000A6E9E"/>
    <w:rsid w:val="000A7465"/>
    <w:rsid w:val="000A78F4"/>
    <w:rsid w:val="000A7F65"/>
    <w:rsid w:val="000B019E"/>
    <w:rsid w:val="000B03AE"/>
    <w:rsid w:val="000B0444"/>
    <w:rsid w:val="000B0C1D"/>
    <w:rsid w:val="000B0D23"/>
    <w:rsid w:val="000B0E44"/>
    <w:rsid w:val="000B1165"/>
    <w:rsid w:val="000B11D8"/>
    <w:rsid w:val="000B11E9"/>
    <w:rsid w:val="000B1716"/>
    <w:rsid w:val="000B1757"/>
    <w:rsid w:val="000B1963"/>
    <w:rsid w:val="000B1A08"/>
    <w:rsid w:val="000B1A43"/>
    <w:rsid w:val="000B1A44"/>
    <w:rsid w:val="000B1D87"/>
    <w:rsid w:val="000B2BC5"/>
    <w:rsid w:val="000B2C76"/>
    <w:rsid w:val="000B2DE9"/>
    <w:rsid w:val="000B30D8"/>
    <w:rsid w:val="000B34FA"/>
    <w:rsid w:val="000B3552"/>
    <w:rsid w:val="000B38AD"/>
    <w:rsid w:val="000B3A27"/>
    <w:rsid w:val="000B3F56"/>
    <w:rsid w:val="000B49BB"/>
    <w:rsid w:val="000B4BD6"/>
    <w:rsid w:val="000B4CF6"/>
    <w:rsid w:val="000B5077"/>
    <w:rsid w:val="000B537E"/>
    <w:rsid w:val="000B5709"/>
    <w:rsid w:val="000B5B01"/>
    <w:rsid w:val="000B5DB2"/>
    <w:rsid w:val="000B65B6"/>
    <w:rsid w:val="000B6A19"/>
    <w:rsid w:val="000B6BDE"/>
    <w:rsid w:val="000B6E16"/>
    <w:rsid w:val="000B78EE"/>
    <w:rsid w:val="000B7B75"/>
    <w:rsid w:val="000C034C"/>
    <w:rsid w:val="000C0791"/>
    <w:rsid w:val="000C07C7"/>
    <w:rsid w:val="000C0935"/>
    <w:rsid w:val="000C09E9"/>
    <w:rsid w:val="000C0A94"/>
    <w:rsid w:val="000C0B55"/>
    <w:rsid w:val="000C0E37"/>
    <w:rsid w:val="000C0F14"/>
    <w:rsid w:val="000C1108"/>
    <w:rsid w:val="000C1287"/>
    <w:rsid w:val="000C141E"/>
    <w:rsid w:val="000C190C"/>
    <w:rsid w:val="000C1D33"/>
    <w:rsid w:val="000C1D6C"/>
    <w:rsid w:val="000C1F13"/>
    <w:rsid w:val="000C2CB9"/>
    <w:rsid w:val="000C2D16"/>
    <w:rsid w:val="000C2E51"/>
    <w:rsid w:val="000C2ED1"/>
    <w:rsid w:val="000C307B"/>
    <w:rsid w:val="000C3306"/>
    <w:rsid w:val="000C3407"/>
    <w:rsid w:val="000C3826"/>
    <w:rsid w:val="000C38E4"/>
    <w:rsid w:val="000C490B"/>
    <w:rsid w:val="000C4AC3"/>
    <w:rsid w:val="000C4AE9"/>
    <w:rsid w:val="000C4DDF"/>
    <w:rsid w:val="000C4E77"/>
    <w:rsid w:val="000C4F71"/>
    <w:rsid w:val="000C50DF"/>
    <w:rsid w:val="000C51D7"/>
    <w:rsid w:val="000C5D0C"/>
    <w:rsid w:val="000C5D4E"/>
    <w:rsid w:val="000C5FDF"/>
    <w:rsid w:val="000C63E9"/>
    <w:rsid w:val="000C6618"/>
    <w:rsid w:val="000C6901"/>
    <w:rsid w:val="000C69EC"/>
    <w:rsid w:val="000C6EE1"/>
    <w:rsid w:val="000C6F16"/>
    <w:rsid w:val="000C6F77"/>
    <w:rsid w:val="000C6F9F"/>
    <w:rsid w:val="000C718A"/>
    <w:rsid w:val="000C7301"/>
    <w:rsid w:val="000C76E8"/>
    <w:rsid w:val="000C78B1"/>
    <w:rsid w:val="000C7D07"/>
    <w:rsid w:val="000C7F31"/>
    <w:rsid w:val="000D013E"/>
    <w:rsid w:val="000D038F"/>
    <w:rsid w:val="000D03D8"/>
    <w:rsid w:val="000D04ED"/>
    <w:rsid w:val="000D060F"/>
    <w:rsid w:val="000D078B"/>
    <w:rsid w:val="000D081E"/>
    <w:rsid w:val="000D0D60"/>
    <w:rsid w:val="000D0ED5"/>
    <w:rsid w:val="000D1168"/>
    <w:rsid w:val="000D1253"/>
    <w:rsid w:val="000D1260"/>
    <w:rsid w:val="000D13E5"/>
    <w:rsid w:val="000D17DA"/>
    <w:rsid w:val="000D1968"/>
    <w:rsid w:val="000D19C3"/>
    <w:rsid w:val="000D1A14"/>
    <w:rsid w:val="000D1A4A"/>
    <w:rsid w:val="000D1D60"/>
    <w:rsid w:val="000D2177"/>
    <w:rsid w:val="000D2342"/>
    <w:rsid w:val="000D244F"/>
    <w:rsid w:val="000D258D"/>
    <w:rsid w:val="000D28D0"/>
    <w:rsid w:val="000D2EFA"/>
    <w:rsid w:val="000D301B"/>
    <w:rsid w:val="000D356A"/>
    <w:rsid w:val="000D376B"/>
    <w:rsid w:val="000D39D2"/>
    <w:rsid w:val="000D3CE0"/>
    <w:rsid w:val="000D3FF9"/>
    <w:rsid w:val="000D4437"/>
    <w:rsid w:val="000D483C"/>
    <w:rsid w:val="000D4D71"/>
    <w:rsid w:val="000D530F"/>
    <w:rsid w:val="000D58FD"/>
    <w:rsid w:val="000D5C86"/>
    <w:rsid w:val="000D5CA3"/>
    <w:rsid w:val="000D5ECA"/>
    <w:rsid w:val="000D6041"/>
    <w:rsid w:val="000D611A"/>
    <w:rsid w:val="000D616F"/>
    <w:rsid w:val="000D62AE"/>
    <w:rsid w:val="000D6434"/>
    <w:rsid w:val="000D6670"/>
    <w:rsid w:val="000D6C34"/>
    <w:rsid w:val="000D72E7"/>
    <w:rsid w:val="000D734B"/>
    <w:rsid w:val="000D74B4"/>
    <w:rsid w:val="000D76B3"/>
    <w:rsid w:val="000D7733"/>
    <w:rsid w:val="000D7786"/>
    <w:rsid w:val="000D7C93"/>
    <w:rsid w:val="000D7F85"/>
    <w:rsid w:val="000D7FC5"/>
    <w:rsid w:val="000E0A5A"/>
    <w:rsid w:val="000E0E1A"/>
    <w:rsid w:val="000E101A"/>
    <w:rsid w:val="000E11AF"/>
    <w:rsid w:val="000E11BB"/>
    <w:rsid w:val="000E12CC"/>
    <w:rsid w:val="000E1709"/>
    <w:rsid w:val="000E1FB5"/>
    <w:rsid w:val="000E1FE5"/>
    <w:rsid w:val="000E2023"/>
    <w:rsid w:val="000E21AE"/>
    <w:rsid w:val="000E260A"/>
    <w:rsid w:val="000E266D"/>
    <w:rsid w:val="000E2A4D"/>
    <w:rsid w:val="000E37B1"/>
    <w:rsid w:val="000E3899"/>
    <w:rsid w:val="000E38BE"/>
    <w:rsid w:val="000E3D38"/>
    <w:rsid w:val="000E4449"/>
    <w:rsid w:val="000E452B"/>
    <w:rsid w:val="000E4846"/>
    <w:rsid w:val="000E568A"/>
    <w:rsid w:val="000E57A7"/>
    <w:rsid w:val="000E5B71"/>
    <w:rsid w:val="000E692A"/>
    <w:rsid w:val="000E6A16"/>
    <w:rsid w:val="000E72D1"/>
    <w:rsid w:val="000E77A8"/>
    <w:rsid w:val="000E77D7"/>
    <w:rsid w:val="000E7823"/>
    <w:rsid w:val="000E7964"/>
    <w:rsid w:val="000E79D3"/>
    <w:rsid w:val="000E79F9"/>
    <w:rsid w:val="000E7AD2"/>
    <w:rsid w:val="000E7B32"/>
    <w:rsid w:val="000E7E2A"/>
    <w:rsid w:val="000F07C2"/>
    <w:rsid w:val="000F08E9"/>
    <w:rsid w:val="000F096C"/>
    <w:rsid w:val="000F0DCD"/>
    <w:rsid w:val="000F1002"/>
    <w:rsid w:val="000F1903"/>
    <w:rsid w:val="000F1FC1"/>
    <w:rsid w:val="000F2098"/>
    <w:rsid w:val="000F20BF"/>
    <w:rsid w:val="000F2356"/>
    <w:rsid w:val="000F2A1C"/>
    <w:rsid w:val="000F39B4"/>
    <w:rsid w:val="000F3CCA"/>
    <w:rsid w:val="000F40DE"/>
    <w:rsid w:val="000F413E"/>
    <w:rsid w:val="000F434C"/>
    <w:rsid w:val="000F4891"/>
    <w:rsid w:val="000F495A"/>
    <w:rsid w:val="000F51AB"/>
    <w:rsid w:val="000F5D68"/>
    <w:rsid w:val="000F5FBD"/>
    <w:rsid w:val="000F6017"/>
    <w:rsid w:val="000F6236"/>
    <w:rsid w:val="000F62BF"/>
    <w:rsid w:val="000F65B7"/>
    <w:rsid w:val="000F65E9"/>
    <w:rsid w:val="000F66F5"/>
    <w:rsid w:val="000F67A8"/>
    <w:rsid w:val="000F68AF"/>
    <w:rsid w:val="000F68C5"/>
    <w:rsid w:val="000F69E9"/>
    <w:rsid w:val="000F6A0B"/>
    <w:rsid w:val="000F6F21"/>
    <w:rsid w:val="000F70B3"/>
    <w:rsid w:val="000F733B"/>
    <w:rsid w:val="000F734D"/>
    <w:rsid w:val="000F73F2"/>
    <w:rsid w:val="000F75FA"/>
    <w:rsid w:val="000F7971"/>
    <w:rsid w:val="000F7D3C"/>
    <w:rsid w:val="000F7E99"/>
    <w:rsid w:val="000F7E9B"/>
    <w:rsid w:val="000F7FF3"/>
    <w:rsid w:val="00100082"/>
    <w:rsid w:val="001000DB"/>
    <w:rsid w:val="00100129"/>
    <w:rsid w:val="00100702"/>
    <w:rsid w:val="001009F4"/>
    <w:rsid w:val="00100B6F"/>
    <w:rsid w:val="00100B7E"/>
    <w:rsid w:val="001010EF"/>
    <w:rsid w:val="00101177"/>
    <w:rsid w:val="001017EE"/>
    <w:rsid w:val="00101E5A"/>
    <w:rsid w:val="00102027"/>
    <w:rsid w:val="0010214F"/>
    <w:rsid w:val="00102218"/>
    <w:rsid w:val="00102350"/>
    <w:rsid w:val="00102C9C"/>
    <w:rsid w:val="001033BD"/>
    <w:rsid w:val="001037F6"/>
    <w:rsid w:val="00103AE1"/>
    <w:rsid w:val="00103BA9"/>
    <w:rsid w:val="00103CE5"/>
    <w:rsid w:val="001049B5"/>
    <w:rsid w:val="00104D36"/>
    <w:rsid w:val="00104DD0"/>
    <w:rsid w:val="00105450"/>
    <w:rsid w:val="00105563"/>
    <w:rsid w:val="00105652"/>
    <w:rsid w:val="001059C7"/>
    <w:rsid w:val="00105F6F"/>
    <w:rsid w:val="00105F79"/>
    <w:rsid w:val="0010614A"/>
    <w:rsid w:val="00106291"/>
    <w:rsid w:val="0010648F"/>
    <w:rsid w:val="001067CC"/>
    <w:rsid w:val="00106EBF"/>
    <w:rsid w:val="001072AD"/>
    <w:rsid w:val="0010772B"/>
    <w:rsid w:val="00107AF3"/>
    <w:rsid w:val="00107E1E"/>
    <w:rsid w:val="00107FFA"/>
    <w:rsid w:val="001101EC"/>
    <w:rsid w:val="001102C8"/>
    <w:rsid w:val="001104E0"/>
    <w:rsid w:val="00110A6D"/>
    <w:rsid w:val="0011106E"/>
    <w:rsid w:val="0011152D"/>
    <w:rsid w:val="0011168F"/>
    <w:rsid w:val="001119F4"/>
    <w:rsid w:val="00112122"/>
    <w:rsid w:val="001121A5"/>
    <w:rsid w:val="001128C4"/>
    <w:rsid w:val="001130D1"/>
    <w:rsid w:val="001133AB"/>
    <w:rsid w:val="001133DE"/>
    <w:rsid w:val="00113BE6"/>
    <w:rsid w:val="00113EC4"/>
    <w:rsid w:val="00114137"/>
    <w:rsid w:val="001141B8"/>
    <w:rsid w:val="001146C5"/>
    <w:rsid w:val="00114703"/>
    <w:rsid w:val="00114731"/>
    <w:rsid w:val="00114DA6"/>
    <w:rsid w:val="001157D2"/>
    <w:rsid w:val="001158F0"/>
    <w:rsid w:val="00115B0D"/>
    <w:rsid w:val="00115BE3"/>
    <w:rsid w:val="00115BE8"/>
    <w:rsid w:val="00115D3C"/>
    <w:rsid w:val="001166C5"/>
    <w:rsid w:val="00116CB3"/>
    <w:rsid w:val="00116EBE"/>
    <w:rsid w:val="001175FD"/>
    <w:rsid w:val="00117719"/>
    <w:rsid w:val="0011794B"/>
    <w:rsid w:val="00117AA5"/>
    <w:rsid w:val="00117EAF"/>
    <w:rsid w:val="00120378"/>
    <w:rsid w:val="001206DD"/>
    <w:rsid w:val="001208E8"/>
    <w:rsid w:val="00120C95"/>
    <w:rsid w:val="00120CC6"/>
    <w:rsid w:val="001211F4"/>
    <w:rsid w:val="00121200"/>
    <w:rsid w:val="0012147B"/>
    <w:rsid w:val="001216A4"/>
    <w:rsid w:val="00121A5C"/>
    <w:rsid w:val="00121BAB"/>
    <w:rsid w:val="00122168"/>
    <w:rsid w:val="001221CB"/>
    <w:rsid w:val="00122E56"/>
    <w:rsid w:val="0012307B"/>
    <w:rsid w:val="001235C0"/>
    <w:rsid w:val="00123653"/>
    <w:rsid w:val="00123788"/>
    <w:rsid w:val="0012393F"/>
    <w:rsid w:val="00123F29"/>
    <w:rsid w:val="001241A3"/>
    <w:rsid w:val="001241D4"/>
    <w:rsid w:val="0012430F"/>
    <w:rsid w:val="00124357"/>
    <w:rsid w:val="001245E9"/>
    <w:rsid w:val="001247C3"/>
    <w:rsid w:val="001248EE"/>
    <w:rsid w:val="00124C05"/>
    <w:rsid w:val="00124C7A"/>
    <w:rsid w:val="00124F91"/>
    <w:rsid w:val="00125607"/>
    <w:rsid w:val="00125CBA"/>
    <w:rsid w:val="001261F7"/>
    <w:rsid w:val="00126304"/>
    <w:rsid w:val="00126B85"/>
    <w:rsid w:val="00126C57"/>
    <w:rsid w:val="00126F1A"/>
    <w:rsid w:val="0012736E"/>
    <w:rsid w:val="0012756C"/>
    <w:rsid w:val="00127926"/>
    <w:rsid w:val="00127F51"/>
    <w:rsid w:val="001305D1"/>
    <w:rsid w:val="00130732"/>
    <w:rsid w:val="00130A7F"/>
    <w:rsid w:val="00130B2C"/>
    <w:rsid w:val="00130FE1"/>
    <w:rsid w:val="001310FC"/>
    <w:rsid w:val="0013113B"/>
    <w:rsid w:val="00131226"/>
    <w:rsid w:val="0013126F"/>
    <w:rsid w:val="00131298"/>
    <w:rsid w:val="001314E3"/>
    <w:rsid w:val="00131620"/>
    <w:rsid w:val="00132550"/>
    <w:rsid w:val="00132615"/>
    <w:rsid w:val="00132724"/>
    <w:rsid w:val="001327C9"/>
    <w:rsid w:val="00133502"/>
    <w:rsid w:val="00133526"/>
    <w:rsid w:val="00133C5B"/>
    <w:rsid w:val="00134092"/>
    <w:rsid w:val="001341F8"/>
    <w:rsid w:val="00134654"/>
    <w:rsid w:val="00134891"/>
    <w:rsid w:val="00134CA6"/>
    <w:rsid w:val="00134D45"/>
    <w:rsid w:val="00134F23"/>
    <w:rsid w:val="0013579E"/>
    <w:rsid w:val="001357C2"/>
    <w:rsid w:val="0013582D"/>
    <w:rsid w:val="0013592A"/>
    <w:rsid w:val="00135AF6"/>
    <w:rsid w:val="00135BD9"/>
    <w:rsid w:val="00135E25"/>
    <w:rsid w:val="00135FCC"/>
    <w:rsid w:val="0013603C"/>
    <w:rsid w:val="00136E54"/>
    <w:rsid w:val="00136ED1"/>
    <w:rsid w:val="00137FE0"/>
    <w:rsid w:val="001402D7"/>
    <w:rsid w:val="001409FE"/>
    <w:rsid w:val="00140A5B"/>
    <w:rsid w:val="00141313"/>
    <w:rsid w:val="001414AE"/>
    <w:rsid w:val="0014174B"/>
    <w:rsid w:val="00141EF3"/>
    <w:rsid w:val="001421F8"/>
    <w:rsid w:val="001423A6"/>
    <w:rsid w:val="00142BB8"/>
    <w:rsid w:val="0014357B"/>
    <w:rsid w:val="0014377A"/>
    <w:rsid w:val="001437A9"/>
    <w:rsid w:val="001438E5"/>
    <w:rsid w:val="001442C0"/>
    <w:rsid w:val="00144885"/>
    <w:rsid w:val="00144954"/>
    <w:rsid w:val="00144A34"/>
    <w:rsid w:val="00144A49"/>
    <w:rsid w:val="00144C7B"/>
    <w:rsid w:val="00144F8A"/>
    <w:rsid w:val="00145201"/>
    <w:rsid w:val="00145291"/>
    <w:rsid w:val="001455F8"/>
    <w:rsid w:val="0014574D"/>
    <w:rsid w:val="001464A2"/>
    <w:rsid w:val="001467C9"/>
    <w:rsid w:val="00146F01"/>
    <w:rsid w:val="00146F56"/>
    <w:rsid w:val="001470B9"/>
    <w:rsid w:val="0014739C"/>
    <w:rsid w:val="001479BE"/>
    <w:rsid w:val="00150244"/>
    <w:rsid w:val="00150496"/>
    <w:rsid w:val="00150E47"/>
    <w:rsid w:val="00151047"/>
    <w:rsid w:val="00151F5C"/>
    <w:rsid w:val="00152220"/>
    <w:rsid w:val="001527D9"/>
    <w:rsid w:val="00152BE5"/>
    <w:rsid w:val="00152C5D"/>
    <w:rsid w:val="0015301D"/>
    <w:rsid w:val="0015351E"/>
    <w:rsid w:val="00153672"/>
    <w:rsid w:val="00153983"/>
    <w:rsid w:val="00153A1B"/>
    <w:rsid w:val="00154120"/>
    <w:rsid w:val="00154342"/>
    <w:rsid w:val="0015440E"/>
    <w:rsid w:val="0015459C"/>
    <w:rsid w:val="00154DC2"/>
    <w:rsid w:val="00155375"/>
    <w:rsid w:val="001557DE"/>
    <w:rsid w:val="001557FE"/>
    <w:rsid w:val="00155DCF"/>
    <w:rsid w:val="00156615"/>
    <w:rsid w:val="00156FF1"/>
    <w:rsid w:val="00157274"/>
    <w:rsid w:val="001574A8"/>
    <w:rsid w:val="001574B9"/>
    <w:rsid w:val="001579B5"/>
    <w:rsid w:val="00157A7A"/>
    <w:rsid w:val="00160E94"/>
    <w:rsid w:val="00160F63"/>
    <w:rsid w:val="001612D2"/>
    <w:rsid w:val="00161932"/>
    <w:rsid w:val="00161C41"/>
    <w:rsid w:val="00161F65"/>
    <w:rsid w:val="001623FA"/>
    <w:rsid w:val="00162481"/>
    <w:rsid w:val="00162887"/>
    <w:rsid w:val="00163C74"/>
    <w:rsid w:val="00163DC4"/>
    <w:rsid w:val="0016429B"/>
    <w:rsid w:val="001646EC"/>
    <w:rsid w:val="00164CF2"/>
    <w:rsid w:val="00164D28"/>
    <w:rsid w:val="001653B4"/>
    <w:rsid w:val="001658B2"/>
    <w:rsid w:val="00165AC7"/>
    <w:rsid w:val="00166264"/>
    <w:rsid w:val="00166363"/>
    <w:rsid w:val="00166CA3"/>
    <w:rsid w:val="00167A32"/>
    <w:rsid w:val="001703EE"/>
    <w:rsid w:val="001705B3"/>
    <w:rsid w:val="001707E5"/>
    <w:rsid w:val="00170A71"/>
    <w:rsid w:val="00170A91"/>
    <w:rsid w:val="00170C7D"/>
    <w:rsid w:val="00170E13"/>
    <w:rsid w:val="00171313"/>
    <w:rsid w:val="001713D0"/>
    <w:rsid w:val="00171530"/>
    <w:rsid w:val="00171C02"/>
    <w:rsid w:val="0017225E"/>
    <w:rsid w:val="0017256E"/>
    <w:rsid w:val="0017278D"/>
    <w:rsid w:val="0017289D"/>
    <w:rsid w:val="001728D2"/>
    <w:rsid w:val="0017298F"/>
    <w:rsid w:val="00173144"/>
    <w:rsid w:val="00173677"/>
    <w:rsid w:val="001736E5"/>
    <w:rsid w:val="00173905"/>
    <w:rsid w:val="00173B81"/>
    <w:rsid w:val="00174044"/>
    <w:rsid w:val="00174497"/>
    <w:rsid w:val="0017510B"/>
    <w:rsid w:val="0017581E"/>
    <w:rsid w:val="0017594D"/>
    <w:rsid w:val="0017596D"/>
    <w:rsid w:val="00175ABC"/>
    <w:rsid w:val="00175D1C"/>
    <w:rsid w:val="00176077"/>
    <w:rsid w:val="00176409"/>
    <w:rsid w:val="00177086"/>
    <w:rsid w:val="00177529"/>
    <w:rsid w:val="0017765A"/>
    <w:rsid w:val="00177965"/>
    <w:rsid w:val="00177A48"/>
    <w:rsid w:val="00177FEC"/>
    <w:rsid w:val="00180033"/>
    <w:rsid w:val="00180177"/>
    <w:rsid w:val="001802CB"/>
    <w:rsid w:val="0018032B"/>
    <w:rsid w:val="0018044F"/>
    <w:rsid w:val="0018046D"/>
    <w:rsid w:val="00180577"/>
    <w:rsid w:val="00180695"/>
    <w:rsid w:val="0018081E"/>
    <w:rsid w:val="0018116D"/>
    <w:rsid w:val="00181191"/>
    <w:rsid w:val="00181224"/>
    <w:rsid w:val="001814A6"/>
    <w:rsid w:val="00181657"/>
    <w:rsid w:val="00181ED0"/>
    <w:rsid w:val="00181FA8"/>
    <w:rsid w:val="00182214"/>
    <w:rsid w:val="001824FE"/>
    <w:rsid w:val="00183000"/>
    <w:rsid w:val="0018307B"/>
    <w:rsid w:val="001831A5"/>
    <w:rsid w:val="00183311"/>
    <w:rsid w:val="00183587"/>
    <w:rsid w:val="00183646"/>
    <w:rsid w:val="00183984"/>
    <w:rsid w:val="00183C54"/>
    <w:rsid w:val="00183D71"/>
    <w:rsid w:val="001842A2"/>
    <w:rsid w:val="001848FD"/>
    <w:rsid w:val="001848FE"/>
    <w:rsid w:val="0018494B"/>
    <w:rsid w:val="00184C67"/>
    <w:rsid w:val="00184D62"/>
    <w:rsid w:val="00184E33"/>
    <w:rsid w:val="0018542C"/>
    <w:rsid w:val="00185766"/>
    <w:rsid w:val="00185B6E"/>
    <w:rsid w:val="00185B72"/>
    <w:rsid w:val="00185F47"/>
    <w:rsid w:val="001860FA"/>
    <w:rsid w:val="00186147"/>
    <w:rsid w:val="001861AA"/>
    <w:rsid w:val="00186539"/>
    <w:rsid w:val="001868F8"/>
    <w:rsid w:val="0018698E"/>
    <w:rsid w:val="00186AF4"/>
    <w:rsid w:val="00186C64"/>
    <w:rsid w:val="00186DCD"/>
    <w:rsid w:val="00186DE6"/>
    <w:rsid w:val="001875D3"/>
    <w:rsid w:val="001879FF"/>
    <w:rsid w:val="00187A50"/>
    <w:rsid w:val="00187B67"/>
    <w:rsid w:val="00187F19"/>
    <w:rsid w:val="001903BF"/>
    <w:rsid w:val="00190550"/>
    <w:rsid w:val="00190835"/>
    <w:rsid w:val="00190B01"/>
    <w:rsid w:val="00190E20"/>
    <w:rsid w:val="001910EE"/>
    <w:rsid w:val="00191BEE"/>
    <w:rsid w:val="001921C4"/>
    <w:rsid w:val="001927B1"/>
    <w:rsid w:val="00192A14"/>
    <w:rsid w:val="00192BDA"/>
    <w:rsid w:val="00193158"/>
    <w:rsid w:val="001931E1"/>
    <w:rsid w:val="00193409"/>
    <w:rsid w:val="001937B6"/>
    <w:rsid w:val="00193C3E"/>
    <w:rsid w:val="00193FDF"/>
    <w:rsid w:val="00194470"/>
    <w:rsid w:val="001944D1"/>
    <w:rsid w:val="001944DB"/>
    <w:rsid w:val="00194B5C"/>
    <w:rsid w:val="001951A8"/>
    <w:rsid w:val="001965DB"/>
    <w:rsid w:val="001966F6"/>
    <w:rsid w:val="00196734"/>
    <w:rsid w:val="0019696B"/>
    <w:rsid w:val="001969CD"/>
    <w:rsid w:val="00196DB6"/>
    <w:rsid w:val="00197182"/>
    <w:rsid w:val="0019750A"/>
    <w:rsid w:val="00197C33"/>
    <w:rsid w:val="00197D5F"/>
    <w:rsid w:val="001A0064"/>
    <w:rsid w:val="001A029F"/>
    <w:rsid w:val="001A037E"/>
    <w:rsid w:val="001A0BA6"/>
    <w:rsid w:val="001A0C70"/>
    <w:rsid w:val="001A0FA1"/>
    <w:rsid w:val="001A1110"/>
    <w:rsid w:val="001A13CD"/>
    <w:rsid w:val="001A1B68"/>
    <w:rsid w:val="001A1C6E"/>
    <w:rsid w:val="001A1E70"/>
    <w:rsid w:val="001A20BC"/>
    <w:rsid w:val="001A2116"/>
    <w:rsid w:val="001A2221"/>
    <w:rsid w:val="001A22DE"/>
    <w:rsid w:val="001A27D2"/>
    <w:rsid w:val="001A2DCA"/>
    <w:rsid w:val="001A2E72"/>
    <w:rsid w:val="001A2E79"/>
    <w:rsid w:val="001A2F1D"/>
    <w:rsid w:val="001A3110"/>
    <w:rsid w:val="001A313B"/>
    <w:rsid w:val="001A316E"/>
    <w:rsid w:val="001A318B"/>
    <w:rsid w:val="001A3A14"/>
    <w:rsid w:val="001A3A63"/>
    <w:rsid w:val="001A3C4E"/>
    <w:rsid w:val="001A3D33"/>
    <w:rsid w:val="001A468F"/>
    <w:rsid w:val="001A47C9"/>
    <w:rsid w:val="001A492C"/>
    <w:rsid w:val="001A4B8D"/>
    <w:rsid w:val="001A4C8A"/>
    <w:rsid w:val="001A4DC0"/>
    <w:rsid w:val="001A4E13"/>
    <w:rsid w:val="001A569A"/>
    <w:rsid w:val="001A57E2"/>
    <w:rsid w:val="001A5D5F"/>
    <w:rsid w:val="001A5DED"/>
    <w:rsid w:val="001A5E27"/>
    <w:rsid w:val="001A6038"/>
    <w:rsid w:val="001A6423"/>
    <w:rsid w:val="001A65DA"/>
    <w:rsid w:val="001A65DE"/>
    <w:rsid w:val="001A672D"/>
    <w:rsid w:val="001A68C8"/>
    <w:rsid w:val="001A6A75"/>
    <w:rsid w:val="001A6B0C"/>
    <w:rsid w:val="001A6D4B"/>
    <w:rsid w:val="001A6DA9"/>
    <w:rsid w:val="001A72EE"/>
    <w:rsid w:val="001A7784"/>
    <w:rsid w:val="001B005C"/>
    <w:rsid w:val="001B00B2"/>
    <w:rsid w:val="001B00FB"/>
    <w:rsid w:val="001B0171"/>
    <w:rsid w:val="001B0295"/>
    <w:rsid w:val="001B1374"/>
    <w:rsid w:val="001B169C"/>
    <w:rsid w:val="001B1701"/>
    <w:rsid w:val="001B229C"/>
    <w:rsid w:val="001B2408"/>
    <w:rsid w:val="001B37D1"/>
    <w:rsid w:val="001B3B69"/>
    <w:rsid w:val="001B3C85"/>
    <w:rsid w:val="001B4004"/>
    <w:rsid w:val="001B5231"/>
    <w:rsid w:val="001B58BB"/>
    <w:rsid w:val="001B5D81"/>
    <w:rsid w:val="001B5EF4"/>
    <w:rsid w:val="001B5F7D"/>
    <w:rsid w:val="001B610F"/>
    <w:rsid w:val="001B654A"/>
    <w:rsid w:val="001B6675"/>
    <w:rsid w:val="001B7434"/>
    <w:rsid w:val="001B76DB"/>
    <w:rsid w:val="001B7FED"/>
    <w:rsid w:val="001C00B3"/>
    <w:rsid w:val="001C0229"/>
    <w:rsid w:val="001C099C"/>
    <w:rsid w:val="001C0B42"/>
    <w:rsid w:val="001C0CA1"/>
    <w:rsid w:val="001C138F"/>
    <w:rsid w:val="001C144F"/>
    <w:rsid w:val="001C16BD"/>
    <w:rsid w:val="001C18E8"/>
    <w:rsid w:val="001C18F6"/>
    <w:rsid w:val="001C1A11"/>
    <w:rsid w:val="001C1A45"/>
    <w:rsid w:val="001C2015"/>
    <w:rsid w:val="001C24EA"/>
    <w:rsid w:val="001C2B49"/>
    <w:rsid w:val="001C2ECD"/>
    <w:rsid w:val="001C313B"/>
    <w:rsid w:val="001C320F"/>
    <w:rsid w:val="001C32B8"/>
    <w:rsid w:val="001C3691"/>
    <w:rsid w:val="001C3A06"/>
    <w:rsid w:val="001C3F48"/>
    <w:rsid w:val="001C4503"/>
    <w:rsid w:val="001C47E1"/>
    <w:rsid w:val="001C4A8C"/>
    <w:rsid w:val="001C4CBD"/>
    <w:rsid w:val="001C5501"/>
    <w:rsid w:val="001C5753"/>
    <w:rsid w:val="001C5755"/>
    <w:rsid w:val="001C5D0F"/>
    <w:rsid w:val="001C5EF6"/>
    <w:rsid w:val="001C6360"/>
    <w:rsid w:val="001C64E3"/>
    <w:rsid w:val="001C654F"/>
    <w:rsid w:val="001C6651"/>
    <w:rsid w:val="001C66AE"/>
    <w:rsid w:val="001C6701"/>
    <w:rsid w:val="001C680D"/>
    <w:rsid w:val="001C6AC4"/>
    <w:rsid w:val="001C6B3F"/>
    <w:rsid w:val="001C6BD0"/>
    <w:rsid w:val="001C717F"/>
    <w:rsid w:val="001C73B0"/>
    <w:rsid w:val="001C787F"/>
    <w:rsid w:val="001C7F0A"/>
    <w:rsid w:val="001D0979"/>
    <w:rsid w:val="001D0A5C"/>
    <w:rsid w:val="001D0C6B"/>
    <w:rsid w:val="001D0E0B"/>
    <w:rsid w:val="001D10B3"/>
    <w:rsid w:val="001D13E2"/>
    <w:rsid w:val="001D1702"/>
    <w:rsid w:val="001D1884"/>
    <w:rsid w:val="001D1C64"/>
    <w:rsid w:val="001D1DB0"/>
    <w:rsid w:val="001D1EC0"/>
    <w:rsid w:val="001D2010"/>
    <w:rsid w:val="001D290B"/>
    <w:rsid w:val="001D2F9D"/>
    <w:rsid w:val="001D32C4"/>
    <w:rsid w:val="001D355A"/>
    <w:rsid w:val="001D3928"/>
    <w:rsid w:val="001D3E8C"/>
    <w:rsid w:val="001D432B"/>
    <w:rsid w:val="001D48C4"/>
    <w:rsid w:val="001D48F9"/>
    <w:rsid w:val="001D4A23"/>
    <w:rsid w:val="001D54CA"/>
    <w:rsid w:val="001D57BD"/>
    <w:rsid w:val="001D58CB"/>
    <w:rsid w:val="001D5A22"/>
    <w:rsid w:val="001D5D2D"/>
    <w:rsid w:val="001D67DD"/>
    <w:rsid w:val="001D6D2E"/>
    <w:rsid w:val="001D7213"/>
    <w:rsid w:val="001D7776"/>
    <w:rsid w:val="001D7815"/>
    <w:rsid w:val="001D79DB"/>
    <w:rsid w:val="001D7CCD"/>
    <w:rsid w:val="001D7F51"/>
    <w:rsid w:val="001E01DF"/>
    <w:rsid w:val="001E04C8"/>
    <w:rsid w:val="001E0B1D"/>
    <w:rsid w:val="001E1082"/>
    <w:rsid w:val="001E111C"/>
    <w:rsid w:val="001E18FA"/>
    <w:rsid w:val="001E1FE2"/>
    <w:rsid w:val="001E2298"/>
    <w:rsid w:val="001E2792"/>
    <w:rsid w:val="001E2C52"/>
    <w:rsid w:val="001E36A3"/>
    <w:rsid w:val="001E3761"/>
    <w:rsid w:val="001E3B08"/>
    <w:rsid w:val="001E427F"/>
    <w:rsid w:val="001E4396"/>
    <w:rsid w:val="001E4553"/>
    <w:rsid w:val="001E470F"/>
    <w:rsid w:val="001E4917"/>
    <w:rsid w:val="001E49E3"/>
    <w:rsid w:val="001E4B2D"/>
    <w:rsid w:val="001E4CDE"/>
    <w:rsid w:val="001E4E85"/>
    <w:rsid w:val="001E4EC2"/>
    <w:rsid w:val="001E4F88"/>
    <w:rsid w:val="001E52EE"/>
    <w:rsid w:val="001E595B"/>
    <w:rsid w:val="001E5A2A"/>
    <w:rsid w:val="001E5BB8"/>
    <w:rsid w:val="001E60A4"/>
    <w:rsid w:val="001E667F"/>
    <w:rsid w:val="001E6868"/>
    <w:rsid w:val="001E696B"/>
    <w:rsid w:val="001E6F18"/>
    <w:rsid w:val="001E7D8C"/>
    <w:rsid w:val="001E7E7D"/>
    <w:rsid w:val="001E7F37"/>
    <w:rsid w:val="001F0009"/>
    <w:rsid w:val="001F0278"/>
    <w:rsid w:val="001F054E"/>
    <w:rsid w:val="001F0604"/>
    <w:rsid w:val="001F0608"/>
    <w:rsid w:val="001F0610"/>
    <w:rsid w:val="001F0A7A"/>
    <w:rsid w:val="001F0DA1"/>
    <w:rsid w:val="001F0FA6"/>
    <w:rsid w:val="001F1E65"/>
    <w:rsid w:val="001F1F36"/>
    <w:rsid w:val="001F20BB"/>
    <w:rsid w:val="001F2185"/>
    <w:rsid w:val="001F237C"/>
    <w:rsid w:val="001F2A58"/>
    <w:rsid w:val="001F2ACB"/>
    <w:rsid w:val="001F309E"/>
    <w:rsid w:val="001F3439"/>
    <w:rsid w:val="001F3514"/>
    <w:rsid w:val="001F37FA"/>
    <w:rsid w:val="001F3816"/>
    <w:rsid w:val="001F39D0"/>
    <w:rsid w:val="001F3D3D"/>
    <w:rsid w:val="001F3D4D"/>
    <w:rsid w:val="001F4061"/>
    <w:rsid w:val="001F44B5"/>
    <w:rsid w:val="001F4A20"/>
    <w:rsid w:val="001F4C79"/>
    <w:rsid w:val="001F4E4D"/>
    <w:rsid w:val="001F53B6"/>
    <w:rsid w:val="001F55C2"/>
    <w:rsid w:val="001F5663"/>
    <w:rsid w:val="001F5A37"/>
    <w:rsid w:val="001F5BC9"/>
    <w:rsid w:val="001F60FE"/>
    <w:rsid w:val="001F6645"/>
    <w:rsid w:val="001F67B8"/>
    <w:rsid w:val="001F697E"/>
    <w:rsid w:val="001F6B61"/>
    <w:rsid w:val="001F6D63"/>
    <w:rsid w:val="001F6D9E"/>
    <w:rsid w:val="001F6E10"/>
    <w:rsid w:val="001F6E5A"/>
    <w:rsid w:val="001F7117"/>
    <w:rsid w:val="001F740C"/>
    <w:rsid w:val="001F7418"/>
    <w:rsid w:val="001F74E7"/>
    <w:rsid w:val="001F77D6"/>
    <w:rsid w:val="001F7BAD"/>
    <w:rsid w:val="0020100D"/>
    <w:rsid w:val="002016AF"/>
    <w:rsid w:val="00201A98"/>
    <w:rsid w:val="00201BCF"/>
    <w:rsid w:val="00201D89"/>
    <w:rsid w:val="00201EBB"/>
    <w:rsid w:val="0020202D"/>
    <w:rsid w:val="00202415"/>
    <w:rsid w:val="002025E5"/>
    <w:rsid w:val="0020264D"/>
    <w:rsid w:val="00202B44"/>
    <w:rsid w:val="00202EEB"/>
    <w:rsid w:val="002030A5"/>
    <w:rsid w:val="002035D3"/>
    <w:rsid w:val="00203AD5"/>
    <w:rsid w:val="00203D24"/>
    <w:rsid w:val="00203E57"/>
    <w:rsid w:val="00204127"/>
    <w:rsid w:val="00204700"/>
    <w:rsid w:val="002048F5"/>
    <w:rsid w:val="002049C4"/>
    <w:rsid w:val="00204A7C"/>
    <w:rsid w:val="00204D89"/>
    <w:rsid w:val="00204F5D"/>
    <w:rsid w:val="0020506D"/>
    <w:rsid w:val="00205489"/>
    <w:rsid w:val="00205507"/>
    <w:rsid w:val="002059BD"/>
    <w:rsid w:val="00205A47"/>
    <w:rsid w:val="00205A4E"/>
    <w:rsid w:val="00205CC0"/>
    <w:rsid w:val="00205FA2"/>
    <w:rsid w:val="00205FF7"/>
    <w:rsid w:val="0020677F"/>
    <w:rsid w:val="00206FE5"/>
    <w:rsid w:val="002070A7"/>
    <w:rsid w:val="0020772C"/>
    <w:rsid w:val="002077B9"/>
    <w:rsid w:val="00207D05"/>
    <w:rsid w:val="00207F2E"/>
    <w:rsid w:val="002100E4"/>
    <w:rsid w:val="00210B53"/>
    <w:rsid w:val="00210E45"/>
    <w:rsid w:val="00211423"/>
    <w:rsid w:val="00211818"/>
    <w:rsid w:val="00211BD4"/>
    <w:rsid w:val="0021216F"/>
    <w:rsid w:val="002129B4"/>
    <w:rsid w:val="0021302A"/>
    <w:rsid w:val="0021396C"/>
    <w:rsid w:val="00213D4E"/>
    <w:rsid w:val="00213E08"/>
    <w:rsid w:val="00213E6B"/>
    <w:rsid w:val="0021435D"/>
    <w:rsid w:val="0021473D"/>
    <w:rsid w:val="00214B46"/>
    <w:rsid w:val="00214E4D"/>
    <w:rsid w:val="00215262"/>
    <w:rsid w:val="0021528B"/>
    <w:rsid w:val="002154C9"/>
    <w:rsid w:val="00215647"/>
    <w:rsid w:val="00215668"/>
    <w:rsid w:val="0021590D"/>
    <w:rsid w:val="00215A8D"/>
    <w:rsid w:val="00215A9B"/>
    <w:rsid w:val="00215B09"/>
    <w:rsid w:val="00216081"/>
    <w:rsid w:val="0021611E"/>
    <w:rsid w:val="002161D1"/>
    <w:rsid w:val="00216642"/>
    <w:rsid w:val="002168EB"/>
    <w:rsid w:val="002168F8"/>
    <w:rsid w:val="00216CF6"/>
    <w:rsid w:val="00216E7B"/>
    <w:rsid w:val="00217358"/>
    <w:rsid w:val="0021754D"/>
    <w:rsid w:val="002175EF"/>
    <w:rsid w:val="002176B0"/>
    <w:rsid w:val="00217901"/>
    <w:rsid w:val="00217B0F"/>
    <w:rsid w:val="002207D2"/>
    <w:rsid w:val="00220907"/>
    <w:rsid w:val="002209F0"/>
    <w:rsid w:val="00220C37"/>
    <w:rsid w:val="0022113C"/>
    <w:rsid w:val="002218E0"/>
    <w:rsid w:val="002219A0"/>
    <w:rsid w:val="00221A93"/>
    <w:rsid w:val="00221B3B"/>
    <w:rsid w:val="00221EB2"/>
    <w:rsid w:val="0022232D"/>
    <w:rsid w:val="002229A4"/>
    <w:rsid w:val="00222CAB"/>
    <w:rsid w:val="0022361E"/>
    <w:rsid w:val="0022380E"/>
    <w:rsid w:val="00223A78"/>
    <w:rsid w:val="00223CE7"/>
    <w:rsid w:val="00223CFC"/>
    <w:rsid w:val="00223D6A"/>
    <w:rsid w:val="00223FB5"/>
    <w:rsid w:val="002242B3"/>
    <w:rsid w:val="00224334"/>
    <w:rsid w:val="0022479A"/>
    <w:rsid w:val="00224976"/>
    <w:rsid w:val="00225133"/>
    <w:rsid w:val="002253B7"/>
    <w:rsid w:val="002253F3"/>
    <w:rsid w:val="002257AE"/>
    <w:rsid w:val="002259E5"/>
    <w:rsid w:val="00225E71"/>
    <w:rsid w:val="0022604C"/>
    <w:rsid w:val="002261F8"/>
    <w:rsid w:val="00226888"/>
    <w:rsid w:val="002269CA"/>
    <w:rsid w:val="00226B55"/>
    <w:rsid w:val="00226CFB"/>
    <w:rsid w:val="00226D57"/>
    <w:rsid w:val="0022705F"/>
    <w:rsid w:val="00227089"/>
    <w:rsid w:val="0022765B"/>
    <w:rsid w:val="0022772E"/>
    <w:rsid w:val="00227CEF"/>
    <w:rsid w:val="00227D6B"/>
    <w:rsid w:val="002301DB"/>
    <w:rsid w:val="00230572"/>
    <w:rsid w:val="0023064B"/>
    <w:rsid w:val="00230C5E"/>
    <w:rsid w:val="00230C86"/>
    <w:rsid w:val="00231170"/>
    <w:rsid w:val="00231201"/>
    <w:rsid w:val="00231870"/>
    <w:rsid w:val="002318B5"/>
    <w:rsid w:val="00231BBC"/>
    <w:rsid w:val="0023245F"/>
    <w:rsid w:val="002328F0"/>
    <w:rsid w:val="00232C86"/>
    <w:rsid w:val="00232D5B"/>
    <w:rsid w:val="00232F9B"/>
    <w:rsid w:val="00233214"/>
    <w:rsid w:val="00233C86"/>
    <w:rsid w:val="00233CB0"/>
    <w:rsid w:val="00234104"/>
    <w:rsid w:val="00234270"/>
    <w:rsid w:val="002343E7"/>
    <w:rsid w:val="00234A1C"/>
    <w:rsid w:val="00234E01"/>
    <w:rsid w:val="00234FC8"/>
    <w:rsid w:val="002350A5"/>
    <w:rsid w:val="0023528D"/>
    <w:rsid w:val="0023547F"/>
    <w:rsid w:val="002357B1"/>
    <w:rsid w:val="0023596E"/>
    <w:rsid w:val="00235E9E"/>
    <w:rsid w:val="00236181"/>
    <w:rsid w:val="00236417"/>
    <w:rsid w:val="00236632"/>
    <w:rsid w:val="00236735"/>
    <w:rsid w:val="0023680D"/>
    <w:rsid w:val="002369F9"/>
    <w:rsid w:val="00236EF0"/>
    <w:rsid w:val="00237594"/>
    <w:rsid w:val="00237B51"/>
    <w:rsid w:val="00237C24"/>
    <w:rsid w:val="00237E94"/>
    <w:rsid w:val="0024070B"/>
    <w:rsid w:val="002408A9"/>
    <w:rsid w:val="002411F9"/>
    <w:rsid w:val="0024166D"/>
    <w:rsid w:val="00241C4D"/>
    <w:rsid w:val="00241DC1"/>
    <w:rsid w:val="00241DEF"/>
    <w:rsid w:val="00241FB4"/>
    <w:rsid w:val="002424F9"/>
    <w:rsid w:val="00242576"/>
    <w:rsid w:val="002425F9"/>
    <w:rsid w:val="00242734"/>
    <w:rsid w:val="00242799"/>
    <w:rsid w:val="00242E61"/>
    <w:rsid w:val="00243169"/>
    <w:rsid w:val="00243235"/>
    <w:rsid w:val="0024397F"/>
    <w:rsid w:val="00243ABF"/>
    <w:rsid w:val="002447D6"/>
    <w:rsid w:val="002449F1"/>
    <w:rsid w:val="0024525A"/>
    <w:rsid w:val="00245267"/>
    <w:rsid w:val="00245625"/>
    <w:rsid w:val="002458A8"/>
    <w:rsid w:val="00245C4F"/>
    <w:rsid w:val="00245CCC"/>
    <w:rsid w:val="00245E15"/>
    <w:rsid w:val="0024645C"/>
    <w:rsid w:val="00246E0B"/>
    <w:rsid w:val="00246E53"/>
    <w:rsid w:val="00247351"/>
    <w:rsid w:val="00247513"/>
    <w:rsid w:val="002476C3"/>
    <w:rsid w:val="00247CBB"/>
    <w:rsid w:val="00250118"/>
    <w:rsid w:val="00250437"/>
    <w:rsid w:val="002507F4"/>
    <w:rsid w:val="002508DF"/>
    <w:rsid w:val="002509E2"/>
    <w:rsid w:val="00250BA9"/>
    <w:rsid w:val="00250D7C"/>
    <w:rsid w:val="00250F75"/>
    <w:rsid w:val="00251431"/>
    <w:rsid w:val="00251537"/>
    <w:rsid w:val="002515A1"/>
    <w:rsid w:val="002519A2"/>
    <w:rsid w:val="00251B99"/>
    <w:rsid w:val="00251E18"/>
    <w:rsid w:val="00251F54"/>
    <w:rsid w:val="002521AA"/>
    <w:rsid w:val="00252293"/>
    <w:rsid w:val="002530A6"/>
    <w:rsid w:val="00253620"/>
    <w:rsid w:val="00253736"/>
    <w:rsid w:val="00253C6F"/>
    <w:rsid w:val="00253DCE"/>
    <w:rsid w:val="002546EA"/>
    <w:rsid w:val="00254758"/>
    <w:rsid w:val="002549BA"/>
    <w:rsid w:val="002549F2"/>
    <w:rsid w:val="00254DA7"/>
    <w:rsid w:val="00255359"/>
    <w:rsid w:val="002553CC"/>
    <w:rsid w:val="002555C2"/>
    <w:rsid w:val="002555FC"/>
    <w:rsid w:val="00256B05"/>
    <w:rsid w:val="002570F4"/>
    <w:rsid w:val="002574E4"/>
    <w:rsid w:val="00257793"/>
    <w:rsid w:val="00257DFF"/>
    <w:rsid w:val="00260056"/>
    <w:rsid w:val="002600E4"/>
    <w:rsid w:val="0026073C"/>
    <w:rsid w:val="0026076A"/>
    <w:rsid w:val="002607C7"/>
    <w:rsid w:val="0026089D"/>
    <w:rsid w:val="002609C7"/>
    <w:rsid w:val="00260A87"/>
    <w:rsid w:val="00260C5F"/>
    <w:rsid w:val="00260EC8"/>
    <w:rsid w:val="00260F6E"/>
    <w:rsid w:val="00261716"/>
    <w:rsid w:val="00261B95"/>
    <w:rsid w:val="00261DB1"/>
    <w:rsid w:val="00261E4B"/>
    <w:rsid w:val="00261F70"/>
    <w:rsid w:val="0026207D"/>
    <w:rsid w:val="0026217D"/>
    <w:rsid w:val="002624D0"/>
    <w:rsid w:val="0026258D"/>
    <w:rsid w:val="00262F03"/>
    <w:rsid w:val="00263559"/>
    <w:rsid w:val="002635D5"/>
    <w:rsid w:val="002635E8"/>
    <w:rsid w:val="002635ED"/>
    <w:rsid w:val="002636BF"/>
    <w:rsid w:val="00263B24"/>
    <w:rsid w:val="00263CDF"/>
    <w:rsid w:val="00263D3D"/>
    <w:rsid w:val="002642C2"/>
    <w:rsid w:val="00264338"/>
    <w:rsid w:val="00264638"/>
    <w:rsid w:val="00264874"/>
    <w:rsid w:val="00264AB2"/>
    <w:rsid w:val="00264F04"/>
    <w:rsid w:val="00264FE1"/>
    <w:rsid w:val="00265104"/>
    <w:rsid w:val="0026566D"/>
    <w:rsid w:val="00266217"/>
    <w:rsid w:val="00266790"/>
    <w:rsid w:val="00266920"/>
    <w:rsid w:val="00266A7A"/>
    <w:rsid w:val="00266F47"/>
    <w:rsid w:val="00267472"/>
    <w:rsid w:val="0026772E"/>
    <w:rsid w:val="00267AFB"/>
    <w:rsid w:val="00267E51"/>
    <w:rsid w:val="00270338"/>
    <w:rsid w:val="00270660"/>
    <w:rsid w:val="00270973"/>
    <w:rsid w:val="00270A71"/>
    <w:rsid w:val="00270E9F"/>
    <w:rsid w:val="002710F6"/>
    <w:rsid w:val="00271107"/>
    <w:rsid w:val="00271154"/>
    <w:rsid w:val="00271BE5"/>
    <w:rsid w:val="00271D39"/>
    <w:rsid w:val="00271F42"/>
    <w:rsid w:val="0027281B"/>
    <w:rsid w:val="0027290F"/>
    <w:rsid w:val="00272A30"/>
    <w:rsid w:val="00272A55"/>
    <w:rsid w:val="002730E4"/>
    <w:rsid w:val="00273509"/>
    <w:rsid w:val="00273AE5"/>
    <w:rsid w:val="00273DC2"/>
    <w:rsid w:val="00273F4A"/>
    <w:rsid w:val="002740F5"/>
    <w:rsid w:val="002742AE"/>
    <w:rsid w:val="00274565"/>
    <w:rsid w:val="00274B03"/>
    <w:rsid w:val="00274DE7"/>
    <w:rsid w:val="00274ECC"/>
    <w:rsid w:val="00274F2A"/>
    <w:rsid w:val="00275085"/>
    <w:rsid w:val="002750FB"/>
    <w:rsid w:val="00275123"/>
    <w:rsid w:val="00275284"/>
    <w:rsid w:val="002753D6"/>
    <w:rsid w:val="00275A01"/>
    <w:rsid w:val="00275D85"/>
    <w:rsid w:val="00276382"/>
    <w:rsid w:val="00276495"/>
    <w:rsid w:val="00276A46"/>
    <w:rsid w:val="00276A56"/>
    <w:rsid w:val="0027721E"/>
    <w:rsid w:val="002774EB"/>
    <w:rsid w:val="00277835"/>
    <w:rsid w:val="00277A44"/>
    <w:rsid w:val="00277C63"/>
    <w:rsid w:val="00277ED0"/>
    <w:rsid w:val="002804DD"/>
    <w:rsid w:val="0028092B"/>
    <w:rsid w:val="00280A08"/>
    <w:rsid w:val="00281295"/>
    <w:rsid w:val="00281875"/>
    <w:rsid w:val="0028192F"/>
    <w:rsid w:val="00281995"/>
    <w:rsid w:val="00281AE2"/>
    <w:rsid w:val="00281B94"/>
    <w:rsid w:val="00281E68"/>
    <w:rsid w:val="0028218A"/>
    <w:rsid w:val="00282633"/>
    <w:rsid w:val="00282725"/>
    <w:rsid w:val="002833D9"/>
    <w:rsid w:val="00283429"/>
    <w:rsid w:val="00283606"/>
    <w:rsid w:val="002836AD"/>
    <w:rsid w:val="0028392C"/>
    <w:rsid w:val="0028399F"/>
    <w:rsid w:val="00283E3D"/>
    <w:rsid w:val="00284193"/>
    <w:rsid w:val="00284391"/>
    <w:rsid w:val="0028507B"/>
    <w:rsid w:val="0028540C"/>
    <w:rsid w:val="0028563C"/>
    <w:rsid w:val="002858A0"/>
    <w:rsid w:val="002858F1"/>
    <w:rsid w:val="002859D9"/>
    <w:rsid w:val="00285EC8"/>
    <w:rsid w:val="0028648A"/>
    <w:rsid w:val="00286BA8"/>
    <w:rsid w:val="00286D51"/>
    <w:rsid w:val="0028738B"/>
    <w:rsid w:val="00287549"/>
    <w:rsid w:val="00287813"/>
    <w:rsid w:val="002879F4"/>
    <w:rsid w:val="00287B54"/>
    <w:rsid w:val="002902D4"/>
    <w:rsid w:val="002904ED"/>
    <w:rsid w:val="00290554"/>
    <w:rsid w:val="00290B6C"/>
    <w:rsid w:val="00291140"/>
    <w:rsid w:val="0029128A"/>
    <w:rsid w:val="0029143F"/>
    <w:rsid w:val="0029156C"/>
    <w:rsid w:val="002917A0"/>
    <w:rsid w:val="00291B28"/>
    <w:rsid w:val="00291B8E"/>
    <w:rsid w:val="00291F64"/>
    <w:rsid w:val="00292170"/>
    <w:rsid w:val="00292181"/>
    <w:rsid w:val="00292444"/>
    <w:rsid w:val="002924E6"/>
    <w:rsid w:val="00292744"/>
    <w:rsid w:val="00292DEC"/>
    <w:rsid w:val="00292E3F"/>
    <w:rsid w:val="002934A4"/>
    <w:rsid w:val="002934FC"/>
    <w:rsid w:val="00293CA7"/>
    <w:rsid w:val="00293D10"/>
    <w:rsid w:val="00293DE5"/>
    <w:rsid w:val="00293FCC"/>
    <w:rsid w:val="00294108"/>
    <w:rsid w:val="0029418D"/>
    <w:rsid w:val="0029440C"/>
    <w:rsid w:val="002948C2"/>
    <w:rsid w:val="002949DC"/>
    <w:rsid w:val="00294B91"/>
    <w:rsid w:val="00294D76"/>
    <w:rsid w:val="00294FB3"/>
    <w:rsid w:val="00295E85"/>
    <w:rsid w:val="0029629A"/>
    <w:rsid w:val="002963A7"/>
    <w:rsid w:val="00296443"/>
    <w:rsid w:val="00296747"/>
    <w:rsid w:val="00296818"/>
    <w:rsid w:val="00296B03"/>
    <w:rsid w:val="00296B59"/>
    <w:rsid w:val="00297C55"/>
    <w:rsid w:val="00297D71"/>
    <w:rsid w:val="002A0104"/>
    <w:rsid w:val="002A0149"/>
    <w:rsid w:val="002A01B7"/>
    <w:rsid w:val="002A03D6"/>
    <w:rsid w:val="002A0809"/>
    <w:rsid w:val="002A0932"/>
    <w:rsid w:val="002A1245"/>
    <w:rsid w:val="002A178A"/>
    <w:rsid w:val="002A2091"/>
    <w:rsid w:val="002A320C"/>
    <w:rsid w:val="002A38E9"/>
    <w:rsid w:val="002A38F3"/>
    <w:rsid w:val="002A3910"/>
    <w:rsid w:val="002A3916"/>
    <w:rsid w:val="002A4048"/>
    <w:rsid w:val="002A4AB4"/>
    <w:rsid w:val="002A5066"/>
    <w:rsid w:val="002A5545"/>
    <w:rsid w:val="002A6535"/>
    <w:rsid w:val="002A69C9"/>
    <w:rsid w:val="002A6A62"/>
    <w:rsid w:val="002A6F82"/>
    <w:rsid w:val="002A759C"/>
    <w:rsid w:val="002A78BD"/>
    <w:rsid w:val="002A7BE6"/>
    <w:rsid w:val="002A7C23"/>
    <w:rsid w:val="002B0359"/>
    <w:rsid w:val="002B0447"/>
    <w:rsid w:val="002B0801"/>
    <w:rsid w:val="002B0ECF"/>
    <w:rsid w:val="002B0F78"/>
    <w:rsid w:val="002B1186"/>
    <w:rsid w:val="002B1191"/>
    <w:rsid w:val="002B124B"/>
    <w:rsid w:val="002B181A"/>
    <w:rsid w:val="002B21FD"/>
    <w:rsid w:val="002B23DC"/>
    <w:rsid w:val="002B24DA"/>
    <w:rsid w:val="002B26BC"/>
    <w:rsid w:val="002B2728"/>
    <w:rsid w:val="002B28D7"/>
    <w:rsid w:val="002B2A86"/>
    <w:rsid w:val="002B2ABB"/>
    <w:rsid w:val="002B328F"/>
    <w:rsid w:val="002B33C5"/>
    <w:rsid w:val="002B3DB4"/>
    <w:rsid w:val="002B457D"/>
    <w:rsid w:val="002B45B5"/>
    <w:rsid w:val="002B488D"/>
    <w:rsid w:val="002B4BC6"/>
    <w:rsid w:val="002B5317"/>
    <w:rsid w:val="002B5692"/>
    <w:rsid w:val="002B59F0"/>
    <w:rsid w:val="002B5EA0"/>
    <w:rsid w:val="002B5F07"/>
    <w:rsid w:val="002B5F58"/>
    <w:rsid w:val="002B60DF"/>
    <w:rsid w:val="002B61E5"/>
    <w:rsid w:val="002B6388"/>
    <w:rsid w:val="002B63F0"/>
    <w:rsid w:val="002B708E"/>
    <w:rsid w:val="002B7216"/>
    <w:rsid w:val="002B7957"/>
    <w:rsid w:val="002B7C24"/>
    <w:rsid w:val="002B7E37"/>
    <w:rsid w:val="002B7FB0"/>
    <w:rsid w:val="002C02BE"/>
    <w:rsid w:val="002C06A5"/>
    <w:rsid w:val="002C097F"/>
    <w:rsid w:val="002C0DF4"/>
    <w:rsid w:val="002C16E6"/>
    <w:rsid w:val="002C1B4D"/>
    <w:rsid w:val="002C1D6B"/>
    <w:rsid w:val="002C1E73"/>
    <w:rsid w:val="002C223B"/>
    <w:rsid w:val="002C2260"/>
    <w:rsid w:val="002C2445"/>
    <w:rsid w:val="002C251B"/>
    <w:rsid w:val="002C261B"/>
    <w:rsid w:val="002C2D25"/>
    <w:rsid w:val="002C2D5A"/>
    <w:rsid w:val="002C2DB1"/>
    <w:rsid w:val="002C399C"/>
    <w:rsid w:val="002C3E3A"/>
    <w:rsid w:val="002C3EB2"/>
    <w:rsid w:val="002C433C"/>
    <w:rsid w:val="002C46B0"/>
    <w:rsid w:val="002C47AE"/>
    <w:rsid w:val="002C47C4"/>
    <w:rsid w:val="002C4834"/>
    <w:rsid w:val="002C48B9"/>
    <w:rsid w:val="002C4996"/>
    <w:rsid w:val="002C4998"/>
    <w:rsid w:val="002C4C13"/>
    <w:rsid w:val="002C5628"/>
    <w:rsid w:val="002C5765"/>
    <w:rsid w:val="002C5BE4"/>
    <w:rsid w:val="002C5FB3"/>
    <w:rsid w:val="002C616E"/>
    <w:rsid w:val="002C658F"/>
    <w:rsid w:val="002C6646"/>
    <w:rsid w:val="002C6872"/>
    <w:rsid w:val="002C6A23"/>
    <w:rsid w:val="002C75CE"/>
    <w:rsid w:val="002C772B"/>
    <w:rsid w:val="002C77A7"/>
    <w:rsid w:val="002C79C4"/>
    <w:rsid w:val="002C79F7"/>
    <w:rsid w:val="002D0230"/>
    <w:rsid w:val="002D024D"/>
    <w:rsid w:val="002D07D8"/>
    <w:rsid w:val="002D0BAF"/>
    <w:rsid w:val="002D0D9E"/>
    <w:rsid w:val="002D116C"/>
    <w:rsid w:val="002D1E89"/>
    <w:rsid w:val="002D2279"/>
    <w:rsid w:val="002D22CC"/>
    <w:rsid w:val="002D23CB"/>
    <w:rsid w:val="002D2403"/>
    <w:rsid w:val="002D2534"/>
    <w:rsid w:val="002D2AA6"/>
    <w:rsid w:val="002D2AE5"/>
    <w:rsid w:val="002D2BB8"/>
    <w:rsid w:val="002D2C2E"/>
    <w:rsid w:val="002D2D3B"/>
    <w:rsid w:val="002D2ECB"/>
    <w:rsid w:val="002D310A"/>
    <w:rsid w:val="002D3590"/>
    <w:rsid w:val="002D364A"/>
    <w:rsid w:val="002D384B"/>
    <w:rsid w:val="002D3A0A"/>
    <w:rsid w:val="002D3D53"/>
    <w:rsid w:val="002D3FA4"/>
    <w:rsid w:val="002D402E"/>
    <w:rsid w:val="002D4048"/>
    <w:rsid w:val="002D4297"/>
    <w:rsid w:val="002D42C9"/>
    <w:rsid w:val="002D451E"/>
    <w:rsid w:val="002D4629"/>
    <w:rsid w:val="002D4812"/>
    <w:rsid w:val="002D5209"/>
    <w:rsid w:val="002D5284"/>
    <w:rsid w:val="002D5500"/>
    <w:rsid w:val="002D5914"/>
    <w:rsid w:val="002D5A80"/>
    <w:rsid w:val="002D5BEE"/>
    <w:rsid w:val="002D5C2D"/>
    <w:rsid w:val="002D61E0"/>
    <w:rsid w:val="002D64BA"/>
    <w:rsid w:val="002D6592"/>
    <w:rsid w:val="002D698F"/>
    <w:rsid w:val="002D714D"/>
    <w:rsid w:val="002D73A8"/>
    <w:rsid w:val="002D7465"/>
    <w:rsid w:val="002D74A6"/>
    <w:rsid w:val="002D780A"/>
    <w:rsid w:val="002D7851"/>
    <w:rsid w:val="002D7DAD"/>
    <w:rsid w:val="002E00D1"/>
    <w:rsid w:val="002E03F6"/>
    <w:rsid w:val="002E0A72"/>
    <w:rsid w:val="002E0AA1"/>
    <w:rsid w:val="002E0E52"/>
    <w:rsid w:val="002E0E67"/>
    <w:rsid w:val="002E136E"/>
    <w:rsid w:val="002E1555"/>
    <w:rsid w:val="002E1830"/>
    <w:rsid w:val="002E19A4"/>
    <w:rsid w:val="002E203F"/>
    <w:rsid w:val="002E2234"/>
    <w:rsid w:val="002E2621"/>
    <w:rsid w:val="002E2999"/>
    <w:rsid w:val="002E2E52"/>
    <w:rsid w:val="002E2FD0"/>
    <w:rsid w:val="002E3115"/>
    <w:rsid w:val="002E3489"/>
    <w:rsid w:val="002E38F6"/>
    <w:rsid w:val="002E3C70"/>
    <w:rsid w:val="002E3E55"/>
    <w:rsid w:val="002E468C"/>
    <w:rsid w:val="002E46BD"/>
    <w:rsid w:val="002E4875"/>
    <w:rsid w:val="002E57BB"/>
    <w:rsid w:val="002E5939"/>
    <w:rsid w:val="002E5A16"/>
    <w:rsid w:val="002E5BAA"/>
    <w:rsid w:val="002E63F4"/>
    <w:rsid w:val="002E6442"/>
    <w:rsid w:val="002E6978"/>
    <w:rsid w:val="002E7BA3"/>
    <w:rsid w:val="002E7E59"/>
    <w:rsid w:val="002F035E"/>
    <w:rsid w:val="002F036E"/>
    <w:rsid w:val="002F03F9"/>
    <w:rsid w:val="002F0872"/>
    <w:rsid w:val="002F0B6B"/>
    <w:rsid w:val="002F0C1B"/>
    <w:rsid w:val="002F0CFF"/>
    <w:rsid w:val="002F10E4"/>
    <w:rsid w:val="002F1D50"/>
    <w:rsid w:val="002F1DAE"/>
    <w:rsid w:val="002F1ECF"/>
    <w:rsid w:val="002F21D3"/>
    <w:rsid w:val="002F24F6"/>
    <w:rsid w:val="002F25A0"/>
    <w:rsid w:val="002F27DC"/>
    <w:rsid w:val="002F2A17"/>
    <w:rsid w:val="002F2AFE"/>
    <w:rsid w:val="002F2F46"/>
    <w:rsid w:val="002F30B8"/>
    <w:rsid w:val="002F3135"/>
    <w:rsid w:val="002F3803"/>
    <w:rsid w:val="002F3B47"/>
    <w:rsid w:val="002F3C71"/>
    <w:rsid w:val="002F438C"/>
    <w:rsid w:val="002F4561"/>
    <w:rsid w:val="002F4E28"/>
    <w:rsid w:val="002F5069"/>
    <w:rsid w:val="002F51D2"/>
    <w:rsid w:val="002F52DB"/>
    <w:rsid w:val="002F5333"/>
    <w:rsid w:val="002F5AEC"/>
    <w:rsid w:val="002F5E1A"/>
    <w:rsid w:val="002F61F1"/>
    <w:rsid w:val="002F63C9"/>
    <w:rsid w:val="002F6437"/>
    <w:rsid w:val="002F6607"/>
    <w:rsid w:val="002F6685"/>
    <w:rsid w:val="002F66AB"/>
    <w:rsid w:val="002F759A"/>
    <w:rsid w:val="002F7AFB"/>
    <w:rsid w:val="002F7B2F"/>
    <w:rsid w:val="00300930"/>
    <w:rsid w:val="0030106E"/>
    <w:rsid w:val="0030226F"/>
    <w:rsid w:val="003023AF"/>
    <w:rsid w:val="0030298F"/>
    <w:rsid w:val="00302994"/>
    <w:rsid w:val="00302AE9"/>
    <w:rsid w:val="00302E47"/>
    <w:rsid w:val="00302F93"/>
    <w:rsid w:val="0030302D"/>
    <w:rsid w:val="003030A4"/>
    <w:rsid w:val="0030326B"/>
    <w:rsid w:val="00303376"/>
    <w:rsid w:val="00303437"/>
    <w:rsid w:val="0030384F"/>
    <w:rsid w:val="00303990"/>
    <w:rsid w:val="003039B4"/>
    <w:rsid w:val="00303BD5"/>
    <w:rsid w:val="00303D21"/>
    <w:rsid w:val="003042D8"/>
    <w:rsid w:val="0030468A"/>
    <w:rsid w:val="0030499B"/>
    <w:rsid w:val="00304AD9"/>
    <w:rsid w:val="00304B26"/>
    <w:rsid w:val="003051D1"/>
    <w:rsid w:val="0030522C"/>
    <w:rsid w:val="003059A4"/>
    <w:rsid w:val="00305E61"/>
    <w:rsid w:val="003061FC"/>
    <w:rsid w:val="0030624F"/>
    <w:rsid w:val="00306261"/>
    <w:rsid w:val="00306689"/>
    <w:rsid w:val="003066EA"/>
    <w:rsid w:val="0030686B"/>
    <w:rsid w:val="0030694F"/>
    <w:rsid w:val="00306CA3"/>
    <w:rsid w:val="00306DB8"/>
    <w:rsid w:val="00306DC5"/>
    <w:rsid w:val="00307243"/>
    <w:rsid w:val="0030767D"/>
    <w:rsid w:val="0030770B"/>
    <w:rsid w:val="00307B3B"/>
    <w:rsid w:val="00307E21"/>
    <w:rsid w:val="00307ECB"/>
    <w:rsid w:val="00307EED"/>
    <w:rsid w:val="00307EF2"/>
    <w:rsid w:val="003100C4"/>
    <w:rsid w:val="00310855"/>
    <w:rsid w:val="00310BA0"/>
    <w:rsid w:val="00310CD3"/>
    <w:rsid w:val="00310E59"/>
    <w:rsid w:val="00310E74"/>
    <w:rsid w:val="0031113A"/>
    <w:rsid w:val="003115CF"/>
    <w:rsid w:val="00311D5D"/>
    <w:rsid w:val="00311EBA"/>
    <w:rsid w:val="00311EBE"/>
    <w:rsid w:val="00311F22"/>
    <w:rsid w:val="00311FE2"/>
    <w:rsid w:val="00312131"/>
    <w:rsid w:val="0031262C"/>
    <w:rsid w:val="003127AB"/>
    <w:rsid w:val="00312B1B"/>
    <w:rsid w:val="00313138"/>
    <w:rsid w:val="0031329B"/>
    <w:rsid w:val="003133B6"/>
    <w:rsid w:val="00313499"/>
    <w:rsid w:val="00313504"/>
    <w:rsid w:val="003135C7"/>
    <w:rsid w:val="00313769"/>
    <w:rsid w:val="00313915"/>
    <w:rsid w:val="00313A46"/>
    <w:rsid w:val="0031401B"/>
    <w:rsid w:val="00314089"/>
    <w:rsid w:val="003140B2"/>
    <w:rsid w:val="0031459E"/>
    <w:rsid w:val="003148C3"/>
    <w:rsid w:val="00314EF7"/>
    <w:rsid w:val="003155E5"/>
    <w:rsid w:val="003160C7"/>
    <w:rsid w:val="003164C7"/>
    <w:rsid w:val="003164EE"/>
    <w:rsid w:val="00316F3D"/>
    <w:rsid w:val="003170E3"/>
    <w:rsid w:val="00320058"/>
    <w:rsid w:val="003200D4"/>
    <w:rsid w:val="003202B1"/>
    <w:rsid w:val="003206E2"/>
    <w:rsid w:val="0032092E"/>
    <w:rsid w:val="00320A1F"/>
    <w:rsid w:val="00320F23"/>
    <w:rsid w:val="00321440"/>
    <w:rsid w:val="003218B7"/>
    <w:rsid w:val="00321D53"/>
    <w:rsid w:val="00322156"/>
    <w:rsid w:val="003223F5"/>
    <w:rsid w:val="003225D3"/>
    <w:rsid w:val="00322889"/>
    <w:rsid w:val="00322A6E"/>
    <w:rsid w:val="00322B52"/>
    <w:rsid w:val="003230BD"/>
    <w:rsid w:val="003230E4"/>
    <w:rsid w:val="003232DD"/>
    <w:rsid w:val="003234BC"/>
    <w:rsid w:val="00323914"/>
    <w:rsid w:val="00323C91"/>
    <w:rsid w:val="00323E01"/>
    <w:rsid w:val="00323E1B"/>
    <w:rsid w:val="00324183"/>
    <w:rsid w:val="003243ED"/>
    <w:rsid w:val="00324409"/>
    <w:rsid w:val="00324551"/>
    <w:rsid w:val="00324614"/>
    <w:rsid w:val="00324764"/>
    <w:rsid w:val="00324977"/>
    <w:rsid w:val="00324AAF"/>
    <w:rsid w:val="00324D7C"/>
    <w:rsid w:val="00324F33"/>
    <w:rsid w:val="003250DD"/>
    <w:rsid w:val="0032562D"/>
    <w:rsid w:val="003256AD"/>
    <w:rsid w:val="00325D40"/>
    <w:rsid w:val="00325E52"/>
    <w:rsid w:val="00325F0C"/>
    <w:rsid w:val="003265BD"/>
    <w:rsid w:val="00326ED1"/>
    <w:rsid w:val="003276E7"/>
    <w:rsid w:val="00327844"/>
    <w:rsid w:val="00327E5E"/>
    <w:rsid w:val="0033002E"/>
    <w:rsid w:val="003300F0"/>
    <w:rsid w:val="003303A1"/>
    <w:rsid w:val="00330AAE"/>
    <w:rsid w:val="00330B76"/>
    <w:rsid w:val="00330CCD"/>
    <w:rsid w:val="00330F85"/>
    <w:rsid w:val="00331013"/>
    <w:rsid w:val="003311AB"/>
    <w:rsid w:val="00331329"/>
    <w:rsid w:val="0033135E"/>
    <w:rsid w:val="00331451"/>
    <w:rsid w:val="00331CF8"/>
    <w:rsid w:val="00331E21"/>
    <w:rsid w:val="003320F2"/>
    <w:rsid w:val="00332485"/>
    <w:rsid w:val="00332E24"/>
    <w:rsid w:val="00333157"/>
    <w:rsid w:val="0033361E"/>
    <w:rsid w:val="003339E0"/>
    <w:rsid w:val="00333E2A"/>
    <w:rsid w:val="00334022"/>
    <w:rsid w:val="00334112"/>
    <w:rsid w:val="00334125"/>
    <w:rsid w:val="00334306"/>
    <w:rsid w:val="003346C0"/>
    <w:rsid w:val="003347DC"/>
    <w:rsid w:val="003347F9"/>
    <w:rsid w:val="00334B80"/>
    <w:rsid w:val="003350C2"/>
    <w:rsid w:val="003351D1"/>
    <w:rsid w:val="00335766"/>
    <w:rsid w:val="00335B23"/>
    <w:rsid w:val="00336065"/>
    <w:rsid w:val="003360E3"/>
    <w:rsid w:val="00336455"/>
    <w:rsid w:val="003364F8"/>
    <w:rsid w:val="003365E0"/>
    <w:rsid w:val="00336FD9"/>
    <w:rsid w:val="00337142"/>
    <w:rsid w:val="003372E4"/>
    <w:rsid w:val="00337911"/>
    <w:rsid w:val="003379EC"/>
    <w:rsid w:val="00337B65"/>
    <w:rsid w:val="00337C26"/>
    <w:rsid w:val="00337F2E"/>
    <w:rsid w:val="00340D2D"/>
    <w:rsid w:val="00340E9D"/>
    <w:rsid w:val="00340F1C"/>
    <w:rsid w:val="00340F3B"/>
    <w:rsid w:val="00340FE9"/>
    <w:rsid w:val="00341234"/>
    <w:rsid w:val="00341383"/>
    <w:rsid w:val="0034148F"/>
    <w:rsid w:val="003416D7"/>
    <w:rsid w:val="00341714"/>
    <w:rsid w:val="0034236D"/>
    <w:rsid w:val="003424AE"/>
    <w:rsid w:val="00342605"/>
    <w:rsid w:val="00342AD7"/>
    <w:rsid w:val="00342C31"/>
    <w:rsid w:val="00342DA9"/>
    <w:rsid w:val="00342ED3"/>
    <w:rsid w:val="00343042"/>
    <w:rsid w:val="003430F8"/>
    <w:rsid w:val="0034319F"/>
    <w:rsid w:val="00343688"/>
    <w:rsid w:val="00343A33"/>
    <w:rsid w:val="00343CC4"/>
    <w:rsid w:val="003440F7"/>
    <w:rsid w:val="0034456F"/>
    <w:rsid w:val="00344D0F"/>
    <w:rsid w:val="00344DFA"/>
    <w:rsid w:val="003454B7"/>
    <w:rsid w:val="003454BA"/>
    <w:rsid w:val="00345560"/>
    <w:rsid w:val="00345928"/>
    <w:rsid w:val="0034592A"/>
    <w:rsid w:val="00345A08"/>
    <w:rsid w:val="00345A67"/>
    <w:rsid w:val="00345CBE"/>
    <w:rsid w:val="00345CF2"/>
    <w:rsid w:val="00345D2E"/>
    <w:rsid w:val="00345E23"/>
    <w:rsid w:val="00345F70"/>
    <w:rsid w:val="00346309"/>
    <w:rsid w:val="003464D6"/>
    <w:rsid w:val="0034673F"/>
    <w:rsid w:val="00346F2E"/>
    <w:rsid w:val="00347167"/>
    <w:rsid w:val="00347C79"/>
    <w:rsid w:val="00350091"/>
    <w:rsid w:val="00350260"/>
    <w:rsid w:val="00350729"/>
    <w:rsid w:val="003507C9"/>
    <w:rsid w:val="003509EF"/>
    <w:rsid w:val="00350C3C"/>
    <w:rsid w:val="00350F7E"/>
    <w:rsid w:val="003521B1"/>
    <w:rsid w:val="00352441"/>
    <w:rsid w:val="00353110"/>
    <w:rsid w:val="0035359D"/>
    <w:rsid w:val="00353C30"/>
    <w:rsid w:val="0035424F"/>
    <w:rsid w:val="0035481E"/>
    <w:rsid w:val="003549A4"/>
    <w:rsid w:val="003549D8"/>
    <w:rsid w:val="00354FEC"/>
    <w:rsid w:val="00355054"/>
    <w:rsid w:val="00355338"/>
    <w:rsid w:val="00355D63"/>
    <w:rsid w:val="00355EA0"/>
    <w:rsid w:val="0035606A"/>
    <w:rsid w:val="003560EE"/>
    <w:rsid w:val="00356503"/>
    <w:rsid w:val="00356590"/>
    <w:rsid w:val="0035661A"/>
    <w:rsid w:val="00356C2F"/>
    <w:rsid w:val="00356D26"/>
    <w:rsid w:val="00357716"/>
    <w:rsid w:val="00357885"/>
    <w:rsid w:val="00357ED5"/>
    <w:rsid w:val="003602D3"/>
    <w:rsid w:val="0036044A"/>
    <w:rsid w:val="00360BDC"/>
    <w:rsid w:val="00360EF4"/>
    <w:rsid w:val="003611B3"/>
    <w:rsid w:val="003613D0"/>
    <w:rsid w:val="00361613"/>
    <w:rsid w:val="00361861"/>
    <w:rsid w:val="00361AB3"/>
    <w:rsid w:val="00361C34"/>
    <w:rsid w:val="003620E5"/>
    <w:rsid w:val="003621D2"/>
    <w:rsid w:val="00363460"/>
    <w:rsid w:val="00363930"/>
    <w:rsid w:val="003639FB"/>
    <w:rsid w:val="00363A4A"/>
    <w:rsid w:val="00363ACA"/>
    <w:rsid w:val="00363B4B"/>
    <w:rsid w:val="00364486"/>
    <w:rsid w:val="0036461F"/>
    <w:rsid w:val="00364673"/>
    <w:rsid w:val="00364928"/>
    <w:rsid w:val="00364CD9"/>
    <w:rsid w:val="003655D4"/>
    <w:rsid w:val="003661EC"/>
    <w:rsid w:val="0036652B"/>
    <w:rsid w:val="0036658A"/>
    <w:rsid w:val="003669B5"/>
    <w:rsid w:val="00367560"/>
    <w:rsid w:val="003678D6"/>
    <w:rsid w:val="00370256"/>
    <w:rsid w:val="0037034A"/>
    <w:rsid w:val="00370662"/>
    <w:rsid w:val="00370C52"/>
    <w:rsid w:val="00371497"/>
    <w:rsid w:val="00371D33"/>
    <w:rsid w:val="003724E7"/>
    <w:rsid w:val="0037252B"/>
    <w:rsid w:val="003727B8"/>
    <w:rsid w:val="00372C4F"/>
    <w:rsid w:val="00372EBE"/>
    <w:rsid w:val="003731E9"/>
    <w:rsid w:val="00373546"/>
    <w:rsid w:val="00373BC7"/>
    <w:rsid w:val="003742AC"/>
    <w:rsid w:val="003742C8"/>
    <w:rsid w:val="00374401"/>
    <w:rsid w:val="003748A2"/>
    <w:rsid w:val="00374CD8"/>
    <w:rsid w:val="003750A9"/>
    <w:rsid w:val="003751BA"/>
    <w:rsid w:val="00375276"/>
    <w:rsid w:val="00375405"/>
    <w:rsid w:val="00375BE1"/>
    <w:rsid w:val="00376144"/>
    <w:rsid w:val="0037665F"/>
    <w:rsid w:val="00376727"/>
    <w:rsid w:val="00376A2D"/>
    <w:rsid w:val="00376DD5"/>
    <w:rsid w:val="0037731A"/>
    <w:rsid w:val="0037745D"/>
    <w:rsid w:val="00377477"/>
    <w:rsid w:val="00377C0D"/>
    <w:rsid w:val="00377E05"/>
    <w:rsid w:val="00377FA3"/>
    <w:rsid w:val="0038025E"/>
    <w:rsid w:val="003804B6"/>
    <w:rsid w:val="00380B21"/>
    <w:rsid w:val="0038180A"/>
    <w:rsid w:val="0038182E"/>
    <w:rsid w:val="00381A14"/>
    <w:rsid w:val="00381D68"/>
    <w:rsid w:val="00381D9C"/>
    <w:rsid w:val="00381DC9"/>
    <w:rsid w:val="00382006"/>
    <w:rsid w:val="003822AD"/>
    <w:rsid w:val="003823A0"/>
    <w:rsid w:val="00382937"/>
    <w:rsid w:val="003829CC"/>
    <w:rsid w:val="00382E8E"/>
    <w:rsid w:val="00383138"/>
    <w:rsid w:val="0038325B"/>
    <w:rsid w:val="00383367"/>
    <w:rsid w:val="00383415"/>
    <w:rsid w:val="003836C4"/>
    <w:rsid w:val="0038377C"/>
    <w:rsid w:val="00383A27"/>
    <w:rsid w:val="00383EEA"/>
    <w:rsid w:val="003841AF"/>
    <w:rsid w:val="003847D6"/>
    <w:rsid w:val="00384999"/>
    <w:rsid w:val="00384C7F"/>
    <w:rsid w:val="00384D51"/>
    <w:rsid w:val="003857B7"/>
    <w:rsid w:val="00386A63"/>
    <w:rsid w:val="00386CDC"/>
    <w:rsid w:val="00386DC2"/>
    <w:rsid w:val="00386E60"/>
    <w:rsid w:val="00386F30"/>
    <w:rsid w:val="00386F51"/>
    <w:rsid w:val="0038708F"/>
    <w:rsid w:val="00387327"/>
    <w:rsid w:val="003877AC"/>
    <w:rsid w:val="0038791D"/>
    <w:rsid w:val="00387C46"/>
    <w:rsid w:val="003904D2"/>
    <w:rsid w:val="0039057D"/>
    <w:rsid w:val="00390B46"/>
    <w:rsid w:val="00390C65"/>
    <w:rsid w:val="00390D56"/>
    <w:rsid w:val="00390E27"/>
    <w:rsid w:val="00390F7E"/>
    <w:rsid w:val="0039189D"/>
    <w:rsid w:val="003918DB"/>
    <w:rsid w:val="00391B31"/>
    <w:rsid w:val="00391CFD"/>
    <w:rsid w:val="00391DB9"/>
    <w:rsid w:val="00392164"/>
    <w:rsid w:val="00392375"/>
    <w:rsid w:val="003927B5"/>
    <w:rsid w:val="00392895"/>
    <w:rsid w:val="0039296C"/>
    <w:rsid w:val="003929C3"/>
    <w:rsid w:val="003931E7"/>
    <w:rsid w:val="003932CF"/>
    <w:rsid w:val="00393555"/>
    <w:rsid w:val="003939AC"/>
    <w:rsid w:val="00393DDE"/>
    <w:rsid w:val="00393E41"/>
    <w:rsid w:val="00393F4E"/>
    <w:rsid w:val="00394106"/>
    <w:rsid w:val="00394D7A"/>
    <w:rsid w:val="00394F2F"/>
    <w:rsid w:val="00394FE7"/>
    <w:rsid w:val="00395257"/>
    <w:rsid w:val="0039536C"/>
    <w:rsid w:val="00395667"/>
    <w:rsid w:val="00395842"/>
    <w:rsid w:val="00395EC7"/>
    <w:rsid w:val="0039644B"/>
    <w:rsid w:val="00396574"/>
    <w:rsid w:val="003967C1"/>
    <w:rsid w:val="00396865"/>
    <w:rsid w:val="003968D7"/>
    <w:rsid w:val="00396A8E"/>
    <w:rsid w:val="003973A8"/>
    <w:rsid w:val="00397BF8"/>
    <w:rsid w:val="00397C56"/>
    <w:rsid w:val="00397FAD"/>
    <w:rsid w:val="003A01FA"/>
    <w:rsid w:val="003A04A4"/>
    <w:rsid w:val="003A058A"/>
    <w:rsid w:val="003A088C"/>
    <w:rsid w:val="003A0DFA"/>
    <w:rsid w:val="003A137C"/>
    <w:rsid w:val="003A14B1"/>
    <w:rsid w:val="003A290E"/>
    <w:rsid w:val="003A2C7A"/>
    <w:rsid w:val="003A2D46"/>
    <w:rsid w:val="003A2F29"/>
    <w:rsid w:val="003A2F79"/>
    <w:rsid w:val="003A318C"/>
    <w:rsid w:val="003A34D7"/>
    <w:rsid w:val="003A36A6"/>
    <w:rsid w:val="003A39B0"/>
    <w:rsid w:val="003A3C29"/>
    <w:rsid w:val="003A400C"/>
    <w:rsid w:val="003A4416"/>
    <w:rsid w:val="003A4DF1"/>
    <w:rsid w:val="003A5042"/>
    <w:rsid w:val="003A5874"/>
    <w:rsid w:val="003A58A8"/>
    <w:rsid w:val="003A5F78"/>
    <w:rsid w:val="003A606C"/>
    <w:rsid w:val="003A6181"/>
    <w:rsid w:val="003A6222"/>
    <w:rsid w:val="003A62B9"/>
    <w:rsid w:val="003A6A4B"/>
    <w:rsid w:val="003A7007"/>
    <w:rsid w:val="003A7543"/>
    <w:rsid w:val="003A768B"/>
    <w:rsid w:val="003A7E11"/>
    <w:rsid w:val="003B0208"/>
    <w:rsid w:val="003B0588"/>
    <w:rsid w:val="003B075A"/>
    <w:rsid w:val="003B0852"/>
    <w:rsid w:val="003B0D1E"/>
    <w:rsid w:val="003B0D54"/>
    <w:rsid w:val="003B0DF4"/>
    <w:rsid w:val="003B0F1C"/>
    <w:rsid w:val="003B1491"/>
    <w:rsid w:val="003B1FAA"/>
    <w:rsid w:val="003B29B4"/>
    <w:rsid w:val="003B2AE9"/>
    <w:rsid w:val="003B2E61"/>
    <w:rsid w:val="003B2F6E"/>
    <w:rsid w:val="003B335E"/>
    <w:rsid w:val="003B35E7"/>
    <w:rsid w:val="003B3BED"/>
    <w:rsid w:val="003B3E1B"/>
    <w:rsid w:val="003B3E93"/>
    <w:rsid w:val="003B3ECB"/>
    <w:rsid w:val="003B40B4"/>
    <w:rsid w:val="003B46C5"/>
    <w:rsid w:val="003B4737"/>
    <w:rsid w:val="003B47BF"/>
    <w:rsid w:val="003B4AB6"/>
    <w:rsid w:val="003B515A"/>
    <w:rsid w:val="003B5162"/>
    <w:rsid w:val="003B5708"/>
    <w:rsid w:val="003B57A1"/>
    <w:rsid w:val="003B59F4"/>
    <w:rsid w:val="003B5E10"/>
    <w:rsid w:val="003B6026"/>
    <w:rsid w:val="003B60F6"/>
    <w:rsid w:val="003B6366"/>
    <w:rsid w:val="003B6470"/>
    <w:rsid w:val="003B64FF"/>
    <w:rsid w:val="003B66A6"/>
    <w:rsid w:val="003B696F"/>
    <w:rsid w:val="003B6977"/>
    <w:rsid w:val="003B7134"/>
    <w:rsid w:val="003B71B5"/>
    <w:rsid w:val="003B71C1"/>
    <w:rsid w:val="003B7868"/>
    <w:rsid w:val="003B7A4E"/>
    <w:rsid w:val="003B7ED0"/>
    <w:rsid w:val="003C004C"/>
    <w:rsid w:val="003C0460"/>
    <w:rsid w:val="003C087C"/>
    <w:rsid w:val="003C098C"/>
    <w:rsid w:val="003C0A58"/>
    <w:rsid w:val="003C1111"/>
    <w:rsid w:val="003C1435"/>
    <w:rsid w:val="003C16ED"/>
    <w:rsid w:val="003C1CFE"/>
    <w:rsid w:val="003C23A4"/>
    <w:rsid w:val="003C272B"/>
    <w:rsid w:val="003C2B6B"/>
    <w:rsid w:val="003C2C5B"/>
    <w:rsid w:val="003C2FA8"/>
    <w:rsid w:val="003C31E7"/>
    <w:rsid w:val="003C3207"/>
    <w:rsid w:val="003C383B"/>
    <w:rsid w:val="003C39E7"/>
    <w:rsid w:val="003C40DC"/>
    <w:rsid w:val="003C488F"/>
    <w:rsid w:val="003C4924"/>
    <w:rsid w:val="003C4AFC"/>
    <w:rsid w:val="003C4C91"/>
    <w:rsid w:val="003C52C7"/>
    <w:rsid w:val="003C58F7"/>
    <w:rsid w:val="003C5D20"/>
    <w:rsid w:val="003C6773"/>
    <w:rsid w:val="003C719B"/>
    <w:rsid w:val="003C71FB"/>
    <w:rsid w:val="003C7564"/>
    <w:rsid w:val="003C7817"/>
    <w:rsid w:val="003C7855"/>
    <w:rsid w:val="003C7A7F"/>
    <w:rsid w:val="003C7E91"/>
    <w:rsid w:val="003D04C0"/>
    <w:rsid w:val="003D05A8"/>
    <w:rsid w:val="003D0B31"/>
    <w:rsid w:val="003D0FFE"/>
    <w:rsid w:val="003D106B"/>
    <w:rsid w:val="003D1175"/>
    <w:rsid w:val="003D177A"/>
    <w:rsid w:val="003D1E14"/>
    <w:rsid w:val="003D2646"/>
    <w:rsid w:val="003D28ED"/>
    <w:rsid w:val="003D2A7D"/>
    <w:rsid w:val="003D2C18"/>
    <w:rsid w:val="003D2F49"/>
    <w:rsid w:val="003D2FBD"/>
    <w:rsid w:val="003D347D"/>
    <w:rsid w:val="003D3C46"/>
    <w:rsid w:val="003D3D92"/>
    <w:rsid w:val="003D3FF1"/>
    <w:rsid w:val="003D47E5"/>
    <w:rsid w:val="003D4A89"/>
    <w:rsid w:val="003D5262"/>
    <w:rsid w:val="003D5449"/>
    <w:rsid w:val="003D5A1A"/>
    <w:rsid w:val="003D5C6D"/>
    <w:rsid w:val="003D6259"/>
    <w:rsid w:val="003D6403"/>
    <w:rsid w:val="003D6461"/>
    <w:rsid w:val="003D6C4A"/>
    <w:rsid w:val="003D6EEB"/>
    <w:rsid w:val="003D7151"/>
    <w:rsid w:val="003D7B76"/>
    <w:rsid w:val="003E0479"/>
    <w:rsid w:val="003E0499"/>
    <w:rsid w:val="003E08BE"/>
    <w:rsid w:val="003E0936"/>
    <w:rsid w:val="003E13B7"/>
    <w:rsid w:val="003E1682"/>
    <w:rsid w:val="003E16E2"/>
    <w:rsid w:val="003E182A"/>
    <w:rsid w:val="003E1840"/>
    <w:rsid w:val="003E2582"/>
    <w:rsid w:val="003E2A28"/>
    <w:rsid w:val="003E2BC9"/>
    <w:rsid w:val="003E2E84"/>
    <w:rsid w:val="003E3308"/>
    <w:rsid w:val="003E3356"/>
    <w:rsid w:val="003E3443"/>
    <w:rsid w:val="003E3591"/>
    <w:rsid w:val="003E3866"/>
    <w:rsid w:val="003E44B3"/>
    <w:rsid w:val="003E45E2"/>
    <w:rsid w:val="003E48A8"/>
    <w:rsid w:val="003E49B1"/>
    <w:rsid w:val="003E4A18"/>
    <w:rsid w:val="003E4A92"/>
    <w:rsid w:val="003E4BDD"/>
    <w:rsid w:val="003E4F4D"/>
    <w:rsid w:val="003E5037"/>
    <w:rsid w:val="003E538C"/>
    <w:rsid w:val="003E58A8"/>
    <w:rsid w:val="003E5C46"/>
    <w:rsid w:val="003E5C99"/>
    <w:rsid w:val="003E5CFF"/>
    <w:rsid w:val="003E61AF"/>
    <w:rsid w:val="003E6703"/>
    <w:rsid w:val="003E6907"/>
    <w:rsid w:val="003E6B49"/>
    <w:rsid w:val="003E6C7A"/>
    <w:rsid w:val="003E6CA1"/>
    <w:rsid w:val="003E7047"/>
    <w:rsid w:val="003E79F9"/>
    <w:rsid w:val="003E7A87"/>
    <w:rsid w:val="003E7DE4"/>
    <w:rsid w:val="003F0422"/>
    <w:rsid w:val="003F0602"/>
    <w:rsid w:val="003F0B7F"/>
    <w:rsid w:val="003F1074"/>
    <w:rsid w:val="003F1196"/>
    <w:rsid w:val="003F1CF5"/>
    <w:rsid w:val="003F23BF"/>
    <w:rsid w:val="003F2498"/>
    <w:rsid w:val="003F26A6"/>
    <w:rsid w:val="003F33AF"/>
    <w:rsid w:val="003F36FB"/>
    <w:rsid w:val="003F3AD7"/>
    <w:rsid w:val="003F419E"/>
    <w:rsid w:val="003F467C"/>
    <w:rsid w:val="003F4774"/>
    <w:rsid w:val="003F5020"/>
    <w:rsid w:val="003F50B6"/>
    <w:rsid w:val="003F589B"/>
    <w:rsid w:val="003F5DCE"/>
    <w:rsid w:val="003F5E37"/>
    <w:rsid w:val="003F6265"/>
    <w:rsid w:val="003F64AB"/>
    <w:rsid w:val="003F6A92"/>
    <w:rsid w:val="003F6DDD"/>
    <w:rsid w:val="003F70AE"/>
    <w:rsid w:val="003F71D8"/>
    <w:rsid w:val="003F73D6"/>
    <w:rsid w:val="003F7CA9"/>
    <w:rsid w:val="003F7D75"/>
    <w:rsid w:val="00400219"/>
    <w:rsid w:val="00400485"/>
    <w:rsid w:val="00400564"/>
    <w:rsid w:val="004007D8"/>
    <w:rsid w:val="00400BDB"/>
    <w:rsid w:val="0040102A"/>
    <w:rsid w:val="0040110E"/>
    <w:rsid w:val="004015D3"/>
    <w:rsid w:val="00401671"/>
    <w:rsid w:val="00401F78"/>
    <w:rsid w:val="00402248"/>
    <w:rsid w:val="00402388"/>
    <w:rsid w:val="004028FC"/>
    <w:rsid w:val="00402A3D"/>
    <w:rsid w:val="00402ADC"/>
    <w:rsid w:val="00402E68"/>
    <w:rsid w:val="00403121"/>
    <w:rsid w:val="004033B7"/>
    <w:rsid w:val="004034F6"/>
    <w:rsid w:val="00403582"/>
    <w:rsid w:val="004035DB"/>
    <w:rsid w:val="004036A0"/>
    <w:rsid w:val="00403769"/>
    <w:rsid w:val="00403B68"/>
    <w:rsid w:val="00403C5B"/>
    <w:rsid w:val="00403F87"/>
    <w:rsid w:val="004044A2"/>
    <w:rsid w:val="0040450B"/>
    <w:rsid w:val="004048D8"/>
    <w:rsid w:val="00404A92"/>
    <w:rsid w:val="00405429"/>
    <w:rsid w:val="00405792"/>
    <w:rsid w:val="00405987"/>
    <w:rsid w:val="00405D28"/>
    <w:rsid w:val="00405FBC"/>
    <w:rsid w:val="004064BB"/>
    <w:rsid w:val="004068FE"/>
    <w:rsid w:val="004070AD"/>
    <w:rsid w:val="004073AC"/>
    <w:rsid w:val="00407838"/>
    <w:rsid w:val="00407A13"/>
    <w:rsid w:val="00407B95"/>
    <w:rsid w:val="00407F2A"/>
    <w:rsid w:val="004101DD"/>
    <w:rsid w:val="0041044A"/>
    <w:rsid w:val="004112CA"/>
    <w:rsid w:val="004115C2"/>
    <w:rsid w:val="004116CA"/>
    <w:rsid w:val="00411C34"/>
    <w:rsid w:val="00411E5C"/>
    <w:rsid w:val="00411F45"/>
    <w:rsid w:val="00412B85"/>
    <w:rsid w:val="00412DCD"/>
    <w:rsid w:val="00413125"/>
    <w:rsid w:val="0041351B"/>
    <w:rsid w:val="00414178"/>
    <w:rsid w:val="00414272"/>
    <w:rsid w:val="004147DE"/>
    <w:rsid w:val="004151AB"/>
    <w:rsid w:val="004153B3"/>
    <w:rsid w:val="00415408"/>
    <w:rsid w:val="00415425"/>
    <w:rsid w:val="00415790"/>
    <w:rsid w:val="00415884"/>
    <w:rsid w:val="00415A26"/>
    <w:rsid w:val="00415BFF"/>
    <w:rsid w:val="0041604C"/>
    <w:rsid w:val="004164CB"/>
    <w:rsid w:val="0041656F"/>
    <w:rsid w:val="004165AB"/>
    <w:rsid w:val="004168EC"/>
    <w:rsid w:val="00416CA5"/>
    <w:rsid w:val="0041704A"/>
    <w:rsid w:val="0041714A"/>
    <w:rsid w:val="0041759F"/>
    <w:rsid w:val="0041761E"/>
    <w:rsid w:val="004179F3"/>
    <w:rsid w:val="00417F82"/>
    <w:rsid w:val="004203A6"/>
    <w:rsid w:val="00420901"/>
    <w:rsid w:val="00420DB0"/>
    <w:rsid w:val="004210F3"/>
    <w:rsid w:val="00421700"/>
    <w:rsid w:val="00421A65"/>
    <w:rsid w:val="00421AFC"/>
    <w:rsid w:val="00421BB2"/>
    <w:rsid w:val="0042212D"/>
    <w:rsid w:val="0042267A"/>
    <w:rsid w:val="004227E8"/>
    <w:rsid w:val="0042282F"/>
    <w:rsid w:val="00422A6E"/>
    <w:rsid w:val="0042305D"/>
    <w:rsid w:val="00423149"/>
    <w:rsid w:val="0042333C"/>
    <w:rsid w:val="00423617"/>
    <w:rsid w:val="004236C8"/>
    <w:rsid w:val="00423908"/>
    <w:rsid w:val="004240BC"/>
    <w:rsid w:val="00424342"/>
    <w:rsid w:val="00424655"/>
    <w:rsid w:val="00424737"/>
    <w:rsid w:val="00424792"/>
    <w:rsid w:val="00424B92"/>
    <w:rsid w:val="00425465"/>
    <w:rsid w:val="00425594"/>
    <w:rsid w:val="00425870"/>
    <w:rsid w:val="00425DDC"/>
    <w:rsid w:val="00426014"/>
    <w:rsid w:val="00426602"/>
    <w:rsid w:val="00426652"/>
    <w:rsid w:val="00426B16"/>
    <w:rsid w:val="00426C3C"/>
    <w:rsid w:val="00426D33"/>
    <w:rsid w:val="0042737F"/>
    <w:rsid w:val="00427566"/>
    <w:rsid w:val="004275A5"/>
    <w:rsid w:val="00427A7C"/>
    <w:rsid w:val="004301E7"/>
    <w:rsid w:val="00430391"/>
    <w:rsid w:val="00430418"/>
    <w:rsid w:val="0043063B"/>
    <w:rsid w:val="00430D3A"/>
    <w:rsid w:val="00430DD3"/>
    <w:rsid w:val="00430F4B"/>
    <w:rsid w:val="00430F85"/>
    <w:rsid w:val="00430FF0"/>
    <w:rsid w:val="00431100"/>
    <w:rsid w:val="004311AC"/>
    <w:rsid w:val="00431341"/>
    <w:rsid w:val="00431538"/>
    <w:rsid w:val="004316C0"/>
    <w:rsid w:val="004318F4"/>
    <w:rsid w:val="00431D21"/>
    <w:rsid w:val="00431D25"/>
    <w:rsid w:val="00431F50"/>
    <w:rsid w:val="00431FDC"/>
    <w:rsid w:val="004324B7"/>
    <w:rsid w:val="004326E8"/>
    <w:rsid w:val="004328C4"/>
    <w:rsid w:val="00432913"/>
    <w:rsid w:val="004329A9"/>
    <w:rsid w:val="00432AFC"/>
    <w:rsid w:val="00432BF1"/>
    <w:rsid w:val="00432C3D"/>
    <w:rsid w:val="00432DC9"/>
    <w:rsid w:val="0043308A"/>
    <w:rsid w:val="00434336"/>
    <w:rsid w:val="0043440B"/>
    <w:rsid w:val="00434AB4"/>
    <w:rsid w:val="00434D55"/>
    <w:rsid w:val="00434EFF"/>
    <w:rsid w:val="00435267"/>
    <w:rsid w:val="004352FF"/>
    <w:rsid w:val="004356AA"/>
    <w:rsid w:val="0043593A"/>
    <w:rsid w:val="00435B1C"/>
    <w:rsid w:val="00435B42"/>
    <w:rsid w:val="00436286"/>
    <w:rsid w:val="004364A3"/>
    <w:rsid w:val="00436D4D"/>
    <w:rsid w:val="004370E5"/>
    <w:rsid w:val="00437211"/>
    <w:rsid w:val="004372B1"/>
    <w:rsid w:val="004373EF"/>
    <w:rsid w:val="00437543"/>
    <w:rsid w:val="00437A87"/>
    <w:rsid w:val="00437B2D"/>
    <w:rsid w:val="0044017D"/>
    <w:rsid w:val="00440AE5"/>
    <w:rsid w:val="00440B35"/>
    <w:rsid w:val="00440BDC"/>
    <w:rsid w:val="00440F1F"/>
    <w:rsid w:val="00441357"/>
    <w:rsid w:val="004413AF"/>
    <w:rsid w:val="004416D2"/>
    <w:rsid w:val="004418E9"/>
    <w:rsid w:val="00441C41"/>
    <w:rsid w:val="00441C6E"/>
    <w:rsid w:val="0044232A"/>
    <w:rsid w:val="0044248F"/>
    <w:rsid w:val="0044280D"/>
    <w:rsid w:val="0044284B"/>
    <w:rsid w:val="00442EAC"/>
    <w:rsid w:val="0044340E"/>
    <w:rsid w:val="0044346C"/>
    <w:rsid w:val="00443667"/>
    <w:rsid w:val="00444763"/>
    <w:rsid w:val="00444B7D"/>
    <w:rsid w:val="00444C4B"/>
    <w:rsid w:val="00444C4D"/>
    <w:rsid w:val="00445044"/>
    <w:rsid w:val="004451E6"/>
    <w:rsid w:val="004456A6"/>
    <w:rsid w:val="00445766"/>
    <w:rsid w:val="00445782"/>
    <w:rsid w:val="00445849"/>
    <w:rsid w:val="004458FF"/>
    <w:rsid w:val="00445CC7"/>
    <w:rsid w:val="00445E78"/>
    <w:rsid w:val="0044611B"/>
    <w:rsid w:val="0044645D"/>
    <w:rsid w:val="004465BD"/>
    <w:rsid w:val="004467DA"/>
    <w:rsid w:val="0044688A"/>
    <w:rsid w:val="00446AAD"/>
    <w:rsid w:val="00446DD6"/>
    <w:rsid w:val="00447221"/>
    <w:rsid w:val="0044775B"/>
    <w:rsid w:val="00447EE6"/>
    <w:rsid w:val="00447FB7"/>
    <w:rsid w:val="00450317"/>
    <w:rsid w:val="004503CB"/>
    <w:rsid w:val="004503D3"/>
    <w:rsid w:val="00450424"/>
    <w:rsid w:val="004504B0"/>
    <w:rsid w:val="004505F7"/>
    <w:rsid w:val="0045066E"/>
    <w:rsid w:val="00450ADE"/>
    <w:rsid w:val="004512F9"/>
    <w:rsid w:val="004515A9"/>
    <w:rsid w:val="00451A93"/>
    <w:rsid w:val="00451C64"/>
    <w:rsid w:val="004524EF"/>
    <w:rsid w:val="0045265B"/>
    <w:rsid w:val="0045272B"/>
    <w:rsid w:val="00452737"/>
    <w:rsid w:val="004528BD"/>
    <w:rsid w:val="00452AAB"/>
    <w:rsid w:val="00452E8A"/>
    <w:rsid w:val="0045355C"/>
    <w:rsid w:val="0045373B"/>
    <w:rsid w:val="00453930"/>
    <w:rsid w:val="00453F05"/>
    <w:rsid w:val="00453F83"/>
    <w:rsid w:val="00454273"/>
    <w:rsid w:val="004542BD"/>
    <w:rsid w:val="0045434B"/>
    <w:rsid w:val="004546BA"/>
    <w:rsid w:val="00454732"/>
    <w:rsid w:val="00454A8A"/>
    <w:rsid w:val="00454BC3"/>
    <w:rsid w:val="00454C82"/>
    <w:rsid w:val="00454FF9"/>
    <w:rsid w:val="004551AF"/>
    <w:rsid w:val="0045542A"/>
    <w:rsid w:val="00455D0B"/>
    <w:rsid w:val="00455FFD"/>
    <w:rsid w:val="00456432"/>
    <w:rsid w:val="0045674B"/>
    <w:rsid w:val="004568AA"/>
    <w:rsid w:val="00456993"/>
    <w:rsid w:val="00456CEA"/>
    <w:rsid w:val="00457043"/>
    <w:rsid w:val="00457219"/>
    <w:rsid w:val="00457406"/>
    <w:rsid w:val="004576E1"/>
    <w:rsid w:val="00457893"/>
    <w:rsid w:val="004579EF"/>
    <w:rsid w:val="00457B9F"/>
    <w:rsid w:val="00457F5D"/>
    <w:rsid w:val="0046010C"/>
    <w:rsid w:val="0046011A"/>
    <w:rsid w:val="00460532"/>
    <w:rsid w:val="0046097D"/>
    <w:rsid w:val="00460994"/>
    <w:rsid w:val="00460E46"/>
    <w:rsid w:val="00460FB3"/>
    <w:rsid w:val="00460FD3"/>
    <w:rsid w:val="004617AD"/>
    <w:rsid w:val="0046193C"/>
    <w:rsid w:val="004619A1"/>
    <w:rsid w:val="00461ACB"/>
    <w:rsid w:val="00461C4C"/>
    <w:rsid w:val="00461CA1"/>
    <w:rsid w:val="0046207C"/>
    <w:rsid w:val="0046229B"/>
    <w:rsid w:val="0046241C"/>
    <w:rsid w:val="00462AF9"/>
    <w:rsid w:val="00462C04"/>
    <w:rsid w:val="00462EAF"/>
    <w:rsid w:val="00463277"/>
    <w:rsid w:val="00463828"/>
    <w:rsid w:val="004639CE"/>
    <w:rsid w:val="00463C0F"/>
    <w:rsid w:val="00463E8A"/>
    <w:rsid w:val="004649E3"/>
    <w:rsid w:val="00464A07"/>
    <w:rsid w:val="00464C2D"/>
    <w:rsid w:val="00464D82"/>
    <w:rsid w:val="004654D0"/>
    <w:rsid w:val="00465811"/>
    <w:rsid w:val="00465943"/>
    <w:rsid w:val="004659C7"/>
    <w:rsid w:val="00465FF6"/>
    <w:rsid w:val="00466217"/>
    <w:rsid w:val="0046668C"/>
    <w:rsid w:val="0046671B"/>
    <w:rsid w:val="00466908"/>
    <w:rsid w:val="004671C6"/>
    <w:rsid w:val="004671DB"/>
    <w:rsid w:val="00467CE0"/>
    <w:rsid w:val="00467E16"/>
    <w:rsid w:val="00470140"/>
    <w:rsid w:val="004702FF"/>
    <w:rsid w:val="00470341"/>
    <w:rsid w:val="004704DF"/>
    <w:rsid w:val="0047089D"/>
    <w:rsid w:val="00470FB0"/>
    <w:rsid w:val="00471912"/>
    <w:rsid w:val="0047193A"/>
    <w:rsid w:val="00471A14"/>
    <w:rsid w:val="00471C73"/>
    <w:rsid w:val="00471CCE"/>
    <w:rsid w:val="00472115"/>
    <w:rsid w:val="004723EC"/>
    <w:rsid w:val="004726E9"/>
    <w:rsid w:val="00472802"/>
    <w:rsid w:val="004728ED"/>
    <w:rsid w:val="004731BC"/>
    <w:rsid w:val="004731E4"/>
    <w:rsid w:val="004735C1"/>
    <w:rsid w:val="004736A1"/>
    <w:rsid w:val="00473D0C"/>
    <w:rsid w:val="00473E2A"/>
    <w:rsid w:val="004741D0"/>
    <w:rsid w:val="00474A60"/>
    <w:rsid w:val="00474C64"/>
    <w:rsid w:val="00474CF7"/>
    <w:rsid w:val="004751D6"/>
    <w:rsid w:val="00475457"/>
    <w:rsid w:val="00475535"/>
    <w:rsid w:val="00475957"/>
    <w:rsid w:val="00475C71"/>
    <w:rsid w:val="004763B2"/>
    <w:rsid w:val="004764C9"/>
    <w:rsid w:val="0047653F"/>
    <w:rsid w:val="0047666D"/>
    <w:rsid w:val="00476705"/>
    <w:rsid w:val="00476B00"/>
    <w:rsid w:val="0047712D"/>
    <w:rsid w:val="004771BE"/>
    <w:rsid w:val="004771C6"/>
    <w:rsid w:val="00477303"/>
    <w:rsid w:val="00477C36"/>
    <w:rsid w:val="00477CE7"/>
    <w:rsid w:val="0048006C"/>
    <w:rsid w:val="004802C4"/>
    <w:rsid w:val="00480865"/>
    <w:rsid w:val="00480B80"/>
    <w:rsid w:val="0048214B"/>
    <w:rsid w:val="00482358"/>
    <w:rsid w:val="00482436"/>
    <w:rsid w:val="00482869"/>
    <w:rsid w:val="00482B20"/>
    <w:rsid w:val="00482EEE"/>
    <w:rsid w:val="00483072"/>
    <w:rsid w:val="0048367E"/>
    <w:rsid w:val="0048370F"/>
    <w:rsid w:val="00483D6F"/>
    <w:rsid w:val="00484012"/>
    <w:rsid w:val="0048406E"/>
    <w:rsid w:val="004840B5"/>
    <w:rsid w:val="0048459B"/>
    <w:rsid w:val="00484903"/>
    <w:rsid w:val="00484932"/>
    <w:rsid w:val="00484ACC"/>
    <w:rsid w:val="00484FEA"/>
    <w:rsid w:val="004855E2"/>
    <w:rsid w:val="00485C6B"/>
    <w:rsid w:val="00485EC3"/>
    <w:rsid w:val="00485F13"/>
    <w:rsid w:val="0048629B"/>
    <w:rsid w:val="00487360"/>
    <w:rsid w:val="004877A5"/>
    <w:rsid w:val="00487B2A"/>
    <w:rsid w:val="00487B7D"/>
    <w:rsid w:val="00487B84"/>
    <w:rsid w:val="00487CF3"/>
    <w:rsid w:val="00487F25"/>
    <w:rsid w:val="004901AF"/>
    <w:rsid w:val="004902BC"/>
    <w:rsid w:val="00490434"/>
    <w:rsid w:val="004908A1"/>
    <w:rsid w:val="004909B7"/>
    <w:rsid w:val="0049115E"/>
    <w:rsid w:val="0049153A"/>
    <w:rsid w:val="004915C0"/>
    <w:rsid w:val="004917DA"/>
    <w:rsid w:val="004918FC"/>
    <w:rsid w:val="0049286F"/>
    <w:rsid w:val="00492CAB"/>
    <w:rsid w:val="004931AA"/>
    <w:rsid w:val="00493742"/>
    <w:rsid w:val="00493996"/>
    <w:rsid w:val="00494EB2"/>
    <w:rsid w:val="00494F18"/>
    <w:rsid w:val="00494F91"/>
    <w:rsid w:val="00495809"/>
    <w:rsid w:val="00495AE2"/>
    <w:rsid w:val="00495D2C"/>
    <w:rsid w:val="0049601E"/>
    <w:rsid w:val="004961AD"/>
    <w:rsid w:val="00496412"/>
    <w:rsid w:val="00496E4E"/>
    <w:rsid w:val="00496E7B"/>
    <w:rsid w:val="00497643"/>
    <w:rsid w:val="0049779A"/>
    <w:rsid w:val="004977C7"/>
    <w:rsid w:val="00497DF6"/>
    <w:rsid w:val="00497E62"/>
    <w:rsid w:val="004A0080"/>
    <w:rsid w:val="004A0231"/>
    <w:rsid w:val="004A02BE"/>
    <w:rsid w:val="004A032F"/>
    <w:rsid w:val="004A05CB"/>
    <w:rsid w:val="004A078D"/>
    <w:rsid w:val="004A0955"/>
    <w:rsid w:val="004A09B8"/>
    <w:rsid w:val="004A0BD1"/>
    <w:rsid w:val="004A0C68"/>
    <w:rsid w:val="004A0CF3"/>
    <w:rsid w:val="004A0E41"/>
    <w:rsid w:val="004A1691"/>
    <w:rsid w:val="004A17B2"/>
    <w:rsid w:val="004A18A4"/>
    <w:rsid w:val="004A19C1"/>
    <w:rsid w:val="004A2834"/>
    <w:rsid w:val="004A2894"/>
    <w:rsid w:val="004A2A22"/>
    <w:rsid w:val="004A3342"/>
    <w:rsid w:val="004A34E1"/>
    <w:rsid w:val="004A39C8"/>
    <w:rsid w:val="004A3D81"/>
    <w:rsid w:val="004A3E81"/>
    <w:rsid w:val="004A409C"/>
    <w:rsid w:val="004A43E8"/>
    <w:rsid w:val="004A45C0"/>
    <w:rsid w:val="004A4A5A"/>
    <w:rsid w:val="004A4B51"/>
    <w:rsid w:val="004A4BCE"/>
    <w:rsid w:val="004A4DF4"/>
    <w:rsid w:val="004A52AC"/>
    <w:rsid w:val="004A54E5"/>
    <w:rsid w:val="004A5663"/>
    <w:rsid w:val="004A5ECA"/>
    <w:rsid w:val="004A6196"/>
    <w:rsid w:val="004A660C"/>
    <w:rsid w:val="004A67E5"/>
    <w:rsid w:val="004A69F3"/>
    <w:rsid w:val="004A6A06"/>
    <w:rsid w:val="004A6D35"/>
    <w:rsid w:val="004A6EFF"/>
    <w:rsid w:val="004A7174"/>
    <w:rsid w:val="004A7192"/>
    <w:rsid w:val="004A71D6"/>
    <w:rsid w:val="004A7525"/>
    <w:rsid w:val="004B08AD"/>
    <w:rsid w:val="004B0E8B"/>
    <w:rsid w:val="004B0FCE"/>
    <w:rsid w:val="004B11DD"/>
    <w:rsid w:val="004B129A"/>
    <w:rsid w:val="004B1BDF"/>
    <w:rsid w:val="004B1D71"/>
    <w:rsid w:val="004B1FD5"/>
    <w:rsid w:val="004B224D"/>
    <w:rsid w:val="004B2448"/>
    <w:rsid w:val="004B245C"/>
    <w:rsid w:val="004B2620"/>
    <w:rsid w:val="004B2BF2"/>
    <w:rsid w:val="004B3084"/>
    <w:rsid w:val="004B3462"/>
    <w:rsid w:val="004B4494"/>
    <w:rsid w:val="004B5637"/>
    <w:rsid w:val="004B5805"/>
    <w:rsid w:val="004B6129"/>
    <w:rsid w:val="004B6294"/>
    <w:rsid w:val="004B62EE"/>
    <w:rsid w:val="004B630D"/>
    <w:rsid w:val="004B6546"/>
    <w:rsid w:val="004B68F7"/>
    <w:rsid w:val="004B6B4E"/>
    <w:rsid w:val="004B6C8C"/>
    <w:rsid w:val="004B6F49"/>
    <w:rsid w:val="004B707A"/>
    <w:rsid w:val="004B715B"/>
    <w:rsid w:val="004B7199"/>
    <w:rsid w:val="004B721F"/>
    <w:rsid w:val="004B73F9"/>
    <w:rsid w:val="004B75E9"/>
    <w:rsid w:val="004B783F"/>
    <w:rsid w:val="004B7942"/>
    <w:rsid w:val="004B7D72"/>
    <w:rsid w:val="004B7D73"/>
    <w:rsid w:val="004C0246"/>
    <w:rsid w:val="004C0324"/>
    <w:rsid w:val="004C04A6"/>
    <w:rsid w:val="004C0866"/>
    <w:rsid w:val="004C08F3"/>
    <w:rsid w:val="004C11AA"/>
    <w:rsid w:val="004C11DD"/>
    <w:rsid w:val="004C1315"/>
    <w:rsid w:val="004C16EC"/>
    <w:rsid w:val="004C18B5"/>
    <w:rsid w:val="004C1997"/>
    <w:rsid w:val="004C1D6A"/>
    <w:rsid w:val="004C1ECA"/>
    <w:rsid w:val="004C235F"/>
    <w:rsid w:val="004C2598"/>
    <w:rsid w:val="004C296E"/>
    <w:rsid w:val="004C36A0"/>
    <w:rsid w:val="004C3A97"/>
    <w:rsid w:val="004C3BDE"/>
    <w:rsid w:val="004C3DCC"/>
    <w:rsid w:val="004C4127"/>
    <w:rsid w:val="004C445F"/>
    <w:rsid w:val="004C4503"/>
    <w:rsid w:val="004C45FA"/>
    <w:rsid w:val="004C49CD"/>
    <w:rsid w:val="004C4BDA"/>
    <w:rsid w:val="004C4CEE"/>
    <w:rsid w:val="004C53A3"/>
    <w:rsid w:val="004C57B2"/>
    <w:rsid w:val="004C587C"/>
    <w:rsid w:val="004C5AEF"/>
    <w:rsid w:val="004C5B4B"/>
    <w:rsid w:val="004C63C7"/>
    <w:rsid w:val="004C68B0"/>
    <w:rsid w:val="004C697D"/>
    <w:rsid w:val="004C6D22"/>
    <w:rsid w:val="004C7354"/>
    <w:rsid w:val="004C7688"/>
    <w:rsid w:val="004C7832"/>
    <w:rsid w:val="004D0002"/>
    <w:rsid w:val="004D0398"/>
    <w:rsid w:val="004D039A"/>
    <w:rsid w:val="004D0560"/>
    <w:rsid w:val="004D071E"/>
    <w:rsid w:val="004D07FB"/>
    <w:rsid w:val="004D081B"/>
    <w:rsid w:val="004D082C"/>
    <w:rsid w:val="004D0850"/>
    <w:rsid w:val="004D0BD9"/>
    <w:rsid w:val="004D0CAF"/>
    <w:rsid w:val="004D0E4E"/>
    <w:rsid w:val="004D116E"/>
    <w:rsid w:val="004D13AB"/>
    <w:rsid w:val="004D158D"/>
    <w:rsid w:val="004D173F"/>
    <w:rsid w:val="004D17EE"/>
    <w:rsid w:val="004D1873"/>
    <w:rsid w:val="004D1D45"/>
    <w:rsid w:val="004D1DB8"/>
    <w:rsid w:val="004D1EDE"/>
    <w:rsid w:val="004D1FD3"/>
    <w:rsid w:val="004D2149"/>
    <w:rsid w:val="004D22B8"/>
    <w:rsid w:val="004D22D1"/>
    <w:rsid w:val="004D3041"/>
    <w:rsid w:val="004D32F9"/>
    <w:rsid w:val="004D35E9"/>
    <w:rsid w:val="004D39DE"/>
    <w:rsid w:val="004D39F0"/>
    <w:rsid w:val="004D3B69"/>
    <w:rsid w:val="004D3CEA"/>
    <w:rsid w:val="004D4437"/>
    <w:rsid w:val="004D4447"/>
    <w:rsid w:val="004D47D3"/>
    <w:rsid w:val="004D4CD9"/>
    <w:rsid w:val="004D4F1F"/>
    <w:rsid w:val="004D4FE7"/>
    <w:rsid w:val="004D511E"/>
    <w:rsid w:val="004D5883"/>
    <w:rsid w:val="004D58CF"/>
    <w:rsid w:val="004D59B2"/>
    <w:rsid w:val="004D5B9A"/>
    <w:rsid w:val="004D5C64"/>
    <w:rsid w:val="004D5CA4"/>
    <w:rsid w:val="004D62C8"/>
    <w:rsid w:val="004D652F"/>
    <w:rsid w:val="004D6914"/>
    <w:rsid w:val="004D6957"/>
    <w:rsid w:val="004D6C78"/>
    <w:rsid w:val="004D7006"/>
    <w:rsid w:val="004D70A6"/>
    <w:rsid w:val="004D798D"/>
    <w:rsid w:val="004D79FA"/>
    <w:rsid w:val="004D7AB0"/>
    <w:rsid w:val="004E0235"/>
    <w:rsid w:val="004E06CD"/>
    <w:rsid w:val="004E0C08"/>
    <w:rsid w:val="004E1043"/>
    <w:rsid w:val="004E13FD"/>
    <w:rsid w:val="004E14ED"/>
    <w:rsid w:val="004E1660"/>
    <w:rsid w:val="004E169E"/>
    <w:rsid w:val="004E1E0B"/>
    <w:rsid w:val="004E22B8"/>
    <w:rsid w:val="004E23AF"/>
    <w:rsid w:val="004E2591"/>
    <w:rsid w:val="004E2806"/>
    <w:rsid w:val="004E2B2C"/>
    <w:rsid w:val="004E3536"/>
    <w:rsid w:val="004E399A"/>
    <w:rsid w:val="004E3E8F"/>
    <w:rsid w:val="004E4302"/>
    <w:rsid w:val="004E440D"/>
    <w:rsid w:val="004E4500"/>
    <w:rsid w:val="004E45FA"/>
    <w:rsid w:val="004E4669"/>
    <w:rsid w:val="004E46CD"/>
    <w:rsid w:val="004E479A"/>
    <w:rsid w:val="004E4A90"/>
    <w:rsid w:val="004E4E3C"/>
    <w:rsid w:val="004E4E6F"/>
    <w:rsid w:val="004E4F2D"/>
    <w:rsid w:val="004E54A8"/>
    <w:rsid w:val="004E59FA"/>
    <w:rsid w:val="004E5A26"/>
    <w:rsid w:val="004E5F59"/>
    <w:rsid w:val="004E632D"/>
    <w:rsid w:val="004E6AB3"/>
    <w:rsid w:val="004E6B0D"/>
    <w:rsid w:val="004E725E"/>
    <w:rsid w:val="004E72BE"/>
    <w:rsid w:val="004E7392"/>
    <w:rsid w:val="004E75F1"/>
    <w:rsid w:val="004E76EB"/>
    <w:rsid w:val="004E795C"/>
    <w:rsid w:val="004E7DEE"/>
    <w:rsid w:val="004E7E43"/>
    <w:rsid w:val="004F01D5"/>
    <w:rsid w:val="004F05A1"/>
    <w:rsid w:val="004F0CCC"/>
    <w:rsid w:val="004F1374"/>
    <w:rsid w:val="004F1495"/>
    <w:rsid w:val="004F15F7"/>
    <w:rsid w:val="004F1E61"/>
    <w:rsid w:val="004F1ED9"/>
    <w:rsid w:val="004F216B"/>
    <w:rsid w:val="004F2BC8"/>
    <w:rsid w:val="004F2E4C"/>
    <w:rsid w:val="004F382D"/>
    <w:rsid w:val="004F3919"/>
    <w:rsid w:val="004F39E0"/>
    <w:rsid w:val="004F3B14"/>
    <w:rsid w:val="004F3DCE"/>
    <w:rsid w:val="004F3E0A"/>
    <w:rsid w:val="004F4473"/>
    <w:rsid w:val="004F44BA"/>
    <w:rsid w:val="004F471E"/>
    <w:rsid w:val="004F4779"/>
    <w:rsid w:val="004F492F"/>
    <w:rsid w:val="004F4F5D"/>
    <w:rsid w:val="004F503C"/>
    <w:rsid w:val="004F58F4"/>
    <w:rsid w:val="004F5A52"/>
    <w:rsid w:val="004F5A66"/>
    <w:rsid w:val="004F5CB2"/>
    <w:rsid w:val="004F611F"/>
    <w:rsid w:val="004F6499"/>
    <w:rsid w:val="004F64FB"/>
    <w:rsid w:val="004F652D"/>
    <w:rsid w:val="004F66AE"/>
    <w:rsid w:val="004F688C"/>
    <w:rsid w:val="004F6A59"/>
    <w:rsid w:val="004F6A74"/>
    <w:rsid w:val="004F75BF"/>
    <w:rsid w:val="004F777D"/>
    <w:rsid w:val="004F7A3A"/>
    <w:rsid w:val="004F7B2F"/>
    <w:rsid w:val="0050073A"/>
    <w:rsid w:val="00500A55"/>
    <w:rsid w:val="00500C0A"/>
    <w:rsid w:val="005018E7"/>
    <w:rsid w:val="00501940"/>
    <w:rsid w:val="00502361"/>
    <w:rsid w:val="005024D4"/>
    <w:rsid w:val="00502BFC"/>
    <w:rsid w:val="0050307F"/>
    <w:rsid w:val="005035F3"/>
    <w:rsid w:val="00503925"/>
    <w:rsid w:val="00503A1E"/>
    <w:rsid w:val="00503E0B"/>
    <w:rsid w:val="005046F5"/>
    <w:rsid w:val="00504858"/>
    <w:rsid w:val="00504ACB"/>
    <w:rsid w:val="00504D27"/>
    <w:rsid w:val="00504F40"/>
    <w:rsid w:val="00505138"/>
    <w:rsid w:val="0050532B"/>
    <w:rsid w:val="0050536F"/>
    <w:rsid w:val="005053DA"/>
    <w:rsid w:val="00505829"/>
    <w:rsid w:val="00505D52"/>
    <w:rsid w:val="005060D9"/>
    <w:rsid w:val="005060F3"/>
    <w:rsid w:val="00506519"/>
    <w:rsid w:val="0050658E"/>
    <w:rsid w:val="005065F4"/>
    <w:rsid w:val="0050660A"/>
    <w:rsid w:val="005067B3"/>
    <w:rsid w:val="0050685C"/>
    <w:rsid w:val="005069C8"/>
    <w:rsid w:val="00506A1F"/>
    <w:rsid w:val="00507077"/>
    <w:rsid w:val="0050767E"/>
    <w:rsid w:val="00507757"/>
    <w:rsid w:val="00507789"/>
    <w:rsid w:val="00507D2B"/>
    <w:rsid w:val="00507FE1"/>
    <w:rsid w:val="00510459"/>
    <w:rsid w:val="00510EEA"/>
    <w:rsid w:val="00511349"/>
    <w:rsid w:val="0051164E"/>
    <w:rsid w:val="005118B1"/>
    <w:rsid w:val="00511E7A"/>
    <w:rsid w:val="0051214A"/>
    <w:rsid w:val="005122FE"/>
    <w:rsid w:val="00512D2C"/>
    <w:rsid w:val="00512D77"/>
    <w:rsid w:val="005131D7"/>
    <w:rsid w:val="005132FB"/>
    <w:rsid w:val="00513464"/>
    <w:rsid w:val="00513988"/>
    <w:rsid w:val="00513BD4"/>
    <w:rsid w:val="005141EF"/>
    <w:rsid w:val="00514946"/>
    <w:rsid w:val="00514A1E"/>
    <w:rsid w:val="00514FE3"/>
    <w:rsid w:val="005151DE"/>
    <w:rsid w:val="005157A0"/>
    <w:rsid w:val="00515BB3"/>
    <w:rsid w:val="00515C08"/>
    <w:rsid w:val="00515F7E"/>
    <w:rsid w:val="005163DC"/>
    <w:rsid w:val="00516562"/>
    <w:rsid w:val="00516C64"/>
    <w:rsid w:val="00516D4A"/>
    <w:rsid w:val="00516D60"/>
    <w:rsid w:val="00516E48"/>
    <w:rsid w:val="00516F25"/>
    <w:rsid w:val="0051746A"/>
    <w:rsid w:val="00517CC2"/>
    <w:rsid w:val="00517EBA"/>
    <w:rsid w:val="00517F7B"/>
    <w:rsid w:val="00520335"/>
    <w:rsid w:val="0052091D"/>
    <w:rsid w:val="00521418"/>
    <w:rsid w:val="00521950"/>
    <w:rsid w:val="00521AC1"/>
    <w:rsid w:val="0052211F"/>
    <w:rsid w:val="00522569"/>
    <w:rsid w:val="005226D2"/>
    <w:rsid w:val="00522ABD"/>
    <w:rsid w:val="00522BC5"/>
    <w:rsid w:val="005231AD"/>
    <w:rsid w:val="0052339C"/>
    <w:rsid w:val="00523947"/>
    <w:rsid w:val="00523C8D"/>
    <w:rsid w:val="00524297"/>
    <w:rsid w:val="005243CB"/>
    <w:rsid w:val="00524678"/>
    <w:rsid w:val="00524B7B"/>
    <w:rsid w:val="00524D05"/>
    <w:rsid w:val="00524D0C"/>
    <w:rsid w:val="00524D9E"/>
    <w:rsid w:val="0052521B"/>
    <w:rsid w:val="005254C5"/>
    <w:rsid w:val="0052556F"/>
    <w:rsid w:val="00525982"/>
    <w:rsid w:val="00525A5B"/>
    <w:rsid w:val="005263D1"/>
    <w:rsid w:val="0052658B"/>
    <w:rsid w:val="005266D7"/>
    <w:rsid w:val="00526702"/>
    <w:rsid w:val="00526744"/>
    <w:rsid w:val="00526CE1"/>
    <w:rsid w:val="00526D72"/>
    <w:rsid w:val="005272E7"/>
    <w:rsid w:val="0052740C"/>
    <w:rsid w:val="0052751F"/>
    <w:rsid w:val="00527A66"/>
    <w:rsid w:val="00527B81"/>
    <w:rsid w:val="0053015F"/>
    <w:rsid w:val="00530171"/>
    <w:rsid w:val="00530190"/>
    <w:rsid w:val="0053032E"/>
    <w:rsid w:val="00530C3D"/>
    <w:rsid w:val="00530D0C"/>
    <w:rsid w:val="00531173"/>
    <w:rsid w:val="0053140E"/>
    <w:rsid w:val="005315A2"/>
    <w:rsid w:val="005315BE"/>
    <w:rsid w:val="005322D4"/>
    <w:rsid w:val="00532B65"/>
    <w:rsid w:val="00532BA3"/>
    <w:rsid w:val="00532BC5"/>
    <w:rsid w:val="00532FA7"/>
    <w:rsid w:val="005332DE"/>
    <w:rsid w:val="005334B1"/>
    <w:rsid w:val="005334ED"/>
    <w:rsid w:val="00533702"/>
    <w:rsid w:val="00533779"/>
    <w:rsid w:val="00534569"/>
    <w:rsid w:val="005345FF"/>
    <w:rsid w:val="005348FE"/>
    <w:rsid w:val="005349A3"/>
    <w:rsid w:val="00534CA4"/>
    <w:rsid w:val="00535769"/>
    <w:rsid w:val="00536113"/>
    <w:rsid w:val="0053628F"/>
    <w:rsid w:val="0053645E"/>
    <w:rsid w:val="005364B3"/>
    <w:rsid w:val="0053658A"/>
    <w:rsid w:val="0053661A"/>
    <w:rsid w:val="0053663A"/>
    <w:rsid w:val="005366E0"/>
    <w:rsid w:val="0053672D"/>
    <w:rsid w:val="00536979"/>
    <w:rsid w:val="00536CC3"/>
    <w:rsid w:val="005371C3"/>
    <w:rsid w:val="0053770C"/>
    <w:rsid w:val="00537714"/>
    <w:rsid w:val="00537780"/>
    <w:rsid w:val="00537A40"/>
    <w:rsid w:val="00537DBD"/>
    <w:rsid w:val="00540091"/>
    <w:rsid w:val="00540151"/>
    <w:rsid w:val="00540968"/>
    <w:rsid w:val="00540FAC"/>
    <w:rsid w:val="0054129E"/>
    <w:rsid w:val="005413CA"/>
    <w:rsid w:val="00541691"/>
    <w:rsid w:val="00541854"/>
    <w:rsid w:val="0054195D"/>
    <w:rsid w:val="0054252D"/>
    <w:rsid w:val="0054346A"/>
    <w:rsid w:val="00543777"/>
    <w:rsid w:val="005438D7"/>
    <w:rsid w:val="00543F67"/>
    <w:rsid w:val="00544446"/>
    <w:rsid w:val="005445FF"/>
    <w:rsid w:val="00544A54"/>
    <w:rsid w:val="00544B3A"/>
    <w:rsid w:val="00544BA7"/>
    <w:rsid w:val="00544D3B"/>
    <w:rsid w:val="00544DEB"/>
    <w:rsid w:val="00544E72"/>
    <w:rsid w:val="00545199"/>
    <w:rsid w:val="005453FD"/>
    <w:rsid w:val="00545994"/>
    <w:rsid w:val="00545B0F"/>
    <w:rsid w:val="00545C5D"/>
    <w:rsid w:val="00545D57"/>
    <w:rsid w:val="00546299"/>
    <w:rsid w:val="005462DB"/>
    <w:rsid w:val="00546375"/>
    <w:rsid w:val="00546830"/>
    <w:rsid w:val="00546B73"/>
    <w:rsid w:val="00546D3F"/>
    <w:rsid w:val="0054752D"/>
    <w:rsid w:val="00547BF4"/>
    <w:rsid w:val="00547CEC"/>
    <w:rsid w:val="00550428"/>
    <w:rsid w:val="005507E8"/>
    <w:rsid w:val="00550C9A"/>
    <w:rsid w:val="00550EEC"/>
    <w:rsid w:val="00550EF1"/>
    <w:rsid w:val="00551886"/>
    <w:rsid w:val="00551C10"/>
    <w:rsid w:val="00552237"/>
    <w:rsid w:val="005522CA"/>
    <w:rsid w:val="005523F2"/>
    <w:rsid w:val="0055243B"/>
    <w:rsid w:val="00552823"/>
    <w:rsid w:val="00552B11"/>
    <w:rsid w:val="00552C21"/>
    <w:rsid w:val="00552D0B"/>
    <w:rsid w:val="00552DFA"/>
    <w:rsid w:val="00552F06"/>
    <w:rsid w:val="0055324F"/>
    <w:rsid w:val="005534B3"/>
    <w:rsid w:val="005536D4"/>
    <w:rsid w:val="00553795"/>
    <w:rsid w:val="00553CDF"/>
    <w:rsid w:val="00553D9C"/>
    <w:rsid w:val="00553F0F"/>
    <w:rsid w:val="00553FBF"/>
    <w:rsid w:val="00554355"/>
    <w:rsid w:val="00554AF3"/>
    <w:rsid w:val="00554D44"/>
    <w:rsid w:val="005554C7"/>
    <w:rsid w:val="0055561E"/>
    <w:rsid w:val="00555A1C"/>
    <w:rsid w:val="00555C78"/>
    <w:rsid w:val="00555F44"/>
    <w:rsid w:val="00556407"/>
    <w:rsid w:val="00556548"/>
    <w:rsid w:val="00556D95"/>
    <w:rsid w:val="00556D97"/>
    <w:rsid w:val="005575CF"/>
    <w:rsid w:val="00557753"/>
    <w:rsid w:val="005578AD"/>
    <w:rsid w:val="00557A60"/>
    <w:rsid w:val="00560332"/>
    <w:rsid w:val="005604D9"/>
    <w:rsid w:val="005607E7"/>
    <w:rsid w:val="00560A47"/>
    <w:rsid w:val="00560BC7"/>
    <w:rsid w:val="00561291"/>
    <w:rsid w:val="00561302"/>
    <w:rsid w:val="00561426"/>
    <w:rsid w:val="00561700"/>
    <w:rsid w:val="00561733"/>
    <w:rsid w:val="005617C5"/>
    <w:rsid w:val="00561C1D"/>
    <w:rsid w:val="00561E23"/>
    <w:rsid w:val="00561E98"/>
    <w:rsid w:val="00561EE3"/>
    <w:rsid w:val="00562037"/>
    <w:rsid w:val="00562198"/>
    <w:rsid w:val="005626F0"/>
    <w:rsid w:val="00562757"/>
    <w:rsid w:val="00562A56"/>
    <w:rsid w:val="00562D5F"/>
    <w:rsid w:val="005632E5"/>
    <w:rsid w:val="00563548"/>
    <w:rsid w:val="00563B14"/>
    <w:rsid w:val="00563B8B"/>
    <w:rsid w:val="005640ED"/>
    <w:rsid w:val="005643DA"/>
    <w:rsid w:val="00564710"/>
    <w:rsid w:val="00564A21"/>
    <w:rsid w:val="00564DCB"/>
    <w:rsid w:val="00564FA5"/>
    <w:rsid w:val="005650D5"/>
    <w:rsid w:val="0056513A"/>
    <w:rsid w:val="00565472"/>
    <w:rsid w:val="0056580F"/>
    <w:rsid w:val="00565878"/>
    <w:rsid w:val="00565B67"/>
    <w:rsid w:val="00565C4D"/>
    <w:rsid w:val="00565DA4"/>
    <w:rsid w:val="005664FD"/>
    <w:rsid w:val="005667E2"/>
    <w:rsid w:val="00566814"/>
    <w:rsid w:val="00566949"/>
    <w:rsid w:val="00566AC7"/>
    <w:rsid w:val="00566D17"/>
    <w:rsid w:val="00566FAD"/>
    <w:rsid w:val="005670D9"/>
    <w:rsid w:val="0056745C"/>
    <w:rsid w:val="00567942"/>
    <w:rsid w:val="00567D67"/>
    <w:rsid w:val="00567E56"/>
    <w:rsid w:val="00567F69"/>
    <w:rsid w:val="005700EA"/>
    <w:rsid w:val="0057049E"/>
    <w:rsid w:val="00571022"/>
    <w:rsid w:val="005719C0"/>
    <w:rsid w:val="00571AB0"/>
    <w:rsid w:val="00571DF7"/>
    <w:rsid w:val="00571E1C"/>
    <w:rsid w:val="005721D0"/>
    <w:rsid w:val="005725B8"/>
    <w:rsid w:val="00572B95"/>
    <w:rsid w:val="00572C50"/>
    <w:rsid w:val="00572EA2"/>
    <w:rsid w:val="00573156"/>
    <w:rsid w:val="00573388"/>
    <w:rsid w:val="005734DE"/>
    <w:rsid w:val="0057365B"/>
    <w:rsid w:val="005737D1"/>
    <w:rsid w:val="00573B3C"/>
    <w:rsid w:val="00573E69"/>
    <w:rsid w:val="0057425E"/>
    <w:rsid w:val="00574753"/>
    <w:rsid w:val="005749B6"/>
    <w:rsid w:val="00574EE2"/>
    <w:rsid w:val="00575657"/>
    <w:rsid w:val="00575D75"/>
    <w:rsid w:val="00575D83"/>
    <w:rsid w:val="00575DD6"/>
    <w:rsid w:val="00576206"/>
    <w:rsid w:val="005764C2"/>
    <w:rsid w:val="00576EF9"/>
    <w:rsid w:val="00577032"/>
    <w:rsid w:val="00577383"/>
    <w:rsid w:val="00577565"/>
    <w:rsid w:val="00577756"/>
    <w:rsid w:val="005777FE"/>
    <w:rsid w:val="00577E73"/>
    <w:rsid w:val="00577F04"/>
    <w:rsid w:val="00580036"/>
    <w:rsid w:val="00580201"/>
    <w:rsid w:val="00580521"/>
    <w:rsid w:val="005807ED"/>
    <w:rsid w:val="00580985"/>
    <w:rsid w:val="005809AE"/>
    <w:rsid w:val="00580D45"/>
    <w:rsid w:val="00581539"/>
    <w:rsid w:val="00581C65"/>
    <w:rsid w:val="00581F72"/>
    <w:rsid w:val="00582205"/>
    <w:rsid w:val="00582221"/>
    <w:rsid w:val="00582457"/>
    <w:rsid w:val="00582594"/>
    <w:rsid w:val="005825D4"/>
    <w:rsid w:val="0058260A"/>
    <w:rsid w:val="00582ACC"/>
    <w:rsid w:val="00582E5A"/>
    <w:rsid w:val="00583025"/>
    <w:rsid w:val="00583278"/>
    <w:rsid w:val="00583685"/>
    <w:rsid w:val="005839D8"/>
    <w:rsid w:val="00583B13"/>
    <w:rsid w:val="00583DBD"/>
    <w:rsid w:val="00584082"/>
    <w:rsid w:val="0058414E"/>
    <w:rsid w:val="00584BE1"/>
    <w:rsid w:val="0058538F"/>
    <w:rsid w:val="00585D9B"/>
    <w:rsid w:val="005862BE"/>
    <w:rsid w:val="005863AA"/>
    <w:rsid w:val="00586582"/>
    <w:rsid w:val="005865C7"/>
    <w:rsid w:val="00586AF3"/>
    <w:rsid w:val="00587FFC"/>
    <w:rsid w:val="0059002A"/>
    <w:rsid w:val="00590445"/>
    <w:rsid w:val="00590536"/>
    <w:rsid w:val="005906DB"/>
    <w:rsid w:val="00590B23"/>
    <w:rsid w:val="00590B31"/>
    <w:rsid w:val="005912CE"/>
    <w:rsid w:val="00591311"/>
    <w:rsid w:val="0059132F"/>
    <w:rsid w:val="0059135B"/>
    <w:rsid w:val="005913D1"/>
    <w:rsid w:val="00591715"/>
    <w:rsid w:val="00591FE2"/>
    <w:rsid w:val="00591FF7"/>
    <w:rsid w:val="00592290"/>
    <w:rsid w:val="00592CC2"/>
    <w:rsid w:val="00593041"/>
    <w:rsid w:val="005931CF"/>
    <w:rsid w:val="005933A2"/>
    <w:rsid w:val="005933A9"/>
    <w:rsid w:val="005933C8"/>
    <w:rsid w:val="00593423"/>
    <w:rsid w:val="0059345F"/>
    <w:rsid w:val="00593520"/>
    <w:rsid w:val="00593A86"/>
    <w:rsid w:val="00593BD8"/>
    <w:rsid w:val="00594563"/>
    <w:rsid w:val="00594647"/>
    <w:rsid w:val="00594793"/>
    <w:rsid w:val="00594B54"/>
    <w:rsid w:val="00594D5A"/>
    <w:rsid w:val="00594F6F"/>
    <w:rsid w:val="00595073"/>
    <w:rsid w:val="00595162"/>
    <w:rsid w:val="005953D7"/>
    <w:rsid w:val="0059552E"/>
    <w:rsid w:val="00596974"/>
    <w:rsid w:val="00596A0D"/>
    <w:rsid w:val="00596D02"/>
    <w:rsid w:val="00596DAC"/>
    <w:rsid w:val="00596F86"/>
    <w:rsid w:val="0059704F"/>
    <w:rsid w:val="00597411"/>
    <w:rsid w:val="0059793D"/>
    <w:rsid w:val="00597A12"/>
    <w:rsid w:val="005A032A"/>
    <w:rsid w:val="005A0B2D"/>
    <w:rsid w:val="005A0C88"/>
    <w:rsid w:val="005A0C94"/>
    <w:rsid w:val="005A0D61"/>
    <w:rsid w:val="005A151D"/>
    <w:rsid w:val="005A1759"/>
    <w:rsid w:val="005A1B6A"/>
    <w:rsid w:val="005A1E46"/>
    <w:rsid w:val="005A1EFF"/>
    <w:rsid w:val="005A1F77"/>
    <w:rsid w:val="005A22E9"/>
    <w:rsid w:val="005A2778"/>
    <w:rsid w:val="005A316C"/>
    <w:rsid w:val="005A3372"/>
    <w:rsid w:val="005A366F"/>
    <w:rsid w:val="005A36A2"/>
    <w:rsid w:val="005A4186"/>
    <w:rsid w:val="005A4564"/>
    <w:rsid w:val="005A480D"/>
    <w:rsid w:val="005A4838"/>
    <w:rsid w:val="005A48A1"/>
    <w:rsid w:val="005A4976"/>
    <w:rsid w:val="005A4D8F"/>
    <w:rsid w:val="005A4F7C"/>
    <w:rsid w:val="005A4FEB"/>
    <w:rsid w:val="005A539B"/>
    <w:rsid w:val="005A5672"/>
    <w:rsid w:val="005A59D5"/>
    <w:rsid w:val="005A5A9F"/>
    <w:rsid w:val="005A5D1C"/>
    <w:rsid w:val="005A645F"/>
    <w:rsid w:val="005A671F"/>
    <w:rsid w:val="005A6822"/>
    <w:rsid w:val="005A6AAA"/>
    <w:rsid w:val="005A6AF7"/>
    <w:rsid w:val="005A6B87"/>
    <w:rsid w:val="005A6E58"/>
    <w:rsid w:val="005A7739"/>
    <w:rsid w:val="005A7B7E"/>
    <w:rsid w:val="005A7DA5"/>
    <w:rsid w:val="005A7E78"/>
    <w:rsid w:val="005B024F"/>
    <w:rsid w:val="005B0428"/>
    <w:rsid w:val="005B053F"/>
    <w:rsid w:val="005B0A6C"/>
    <w:rsid w:val="005B0C10"/>
    <w:rsid w:val="005B0E75"/>
    <w:rsid w:val="005B0F1D"/>
    <w:rsid w:val="005B0F66"/>
    <w:rsid w:val="005B1078"/>
    <w:rsid w:val="005B11BA"/>
    <w:rsid w:val="005B11FC"/>
    <w:rsid w:val="005B128F"/>
    <w:rsid w:val="005B142A"/>
    <w:rsid w:val="005B193C"/>
    <w:rsid w:val="005B1A0F"/>
    <w:rsid w:val="005B1D5F"/>
    <w:rsid w:val="005B1F94"/>
    <w:rsid w:val="005B1F9B"/>
    <w:rsid w:val="005B21BF"/>
    <w:rsid w:val="005B2858"/>
    <w:rsid w:val="005B2876"/>
    <w:rsid w:val="005B2FEB"/>
    <w:rsid w:val="005B320D"/>
    <w:rsid w:val="005B351F"/>
    <w:rsid w:val="005B3E02"/>
    <w:rsid w:val="005B41E0"/>
    <w:rsid w:val="005B4383"/>
    <w:rsid w:val="005B44B7"/>
    <w:rsid w:val="005B44F3"/>
    <w:rsid w:val="005B4BA8"/>
    <w:rsid w:val="005B4DE6"/>
    <w:rsid w:val="005B4FBD"/>
    <w:rsid w:val="005B572D"/>
    <w:rsid w:val="005B5B96"/>
    <w:rsid w:val="005B6015"/>
    <w:rsid w:val="005B6A0A"/>
    <w:rsid w:val="005B6A80"/>
    <w:rsid w:val="005B6CDF"/>
    <w:rsid w:val="005B75FE"/>
    <w:rsid w:val="005B7695"/>
    <w:rsid w:val="005C0080"/>
    <w:rsid w:val="005C0436"/>
    <w:rsid w:val="005C0559"/>
    <w:rsid w:val="005C06E3"/>
    <w:rsid w:val="005C0EA9"/>
    <w:rsid w:val="005C0FFC"/>
    <w:rsid w:val="005C132C"/>
    <w:rsid w:val="005C24AE"/>
    <w:rsid w:val="005C26CC"/>
    <w:rsid w:val="005C26EB"/>
    <w:rsid w:val="005C2A5D"/>
    <w:rsid w:val="005C2B35"/>
    <w:rsid w:val="005C2B53"/>
    <w:rsid w:val="005C2DAE"/>
    <w:rsid w:val="005C2ED8"/>
    <w:rsid w:val="005C3095"/>
    <w:rsid w:val="005C38C7"/>
    <w:rsid w:val="005C38E0"/>
    <w:rsid w:val="005C3FE8"/>
    <w:rsid w:val="005C403C"/>
    <w:rsid w:val="005C43D0"/>
    <w:rsid w:val="005C44B1"/>
    <w:rsid w:val="005C4565"/>
    <w:rsid w:val="005C4597"/>
    <w:rsid w:val="005C49CD"/>
    <w:rsid w:val="005C4A8A"/>
    <w:rsid w:val="005C4F59"/>
    <w:rsid w:val="005C503F"/>
    <w:rsid w:val="005C50B1"/>
    <w:rsid w:val="005C52E2"/>
    <w:rsid w:val="005C5448"/>
    <w:rsid w:val="005C55DF"/>
    <w:rsid w:val="005C5713"/>
    <w:rsid w:val="005C5A3B"/>
    <w:rsid w:val="005C5DF0"/>
    <w:rsid w:val="005C60A1"/>
    <w:rsid w:val="005C6999"/>
    <w:rsid w:val="005C6D9A"/>
    <w:rsid w:val="005C71E0"/>
    <w:rsid w:val="005C77FB"/>
    <w:rsid w:val="005C7F85"/>
    <w:rsid w:val="005D00F6"/>
    <w:rsid w:val="005D05F8"/>
    <w:rsid w:val="005D0C7A"/>
    <w:rsid w:val="005D0D44"/>
    <w:rsid w:val="005D0EFF"/>
    <w:rsid w:val="005D0F63"/>
    <w:rsid w:val="005D126D"/>
    <w:rsid w:val="005D13DD"/>
    <w:rsid w:val="005D2259"/>
    <w:rsid w:val="005D27A9"/>
    <w:rsid w:val="005D27AA"/>
    <w:rsid w:val="005D2EF2"/>
    <w:rsid w:val="005D2FC7"/>
    <w:rsid w:val="005D3032"/>
    <w:rsid w:val="005D33B2"/>
    <w:rsid w:val="005D35C5"/>
    <w:rsid w:val="005D390D"/>
    <w:rsid w:val="005D393B"/>
    <w:rsid w:val="005D3FA1"/>
    <w:rsid w:val="005D435F"/>
    <w:rsid w:val="005D49AD"/>
    <w:rsid w:val="005D4AA9"/>
    <w:rsid w:val="005D4FB2"/>
    <w:rsid w:val="005D500C"/>
    <w:rsid w:val="005D52EB"/>
    <w:rsid w:val="005D57E8"/>
    <w:rsid w:val="005D59BA"/>
    <w:rsid w:val="005D5D0E"/>
    <w:rsid w:val="005D62AD"/>
    <w:rsid w:val="005D722F"/>
    <w:rsid w:val="005D72E1"/>
    <w:rsid w:val="005D79F9"/>
    <w:rsid w:val="005D7AD6"/>
    <w:rsid w:val="005D7C7A"/>
    <w:rsid w:val="005D7CD4"/>
    <w:rsid w:val="005D7E8F"/>
    <w:rsid w:val="005D7EBB"/>
    <w:rsid w:val="005E036B"/>
    <w:rsid w:val="005E0431"/>
    <w:rsid w:val="005E0F35"/>
    <w:rsid w:val="005E0F45"/>
    <w:rsid w:val="005E127F"/>
    <w:rsid w:val="005E144C"/>
    <w:rsid w:val="005E1725"/>
    <w:rsid w:val="005E1A44"/>
    <w:rsid w:val="005E1A78"/>
    <w:rsid w:val="005E1BAC"/>
    <w:rsid w:val="005E218B"/>
    <w:rsid w:val="005E2192"/>
    <w:rsid w:val="005E22D0"/>
    <w:rsid w:val="005E2594"/>
    <w:rsid w:val="005E31DE"/>
    <w:rsid w:val="005E31FD"/>
    <w:rsid w:val="005E438A"/>
    <w:rsid w:val="005E4AB5"/>
    <w:rsid w:val="005E4DEC"/>
    <w:rsid w:val="005E4FAC"/>
    <w:rsid w:val="005E4FD8"/>
    <w:rsid w:val="005E526F"/>
    <w:rsid w:val="005E5366"/>
    <w:rsid w:val="005E55D1"/>
    <w:rsid w:val="005E57F9"/>
    <w:rsid w:val="005E583F"/>
    <w:rsid w:val="005E5849"/>
    <w:rsid w:val="005E5F15"/>
    <w:rsid w:val="005E5F6F"/>
    <w:rsid w:val="005E6094"/>
    <w:rsid w:val="005E6A70"/>
    <w:rsid w:val="005E6DBD"/>
    <w:rsid w:val="005E754C"/>
    <w:rsid w:val="005E771D"/>
    <w:rsid w:val="005E7B1E"/>
    <w:rsid w:val="005E7F96"/>
    <w:rsid w:val="005F0586"/>
    <w:rsid w:val="005F0707"/>
    <w:rsid w:val="005F0A43"/>
    <w:rsid w:val="005F0D4E"/>
    <w:rsid w:val="005F0D7B"/>
    <w:rsid w:val="005F148D"/>
    <w:rsid w:val="005F14A1"/>
    <w:rsid w:val="005F1571"/>
    <w:rsid w:val="005F188F"/>
    <w:rsid w:val="005F1E27"/>
    <w:rsid w:val="005F1F47"/>
    <w:rsid w:val="005F1F8C"/>
    <w:rsid w:val="005F20AC"/>
    <w:rsid w:val="005F2125"/>
    <w:rsid w:val="005F2285"/>
    <w:rsid w:val="005F2299"/>
    <w:rsid w:val="005F2422"/>
    <w:rsid w:val="005F2B6C"/>
    <w:rsid w:val="005F2C2C"/>
    <w:rsid w:val="005F2F4B"/>
    <w:rsid w:val="005F306A"/>
    <w:rsid w:val="005F32B6"/>
    <w:rsid w:val="005F32D1"/>
    <w:rsid w:val="005F3856"/>
    <w:rsid w:val="005F38B0"/>
    <w:rsid w:val="005F3DBE"/>
    <w:rsid w:val="005F45D2"/>
    <w:rsid w:val="005F4603"/>
    <w:rsid w:val="005F47E7"/>
    <w:rsid w:val="005F4B74"/>
    <w:rsid w:val="005F4BC3"/>
    <w:rsid w:val="005F4DE8"/>
    <w:rsid w:val="005F588E"/>
    <w:rsid w:val="005F5C13"/>
    <w:rsid w:val="005F5CF9"/>
    <w:rsid w:val="005F6595"/>
    <w:rsid w:val="005F667A"/>
    <w:rsid w:val="005F6939"/>
    <w:rsid w:val="005F6AF1"/>
    <w:rsid w:val="005F6BAD"/>
    <w:rsid w:val="005F71A8"/>
    <w:rsid w:val="005F72A4"/>
    <w:rsid w:val="005F76AC"/>
    <w:rsid w:val="005F77EB"/>
    <w:rsid w:val="005F7995"/>
    <w:rsid w:val="005F7AF4"/>
    <w:rsid w:val="006001AD"/>
    <w:rsid w:val="0060091D"/>
    <w:rsid w:val="00600A0B"/>
    <w:rsid w:val="0060110A"/>
    <w:rsid w:val="00601950"/>
    <w:rsid w:val="00601990"/>
    <w:rsid w:val="00601BA5"/>
    <w:rsid w:val="00602143"/>
    <w:rsid w:val="006022D5"/>
    <w:rsid w:val="006027D5"/>
    <w:rsid w:val="00602802"/>
    <w:rsid w:val="00603226"/>
    <w:rsid w:val="00603365"/>
    <w:rsid w:val="00603DA3"/>
    <w:rsid w:val="00603E94"/>
    <w:rsid w:val="00604147"/>
    <w:rsid w:val="0060423D"/>
    <w:rsid w:val="00604606"/>
    <w:rsid w:val="00604708"/>
    <w:rsid w:val="0060492F"/>
    <w:rsid w:val="00604969"/>
    <w:rsid w:val="0060563E"/>
    <w:rsid w:val="006056D1"/>
    <w:rsid w:val="00605AB3"/>
    <w:rsid w:val="00605B46"/>
    <w:rsid w:val="00605CF3"/>
    <w:rsid w:val="00605DC7"/>
    <w:rsid w:val="00605E4D"/>
    <w:rsid w:val="006061CF"/>
    <w:rsid w:val="0060623A"/>
    <w:rsid w:val="006065A7"/>
    <w:rsid w:val="00606FD6"/>
    <w:rsid w:val="006075C7"/>
    <w:rsid w:val="0060762F"/>
    <w:rsid w:val="00607A5C"/>
    <w:rsid w:val="00607A5D"/>
    <w:rsid w:val="00607B82"/>
    <w:rsid w:val="00607BF5"/>
    <w:rsid w:val="0061079D"/>
    <w:rsid w:val="00610944"/>
    <w:rsid w:val="0061117E"/>
    <w:rsid w:val="0061137B"/>
    <w:rsid w:val="00611404"/>
    <w:rsid w:val="006114C6"/>
    <w:rsid w:val="00611AFD"/>
    <w:rsid w:val="00611BA1"/>
    <w:rsid w:val="00611C42"/>
    <w:rsid w:val="00612788"/>
    <w:rsid w:val="006127BF"/>
    <w:rsid w:val="00612B05"/>
    <w:rsid w:val="00612D01"/>
    <w:rsid w:val="00612E13"/>
    <w:rsid w:val="00612E66"/>
    <w:rsid w:val="00612E91"/>
    <w:rsid w:val="00613457"/>
    <w:rsid w:val="006136AE"/>
    <w:rsid w:val="006137D4"/>
    <w:rsid w:val="00613A37"/>
    <w:rsid w:val="00613C31"/>
    <w:rsid w:val="00613EB3"/>
    <w:rsid w:val="006146AD"/>
    <w:rsid w:val="00614873"/>
    <w:rsid w:val="00614B4F"/>
    <w:rsid w:val="00614E04"/>
    <w:rsid w:val="006152DB"/>
    <w:rsid w:val="00615592"/>
    <w:rsid w:val="006155E3"/>
    <w:rsid w:val="00615A0F"/>
    <w:rsid w:val="00615BC3"/>
    <w:rsid w:val="006160FC"/>
    <w:rsid w:val="00616193"/>
    <w:rsid w:val="00616804"/>
    <w:rsid w:val="00616C3B"/>
    <w:rsid w:val="00616E49"/>
    <w:rsid w:val="006174B9"/>
    <w:rsid w:val="006177C4"/>
    <w:rsid w:val="00617A7A"/>
    <w:rsid w:val="00617FA9"/>
    <w:rsid w:val="006201A6"/>
    <w:rsid w:val="00620235"/>
    <w:rsid w:val="00620400"/>
    <w:rsid w:val="0062088A"/>
    <w:rsid w:val="006208EB"/>
    <w:rsid w:val="00620A79"/>
    <w:rsid w:val="00620CE9"/>
    <w:rsid w:val="006215D2"/>
    <w:rsid w:val="006217DB"/>
    <w:rsid w:val="0062227D"/>
    <w:rsid w:val="006226C2"/>
    <w:rsid w:val="00622B44"/>
    <w:rsid w:val="00622D53"/>
    <w:rsid w:val="00622EF1"/>
    <w:rsid w:val="006230B1"/>
    <w:rsid w:val="00623162"/>
    <w:rsid w:val="00623342"/>
    <w:rsid w:val="006234F0"/>
    <w:rsid w:val="00623B7D"/>
    <w:rsid w:val="00623E5A"/>
    <w:rsid w:val="006241E5"/>
    <w:rsid w:val="0062434F"/>
    <w:rsid w:val="00624A31"/>
    <w:rsid w:val="00624CBD"/>
    <w:rsid w:val="00625621"/>
    <w:rsid w:val="00625695"/>
    <w:rsid w:val="0062598E"/>
    <w:rsid w:val="00625F71"/>
    <w:rsid w:val="00626375"/>
    <w:rsid w:val="006267C9"/>
    <w:rsid w:val="00626855"/>
    <w:rsid w:val="0062692B"/>
    <w:rsid w:val="00626948"/>
    <w:rsid w:val="00626BA4"/>
    <w:rsid w:val="00626D2F"/>
    <w:rsid w:val="006270E9"/>
    <w:rsid w:val="006272F6"/>
    <w:rsid w:val="006275A3"/>
    <w:rsid w:val="0062794E"/>
    <w:rsid w:val="00627F01"/>
    <w:rsid w:val="00630377"/>
    <w:rsid w:val="00630450"/>
    <w:rsid w:val="00630D87"/>
    <w:rsid w:val="006310E3"/>
    <w:rsid w:val="00631536"/>
    <w:rsid w:val="006315A8"/>
    <w:rsid w:val="0063161C"/>
    <w:rsid w:val="00631C04"/>
    <w:rsid w:val="0063224F"/>
    <w:rsid w:val="00632A27"/>
    <w:rsid w:val="00633C63"/>
    <w:rsid w:val="00633E15"/>
    <w:rsid w:val="0063423F"/>
    <w:rsid w:val="00634412"/>
    <w:rsid w:val="00634C4D"/>
    <w:rsid w:val="00634ECF"/>
    <w:rsid w:val="006350D0"/>
    <w:rsid w:val="006354D0"/>
    <w:rsid w:val="00635628"/>
    <w:rsid w:val="00635B2D"/>
    <w:rsid w:val="00635C02"/>
    <w:rsid w:val="0063636A"/>
    <w:rsid w:val="0063649C"/>
    <w:rsid w:val="00636799"/>
    <w:rsid w:val="0063691F"/>
    <w:rsid w:val="00636E12"/>
    <w:rsid w:val="006372F0"/>
    <w:rsid w:val="00637E1B"/>
    <w:rsid w:val="00637E1F"/>
    <w:rsid w:val="006402AB"/>
    <w:rsid w:val="006402BE"/>
    <w:rsid w:val="00640563"/>
    <w:rsid w:val="00641006"/>
    <w:rsid w:val="0064152E"/>
    <w:rsid w:val="0064164D"/>
    <w:rsid w:val="00641A00"/>
    <w:rsid w:val="00641F7E"/>
    <w:rsid w:val="0064203C"/>
    <w:rsid w:val="0064219A"/>
    <w:rsid w:val="00642257"/>
    <w:rsid w:val="006426F8"/>
    <w:rsid w:val="0064289C"/>
    <w:rsid w:val="00642903"/>
    <w:rsid w:val="00642934"/>
    <w:rsid w:val="00642D58"/>
    <w:rsid w:val="00643012"/>
    <w:rsid w:val="0064306C"/>
    <w:rsid w:val="006434ED"/>
    <w:rsid w:val="006437C7"/>
    <w:rsid w:val="006437F5"/>
    <w:rsid w:val="00643A28"/>
    <w:rsid w:val="00643EF6"/>
    <w:rsid w:val="00643F32"/>
    <w:rsid w:val="0064461C"/>
    <w:rsid w:val="006447CD"/>
    <w:rsid w:val="00644C09"/>
    <w:rsid w:val="00644E97"/>
    <w:rsid w:val="00644F49"/>
    <w:rsid w:val="00645016"/>
    <w:rsid w:val="0064507C"/>
    <w:rsid w:val="00645137"/>
    <w:rsid w:val="006455EF"/>
    <w:rsid w:val="00645612"/>
    <w:rsid w:val="00645983"/>
    <w:rsid w:val="0064622B"/>
    <w:rsid w:val="00646411"/>
    <w:rsid w:val="00646A96"/>
    <w:rsid w:val="00646C04"/>
    <w:rsid w:val="00646D64"/>
    <w:rsid w:val="00646DC9"/>
    <w:rsid w:val="00646ED4"/>
    <w:rsid w:val="00647308"/>
    <w:rsid w:val="006476C7"/>
    <w:rsid w:val="006477C1"/>
    <w:rsid w:val="00647D2D"/>
    <w:rsid w:val="00647EB6"/>
    <w:rsid w:val="00650304"/>
    <w:rsid w:val="0065050C"/>
    <w:rsid w:val="00650522"/>
    <w:rsid w:val="006508EE"/>
    <w:rsid w:val="00650BB4"/>
    <w:rsid w:val="00651261"/>
    <w:rsid w:val="006518F7"/>
    <w:rsid w:val="00651AAB"/>
    <w:rsid w:val="00651AC6"/>
    <w:rsid w:val="0065231B"/>
    <w:rsid w:val="00652873"/>
    <w:rsid w:val="0065288D"/>
    <w:rsid w:val="00652D51"/>
    <w:rsid w:val="006531E8"/>
    <w:rsid w:val="0065363F"/>
    <w:rsid w:val="00653A1E"/>
    <w:rsid w:val="00653CE7"/>
    <w:rsid w:val="00654065"/>
    <w:rsid w:val="0065408A"/>
    <w:rsid w:val="00654A7B"/>
    <w:rsid w:val="00654ABA"/>
    <w:rsid w:val="00654EE7"/>
    <w:rsid w:val="00654FB2"/>
    <w:rsid w:val="00655147"/>
    <w:rsid w:val="0065560C"/>
    <w:rsid w:val="00655C7A"/>
    <w:rsid w:val="006562E8"/>
    <w:rsid w:val="006564D2"/>
    <w:rsid w:val="0065684C"/>
    <w:rsid w:val="00656DD8"/>
    <w:rsid w:val="006570B1"/>
    <w:rsid w:val="0065727A"/>
    <w:rsid w:val="00657479"/>
    <w:rsid w:val="006575FA"/>
    <w:rsid w:val="006577A2"/>
    <w:rsid w:val="0065797A"/>
    <w:rsid w:val="00660226"/>
    <w:rsid w:val="00660429"/>
    <w:rsid w:val="006604C2"/>
    <w:rsid w:val="00660A13"/>
    <w:rsid w:val="00660B0E"/>
    <w:rsid w:val="00660BA0"/>
    <w:rsid w:val="00660C75"/>
    <w:rsid w:val="00660D95"/>
    <w:rsid w:val="00660F4D"/>
    <w:rsid w:val="0066129C"/>
    <w:rsid w:val="006618E8"/>
    <w:rsid w:val="0066194C"/>
    <w:rsid w:val="00662304"/>
    <w:rsid w:val="0066256A"/>
    <w:rsid w:val="00662F58"/>
    <w:rsid w:val="00662FD1"/>
    <w:rsid w:val="006630E4"/>
    <w:rsid w:val="00663688"/>
    <w:rsid w:val="0066384E"/>
    <w:rsid w:val="00663B36"/>
    <w:rsid w:val="0066497B"/>
    <w:rsid w:val="00664A32"/>
    <w:rsid w:val="00664CE2"/>
    <w:rsid w:val="00665574"/>
    <w:rsid w:val="00665584"/>
    <w:rsid w:val="006657EE"/>
    <w:rsid w:val="0066592C"/>
    <w:rsid w:val="0066635A"/>
    <w:rsid w:val="006665F8"/>
    <w:rsid w:val="00666794"/>
    <w:rsid w:val="00666B87"/>
    <w:rsid w:val="00666DCA"/>
    <w:rsid w:val="00667184"/>
    <w:rsid w:val="006674D5"/>
    <w:rsid w:val="006679F4"/>
    <w:rsid w:val="00667CE6"/>
    <w:rsid w:val="00667D18"/>
    <w:rsid w:val="00667F07"/>
    <w:rsid w:val="00670170"/>
    <w:rsid w:val="00670385"/>
    <w:rsid w:val="00670552"/>
    <w:rsid w:val="0067073C"/>
    <w:rsid w:val="006707B6"/>
    <w:rsid w:val="0067089F"/>
    <w:rsid w:val="00670A5B"/>
    <w:rsid w:val="00670A69"/>
    <w:rsid w:val="00670EAA"/>
    <w:rsid w:val="00671024"/>
    <w:rsid w:val="006713CE"/>
    <w:rsid w:val="0067153F"/>
    <w:rsid w:val="00671D1E"/>
    <w:rsid w:val="00671D2D"/>
    <w:rsid w:val="006720ED"/>
    <w:rsid w:val="006721AE"/>
    <w:rsid w:val="00672393"/>
    <w:rsid w:val="006723B3"/>
    <w:rsid w:val="006724CC"/>
    <w:rsid w:val="0067272F"/>
    <w:rsid w:val="00672C0A"/>
    <w:rsid w:val="00672E77"/>
    <w:rsid w:val="00673772"/>
    <w:rsid w:val="006738B4"/>
    <w:rsid w:val="0067405C"/>
    <w:rsid w:val="00674441"/>
    <w:rsid w:val="00675299"/>
    <w:rsid w:val="00675309"/>
    <w:rsid w:val="00675316"/>
    <w:rsid w:val="0067535B"/>
    <w:rsid w:val="00675CAE"/>
    <w:rsid w:val="006760AE"/>
    <w:rsid w:val="006764FE"/>
    <w:rsid w:val="00676908"/>
    <w:rsid w:val="00677110"/>
    <w:rsid w:val="00677750"/>
    <w:rsid w:val="0067779B"/>
    <w:rsid w:val="00677ACE"/>
    <w:rsid w:val="00677FE6"/>
    <w:rsid w:val="00680108"/>
    <w:rsid w:val="006804A5"/>
    <w:rsid w:val="0068070D"/>
    <w:rsid w:val="006809AC"/>
    <w:rsid w:val="00680C84"/>
    <w:rsid w:val="006813E7"/>
    <w:rsid w:val="00681B1D"/>
    <w:rsid w:val="00681C9D"/>
    <w:rsid w:val="00681D39"/>
    <w:rsid w:val="0068208F"/>
    <w:rsid w:val="006827B0"/>
    <w:rsid w:val="0068299F"/>
    <w:rsid w:val="00683091"/>
    <w:rsid w:val="006830DA"/>
    <w:rsid w:val="0068317C"/>
    <w:rsid w:val="006835D2"/>
    <w:rsid w:val="00683BA3"/>
    <w:rsid w:val="00683C29"/>
    <w:rsid w:val="00683CC9"/>
    <w:rsid w:val="006840B6"/>
    <w:rsid w:val="0068410D"/>
    <w:rsid w:val="00684945"/>
    <w:rsid w:val="00684A21"/>
    <w:rsid w:val="00684A67"/>
    <w:rsid w:val="006850E3"/>
    <w:rsid w:val="006852A6"/>
    <w:rsid w:val="006853A5"/>
    <w:rsid w:val="006854A6"/>
    <w:rsid w:val="006855FE"/>
    <w:rsid w:val="006857C8"/>
    <w:rsid w:val="006858C5"/>
    <w:rsid w:val="00685A7B"/>
    <w:rsid w:val="006861D1"/>
    <w:rsid w:val="00686436"/>
    <w:rsid w:val="00686551"/>
    <w:rsid w:val="00686C02"/>
    <w:rsid w:val="006871A7"/>
    <w:rsid w:val="006875F7"/>
    <w:rsid w:val="0068760C"/>
    <w:rsid w:val="0068768E"/>
    <w:rsid w:val="00687AC1"/>
    <w:rsid w:val="00690330"/>
    <w:rsid w:val="00690508"/>
    <w:rsid w:val="00690540"/>
    <w:rsid w:val="00690E26"/>
    <w:rsid w:val="00690E5F"/>
    <w:rsid w:val="00690E85"/>
    <w:rsid w:val="00690F6E"/>
    <w:rsid w:val="00691BC3"/>
    <w:rsid w:val="00691CE2"/>
    <w:rsid w:val="00691E1D"/>
    <w:rsid w:val="0069205F"/>
    <w:rsid w:val="0069212F"/>
    <w:rsid w:val="00692751"/>
    <w:rsid w:val="0069282B"/>
    <w:rsid w:val="00692A53"/>
    <w:rsid w:val="00693744"/>
    <w:rsid w:val="00694191"/>
    <w:rsid w:val="006942FB"/>
    <w:rsid w:val="0069465F"/>
    <w:rsid w:val="00694919"/>
    <w:rsid w:val="0069554E"/>
    <w:rsid w:val="00695852"/>
    <w:rsid w:val="00695964"/>
    <w:rsid w:val="006959E9"/>
    <w:rsid w:val="00695D42"/>
    <w:rsid w:val="006960B9"/>
    <w:rsid w:val="0069654C"/>
    <w:rsid w:val="006967EA"/>
    <w:rsid w:val="00696A06"/>
    <w:rsid w:val="00696CA6"/>
    <w:rsid w:val="006972D2"/>
    <w:rsid w:val="0069757A"/>
    <w:rsid w:val="00697A25"/>
    <w:rsid w:val="006A0313"/>
    <w:rsid w:val="006A07E5"/>
    <w:rsid w:val="006A0D80"/>
    <w:rsid w:val="006A1112"/>
    <w:rsid w:val="006A13AF"/>
    <w:rsid w:val="006A14E2"/>
    <w:rsid w:val="006A1527"/>
    <w:rsid w:val="006A1719"/>
    <w:rsid w:val="006A1838"/>
    <w:rsid w:val="006A18B6"/>
    <w:rsid w:val="006A1BF2"/>
    <w:rsid w:val="006A1D45"/>
    <w:rsid w:val="006A1E6A"/>
    <w:rsid w:val="006A2195"/>
    <w:rsid w:val="006A2305"/>
    <w:rsid w:val="006A2357"/>
    <w:rsid w:val="006A2525"/>
    <w:rsid w:val="006A27E3"/>
    <w:rsid w:val="006A351E"/>
    <w:rsid w:val="006A3987"/>
    <w:rsid w:val="006A3EB8"/>
    <w:rsid w:val="006A3FE4"/>
    <w:rsid w:val="006A45E4"/>
    <w:rsid w:val="006A472B"/>
    <w:rsid w:val="006A4786"/>
    <w:rsid w:val="006A4A16"/>
    <w:rsid w:val="006A56B0"/>
    <w:rsid w:val="006A574F"/>
    <w:rsid w:val="006A5C78"/>
    <w:rsid w:val="006A5DEF"/>
    <w:rsid w:val="006A6299"/>
    <w:rsid w:val="006A62A9"/>
    <w:rsid w:val="006A6638"/>
    <w:rsid w:val="006A675E"/>
    <w:rsid w:val="006A6A79"/>
    <w:rsid w:val="006A6D34"/>
    <w:rsid w:val="006A6D9F"/>
    <w:rsid w:val="006A70FE"/>
    <w:rsid w:val="006A723B"/>
    <w:rsid w:val="006A7540"/>
    <w:rsid w:val="006A7603"/>
    <w:rsid w:val="006A794A"/>
    <w:rsid w:val="006A7DDF"/>
    <w:rsid w:val="006A7E1B"/>
    <w:rsid w:val="006A7E58"/>
    <w:rsid w:val="006A7FCE"/>
    <w:rsid w:val="006B0042"/>
    <w:rsid w:val="006B0381"/>
    <w:rsid w:val="006B05D2"/>
    <w:rsid w:val="006B10EC"/>
    <w:rsid w:val="006B15CE"/>
    <w:rsid w:val="006B17A7"/>
    <w:rsid w:val="006B1872"/>
    <w:rsid w:val="006B1CDC"/>
    <w:rsid w:val="006B22C8"/>
    <w:rsid w:val="006B2C4F"/>
    <w:rsid w:val="006B2DB3"/>
    <w:rsid w:val="006B2DCF"/>
    <w:rsid w:val="006B37B4"/>
    <w:rsid w:val="006B39A0"/>
    <w:rsid w:val="006B3B66"/>
    <w:rsid w:val="006B3CBD"/>
    <w:rsid w:val="006B40F3"/>
    <w:rsid w:val="006B41F4"/>
    <w:rsid w:val="006B4288"/>
    <w:rsid w:val="006B46A9"/>
    <w:rsid w:val="006B46CD"/>
    <w:rsid w:val="006B4C6E"/>
    <w:rsid w:val="006B4E0E"/>
    <w:rsid w:val="006B4EDF"/>
    <w:rsid w:val="006B51D5"/>
    <w:rsid w:val="006B53B0"/>
    <w:rsid w:val="006B58E3"/>
    <w:rsid w:val="006B5EF3"/>
    <w:rsid w:val="006B6276"/>
    <w:rsid w:val="006B744D"/>
    <w:rsid w:val="006B7460"/>
    <w:rsid w:val="006B762C"/>
    <w:rsid w:val="006B7864"/>
    <w:rsid w:val="006C0A67"/>
    <w:rsid w:val="006C0E1E"/>
    <w:rsid w:val="006C11A5"/>
    <w:rsid w:val="006C1214"/>
    <w:rsid w:val="006C12AE"/>
    <w:rsid w:val="006C16F2"/>
    <w:rsid w:val="006C18B2"/>
    <w:rsid w:val="006C1C21"/>
    <w:rsid w:val="006C1E9C"/>
    <w:rsid w:val="006C1F49"/>
    <w:rsid w:val="006C23D2"/>
    <w:rsid w:val="006C25D9"/>
    <w:rsid w:val="006C2774"/>
    <w:rsid w:val="006C2877"/>
    <w:rsid w:val="006C28A0"/>
    <w:rsid w:val="006C2E71"/>
    <w:rsid w:val="006C2F7E"/>
    <w:rsid w:val="006C3141"/>
    <w:rsid w:val="006C3484"/>
    <w:rsid w:val="006C35C7"/>
    <w:rsid w:val="006C37DB"/>
    <w:rsid w:val="006C3A70"/>
    <w:rsid w:val="006C421C"/>
    <w:rsid w:val="006C45D1"/>
    <w:rsid w:val="006C462A"/>
    <w:rsid w:val="006C4631"/>
    <w:rsid w:val="006C47D1"/>
    <w:rsid w:val="006C4862"/>
    <w:rsid w:val="006C4BC9"/>
    <w:rsid w:val="006C4BCE"/>
    <w:rsid w:val="006C4E22"/>
    <w:rsid w:val="006C4F34"/>
    <w:rsid w:val="006C4F94"/>
    <w:rsid w:val="006C51C8"/>
    <w:rsid w:val="006C5783"/>
    <w:rsid w:val="006C5A55"/>
    <w:rsid w:val="006C5BF2"/>
    <w:rsid w:val="006C614C"/>
    <w:rsid w:val="006C62D2"/>
    <w:rsid w:val="006C6692"/>
    <w:rsid w:val="006C6B82"/>
    <w:rsid w:val="006C6E16"/>
    <w:rsid w:val="006C7767"/>
    <w:rsid w:val="006C7A05"/>
    <w:rsid w:val="006C7D8A"/>
    <w:rsid w:val="006D0280"/>
    <w:rsid w:val="006D06A8"/>
    <w:rsid w:val="006D0776"/>
    <w:rsid w:val="006D0BDE"/>
    <w:rsid w:val="006D0D84"/>
    <w:rsid w:val="006D0E98"/>
    <w:rsid w:val="006D111B"/>
    <w:rsid w:val="006D136E"/>
    <w:rsid w:val="006D1377"/>
    <w:rsid w:val="006D13F3"/>
    <w:rsid w:val="006D1692"/>
    <w:rsid w:val="006D17A5"/>
    <w:rsid w:val="006D1946"/>
    <w:rsid w:val="006D1995"/>
    <w:rsid w:val="006D1A06"/>
    <w:rsid w:val="006D1A63"/>
    <w:rsid w:val="006D1C76"/>
    <w:rsid w:val="006D1DD0"/>
    <w:rsid w:val="006D2274"/>
    <w:rsid w:val="006D284B"/>
    <w:rsid w:val="006D2958"/>
    <w:rsid w:val="006D2B14"/>
    <w:rsid w:val="006D2DEA"/>
    <w:rsid w:val="006D2FC5"/>
    <w:rsid w:val="006D346A"/>
    <w:rsid w:val="006D3480"/>
    <w:rsid w:val="006D39A2"/>
    <w:rsid w:val="006D3D90"/>
    <w:rsid w:val="006D40E6"/>
    <w:rsid w:val="006D438D"/>
    <w:rsid w:val="006D43AC"/>
    <w:rsid w:val="006D43EF"/>
    <w:rsid w:val="006D4432"/>
    <w:rsid w:val="006D4496"/>
    <w:rsid w:val="006D45C2"/>
    <w:rsid w:val="006D4644"/>
    <w:rsid w:val="006D46F2"/>
    <w:rsid w:val="006D4B88"/>
    <w:rsid w:val="006D4DCB"/>
    <w:rsid w:val="006D50DC"/>
    <w:rsid w:val="006D55BF"/>
    <w:rsid w:val="006D5ED8"/>
    <w:rsid w:val="006D5FD4"/>
    <w:rsid w:val="006D613B"/>
    <w:rsid w:val="006D64E5"/>
    <w:rsid w:val="006D65E2"/>
    <w:rsid w:val="006D68C3"/>
    <w:rsid w:val="006D6D55"/>
    <w:rsid w:val="006D7696"/>
    <w:rsid w:val="006D7AE3"/>
    <w:rsid w:val="006D7EF3"/>
    <w:rsid w:val="006E1A5D"/>
    <w:rsid w:val="006E1B0B"/>
    <w:rsid w:val="006E210D"/>
    <w:rsid w:val="006E2184"/>
    <w:rsid w:val="006E2201"/>
    <w:rsid w:val="006E2580"/>
    <w:rsid w:val="006E25DA"/>
    <w:rsid w:val="006E3265"/>
    <w:rsid w:val="006E33F1"/>
    <w:rsid w:val="006E3D68"/>
    <w:rsid w:val="006E425A"/>
    <w:rsid w:val="006E42FE"/>
    <w:rsid w:val="006E4583"/>
    <w:rsid w:val="006E47D7"/>
    <w:rsid w:val="006E4836"/>
    <w:rsid w:val="006E48A8"/>
    <w:rsid w:val="006E4FEE"/>
    <w:rsid w:val="006E5176"/>
    <w:rsid w:val="006E5185"/>
    <w:rsid w:val="006E5559"/>
    <w:rsid w:val="006E576C"/>
    <w:rsid w:val="006E5826"/>
    <w:rsid w:val="006E5882"/>
    <w:rsid w:val="006E59CB"/>
    <w:rsid w:val="006E5B75"/>
    <w:rsid w:val="006E5F63"/>
    <w:rsid w:val="006E6062"/>
    <w:rsid w:val="006E60D5"/>
    <w:rsid w:val="006E6103"/>
    <w:rsid w:val="006E676F"/>
    <w:rsid w:val="006E6B4E"/>
    <w:rsid w:val="006E6EA3"/>
    <w:rsid w:val="006E74C0"/>
    <w:rsid w:val="006E7798"/>
    <w:rsid w:val="006F0048"/>
    <w:rsid w:val="006F06DA"/>
    <w:rsid w:val="006F096B"/>
    <w:rsid w:val="006F110A"/>
    <w:rsid w:val="006F1520"/>
    <w:rsid w:val="006F176C"/>
    <w:rsid w:val="006F1971"/>
    <w:rsid w:val="006F1A87"/>
    <w:rsid w:val="006F1F6E"/>
    <w:rsid w:val="006F20BB"/>
    <w:rsid w:val="006F25E8"/>
    <w:rsid w:val="006F2675"/>
    <w:rsid w:val="006F272C"/>
    <w:rsid w:val="006F2844"/>
    <w:rsid w:val="006F28B3"/>
    <w:rsid w:val="006F292F"/>
    <w:rsid w:val="006F299A"/>
    <w:rsid w:val="006F2B45"/>
    <w:rsid w:val="006F2DDE"/>
    <w:rsid w:val="006F337D"/>
    <w:rsid w:val="006F34EE"/>
    <w:rsid w:val="006F3ED8"/>
    <w:rsid w:val="006F4148"/>
    <w:rsid w:val="006F43D9"/>
    <w:rsid w:val="006F4420"/>
    <w:rsid w:val="006F46BC"/>
    <w:rsid w:val="006F4931"/>
    <w:rsid w:val="006F49E8"/>
    <w:rsid w:val="006F4A57"/>
    <w:rsid w:val="006F4BCA"/>
    <w:rsid w:val="006F4C0C"/>
    <w:rsid w:val="006F4E8D"/>
    <w:rsid w:val="006F4F32"/>
    <w:rsid w:val="006F522C"/>
    <w:rsid w:val="006F5AE3"/>
    <w:rsid w:val="006F5BAC"/>
    <w:rsid w:val="006F5F9F"/>
    <w:rsid w:val="006F6215"/>
    <w:rsid w:val="006F6696"/>
    <w:rsid w:val="006F6763"/>
    <w:rsid w:val="006F6782"/>
    <w:rsid w:val="006F69E9"/>
    <w:rsid w:val="006F6C1A"/>
    <w:rsid w:val="006F6D3A"/>
    <w:rsid w:val="006F6F37"/>
    <w:rsid w:val="006F77D4"/>
    <w:rsid w:val="007004E0"/>
    <w:rsid w:val="0070081E"/>
    <w:rsid w:val="00700929"/>
    <w:rsid w:val="00700A39"/>
    <w:rsid w:val="00700D94"/>
    <w:rsid w:val="00700FB3"/>
    <w:rsid w:val="00701164"/>
    <w:rsid w:val="007012C2"/>
    <w:rsid w:val="007012CC"/>
    <w:rsid w:val="00701365"/>
    <w:rsid w:val="00701649"/>
    <w:rsid w:val="007016B5"/>
    <w:rsid w:val="00701C13"/>
    <w:rsid w:val="00701E60"/>
    <w:rsid w:val="00701F79"/>
    <w:rsid w:val="00702335"/>
    <w:rsid w:val="00702ACE"/>
    <w:rsid w:val="00702C41"/>
    <w:rsid w:val="00702F9D"/>
    <w:rsid w:val="0070323C"/>
    <w:rsid w:val="00703546"/>
    <w:rsid w:val="00703A5E"/>
    <w:rsid w:val="007040D2"/>
    <w:rsid w:val="007042AE"/>
    <w:rsid w:val="00704464"/>
    <w:rsid w:val="007045A6"/>
    <w:rsid w:val="007045ED"/>
    <w:rsid w:val="00704877"/>
    <w:rsid w:val="0070490D"/>
    <w:rsid w:val="00704BB1"/>
    <w:rsid w:val="00704D40"/>
    <w:rsid w:val="00704D8D"/>
    <w:rsid w:val="00704ECB"/>
    <w:rsid w:val="00704FC9"/>
    <w:rsid w:val="00705075"/>
    <w:rsid w:val="007053DB"/>
    <w:rsid w:val="00705959"/>
    <w:rsid w:val="00705D00"/>
    <w:rsid w:val="00705D94"/>
    <w:rsid w:val="00705DB5"/>
    <w:rsid w:val="00705E5C"/>
    <w:rsid w:val="007061F4"/>
    <w:rsid w:val="00706782"/>
    <w:rsid w:val="007067F0"/>
    <w:rsid w:val="007068C6"/>
    <w:rsid w:val="0070693E"/>
    <w:rsid w:val="00706C2D"/>
    <w:rsid w:val="00706E50"/>
    <w:rsid w:val="007070BC"/>
    <w:rsid w:val="007072ED"/>
    <w:rsid w:val="0070768C"/>
    <w:rsid w:val="007076BA"/>
    <w:rsid w:val="00707730"/>
    <w:rsid w:val="00707759"/>
    <w:rsid w:val="00707847"/>
    <w:rsid w:val="00707A5B"/>
    <w:rsid w:val="00707D68"/>
    <w:rsid w:val="007107FB"/>
    <w:rsid w:val="00710C44"/>
    <w:rsid w:val="00710FDF"/>
    <w:rsid w:val="00711131"/>
    <w:rsid w:val="0071116A"/>
    <w:rsid w:val="00711722"/>
    <w:rsid w:val="00711B14"/>
    <w:rsid w:val="0071210B"/>
    <w:rsid w:val="00712B3B"/>
    <w:rsid w:val="0071321F"/>
    <w:rsid w:val="00713892"/>
    <w:rsid w:val="00713F7C"/>
    <w:rsid w:val="0071459C"/>
    <w:rsid w:val="007145C0"/>
    <w:rsid w:val="0071478E"/>
    <w:rsid w:val="007147C8"/>
    <w:rsid w:val="00714825"/>
    <w:rsid w:val="00714AAA"/>
    <w:rsid w:val="00714BF0"/>
    <w:rsid w:val="00714CC0"/>
    <w:rsid w:val="00714DE6"/>
    <w:rsid w:val="00715023"/>
    <w:rsid w:val="00715543"/>
    <w:rsid w:val="007158C1"/>
    <w:rsid w:val="00715922"/>
    <w:rsid w:val="00715B37"/>
    <w:rsid w:val="00715CC4"/>
    <w:rsid w:val="00715D39"/>
    <w:rsid w:val="00716163"/>
    <w:rsid w:val="00716450"/>
    <w:rsid w:val="0071662A"/>
    <w:rsid w:val="00716BE7"/>
    <w:rsid w:val="00716CF0"/>
    <w:rsid w:val="007172CE"/>
    <w:rsid w:val="00717730"/>
    <w:rsid w:val="00717759"/>
    <w:rsid w:val="00717975"/>
    <w:rsid w:val="00717B47"/>
    <w:rsid w:val="00717E76"/>
    <w:rsid w:val="00720078"/>
    <w:rsid w:val="00720190"/>
    <w:rsid w:val="00720414"/>
    <w:rsid w:val="007207CD"/>
    <w:rsid w:val="00720AE2"/>
    <w:rsid w:val="00720D3A"/>
    <w:rsid w:val="00720D3B"/>
    <w:rsid w:val="00720E52"/>
    <w:rsid w:val="007217C4"/>
    <w:rsid w:val="00721A0E"/>
    <w:rsid w:val="00721B97"/>
    <w:rsid w:val="00722F9B"/>
    <w:rsid w:val="007230FB"/>
    <w:rsid w:val="00723148"/>
    <w:rsid w:val="00723211"/>
    <w:rsid w:val="00723449"/>
    <w:rsid w:val="00723641"/>
    <w:rsid w:val="0072366E"/>
    <w:rsid w:val="007241D4"/>
    <w:rsid w:val="00724293"/>
    <w:rsid w:val="00724B97"/>
    <w:rsid w:val="00724F65"/>
    <w:rsid w:val="0072501E"/>
    <w:rsid w:val="007251F6"/>
    <w:rsid w:val="00725499"/>
    <w:rsid w:val="00725728"/>
    <w:rsid w:val="007261D3"/>
    <w:rsid w:val="00726387"/>
    <w:rsid w:val="007266AC"/>
    <w:rsid w:val="00726804"/>
    <w:rsid w:val="00726D5B"/>
    <w:rsid w:val="00726DAD"/>
    <w:rsid w:val="007274D4"/>
    <w:rsid w:val="0072778B"/>
    <w:rsid w:val="00727882"/>
    <w:rsid w:val="007278F2"/>
    <w:rsid w:val="00727C1B"/>
    <w:rsid w:val="00727C33"/>
    <w:rsid w:val="00727C44"/>
    <w:rsid w:val="00727DD1"/>
    <w:rsid w:val="00727E4C"/>
    <w:rsid w:val="007302E9"/>
    <w:rsid w:val="0073031D"/>
    <w:rsid w:val="007305EC"/>
    <w:rsid w:val="00730647"/>
    <w:rsid w:val="0073080F"/>
    <w:rsid w:val="00730C2C"/>
    <w:rsid w:val="0073117A"/>
    <w:rsid w:val="0073137B"/>
    <w:rsid w:val="00731548"/>
    <w:rsid w:val="00731733"/>
    <w:rsid w:val="007317EA"/>
    <w:rsid w:val="007318E1"/>
    <w:rsid w:val="00731A2D"/>
    <w:rsid w:val="00731B57"/>
    <w:rsid w:val="00731C4B"/>
    <w:rsid w:val="00732222"/>
    <w:rsid w:val="00732352"/>
    <w:rsid w:val="007326BE"/>
    <w:rsid w:val="00732B64"/>
    <w:rsid w:val="00732C50"/>
    <w:rsid w:val="00732DBB"/>
    <w:rsid w:val="00733348"/>
    <w:rsid w:val="007333AC"/>
    <w:rsid w:val="00733669"/>
    <w:rsid w:val="00733726"/>
    <w:rsid w:val="00733987"/>
    <w:rsid w:val="00733C9E"/>
    <w:rsid w:val="00733D15"/>
    <w:rsid w:val="00734117"/>
    <w:rsid w:val="00734786"/>
    <w:rsid w:val="00734896"/>
    <w:rsid w:val="00734DA3"/>
    <w:rsid w:val="00734DC6"/>
    <w:rsid w:val="00734F2E"/>
    <w:rsid w:val="0073528B"/>
    <w:rsid w:val="007352F3"/>
    <w:rsid w:val="00735361"/>
    <w:rsid w:val="00735465"/>
    <w:rsid w:val="007355D2"/>
    <w:rsid w:val="00735899"/>
    <w:rsid w:val="0073591C"/>
    <w:rsid w:val="00736057"/>
    <w:rsid w:val="007361F1"/>
    <w:rsid w:val="00736497"/>
    <w:rsid w:val="00736D43"/>
    <w:rsid w:val="00736D46"/>
    <w:rsid w:val="00737007"/>
    <w:rsid w:val="00737181"/>
    <w:rsid w:val="00737366"/>
    <w:rsid w:val="00737487"/>
    <w:rsid w:val="007377D9"/>
    <w:rsid w:val="0074003F"/>
    <w:rsid w:val="0074033C"/>
    <w:rsid w:val="007403C2"/>
    <w:rsid w:val="007403D9"/>
    <w:rsid w:val="0074059D"/>
    <w:rsid w:val="00740690"/>
    <w:rsid w:val="00740892"/>
    <w:rsid w:val="00740A10"/>
    <w:rsid w:val="00740AD0"/>
    <w:rsid w:val="00740C51"/>
    <w:rsid w:val="00740ED7"/>
    <w:rsid w:val="0074151C"/>
    <w:rsid w:val="007418DA"/>
    <w:rsid w:val="00741AC5"/>
    <w:rsid w:val="0074216F"/>
    <w:rsid w:val="007422AD"/>
    <w:rsid w:val="00742458"/>
    <w:rsid w:val="007426DF"/>
    <w:rsid w:val="0074278C"/>
    <w:rsid w:val="0074290D"/>
    <w:rsid w:val="00742CF9"/>
    <w:rsid w:val="00743194"/>
    <w:rsid w:val="0074333C"/>
    <w:rsid w:val="0074371A"/>
    <w:rsid w:val="00743A43"/>
    <w:rsid w:val="00743DDD"/>
    <w:rsid w:val="00743F59"/>
    <w:rsid w:val="00744269"/>
    <w:rsid w:val="00744905"/>
    <w:rsid w:val="00744B5F"/>
    <w:rsid w:val="00744EB4"/>
    <w:rsid w:val="00745675"/>
    <w:rsid w:val="007456B2"/>
    <w:rsid w:val="00745831"/>
    <w:rsid w:val="00745867"/>
    <w:rsid w:val="00746081"/>
    <w:rsid w:val="00746198"/>
    <w:rsid w:val="00746390"/>
    <w:rsid w:val="007463C4"/>
    <w:rsid w:val="00746792"/>
    <w:rsid w:val="00746CFF"/>
    <w:rsid w:val="00746DE5"/>
    <w:rsid w:val="00746F6A"/>
    <w:rsid w:val="00746FA3"/>
    <w:rsid w:val="007470A9"/>
    <w:rsid w:val="00747660"/>
    <w:rsid w:val="00747814"/>
    <w:rsid w:val="00747D4A"/>
    <w:rsid w:val="00747D53"/>
    <w:rsid w:val="007506A5"/>
    <w:rsid w:val="00750B89"/>
    <w:rsid w:val="00750F88"/>
    <w:rsid w:val="007510F2"/>
    <w:rsid w:val="00751754"/>
    <w:rsid w:val="007519B9"/>
    <w:rsid w:val="00751BCF"/>
    <w:rsid w:val="00751D31"/>
    <w:rsid w:val="00752426"/>
    <w:rsid w:val="007528AE"/>
    <w:rsid w:val="00752AF3"/>
    <w:rsid w:val="00752B82"/>
    <w:rsid w:val="00752BE9"/>
    <w:rsid w:val="0075302C"/>
    <w:rsid w:val="00753070"/>
    <w:rsid w:val="0075346D"/>
    <w:rsid w:val="00754255"/>
    <w:rsid w:val="00754346"/>
    <w:rsid w:val="0075445A"/>
    <w:rsid w:val="007546F1"/>
    <w:rsid w:val="00754788"/>
    <w:rsid w:val="00754ACE"/>
    <w:rsid w:val="00754FB9"/>
    <w:rsid w:val="00755501"/>
    <w:rsid w:val="007559ED"/>
    <w:rsid w:val="00755EE5"/>
    <w:rsid w:val="00755F80"/>
    <w:rsid w:val="007560C3"/>
    <w:rsid w:val="007564A7"/>
    <w:rsid w:val="00756997"/>
    <w:rsid w:val="00756E7B"/>
    <w:rsid w:val="00756FB7"/>
    <w:rsid w:val="007571B2"/>
    <w:rsid w:val="00757291"/>
    <w:rsid w:val="007573E0"/>
    <w:rsid w:val="0075767A"/>
    <w:rsid w:val="00757739"/>
    <w:rsid w:val="00757756"/>
    <w:rsid w:val="00757859"/>
    <w:rsid w:val="00760059"/>
    <w:rsid w:val="0076036E"/>
    <w:rsid w:val="00760426"/>
    <w:rsid w:val="0076049C"/>
    <w:rsid w:val="007607EF"/>
    <w:rsid w:val="0076087F"/>
    <w:rsid w:val="00760D78"/>
    <w:rsid w:val="00760E60"/>
    <w:rsid w:val="00761136"/>
    <w:rsid w:val="007611D5"/>
    <w:rsid w:val="00761218"/>
    <w:rsid w:val="007615A9"/>
    <w:rsid w:val="00761A7C"/>
    <w:rsid w:val="00761D77"/>
    <w:rsid w:val="00761FE9"/>
    <w:rsid w:val="007629E1"/>
    <w:rsid w:val="00762B63"/>
    <w:rsid w:val="00763203"/>
    <w:rsid w:val="0076328B"/>
    <w:rsid w:val="007632CE"/>
    <w:rsid w:val="0076366E"/>
    <w:rsid w:val="00763C3B"/>
    <w:rsid w:val="00763FD4"/>
    <w:rsid w:val="0076418E"/>
    <w:rsid w:val="00764417"/>
    <w:rsid w:val="0076455E"/>
    <w:rsid w:val="00764725"/>
    <w:rsid w:val="007647DB"/>
    <w:rsid w:val="00764DEA"/>
    <w:rsid w:val="00765014"/>
    <w:rsid w:val="00765062"/>
    <w:rsid w:val="007651E6"/>
    <w:rsid w:val="00765C6B"/>
    <w:rsid w:val="00765E5D"/>
    <w:rsid w:val="00765FAD"/>
    <w:rsid w:val="00766156"/>
    <w:rsid w:val="00766854"/>
    <w:rsid w:val="00766ABD"/>
    <w:rsid w:val="00766D2E"/>
    <w:rsid w:val="007672B9"/>
    <w:rsid w:val="007678FC"/>
    <w:rsid w:val="007679DE"/>
    <w:rsid w:val="00767A5F"/>
    <w:rsid w:val="00767AA6"/>
    <w:rsid w:val="00770347"/>
    <w:rsid w:val="007703C3"/>
    <w:rsid w:val="0077077F"/>
    <w:rsid w:val="0077121C"/>
    <w:rsid w:val="00771354"/>
    <w:rsid w:val="00771465"/>
    <w:rsid w:val="0077231B"/>
    <w:rsid w:val="007723C6"/>
    <w:rsid w:val="007725E7"/>
    <w:rsid w:val="00772735"/>
    <w:rsid w:val="00772E34"/>
    <w:rsid w:val="00772F1B"/>
    <w:rsid w:val="0077324B"/>
    <w:rsid w:val="00773889"/>
    <w:rsid w:val="007744C2"/>
    <w:rsid w:val="0077495D"/>
    <w:rsid w:val="007749EA"/>
    <w:rsid w:val="00774AF0"/>
    <w:rsid w:val="00775422"/>
    <w:rsid w:val="00775B4A"/>
    <w:rsid w:val="007767A7"/>
    <w:rsid w:val="00776858"/>
    <w:rsid w:val="007768D0"/>
    <w:rsid w:val="00776A19"/>
    <w:rsid w:val="00776CCC"/>
    <w:rsid w:val="007770BD"/>
    <w:rsid w:val="00777E21"/>
    <w:rsid w:val="00777F1C"/>
    <w:rsid w:val="00780679"/>
    <w:rsid w:val="00780996"/>
    <w:rsid w:val="00780BF4"/>
    <w:rsid w:val="00780E17"/>
    <w:rsid w:val="00781727"/>
    <w:rsid w:val="007817B9"/>
    <w:rsid w:val="0078180F"/>
    <w:rsid w:val="00781A14"/>
    <w:rsid w:val="00781C60"/>
    <w:rsid w:val="00781CAE"/>
    <w:rsid w:val="007824ED"/>
    <w:rsid w:val="007825BA"/>
    <w:rsid w:val="00782844"/>
    <w:rsid w:val="00782B9B"/>
    <w:rsid w:val="00782E8B"/>
    <w:rsid w:val="00782E8D"/>
    <w:rsid w:val="00782FC9"/>
    <w:rsid w:val="007830AB"/>
    <w:rsid w:val="00783213"/>
    <w:rsid w:val="007835DF"/>
    <w:rsid w:val="00783B10"/>
    <w:rsid w:val="00783B63"/>
    <w:rsid w:val="00783D52"/>
    <w:rsid w:val="00783FD2"/>
    <w:rsid w:val="0078401B"/>
    <w:rsid w:val="00784025"/>
    <w:rsid w:val="00784166"/>
    <w:rsid w:val="0078463C"/>
    <w:rsid w:val="00784A4C"/>
    <w:rsid w:val="00784E64"/>
    <w:rsid w:val="00785050"/>
    <w:rsid w:val="00785268"/>
    <w:rsid w:val="0078572B"/>
    <w:rsid w:val="00785C5D"/>
    <w:rsid w:val="00785EF9"/>
    <w:rsid w:val="00786081"/>
    <w:rsid w:val="007866D9"/>
    <w:rsid w:val="0078678D"/>
    <w:rsid w:val="00786DE3"/>
    <w:rsid w:val="00787876"/>
    <w:rsid w:val="00787E40"/>
    <w:rsid w:val="0079008F"/>
    <w:rsid w:val="00790329"/>
    <w:rsid w:val="0079038E"/>
    <w:rsid w:val="00790537"/>
    <w:rsid w:val="0079088C"/>
    <w:rsid w:val="00790B07"/>
    <w:rsid w:val="00791A24"/>
    <w:rsid w:val="00791D34"/>
    <w:rsid w:val="00791FF4"/>
    <w:rsid w:val="00792016"/>
    <w:rsid w:val="00792819"/>
    <w:rsid w:val="00792869"/>
    <w:rsid w:val="00792E3E"/>
    <w:rsid w:val="00793185"/>
    <w:rsid w:val="007934D3"/>
    <w:rsid w:val="00793E71"/>
    <w:rsid w:val="00793F0C"/>
    <w:rsid w:val="0079425B"/>
    <w:rsid w:val="0079429A"/>
    <w:rsid w:val="00794327"/>
    <w:rsid w:val="007943C3"/>
    <w:rsid w:val="007946FE"/>
    <w:rsid w:val="007953E4"/>
    <w:rsid w:val="0079544E"/>
    <w:rsid w:val="0079552F"/>
    <w:rsid w:val="007957C7"/>
    <w:rsid w:val="007960CE"/>
    <w:rsid w:val="007960E3"/>
    <w:rsid w:val="007966FC"/>
    <w:rsid w:val="0079683D"/>
    <w:rsid w:val="00796936"/>
    <w:rsid w:val="007969DB"/>
    <w:rsid w:val="00796C63"/>
    <w:rsid w:val="00796D37"/>
    <w:rsid w:val="00797809"/>
    <w:rsid w:val="00797996"/>
    <w:rsid w:val="007A0B9F"/>
    <w:rsid w:val="007A1335"/>
    <w:rsid w:val="007A1652"/>
    <w:rsid w:val="007A1A0B"/>
    <w:rsid w:val="007A1C44"/>
    <w:rsid w:val="007A2397"/>
    <w:rsid w:val="007A2436"/>
    <w:rsid w:val="007A2587"/>
    <w:rsid w:val="007A291E"/>
    <w:rsid w:val="007A2A86"/>
    <w:rsid w:val="007A334C"/>
    <w:rsid w:val="007A3353"/>
    <w:rsid w:val="007A35A9"/>
    <w:rsid w:val="007A3680"/>
    <w:rsid w:val="007A3C7E"/>
    <w:rsid w:val="007A3C82"/>
    <w:rsid w:val="007A3CBF"/>
    <w:rsid w:val="007A3EBD"/>
    <w:rsid w:val="007A3F4A"/>
    <w:rsid w:val="007A4813"/>
    <w:rsid w:val="007A4ADD"/>
    <w:rsid w:val="007A4F68"/>
    <w:rsid w:val="007A52BD"/>
    <w:rsid w:val="007A53B5"/>
    <w:rsid w:val="007A54D6"/>
    <w:rsid w:val="007A606A"/>
    <w:rsid w:val="007A618B"/>
    <w:rsid w:val="007A704C"/>
    <w:rsid w:val="007A72EB"/>
    <w:rsid w:val="007A7BB2"/>
    <w:rsid w:val="007A7D1D"/>
    <w:rsid w:val="007A7D5D"/>
    <w:rsid w:val="007A7F87"/>
    <w:rsid w:val="007B06A8"/>
    <w:rsid w:val="007B06A9"/>
    <w:rsid w:val="007B06D4"/>
    <w:rsid w:val="007B0870"/>
    <w:rsid w:val="007B087D"/>
    <w:rsid w:val="007B0FD4"/>
    <w:rsid w:val="007B14E2"/>
    <w:rsid w:val="007B1C54"/>
    <w:rsid w:val="007B2235"/>
    <w:rsid w:val="007B2421"/>
    <w:rsid w:val="007B24C0"/>
    <w:rsid w:val="007B2A67"/>
    <w:rsid w:val="007B2B4D"/>
    <w:rsid w:val="007B30FE"/>
    <w:rsid w:val="007B31F9"/>
    <w:rsid w:val="007B323E"/>
    <w:rsid w:val="007B3642"/>
    <w:rsid w:val="007B36DF"/>
    <w:rsid w:val="007B3862"/>
    <w:rsid w:val="007B3989"/>
    <w:rsid w:val="007B3AF5"/>
    <w:rsid w:val="007B3CE9"/>
    <w:rsid w:val="007B3E5F"/>
    <w:rsid w:val="007B3E99"/>
    <w:rsid w:val="007B44AD"/>
    <w:rsid w:val="007B485E"/>
    <w:rsid w:val="007B4C5C"/>
    <w:rsid w:val="007B4D20"/>
    <w:rsid w:val="007B54E5"/>
    <w:rsid w:val="007B5D4B"/>
    <w:rsid w:val="007B6035"/>
    <w:rsid w:val="007B6141"/>
    <w:rsid w:val="007B6687"/>
    <w:rsid w:val="007B672E"/>
    <w:rsid w:val="007B684C"/>
    <w:rsid w:val="007B6945"/>
    <w:rsid w:val="007B6987"/>
    <w:rsid w:val="007B6FCC"/>
    <w:rsid w:val="007B71E3"/>
    <w:rsid w:val="007B7202"/>
    <w:rsid w:val="007B76B5"/>
    <w:rsid w:val="007B789F"/>
    <w:rsid w:val="007B7D11"/>
    <w:rsid w:val="007B7DB3"/>
    <w:rsid w:val="007C0262"/>
    <w:rsid w:val="007C0574"/>
    <w:rsid w:val="007C0884"/>
    <w:rsid w:val="007C153A"/>
    <w:rsid w:val="007C1725"/>
    <w:rsid w:val="007C1A0B"/>
    <w:rsid w:val="007C1A0D"/>
    <w:rsid w:val="007C1C3C"/>
    <w:rsid w:val="007C1DEC"/>
    <w:rsid w:val="007C1E66"/>
    <w:rsid w:val="007C26C0"/>
    <w:rsid w:val="007C2728"/>
    <w:rsid w:val="007C2CC0"/>
    <w:rsid w:val="007C2DB8"/>
    <w:rsid w:val="007C39C5"/>
    <w:rsid w:val="007C3EE2"/>
    <w:rsid w:val="007C42A8"/>
    <w:rsid w:val="007C451E"/>
    <w:rsid w:val="007C469F"/>
    <w:rsid w:val="007C4A45"/>
    <w:rsid w:val="007C4C00"/>
    <w:rsid w:val="007C50DC"/>
    <w:rsid w:val="007C50EC"/>
    <w:rsid w:val="007C521B"/>
    <w:rsid w:val="007C5280"/>
    <w:rsid w:val="007C55C9"/>
    <w:rsid w:val="007C57C3"/>
    <w:rsid w:val="007C5CBD"/>
    <w:rsid w:val="007C5FEB"/>
    <w:rsid w:val="007C663E"/>
    <w:rsid w:val="007C6716"/>
    <w:rsid w:val="007C6D58"/>
    <w:rsid w:val="007C78C6"/>
    <w:rsid w:val="007C7E46"/>
    <w:rsid w:val="007C7F4B"/>
    <w:rsid w:val="007D02E7"/>
    <w:rsid w:val="007D0625"/>
    <w:rsid w:val="007D0770"/>
    <w:rsid w:val="007D087E"/>
    <w:rsid w:val="007D0CF3"/>
    <w:rsid w:val="007D10E1"/>
    <w:rsid w:val="007D149F"/>
    <w:rsid w:val="007D14B3"/>
    <w:rsid w:val="007D1BF5"/>
    <w:rsid w:val="007D1CDD"/>
    <w:rsid w:val="007D1F9D"/>
    <w:rsid w:val="007D1FBD"/>
    <w:rsid w:val="007D20CA"/>
    <w:rsid w:val="007D2631"/>
    <w:rsid w:val="007D2AC3"/>
    <w:rsid w:val="007D2F4B"/>
    <w:rsid w:val="007D34FC"/>
    <w:rsid w:val="007D35AA"/>
    <w:rsid w:val="007D3991"/>
    <w:rsid w:val="007D3B98"/>
    <w:rsid w:val="007D3BE8"/>
    <w:rsid w:val="007D3CC7"/>
    <w:rsid w:val="007D3DD4"/>
    <w:rsid w:val="007D4059"/>
    <w:rsid w:val="007D4AC5"/>
    <w:rsid w:val="007D4F11"/>
    <w:rsid w:val="007D4FEB"/>
    <w:rsid w:val="007D50DF"/>
    <w:rsid w:val="007D5430"/>
    <w:rsid w:val="007D5F3F"/>
    <w:rsid w:val="007D62DB"/>
    <w:rsid w:val="007D6960"/>
    <w:rsid w:val="007D6F13"/>
    <w:rsid w:val="007D70B1"/>
    <w:rsid w:val="007D7CA6"/>
    <w:rsid w:val="007E011F"/>
    <w:rsid w:val="007E025C"/>
    <w:rsid w:val="007E02D1"/>
    <w:rsid w:val="007E1281"/>
    <w:rsid w:val="007E1347"/>
    <w:rsid w:val="007E13C0"/>
    <w:rsid w:val="007E155E"/>
    <w:rsid w:val="007E1700"/>
    <w:rsid w:val="007E1710"/>
    <w:rsid w:val="007E1951"/>
    <w:rsid w:val="007E1E48"/>
    <w:rsid w:val="007E1EB8"/>
    <w:rsid w:val="007E1EE5"/>
    <w:rsid w:val="007E219B"/>
    <w:rsid w:val="007E21F0"/>
    <w:rsid w:val="007E2CE1"/>
    <w:rsid w:val="007E2EEE"/>
    <w:rsid w:val="007E3179"/>
    <w:rsid w:val="007E322B"/>
    <w:rsid w:val="007E37D3"/>
    <w:rsid w:val="007E3EB5"/>
    <w:rsid w:val="007E4248"/>
    <w:rsid w:val="007E431D"/>
    <w:rsid w:val="007E4487"/>
    <w:rsid w:val="007E4AAB"/>
    <w:rsid w:val="007E4B46"/>
    <w:rsid w:val="007E4B50"/>
    <w:rsid w:val="007E4B7D"/>
    <w:rsid w:val="007E4C4E"/>
    <w:rsid w:val="007E4CC4"/>
    <w:rsid w:val="007E4F91"/>
    <w:rsid w:val="007E509A"/>
    <w:rsid w:val="007E5370"/>
    <w:rsid w:val="007E5705"/>
    <w:rsid w:val="007E58DB"/>
    <w:rsid w:val="007E5AF3"/>
    <w:rsid w:val="007E5DA6"/>
    <w:rsid w:val="007E6084"/>
    <w:rsid w:val="007E60D9"/>
    <w:rsid w:val="007E6361"/>
    <w:rsid w:val="007E642C"/>
    <w:rsid w:val="007E6756"/>
    <w:rsid w:val="007E6B47"/>
    <w:rsid w:val="007E6B6A"/>
    <w:rsid w:val="007E6C50"/>
    <w:rsid w:val="007E6D0E"/>
    <w:rsid w:val="007E7169"/>
    <w:rsid w:val="007E7AD8"/>
    <w:rsid w:val="007E7DCC"/>
    <w:rsid w:val="007E7E46"/>
    <w:rsid w:val="007F021B"/>
    <w:rsid w:val="007F0A1C"/>
    <w:rsid w:val="007F1257"/>
    <w:rsid w:val="007F12DF"/>
    <w:rsid w:val="007F1315"/>
    <w:rsid w:val="007F147D"/>
    <w:rsid w:val="007F240D"/>
    <w:rsid w:val="007F2BB2"/>
    <w:rsid w:val="007F2BE1"/>
    <w:rsid w:val="007F2C9B"/>
    <w:rsid w:val="007F32F0"/>
    <w:rsid w:val="007F352C"/>
    <w:rsid w:val="007F394F"/>
    <w:rsid w:val="007F3BC6"/>
    <w:rsid w:val="007F3D3C"/>
    <w:rsid w:val="007F3ECD"/>
    <w:rsid w:val="007F3FBB"/>
    <w:rsid w:val="007F3FF1"/>
    <w:rsid w:val="007F4230"/>
    <w:rsid w:val="007F4342"/>
    <w:rsid w:val="007F47C4"/>
    <w:rsid w:val="007F4887"/>
    <w:rsid w:val="007F4D96"/>
    <w:rsid w:val="007F5233"/>
    <w:rsid w:val="007F53A2"/>
    <w:rsid w:val="007F5D08"/>
    <w:rsid w:val="007F5D4E"/>
    <w:rsid w:val="007F5FAE"/>
    <w:rsid w:val="007F65CB"/>
    <w:rsid w:val="007F6B59"/>
    <w:rsid w:val="007F6BD8"/>
    <w:rsid w:val="007F6E33"/>
    <w:rsid w:val="007F700E"/>
    <w:rsid w:val="007F707F"/>
    <w:rsid w:val="007F733E"/>
    <w:rsid w:val="007F74C2"/>
    <w:rsid w:val="007F7AD5"/>
    <w:rsid w:val="007F7B00"/>
    <w:rsid w:val="008001FF"/>
    <w:rsid w:val="0080036C"/>
    <w:rsid w:val="008004BC"/>
    <w:rsid w:val="0080060D"/>
    <w:rsid w:val="00800616"/>
    <w:rsid w:val="00800898"/>
    <w:rsid w:val="00800A7A"/>
    <w:rsid w:val="00800A89"/>
    <w:rsid w:val="00800B83"/>
    <w:rsid w:val="00800F49"/>
    <w:rsid w:val="0080121E"/>
    <w:rsid w:val="0080125E"/>
    <w:rsid w:val="00801274"/>
    <w:rsid w:val="0080173C"/>
    <w:rsid w:val="0080177C"/>
    <w:rsid w:val="00801ABF"/>
    <w:rsid w:val="00801AE4"/>
    <w:rsid w:val="00801E11"/>
    <w:rsid w:val="0080250D"/>
    <w:rsid w:val="00803890"/>
    <w:rsid w:val="00803898"/>
    <w:rsid w:val="0080389D"/>
    <w:rsid w:val="008040E6"/>
    <w:rsid w:val="00804893"/>
    <w:rsid w:val="008049C4"/>
    <w:rsid w:val="00804BE2"/>
    <w:rsid w:val="00804E71"/>
    <w:rsid w:val="008052B3"/>
    <w:rsid w:val="008052EA"/>
    <w:rsid w:val="008054A4"/>
    <w:rsid w:val="008054F6"/>
    <w:rsid w:val="0080591B"/>
    <w:rsid w:val="0080605A"/>
    <w:rsid w:val="0080620E"/>
    <w:rsid w:val="0080631C"/>
    <w:rsid w:val="008067F8"/>
    <w:rsid w:val="008071CE"/>
    <w:rsid w:val="008072EA"/>
    <w:rsid w:val="008078BA"/>
    <w:rsid w:val="00807B62"/>
    <w:rsid w:val="00807CA6"/>
    <w:rsid w:val="00807DC3"/>
    <w:rsid w:val="00807F0E"/>
    <w:rsid w:val="00810053"/>
    <w:rsid w:val="008100DA"/>
    <w:rsid w:val="00810A76"/>
    <w:rsid w:val="00810C13"/>
    <w:rsid w:val="00810FD6"/>
    <w:rsid w:val="00811076"/>
    <w:rsid w:val="00811525"/>
    <w:rsid w:val="0081162E"/>
    <w:rsid w:val="00811AFA"/>
    <w:rsid w:val="00811D6F"/>
    <w:rsid w:val="00811FDB"/>
    <w:rsid w:val="0081208A"/>
    <w:rsid w:val="00812096"/>
    <w:rsid w:val="008121D6"/>
    <w:rsid w:val="0081228B"/>
    <w:rsid w:val="00812448"/>
    <w:rsid w:val="008125D5"/>
    <w:rsid w:val="008127E5"/>
    <w:rsid w:val="00812B23"/>
    <w:rsid w:val="00812E17"/>
    <w:rsid w:val="008130FD"/>
    <w:rsid w:val="00813112"/>
    <w:rsid w:val="00813353"/>
    <w:rsid w:val="00813A88"/>
    <w:rsid w:val="00813E95"/>
    <w:rsid w:val="008146FC"/>
    <w:rsid w:val="00814EAE"/>
    <w:rsid w:val="0081535F"/>
    <w:rsid w:val="00815946"/>
    <w:rsid w:val="008161EB"/>
    <w:rsid w:val="00816304"/>
    <w:rsid w:val="008164DC"/>
    <w:rsid w:val="00816526"/>
    <w:rsid w:val="00816B55"/>
    <w:rsid w:val="00816B9C"/>
    <w:rsid w:val="00816C37"/>
    <w:rsid w:val="00816C92"/>
    <w:rsid w:val="0081702A"/>
    <w:rsid w:val="00817100"/>
    <w:rsid w:val="008174AB"/>
    <w:rsid w:val="00817525"/>
    <w:rsid w:val="00817703"/>
    <w:rsid w:val="00820638"/>
    <w:rsid w:val="0082104A"/>
    <w:rsid w:val="00821284"/>
    <w:rsid w:val="0082190E"/>
    <w:rsid w:val="008219E7"/>
    <w:rsid w:val="00821BDE"/>
    <w:rsid w:val="00822313"/>
    <w:rsid w:val="00822904"/>
    <w:rsid w:val="00822A2D"/>
    <w:rsid w:val="00822FD5"/>
    <w:rsid w:val="0082307D"/>
    <w:rsid w:val="0082372C"/>
    <w:rsid w:val="008238B7"/>
    <w:rsid w:val="008245A8"/>
    <w:rsid w:val="008247E8"/>
    <w:rsid w:val="008248AA"/>
    <w:rsid w:val="00824E97"/>
    <w:rsid w:val="00825350"/>
    <w:rsid w:val="00825507"/>
    <w:rsid w:val="008255C4"/>
    <w:rsid w:val="00825D03"/>
    <w:rsid w:val="0082613F"/>
    <w:rsid w:val="008262C6"/>
    <w:rsid w:val="00826812"/>
    <w:rsid w:val="00826DCE"/>
    <w:rsid w:val="00827028"/>
    <w:rsid w:val="00827AF2"/>
    <w:rsid w:val="00827C05"/>
    <w:rsid w:val="00827DE5"/>
    <w:rsid w:val="00830000"/>
    <w:rsid w:val="00830037"/>
    <w:rsid w:val="0083047F"/>
    <w:rsid w:val="0083071F"/>
    <w:rsid w:val="00830C8F"/>
    <w:rsid w:val="008312B1"/>
    <w:rsid w:val="00831380"/>
    <w:rsid w:val="00831619"/>
    <w:rsid w:val="008316E4"/>
    <w:rsid w:val="008319D1"/>
    <w:rsid w:val="0083224A"/>
    <w:rsid w:val="008322D8"/>
    <w:rsid w:val="0083312D"/>
    <w:rsid w:val="00833C16"/>
    <w:rsid w:val="0083405D"/>
    <w:rsid w:val="008340F4"/>
    <w:rsid w:val="008341D3"/>
    <w:rsid w:val="008342D5"/>
    <w:rsid w:val="00834796"/>
    <w:rsid w:val="00834998"/>
    <w:rsid w:val="00834BF3"/>
    <w:rsid w:val="00834CD7"/>
    <w:rsid w:val="00835E51"/>
    <w:rsid w:val="00836474"/>
    <w:rsid w:val="0083647A"/>
    <w:rsid w:val="008367D0"/>
    <w:rsid w:val="0083729C"/>
    <w:rsid w:val="00837AB6"/>
    <w:rsid w:val="00837AF7"/>
    <w:rsid w:val="00840217"/>
    <w:rsid w:val="00840A68"/>
    <w:rsid w:val="00840E1F"/>
    <w:rsid w:val="00841045"/>
    <w:rsid w:val="008411C7"/>
    <w:rsid w:val="00841232"/>
    <w:rsid w:val="00841244"/>
    <w:rsid w:val="00841D16"/>
    <w:rsid w:val="00841D6B"/>
    <w:rsid w:val="00842077"/>
    <w:rsid w:val="00842110"/>
    <w:rsid w:val="00842352"/>
    <w:rsid w:val="00842410"/>
    <w:rsid w:val="0084259B"/>
    <w:rsid w:val="00842BAE"/>
    <w:rsid w:val="00842FF2"/>
    <w:rsid w:val="00843521"/>
    <w:rsid w:val="0084355E"/>
    <w:rsid w:val="00843783"/>
    <w:rsid w:val="00844717"/>
    <w:rsid w:val="00844C6E"/>
    <w:rsid w:val="00844DE1"/>
    <w:rsid w:val="00844E4A"/>
    <w:rsid w:val="008452D4"/>
    <w:rsid w:val="00845438"/>
    <w:rsid w:val="0084546E"/>
    <w:rsid w:val="00845853"/>
    <w:rsid w:val="00845E30"/>
    <w:rsid w:val="0084604A"/>
    <w:rsid w:val="0084616C"/>
    <w:rsid w:val="0084620E"/>
    <w:rsid w:val="00846454"/>
    <w:rsid w:val="008464E2"/>
    <w:rsid w:val="0084666A"/>
    <w:rsid w:val="008466F4"/>
    <w:rsid w:val="00846AC9"/>
    <w:rsid w:val="008470F5"/>
    <w:rsid w:val="00847127"/>
    <w:rsid w:val="00847170"/>
    <w:rsid w:val="008471B6"/>
    <w:rsid w:val="008476E9"/>
    <w:rsid w:val="00847762"/>
    <w:rsid w:val="0084776E"/>
    <w:rsid w:val="00847B94"/>
    <w:rsid w:val="00850047"/>
    <w:rsid w:val="00850280"/>
    <w:rsid w:val="00850361"/>
    <w:rsid w:val="008503F9"/>
    <w:rsid w:val="00850709"/>
    <w:rsid w:val="00850A5C"/>
    <w:rsid w:val="00850B34"/>
    <w:rsid w:val="00850CD5"/>
    <w:rsid w:val="00851304"/>
    <w:rsid w:val="00851338"/>
    <w:rsid w:val="0085136A"/>
    <w:rsid w:val="00851457"/>
    <w:rsid w:val="008514FA"/>
    <w:rsid w:val="00851935"/>
    <w:rsid w:val="00851C87"/>
    <w:rsid w:val="00851E4C"/>
    <w:rsid w:val="0085229D"/>
    <w:rsid w:val="008524FD"/>
    <w:rsid w:val="008526B6"/>
    <w:rsid w:val="008527C8"/>
    <w:rsid w:val="008531EB"/>
    <w:rsid w:val="00853F94"/>
    <w:rsid w:val="0085433D"/>
    <w:rsid w:val="00855BA6"/>
    <w:rsid w:val="00855F1E"/>
    <w:rsid w:val="00856391"/>
    <w:rsid w:val="008563AD"/>
    <w:rsid w:val="008565F4"/>
    <w:rsid w:val="0085699A"/>
    <w:rsid w:val="00856B71"/>
    <w:rsid w:val="00857422"/>
    <w:rsid w:val="00857661"/>
    <w:rsid w:val="00857A5C"/>
    <w:rsid w:val="00860882"/>
    <w:rsid w:val="00860951"/>
    <w:rsid w:val="00860BDD"/>
    <w:rsid w:val="00860F7C"/>
    <w:rsid w:val="00861205"/>
    <w:rsid w:val="008615F3"/>
    <w:rsid w:val="00861872"/>
    <w:rsid w:val="008619FE"/>
    <w:rsid w:val="00861F2E"/>
    <w:rsid w:val="00862543"/>
    <w:rsid w:val="008625AF"/>
    <w:rsid w:val="0086273B"/>
    <w:rsid w:val="00862ADF"/>
    <w:rsid w:val="00862FD7"/>
    <w:rsid w:val="0086304A"/>
    <w:rsid w:val="008632E4"/>
    <w:rsid w:val="0086380F"/>
    <w:rsid w:val="00863A13"/>
    <w:rsid w:val="0086428D"/>
    <w:rsid w:val="008642F1"/>
    <w:rsid w:val="008644F3"/>
    <w:rsid w:val="00864940"/>
    <w:rsid w:val="00864973"/>
    <w:rsid w:val="00864BF9"/>
    <w:rsid w:val="008650F1"/>
    <w:rsid w:val="008652D2"/>
    <w:rsid w:val="00865477"/>
    <w:rsid w:val="0086631C"/>
    <w:rsid w:val="0086672F"/>
    <w:rsid w:val="0086679F"/>
    <w:rsid w:val="00866A2A"/>
    <w:rsid w:val="00866A84"/>
    <w:rsid w:val="00866C07"/>
    <w:rsid w:val="00866C44"/>
    <w:rsid w:val="00866F7D"/>
    <w:rsid w:val="008670AE"/>
    <w:rsid w:val="0086728E"/>
    <w:rsid w:val="008677EC"/>
    <w:rsid w:val="008678D5"/>
    <w:rsid w:val="00867915"/>
    <w:rsid w:val="00867C70"/>
    <w:rsid w:val="00867F15"/>
    <w:rsid w:val="00870AAE"/>
    <w:rsid w:val="00870B2C"/>
    <w:rsid w:val="00870E4E"/>
    <w:rsid w:val="00870F59"/>
    <w:rsid w:val="0087121F"/>
    <w:rsid w:val="00871406"/>
    <w:rsid w:val="008716C8"/>
    <w:rsid w:val="00871EA6"/>
    <w:rsid w:val="0087232E"/>
    <w:rsid w:val="0087235A"/>
    <w:rsid w:val="008724AE"/>
    <w:rsid w:val="008724C5"/>
    <w:rsid w:val="00872A70"/>
    <w:rsid w:val="00872ACF"/>
    <w:rsid w:val="00872D40"/>
    <w:rsid w:val="00872DE1"/>
    <w:rsid w:val="00873AA8"/>
    <w:rsid w:val="00874337"/>
    <w:rsid w:val="00874D30"/>
    <w:rsid w:val="00875144"/>
    <w:rsid w:val="0087515E"/>
    <w:rsid w:val="0087527E"/>
    <w:rsid w:val="00875507"/>
    <w:rsid w:val="00875718"/>
    <w:rsid w:val="008758CD"/>
    <w:rsid w:val="00875BBF"/>
    <w:rsid w:val="00875BED"/>
    <w:rsid w:val="00875C6F"/>
    <w:rsid w:val="00875C72"/>
    <w:rsid w:val="00876040"/>
    <w:rsid w:val="0087618F"/>
    <w:rsid w:val="0087669D"/>
    <w:rsid w:val="008767B0"/>
    <w:rsid w:val="008767EF"/>
    <w:rsid w:val="00876917"/>
    <w:rsid w:val="0087697F"/>
    <w:rsid w:val="00876D06"/>
    <w:rsid w:val="00876DEA"/>
    <w:rsid w:val="00876F9F"/>
    <w:rsid w:val="0087727B"/>
    <w:rsid w:val="008773C6"/>
    <w:rsid w:val="00877914"/>
    <w:rsid w:val="00877955"/>
    <w:rsid w:val="00877993"/>
    <w:rsid w:val="00877BAD"/>
    <w:rsid w:val="008802DC"/>
    <w:rsid w:val="00880317"/>
    <w:rsid w:val="00880622"/>
    <w:rsid w:val="00880CE1"/>
    <w:rsid w:val="00880FB4"/>
    <w:rsid w:val="00881161"/>
    <w:rsid w:val="00881635"/>
    <w:rsid w:val="00881667"/>
    <w:rsid w:val="008819A6"/>
    <w:rsid w:val="00881D43"/>
    <w:rsid w:val="008823B2"/>
    <w:rsid w:val="0088252C"/>
    <w:rsid w:val="0088278D"/>
    <w:rsid w:val="008829D0"/>
    <w:rsid w:val="00882A83"/>
    <w:rsid w:val="0088301C"/>
    <w:rsid w:val="0088302A"/>
    <w:rsid w:val="00883759"/>
    <w:rsid w:val="0088381D"/>
    <w:rsid w:val="00883C4E"/>
    <w:rsid w:val="00883EBA"/>
    <w:rsid w:val="008840F0"/>
    <w:rsid w:val="0088425C"/>
    <w:rsid w:val="008843FC"/>
    <w:rsid w:val="008844A8"/>
    <w:rsid w:val="00884F48"/>
    <w:rsid w:val="0088510E"/>
    <w:rsid w:val="00885219"/>
    <w:rsid w:val="00885292"/>
    <w:rsid w:val="00885308"/>
    <w:rsid w:val="00885466"/>
    <w:rsid w:val="008855D7"/>
    <w:rsid w:val="00885879"/>
    <w:rsid w:val="00885AEF"/>
    <w:rsid w:val="00885EB4"/>
    <w:rsid w:val="00885FB1"/>
    <w:rsid w:val="008865D6"/>
    <w:rsid w:val="00886BED"/>
    <w:rsid w:val="0088705F"/>
    <w:rsid w:val="008872B4"/>
    <w:rsid w:val="00887601"/>
    <w:rsid w:val="008879A1"/>
    <w:rsid w:val="00887C21"/>
    <w:rsid w:val="00887C66"/>
    <w:rsid w:val="00887FC9"/>
    <w:rsid w:val="008902A1"/>
    <w:rsid w:val="008903B0"/>
    <w:rsid w:val="0089094E"/>
    <w:rsid w:val="00890BB8"/>
    <w:rsid w:val="00890C3C"/>
    <w:rsid w:val="00890D89"/>
    <w:rsid w:val="00890E16"/>
    <w:rsid w:val="00890EBC"/>
    <w:rsid w:val="00891259"/>
    <w:rsid w:val="00891C74"/>
    <w:rsid w:val="00891D8C"/>
    <w:rsid w:val="00891DC8"/>
    <w:rsid w:val="008920EE"/>
    <w:rsid w:val="00892432"/>
    <w:rsid w:val="008925CF"/>
    <w:rsid w:val="00892843"/>
    <w:rsid w:val="00892CFB"/>
    <w:rsid w:val="00892EA8"/>
    <w:rsid w:val="008931A6"/>
    <w:rsid w:val="00893580"/>
    <w:rsid w:val="008935DC"/>
    <w:rsid w:val="0089369E"/>
    <w:rsid w:val="00893AF5"/>
    <w:rsid w:val="00893BFD"/>
    <w:rsid w:val="00894514"/>
    <w:rsid w:val="00894612"/>
    <w:rsid w:val="00894800"/>
    <w:rsid w:val="0089490F"/>
    <w:rsid w:val="00894AFD"/>
    <w:rsid w:val="00894C3F"/>
    <w:rsid w:val="00894EF7"/>
    <w:rsid w:val="00895015"/>
    <w:rsid w:val="00895200"/>
    <w:rsid w:val="008952F9"/>
    <w:rsid w:val="0089551D"/>
    <w:rsid w:val="00895A7A"/>
    <w:rsid w:val="008962D0"/>
    <w:rsid w:val="0089668A"/>
    <w:rsid w:val="008968FA"/>
    <w:rsid w:val="00896AE6"/>
    <w:rsid w:val="00896E0C"/>
    <w:rsid w:val="008970B2"/>
    <w:rsid w:val="00897462"/>
    <w:rsid w:val="00897593"/>
    <w:rsid w:val="00897CA3"/>
    <w:rsid w:val="008A0242"/>
    <w:rsid w:val="008A04F6"/>
    <w:rsid w:val="008A077B"/>
    <w:rsid w:val="008A0C32"/>
    <w:rsid w:val="008A0D05"/>
    <w:rsid w:val="008A0DB8"/>
    <w:rsid w:val="008A149F"/>
    <w:rsid w:val="008A1873"/>
    <w:rsid w:val="008A1BB9"/>
    <w:rsid w:val="008A1C43"/>
    <w:rsid w:val="008A2139"/>
    <w:rsid w:val="008A2290"/>
    <w:rsid w:val="008A235A"/>
    <w:rsid w:val="008A2436"/>
    <w:rsid w:val="008A3086"/>
    <w:rsid w:val="008A31D7"/>
    <w:rsid w:val="008A34A4"/>
    <w:rsid w:val="008A39B9"/>
    <w:rsid w:val="008A39FE"/>
    <w:rsid w:val="008A3D74"/>
    <w:rsid w:val="008A3FA8"/>
    <w:rsid w:val="008A40D2"/>
    <w:rsid w:val="008A4327"/>
    <w:rsid w:val="008A461D"/>
    <w:rsid w:val="008A4A56"/>
    <w:rsid w:val="008A4AB6"/>
    <w:rsid w:val="008A4EDC"/>
    <w:rsid w:val="008A4F22"/>
    <w:rsid w:val="008A565E"/>
    <w:rsid w:val="008A5982"/>
    <w:rsid w:val="008A5BF7"/>
    <w:rsid w:val="008A5DB4"/>
    <w:rsid w:val="008A5ED3"/>
    <w:rsid w:val="008A6137"/>
    <w:rsid w:val="008A6553"/>
    <w:rsid w:val="008A69E8"/>
    <w:rsid w:val="008A6B3B"/>
    <w:rsid w:val="008A6B6A"/>
    <w:rsid w:val="008A702D"/>
    <w:rsid w:val="008A73D9"/>
    <w:rsid w:val="008A749A"/>
    <w:rsid w:val="008A74AB"/>
    <w:rsid w:val="008A7935"/>
    <w:rsid w:val="008A7B50"/>
    <w:rsid w:val="008A7D22"/>
    <w:rsid w:val="008A7ED4"/>
    <w:rsid w:val="008A7EE9"/>
    <w:rsid w:val="008A7F1A"/>
    <w:rsid w:val="008B031A"/>
    <w:rsid w:val="008B0C9C"/>
    <w:rsid w:val="008B1213"/>
    <w:rsid w:val="008B190E"/>
    <w:rsid w:val="008B19DA"/>
    <w:rsid w:val="008B1C7E"/>
    <w:rsid w:val="008B1DC1"/>
    <w:rsid w:val="008B2095"/>
    <w:rsid w:val="008B212E"/>
    <w:rsid w:val="008B273B"/>
    <w:rsid w:val="008B2A4A"/>
    <w:rsid w:val="008B2AED"/>
    <w:rsid w:val="008B2AFB"/>
    <w:rsid w:val="008B2CA1"/>
    <w:rsid w:val="008B2DE5"/>
    <w:rsid w:val="008B2DF9"/>
    <w:rsid w:val="008B2EEF"/>
    <w:rsid w:val="008B31EC"/>
    <w:rsid w:val="008B34F5"/>
    <w:rsid w:val="008B3580"/>
    <w:rsid w:val="008B37DC"/>
    <w:rsid w:val="008B39D4"/>
    <w:rsid w:val="008B3BA4"/>
    <w:rsid w:val="008B3BF8"/>
    <w:rsid w:val="008B3F5F"/>
    <w:rsid w:val="008B4386"/>
    <w:rsid w:val="008B4900"/>
    <w:rsid w:val="008B4AFD"/>
    <w:rsid w:val="008B4D8C"/>
    <w:rsid w:val="008B4DD8"/>
    <w:rsid w:val="008B512B"/>
    <w:rsid w:val="008B59BE"/>
    <w:rsid w:val="008B5ABB"/>
    <w:rsid w:val="008B5D46"/>
    <w:rsid w:val="008B5DB6"/>
    <w:rsid w:val="008B6087"/>
    <w:rsid w:val="008B6263"/>
    <w:rsid w:val="008B6267"/>
    <w:rsid w:val="008B673C"/>
    <w:rsid w:val="008B6843"/>
    <w:rsid w:val="008B6936"/>
    <w:rsid w:val="008B6E05"/>
    <w:rsid w:val="008B78B7"/>
    <w:rsid w:val="008B7C27"/>
    <w:rsid w:val="008B7C74"/>
    <w:rsid w:val="008B7ED1"/>
    <w:rsid w:val="008C014F"/>
    <w:rsid w:val="008C03E0"/>
    <w:rsid w:val="008C0448"/>
    <w:rsid w:val="008C06DE"/>
    <w:rsid w:val="008C0819"/>
    <w:rsid w:val="008C09FF"/>
    <w:rsid w:val="008C0BAE"/>
    <w:rsid w:val="008C0BF8"/>
    <w:rsid w:val="008C0C80"/>
    <w:rsid w:val="008C0CD5"/>
    <w:rsid w:val="008C0F44"/>
    <w:rsid w:val="008C15DD"/>
    <w:rsid w:val="008C166D"/>
    <w:rsid w:val="008C1812"/>
    <w:rsid w:val="008C1949"/>
    <w:rsid w:val="008C1DC9"/>
    <w:rsid w:val="008C1FF3"/>
    <w:rsid w:val="008C2111"/>
    <w:rsid w:val="008C2722"/>
    <w:rsid w:val="008C2B6D"/>
    <w:rsid w:val="008C2BA6"/>
    <w:rsid w:val="008C3357"/>
    <w:rsid w:val="008C346F"/>
    <w:rsid w:val="008C370E"/>
    <w:rsid w:val="008C3997"/>
    <w:rsid w:val="008C3F57"/>
    <w:rsid w:val="008C484D"/>
    <w:rsid w:val="008C4A1A"/>
    <w:rsid w:val="008C4B10"/>
    <w:rsid w:val="008C4CBF"/>
    <w:rsid w:val="008C4D61"/>
    <w:rsid w:val="008C51E9"/>
    <w:rsid w:val="008C577F"/>
    <w:rsid w:val="008C5789"/>
    <w:rsid w:val="008C57C0"/>
    <w:rsid w:val="008C591D"/>
    <w:rsid w:val="008C5EE6"/>
    <w:rsid w:val="008C6393"/>
    <w:rsid w:val="008C6494"/>
    <w:rsid w:val="008C6561"/>
    <w:rsid w:val="008C665D"/>
    <w:rsid w:val="008C68FC"/>
    <w:rsid w:val="008C6C2B"/>
    <w:rsid w:val="008C74A0"/>
    <w:rsid w:val="008C74FA"/>
    <w:rsid w:val="008C7524"/>
    <w:rsid w:val="008C75DB"/>
    <w:rsid w:val="008D000B"/>
    <w:rsid w:val="008D0222"/>
    <w:rsid w:val="008D074D"/>
    <w:rsid w:val="008D0800"/>
    <w:rsid w:val="008D1657"/>
    <w:rsid w:val="008D1996"/>
    <w:rsid w:val="008D1B57"/>
    <w:rsid w:val="008D1BBC"/>
    <w:rsid w:val="008D1F21"/>
    <w:rsid w:val="008D1F7C"/>
    <w:rsid w:val="008D2182"/>
    <w:rsid w:val="008D229C"/>
    <w:rsid w:val="008D2421"/>
    <w:rsid w:val="008D2505"/>
    <w:rsid w:val="008D2650"/>
    <w:rsid w:val="008D2876"/>
    <w:rsid w:val="008D28B8"/>
    <w:rsid w:val="008D30F6"/>
    <w:rsid w:val="008D327A"/>
    <w:rsid w:val="008D33AC"/>
    <w:rsid w:val="008D3621"/>
    <w:rsid w:val="008D37C4"/>
    <w:rsid w:val="008D3B1E"/>
    <w:rsid w:val="008D3B2C"/>
    <w:rsid w:val="008D3CE1"/>
    <w:rsid w:val="008D3D68"/>
    <w:rsid w:val="008D3DB9"/>
    <w:rsid w:val="008D4081"/>
    <w:rsid w:val="008D4153"/>
    <w:rsid w:val="008D4195"/>
    <w:rsid w:val="008D44A8"/>
    <w:rsid w:val="008D44C0"/>
    <w:rsid w:val="008D4C5F"/>
    <w:rsid w:val="008D4C89"/>
    <w:rsid w:val="008D4D96"/>
    <w:rsid w:val="008D5029"/>
    <w:rsid w:val="008D512E"/>
    <w:rsid w:val="008D5290"/>
    <w:rsid w:val="008D5363"/>
    <w:rsid w:val="008D5581"/>
    <w:rsid w:val="008D56EF"/>
    <w:rsid w:val="008D5923"/>
    <w:rsid w:val="008D5947"/>
    <w:rsid w:val="008D5A76"/>
    <w:rsid w:val="008D5B0D"/>
    <w:rsid w:val="008D60E1"/>
    <w:rsid w:val="008D6264"/>
    <w:rsid w:val="008D64F8"/>
    <w:rsid w:val="008D66E5"/>
    <w:rsid w:val="008D67FD"/>
    <w:rsid w:val="008D6815"/>
    <w:rsid w:val="008D6C1C"/>
    <w:rsid w:val="008D78A9"/>
    <w:rsid w:val="008D7CCF"/>
    <w:rsid w:val="008D7D36"/>
    <w:rsid w:val="008D7FBC"/>
    <w:rsid w:val="008E0175"/>
    <w:rsid w:val="008E0351"/>
    <w:rsid w:val="008E0B41"/>
    <w:rsid w:val="008E0ECE"/>
    <w:rsid w:val="008E1050"/>
    <w:rsid w:val="008E1269"/>
    <w:rsid w:val="008E1362"/>
    <w:rsid w:val="008E1457"/>
    <w:rsid w:val="008E18C2"/>
    <w:rsid w:val="008E1DDD"/>
    <w:rsid w:val="008E1F1E"/>
    <w:rsid w:val="008E2142"/>
    <w:rsid w:val="008E2256"/>
    <w:rsid w:val="008E2F35"/>
    <w:rsid w:val="008E4102"/>
    <w:rsid w:val="008E441B"/>
    <w:rsid w:val="008E44A0"/>
    <w:rsid w:val="008E4642"/>
    <w:rsid w:val="008E4883"/>
    <w:rsid w:val="008E51DB"/>
    <w:rsid w:val="008E520F"/>
    <w:rsid w:val="008E54BC"/>
    <w:rsid w:val="008E56C6"/>
    <w:rsid w:val="008E5967"/>
    <w:rsid w:val="008E5B65"/>
    <w:rsid w:val="008E5F1C"/>
    <w:rsid w:val="008E646A"/>
    <w:rsid w:val="008E6855"/>
    <w:rsid w:val="008E6884"/>
    <w:rsid w:val="008E6BAB"/>
    <w:rsid w:val="008E6BD8"/>
    <w:rsid w:val="008E76B9"/>
    <w:rsid w:val="008F0043"/>
    <w:rsid w:val="008F021E"/>
    <w:rsid w:val="008F0258"/>
    <w:rsid w:val="008F0354"/>
    <w:rsid w:val="008F044D"/>
    <w:rsid w:val="008F08A3"/>
    <w:rsid w:val="008F0CB5"/>
    <w:rsid w:val="008F12CD"/>
    <w:rsid w:val="008F1394"/>
    <w:rsid w:val="008F13C5"/>
    <w:rsid w:val="008F173A"/>
    <w:rsid w:val="008F18E1"/>
    <w:rsid w:val="008F1FEC"/>
    <w:rsid w:val="008F2875"/>
    <w:rsid w:val="008F2A6F"/>
    <w:rsid w:val="008F2AF8"/>
    <w:rsid w:val="008F2C6E"/>
    <w:rsid w:val="008F3641"/>
    <w:rsid w:val="008F3B65"/>
    <w:rsid w:val="008F3ECD"/>
    <w:rsid w:val="008F40A5"/>
    <w:rsid w:val="008F40EE"/>
    <w:rsid w:val="008F4359"/>
    <w:rsid w:val="008F452F"/>
    <w:rsid w:val="008F4784"/>
    <w:rsid w:val="008F480D"/>
    <w:rsid w:val="008F4818"/>
    <w:rsid w:val="008F4DBB"/>
    <w:rsid w:val="008F4E77"/>
    <w:rsid w:val="008F4F2C"/>
    <w:rsid w:val="008F559E"/>
    <w:rsid w:val="008F597B"/>
    <w:rsid w:val="008F5A7D"/>
    <w:rsid w:val="008F5E4A"/>
    <w:rsid w:val="008F5FFF"/>
    <w:rsid w:val="008F6067"/>
    <w:rsid w:val="008F6197"/>
    <w:rsid w:val="008F63A2"/>
    <w:rsid w:val="008F6660"/>
    <w:rsid w:val="008F6AC0"/>
    <w:rsid w:val="008F6FB2"/>
    <w:rsid w:val="008F75F0"/>
    <w:rsid w:val="008F7AE5"/>
    <w:rsid w:val="008F7BE6"/>
    <w:rsid w:val="008F7EC2"/>
    <w:rsid w:val="0090020E"/>
    <w:rsid w:val="009004E0"/>
    <w:rsid w:val="0090110C"/>
    <w:rsid w:val="009013EC"/>
    <w:rsid w:val="009014E4"/>
    <w:rsid w:val="009014F3"/>
    <w:rsid w:val="009017D8"/>
    <w:rsid w:val="00901B01"/>
    <w:rsid w:val="009023A7"/>
    <w:rsid w:val="0090265D"/>
    <w:rsid w:val="009026D5"/>
    <w:rsid w:val="009029E4"/>
    <w:rsid w:val="00902A14"/>
    <w:rsid w:val="00902A70"/>
    <w:rsid w:val="00902ED6"/>
    <w:rsid w:val="00903574"/>
    <w:rsid w:val="0090363C"/>
    <w:rsid w:val="00903AFD"/>
    <w:rsid w:val="0090443C"/>
    <w:rsid w:val="00904C77"/>
    <w:rsid w:val="0090512A"/>
    <w:rsid w:val="00905176"/>
    <w:rsid w:val="009052FE"/>
    <w:rsid w:val="00905C8A"/>
    <w:rsid w:val="00905FF8"/>
    <w:rsid w:val="0090624B"/>
    <w:rsid w:val="009065ED"/>
    <w:rsid w:val="00906654"/>
    <w:rsid w:val="009066DE"/>
    <w:rsid w:val="00906847"/>
    <w:rsid w:val="00906C43"/>
    <w:rsid w:val="00906CA6"/>
    <w:rsid w:val="00906DC8"/>
    <w:rsid w:val="00906F3D"/>
    <w:rsid w:val="00906F61"/>
    <w:rsid w:val="0090721E"/>
    <w:rsid w:val="00907830"/>
    <w:rsid w:val="00907C06"/>
    <w:rsid w:val="009103CF"/>
    <w:rsid w:val="0091067A"/>
    <w:rsid w:val="009107C1"/>
    <w:rsid w:val="009108C8"/>
    <w:rsid w:val="00910AC6"/>
    <w:rsid w:val="00911A42"/>
    <w:rsid w:val="00911DDA"/>
    <w:rsid w:val="0091211B"/>
    <w:rsid w:val="009121AE"/>
    <w:rsid w:val="0091225A"/>
    <w:rsid w:val="0091228E"/>
    <w:rsid w:val="0091264C"/>
    <w:rsid w:val="00912A8C"/>
    <w:rsid w:val="00912BE9"/>
    <w:rsid w:val="009130CC"/>
    <w:rsid w:val="00913B24"/>
    <w:rsid w:val="00913D6C"/>
    <w:rsid w:val="00913EDA"/>
    <w:rsid w:val="0091444E"/>
    <w:rsid w:val="00914855"/>
    <w:rsid w:val="009148B3"/>
    <w:rsid w:val="00914B08"/>
    <w:rsid w:val="00914B86"/>
    <w:rsid w:val="00914C18"/>
    <w:rsid w:val="00914C5A"/>
    <w:rsid w:val="00914D0F"/>
    <w:rsid w:val="00914EE0"/>
    <w:rsid w:val="00914F4D"/>
    <w:rsid w:val="009150B4"/>
    <w:rsid w:val="00915101"/>
    <w:rsid w:val="00915552"/>
    <w:rsid w:val="00915665"/>
    <w:rsid w:val="00915A2C"/>
    <w:rsid w:val="00915A7B"/>
    <w:rsid w:val="00915ADC"/>
    <w:rsid w:val="00915EE2"/>
    <w:rsid w:val="00915F5E"/>
    <w:rsid w:val="00916237"/>
    <w:rsid w:val="00916270"/>
    <w:rsid w:val="0091631A"/>
    <w:rsid w:val="0091645B"/>
    <w:rsid w:val="0091649A"/>
    <w:rsid w:val="0091661F"/>
    <w:rsid w:val="00916B2E"/>
    <w:rsid w:val="00917153"/>
    <w:rsid w:val="009173AB"/>
    <w:rsid w:val="0091741D"/>
    <w:rsid w:val="00917BAE"/>
    <w:rsid w:val="00917F7F"/>
    <w:rsid w:val="0092000B"/>
    <w:rsid w:val="00920340"/>
    <w:rsid w:val="009203E4"/>
    <w:rsid w:val="0092060A"/>
    <w:rsid w:val="00920A29"/>
    <w:rsid w:val="00920C2A"/>
    <w:rsid w:val="0092114B"/>
    <w:rsid w:val="0092127C"/>
    <w:rsid w:val="0092172C"/>
    <w:rsid w:val="00921B19"/>
    <w:rsid w:val="00921EAB"/>
    <w:rsid w:val="009220A1"/>
    <w:rsid w:val="00922129"/>
    <w:rsid w:val="00922C85"/>
    <w:rsid w:val="00922CFC"/>
    <w:rsid w:val="00923227"/>
    <w:rsid w:val="00923ABE"/>
    <w:rsid w:val="00923B0D"/>
    <w:rsid w:val="00924782"/>
    <w:rsid w:val="00924972"/>
    <w:rsid w:val="009249BE"/>
    <w:rsid w:val="00924C4F"/>
    <w:rsid w:val="00924F49"/>
    <w:rsid w:val="009250E2"/>
    <w:rsid w:val="00925340"/>
    <w:rsid w:val="0092544D"/>
    <w:rsid w:val="0092565B"/>
    <w:rsid w:val="00925E92"/>
    <w:rsid w:val="0092615B"/>
    <w:rsid w:val="009261C5"/>
    <w:rsid w:val="00926252"/>
    <w:rsid w:val="009262CD"/>
    <w:rsid w:val="009267B5"/>
    <w:rsid w:val="009267C9"/>
    <w:rsid w:val="0092689F"/>
    <w:rsid w:val="009279A0"/>
    <w:rsid w:val="00927FBA"/>
    <w:rsid w:val="00930F2F"/>
    <w:rsid w:val="009312C2"/>
    <w:rsid w:val="00931A18"/>
    <w:rsid w:val="00931A41"/>
    <w:rsid w:val="00931A55"/>
    <w:rsid w:val="00931C43"/>
    <w:rsid w:val="00931CC9"/>
    <w:rsid w:val="00931D68"/>
    <w:rsid w:val="00931D90"/>
    <w:rsid w:val="00931DE0"/>
    <w:rsid w:val="00932153"/>
    <w:rsid w:val="009322B4"/>
    <w:rsid w:val="00932442"/>
    <w:rsid w:val="00932E6E"/>
    <w:rsid w:val="00933022"/>
    <w:rsid w:val="00933055"/>
    <w:rsid w:val="0093326D"/>
    <w:rsid w:val="00933596"/>
    <w:rsid w:val="00933B84"/>
    <w:rsid w:val="00933D82"/>
    <w:rsid w:val="00933EDF"/>
    <w:rsid w:val="00933FE4"/>
    <w:rsid w:val="009340FF"/>
    <w:rsid w:val="00934183"/>
    <w:rsid w:val="009341F5"/>
    <w:rsid w:val="009342EF"/>
    <w:rsid w:val="00934361"/>
    <w:rsid w:val="00934370"/>
    <w:rsid w:val="0093445E"/>
    <w:rsid w:val="009344E8"/>
    <w:rsid w:val="00934750"/>
    <w:rsid w:val="009351F2"/>
    <w:rsid w:val="00935426"/>
    <w:rsid w:val="00935849"/>
    <w:rsid w:val="00935EA3"/>
    <w:rsid w:val="00936BFF"/>
    <w:rsid w:val="00937069"/>
    <w:rsid w:val="00937219"/>
    <w:rsid w:val="009372E0"/>
    <w:rsid w:val="009376DA"/>
    <w:rsid w:val="00937CA3"/>
    <w:rsid w:val="00940005"/>
    <w:rsid w:val="00940127"/>
    <w:rsid w:val="00940271"/>
    <w:rsid w:val="009409C8"/>
    <w:rsid w:val="00940A0C"/>
    <w:rsid w:val="00940C86"/>
    <w:rsid w:val="00940D89"/>
    <w:rsid w:val="00941022"/>
    <w:rsid w:val="00941346"/>
    <w:rsid w:val="0094157D"/>
    <w:rsid w:val="009415F4"/>
    <w:rsid w:val="00941BB9"/>
    <w:rsid w:val="00942132"/>
    <w:rsid w:val="0094258C"/>
    <w:rsid w:val="0094272D"/>
    <w:rsid w:val="0094275C"/>
    <w:rsid w:val="00942B03"/>
    <w:rsid w:val="00942DF4"/>
    <w:rsid w:val="00942F75"/>
    <w:rsid w:val="009431C8"/>
    <w:rsid w:val="009436A8"/>
    <w:rsid w:val="00943904"/>
    <w:rsid w:val="00944535"/>
    <w:rsid w:val="009445DC"/>
    <w:rsid w:val="00944D3D"/>
    <w:rsid w:val="00944F29"/>
    <w:rsid w:val="00945111"/>
    <w:rsid w:val="0094528A"/>
    <w:rsid w:val="00945469"/>
    <w:rsid w:val="0094592B"/>
    <w:rsid w:val="009459CE"/>
    <w:rsid w:val="00945A1B"/>
    <w:rsid w:val="00945A78"/>
    <w:rsid w:val="00945BA0"/>
    <w:rsid w:val="00945F94"/>
    <w:rsid w:val="0094604E"/>
    <w:rsid w:val="00946502"/>
    <w:rsid w:val="00946819"/>
    <w:rsid w:val="00946A32"/>
    <w:rsid w:val="00946AD3"/>
    <w:rsid w:val="00946BCB"/>
    <w:rsid w:val="00947101"/>
    <w:rsid w:val="00947C27"/>
    <w:rsid w:val="00947E69"/>
    <w:rsid w:val="009501B1"/>
    <w:rsid w:val="00950200"/>
    <w:rsid w:val="00950394"/>
    <w:rsid w:val="0095045E"/>
    <w:rsid w:val="0095068B"/>
    <w:rsid w:val="00950743"/>
    <w:rsid w:val="00950BC4"/>
    <w:rsid w:val="00950D96"/>
    <w:rsid w:val="009514CA"/>
    <w:rsid w:val="00951786"/>
    <w:rsid w:val="00951EA3"/>
    <w:rsid w:val="00951EA8"/>
    <w:rsid w:val="00952215"/>
    <w:rsid w:val="00952A3B"/>
    <w:rsid w:val="00952C87"/>
    <w:rsid w:val="00952E9F"/>
    <w:rsid w:val="009533CC"/>
    <w:rsid w:val="00953F95"/>
    <w:rsid w:val="009549BB"/>
    <w:rsid w:val="00954B48"/>
    <w:rsid w:val="00954BC5"/>
    <w:rsid w:val="00954E6D"/>
    <w:rsid w:val="009550F7"/>
    <w:rsid w:val="00955138"/>
    <w:rsid w:val="009552B6"/>
    <w:rsid w:val="0095542F"/>
    <w:rsid w:val="0095590B"/>
    <w:rsid w:val="00955A09"/>
    <w:rsid w:val="00955BDD"/>
    <w:rsid w:val="0095624D"/>
    <w:rsid w:val="009562DD"/>
    <w:rsid w:val="0095662E"/>
    <w:rsid w:val="0095668E"/>
    <w:rsid w:val="009567E1"/>
    <w:rsid w:val="00956B67"/>
    <w:rsid w:val="00956DA3"/>
    <w:rsid w:val="00957195"/>
    <w:rsid w:val="0095738E"/>
    <w:rsid w:val="00957BCE"/>
    <w:rsid w:val="00957C47"/>
    <w:rsid w:val="00960A21"/>
    <w:rsid w:val="00960CF6"/>
    <w:rsid w:val="00961392"/>
    <w:rsid w:val="0096161B"/>
    <w:rsid w:val="00961704"/>
    <w:rsid w:val="00961709"/>
    <w:rsid w:val="00961C1C"/>
    <w:rsid w:val="00961F7C"/>
    <w:rsid w:val="00962549"/>
    <w:rsid w:val="00963287"/>
    <w:rsid w:val="00963496"/>
    <w:rsid w:val="00963502"/>
    <w:rsid w:val="009637F6"/>
    <w:rsid w:val="00963C1D"/>
    <w:rsid w:val="00963FAD"/>
    <w:rsid w:val="009645E1"/>
    <w:rsid w:val="009647C5"/>
    <w:rsid w:val="00964F1C"/>
    <w:rsid w:val="00964FB2"/>
    <w:rsid w:val="009653C9"/>
    <w:rsid w:val="00965670"/>
    <w:rsid w:val="009656A3"/>
    <w:rsid w:val="00965D66"/>
    <w:rsid w:val="009661BF"/>
    <w:rsid w:val="00966915"/>
    <w:rsid w:val="0096694C"/>
    <w:rsid w:val="0096699F"/>
    <w:rsid w:val="00966E08"/>
    <w:rsid w:val="00966FD5"/>
    <w:rsid w:val="0096714A"/>
    <w:rsid w:val="0096767E"/>
    <w:rsid w:val="00967761"/>
    <w:rsid w:val="009679D2"/>
    <w:rsid w:val="00967ACF"/>
    <w:rsid w:val="00967F53"/>
    <w:rsid w:val="00970315"/>
    <w:rsid w:val="009707D8"/>
    <w:rsid w:val="009707F8"/>
    <w:rsid w:val="009708D7"/>
    <w:rsid w:val="00970B13"/>
    <w:rsid w:val="00970D66"/>
    <w:rsid w:val="009713F7"/>
    <w:rsid w:val="00971612"/>
    <w:rsid w:val="00971624"/>
    <w:rsid w:val="00971F4A"/>
    <w:rsid w:val="009721B6"/>
    <w:rsid w:val="009721EA"/>
    <w:rsid w:val="009725ED"/>
    <w:rsid w:val="00972896"/>
    <w:rsid w:val="00972BE3"/>
    <w:rsid w:val="00972E02"/>
    <w:rsid w:val="00973185"/>
    <w:rsid w:val="00973E39"/>
    <w:rsid w:val="00974989"/>
    <w:rsid w:val="00975434"/>
    <w:rsid w:val="00975552"/>
    <w:rsid w:val="00975664"/>
    <w:rsid w:val="00975809"/>
    <w:rsid w:val="00975D25"/>
    <w:rsid w:val="0097605F"/>
    <w:rsid w:val="00976065"/>
    <w:rsid w:val="0097613D"/>
    <w:rsid w:val="00976614"/>
    <w:rsid w:val="00976E80"/>
    <w:rsid w:val="00977167"/>
    <w:rsid w:val="00977492"/>
    <w:rsid w:val="00977541"/>
    <w:rsid w:val="00977640"/>
    <w:rsid w:val="009777ED"/>
    <w:rsid w:val="009777F9"/>
    <w:rsid w:val="00977A98"/>
    <w:rsid w:val="00977B0F"/>
    <w:rsid w:val="00977B5E"/>
    <w:rsid w:val="00977C05"/>
    <w:rsid w:val="00977E26"/>
    <w:rsid w:val="00977F45"/>
    <w:rsid w:val="0098010B"/>
    <w:rsid w:val="009804B6"/>
    <w:rsid w:val="009806C9"/>
    <w:rsid w:val="00980796"/>
    <w:rsid w:val="0098082A"/>
    <w:rsid w:val="009809B1"/>
    <w:rsid w:val="009813A6"/>
    <w:rsid w:val="009816E2"/>
    <w:rsid w:val="00981B85"/>
    <w:rsid w:val="009822C1"/>
    <w:rsid w:val="0098231F"/>
    <w:rsid w:val="0098310E"/>
    <w:rsid w:val="00983516"/>
    <w:rsid w:val="00983554"/>
    <w:rsid w:val="0098369F"/>
    <w:rsid w:val="009839DB"/>
    <w:rsid w:val="00983A06"/>
    <w:rsid w:val="00983A56"/>
    <w:rsid w:val="00983DF3"/>
    <w:rsid w:val="00983EC1"/>
    <w:rsid w:val="00984642"/>
    <w:rsid w:val="009846C2"/>
    <w:rsid w:val="009848D0"/>
    <w:rsid w:val="00984B54"/>
    <w:rsid w:val="00984B9D"/>
    <w:rsid w:val="00984C9F"/>
    <w:rsid w:val="00984DD4"/>
    <w:rsid w:val="00985471"/>
    <w:rsid w:val="0098566C"/>
    <w:rsid w:val="00985CF7"/>
    <w:rsid w:val="0098605D"/>
    <w:rsid w:val="009862C1"/>
    <w:rsid w:val="0098654F"/>
    <w:rsid w:val="00986B2C"/>
    <w:rsid w:val="00986C92"/>
    <w:rsid w:val="00986EC9"/>
    <w:rsid w:val="00987398"/>
    <w:rsid w:val="0098740E"/>
    <w:rsid w:val="00987BA1"/>
    <w:rsid w:val="00987D0C"/>
    <w:rsid w:val="00987E42"/>
    <w:rsid w:val="00990373"/>
    <w:rsid w:val="00990592"/>
    <w:rsid w:val="009905A1"/>
    <w:rsid w:val="00990E33"/>
    <w:rsid w:val="00991186"/>
    <w:rsid w:val="00991240"/>
    <w:rsid w:val="009915A1"/>
    <w:rsid w:val="009917FA"/>
    <w:rsid w:val="00991FFD"/>
    <w:rsid w:val="00992164"/>
    <w:rsid w:val="009921F2"/>
    <w:rsid w:val="00992335"/>
    <w:rsid w:val="009924B4"/>
    <w:rsid w:val="009926F3"/>
    <w:rsid w:val="00992E14"/>
    <w:rsid w:val="0099319C"/>
    <w:rsid w:val="009931F2"/>
    <w:rsid w:val="009934A8"/>
    <w:rsid w:val="009935DB"/>
    <w:rsid w:val="00993DC7"/>
    <w:rsid w:val="00993E44"/>
    <w:rsid w:val="00994041"/>
    <w:rsid w:val="009943F0"/>
    <w:rsid w:val="00994565"/>
    <w:rsid w:val="009947FB"/>
    <w:rsid w:val="0099488D"/>
    <w:rsid w:val="00994AB3"/>
    <w:rsid w:val="0099500A"/>
    <w:rsid w:val="009952A2"/>
    <w:rsid w:val="0099569C"/>
    <w:rsid w:val="009957D0"/>
    <w:rsid w:val="0099583B"/>
    <w:rsid w:val="009959B3"/>
    <w:rsid w:val="009959DA"/>
    <w:rsid w:val="00995E7B"/>
    <w:rsid w:val="009963D9"/>
    <w:rsid w:val="0099641B"/>
    <w:rsid w:val="009966E5"/>
    <w:rsid w:val="00996959"/>
    <w:rsid w:val="00996B64"/>
    <w:rsid w:val="00996F64"/>
    <w:rsid w:val="0099720D"/>
    <w:rsid w:val="0099757C"/>
    <w:rsid w:val="009976A8"/>
    <w:rsid w:val="0099774C"/>
    <w:rsid w:val="00997767"/>
    <w:rsid w:val="009977C2"/>
    <w:rsid w:val="009978ED"/>
    <w:rsid w:val="00997A5B"/>
    <w:rsid w:val="009A0002"/>
    <w:rsid w:val="009A00F2"/>
    <w:rsid w:val="009A05C1"/>
    <w:rsid w:val="009A09AB"/>
    <w:rsid w:val="009A0D5B"/>
    <w:rsid w:val="009A1501"/>
    <w:rsid w:val="009A1695"/>
    <w:rsid w:val="009A1882"/>
    <w:rsid w:val="009A1BCE"/>
    <w:rsid w:val="009A1D8F"/>
    <w:rsid w:val="009A1F3A"/>
    <w:rsid w:val="009A25F4"/>
    <w:rsid w:val="009A290A"/>
    <w:rsid w:val="009A2A88"/>
    <w:rsid w:val="009A2C2D"/>
    <w:rsid w:val="009A2FBE"/>
    <w:rsid w:val="009A3196"/>
    <w:rsid w:val="009A3815"/>
    <w:rsid w:val="009A3A10"/>
    <w:rsid w:val="009A3CC2"/>
    <w:rsid w:val="009A3E42"/>
    <w:rsid w:val="009A3EC8"/>
    <w:rsid w:val="009A46BE"/>
    <w:rsid w:val="009A4938"/>
    <w:rsid w:val="009A4B8E"/>
    <w:rsid w:val="009A5138"/>
    <w:rsid w:val="009A52AB"/>
    <w:rsid w:val="009A54CC"/>
    <w:rsid w:val="009A67C3"/>
    <w:rsid w:val="009A6D8D"/>
    <w:rsid w:val="009A78F3"/>
    <w:rsid w:val="009A7AF9"/>
    <w:rsid w:val="009A7CAC"/>
    <w:rsid w:val="009B0BA7"/>
    <w:rsid w:val="009B0F68"/>
    <w:rsid w:val="009B10B0"/>
    <w:rsid w:val="009B1961"/>
    <w:rsid w:val="009B1A5F"/>
    <w:rsid w:val="009B1F4B"/>
    <w:rsid w:val="009B201F"/>
    <w:rsid w:val="009B2095"/>
    <w:rsid w:val="009B2300"/>
    <w:rsid w:val="009B26DC"/>
    <w:rsid w:val="009B2DBA"/>
    <w:rsid w:val="009B304D"/>
    <w:rsid w:val="009B3315"/>
    <w:rsid w:val="009B378A"/>
    <w:rsid w:val="009B38CC"/>
    <w:rsid w:val="009B4808"/>
    <w:rsid w:val="009B4D19"/>
    <w:rsid w:val="009B4ED0"/>
    <w:rsid w:val="009B516E"/>
    <w:rsid w:val="009B57C3"/>
    <w:rsid w:val="009B5DA7"/>
    <w:rsid w:val="009B5E70"/>
    <w:rsid w:val="009B5EB1"/>
    <w:rsid w:val="009B6079"/>
    <w:rsid w:val="009B63A2"/>
    <w:rsid w:val="009B691B"/>
    <w:rsid w:val="009B7263"/>
    <w:rsid w:val="009B7475"/>
    <w:rsid w:val="009B77F7"/>
    <w:rsid w:val="009B7999"/>
    <w:rsid w:val="009B79CD"/>
    <w:rsid w:val="009B7AD0"/>
    <w:rsid w:val="009B7AEA"/>
    <w:rsid w:val="009C0085"/>
    <w:rsid w:val="009C0878"/>
    <w:rsid w:val="009C0BFB"/>
    <w:rsid w:val="009C10F7"/>
    <w:rsid w:val="009C1437"/>
    <w:rsid w:val="009C1993"/>
    <w:rsid w:val="009C1AC1"/>
    <w:rsid w:val="009C23BF"/>
    <w:rsid w:val="009C2D5D"/>
    <w:rsid w:val="009C2DF0"/>
    <w:rsid w:val="009C2F75"/>
    <w:rsid w:val="009C3103"/>
    <w:rsid w:val="009C31EE"/>
    <w:rsid w:val="009C3236"/>
    <w:rsid w:val="009C328C"/>
    <w:rsid w:val="009C34EF"/>
    <w:rsid w:val="009C3A84"/>
    <w:rsid w:val="009C3AB0"/>
    <w:rsid w:val="009C3E79"/>
    <w:rsid w:val="009C44EC"/>
    <w:rsid w:val="009C4592"/>
    <w:rsid w:val="009C4901"/>
    <w:rsid w:val="009C5124"/>
    <w:rsid w:val="009C5294"/>
    <w:rsid w:val="009C52FC"/>
    <w:rsid w:val="009C53CD"/>
    <w:rsid w:val="009C55E6"/>
    <w:rsid w:val="009C5938"/>
    <w:rsid w:val="009C5C0A"/>
    <w:rsid w:val="009C5EA2"/>
    <w:rsid w:val="009C620A"/>
    <w:rsid w:val="009C62E3"/>
    <w:rsid w:val="009C640E"/>
    <w:rsid w:val="009C64A6"/>
    <w:rsid w:val="009C65AB"/>
    <w:rsid w:val="009C682B"/>
    <w:rsid w:val="009C6D66"/>
    <w:rsid w:val="009C6E75"/>
    <w:rsid w:val="009C76E5"/>
    <w:rsid w:val="009C794F"/>
    <w:rsid w:val="009C7C86"/>
    <w:rsid w:val="009D007A"/>
    <w:rsid w:val="009D043C"/>
    <w:rsid w:val="009D072A"/>
    <w:rsid w:val="009D0BC7"/>
    <w:rsid w:val="009D1112"/>
    <w:rsid w:val="009D1440"/>
    <w:rsid w:val="009D150D"/>
    <w:rsid w:val="009D1572"/>
    <w:rsid w:val="009D184C"/>
    <w:rsid w:val="009D196A"/>
    <w:rsid w:val="009D1D26"/>
    <w:rsid w:val="009D2164"/>
    <w:rsid w:val="009D2B25"/>
    <w:rsid w:val="009D30ED"/>
    <w:rsid w:val="009D31CC"/>
    <w:rsid w:val="009D32FC"/>
    <w:rsid w:val="009D360A"/>
    <w:rsid w:val="009D3A71"/>
    <w:rsid w:val="009D3D03"/>
    <w:rsid w:val="009D40F4"/>
    <w:rsid w:val="009D485B"/>
    <w:rsid w:val="009D4F0E"/>
    <w:rsid w:val="009D5180"/>
    <w:rsid w:val="009D570A"/>
    <w:rsid w:val="009D58ED"/>
    <w:rsid w:val="009D59DB"/>
    <w:rsid w:val="009D60F0"/>
    <w:rsid w:val="009D62C7"/>
    <w:rsid w:val="009D6574"/>
    <w:rsid w:val="009D665C"/>
    <w:rsid w:val="009D6A1F"/>
    <w:rsid w:val="009D6C78"/>
    <w:rsid w:val="009D6CBC"/>
    <w:rsid w:val="009D7171"/>
    <w:rsid w:val="009D74BE"/>
    <w:rsid w:val="009D75B1"/>
    <w:rsid w:val="009D7653"/>
    <w:rsid w:val="009D77BE"/>
    <w:rsid w:val="009D7CBE"/>
    <w:rsid w:val="009E00C3"/>
    <w:rsid w:val="009E055C"/>
    <w:rsid w:val="009E0C62"/>
    <w:rsid w:val="009E0CB8"/>
    <w:rsid w:val="009E101D"/>
    <w:rsid w:val="009E103A"/>
    <w:rsid w:val="009E121B"/>
    <w:rsid w:val="009E13F5"/>
    <w:rsid w:val="009E22C1"/>
    <w:rsid w:val="009E24DD"/>
    <w:rsid w:val="009E24F9"/>
    <w:rsid w:val="009E27C7"/>
    <w:rsid w:val="009E2990"/>
    <w:rsid w:val="009E29BA"/>
    <w:rsid w:val="009E2C37"/>
    <w:rsid w:val="009E2D07"/>
    <w:rsid w:val="009E30B6"/>
    <w:rsid w:val="009E32EE"/>
    <w:rsid w:val="009E3BBD"/>
    <w:rsid w:val="009E3BDB"/>
    <w:rsid w:val="009E3E33"/>
    <w:rsid w:val="009E3F66"/>
    <w:rsid w:val="009E4048"/>
    <w:rsid w:val="009E43AC"/>
    <w:rsid w:val="009E4772"/>
    <w:rsid w:val="009E4DCE"/>
    <w:rsid w:val="009E4EE5"/>
    <w:rsid w:val="009E50E7"/>
    <w:rsid w:val="009E5841"/>
    <w:rsid w:val="009E5867"/>
    <w:rsid w:val="009E5B44"/>
    <w:rsid w:val="009E5E54"/>
    <w:rsid w:val="009E602B"/>
    <w:rsid w:val="009E6629"/>
    <w:rsid w:val="009E6D4F"/>
    <w:rsid w:val="009E6E4B"/>
    <w:rsid w:val="009E75BC"/>
    <w:rsid w:val="009E7D31"/>
    <w:rsid w:val="009F04A4"/>
    <w:rsid w:val="009F07C4"/>
    <w:rsid w:val="009F0B07"/>
    <w:rsid w:val="009F0C91"/>
    <w:rsid w:val="009F1445"/>
    <w:rsid w:val="009F16D2"/>
    <w:rsid w:val="009F1BE3"/>
    <w:rsid w:val="009F1E57"/>
    <w:rsid w:val="009F20DD"/>
    <w:rsid w:val="009F22A9"/>
    <w:rsid w:val="009F2897"/>
    <w:rsid w:val="009F2A69"/>
    <w:rsid w:val="009F2BF9"/>
    <w:rsid w:val="009F2BFC"/>
    <w:rsid w:val="009F2C8A"/>
    <w:rsid w:val="009F2FB6"/>
    <w:rsid w:val="009F3617"/>
    <w:rsid w:val="009F3B6E"/>
    <w:rsid w:val="009F3C05"/>
    <w:rsid w:val="009F4AC5"/>
    <w:rsid w:val="009F4B62"/>
    <w:rsid w:val="009F4D9B"/>
    <w:rsid w:val="009F4DF2"/>
    <w:rsid w:val="009F4DFD"/>
    <w:rsid w:val="009F4EA7"/>
    <w:rsid w:val="009F4EFD"/>
    <w:rsid w:val="009F5033"/>
    <w:rsid w:val="009F5152"/>
    <w:rsid w:val="009F5519"/>
    <w:rsid w:val="009F55E0"/>
    <w:rsid w:val="009F5610"/>
    <w:rsid w:val="009F58A8"/>
    <w:rsid w:val="009F5B47"/>
    <w:rsid w:val="009F5BFB"/>
    <w:rsid w:val="009F5D86"/>
    <w:rsid w:val="009F5F82"/>
    <w:rsid w:val="009F63D9"/>
    <w:rsid w:val="009F69F4"/>
    <w:rsid w:val="009F6E63"/>
    <w:rsid w:val="009F7688"/>
    <w:rsid w:val="009F76E6"/>
    <w:rsid w:val="009F778A"/>
    <w:rsid w:val="009F7BE3"/>
    <w:rsid w:val="009F7C3F"/>
    <w:rsid w:val="009F7CAE"/>
    <w:rsid w:val="009F7F83"/>
    <w:rsid w:val="00A000B2"/>
    <w:rsid w:val="00A00AD2"/>
    <w:rsid w:val="00A01091"/>
    <w:rsid w:val="00A0143C"/>
    <w:rsid w:val="00A01486"/>
    <w:rsid w:val="00A016CE"/>
    <w:rsid w:val="00A01A09"/>
    <w:rsid w:val="00A01CD6"/>
    <w:rsid w:val="00A0201A"/>
    <w:rsid w:val="00A0211B"/>
    <w:rsid w:val="00A0249B"/>
    <w:rsid w:val="00A02525"/>
    <w:rsid w:val="00A0260A"/>
    <w:rsid w:val="00A02680"/>
    <w:rsid w:val="00A02A50"/>
    <w:rsid w:val="00A02ABB"/>
    <w:rsid w:val="00A02B7A"/>
    <w:rsid w:val="00A02C3F"/>
    <w:rsid w:val="00A02C4F"/>
    <w:rsid w:val="00A02E7D"/>
    <w:rsid w:val="00A02F6C"/>
    <w:rsid w:val="00A032A2"/>
    <w:rsid w:val="00A032E7"/>
    <w:rsid w:val="00A03323"/>
    <w:rsid w:val="00A0396A"/>
    <w:rsid w:val="00A046FA"/>
    <w:rsid w:val="00A04888"/>
    <w:rsid w:val="00A0493D"/>
    <w:rsid w:val="00A049D2"/>
    <w:rsid w:val="00A04A05"/>
    <w:rsid w:val="00A04A16"/>
    <w:rsid w:val="00A04A29"/>
    <w:rsid w:val="00A05341"/>
    <w:rsid w:val="00A0575B"/>
    <w:rsid w:val="00A057A6"/>
    <w:rsid w:val="00A05B57"/>
    <w:rsid w:val="00A05D19"/>
    <w:rsid w:val="00A05E76"/>
    <w:rsid w:val="00A05FF3"/>
    <w:rsid w:val="00A06194"/>
    <w:rsid w:val="00A062CD"/>
    <w:rsid w:val="00A06A7F"/>
    <w:rsid w:val="00A06DB5"/>
    <w:rsid w:val="00A071C8"/>
    <w:rsid w:val="00A07528"/>
    <w:rsid w:val="00A075F7"/>
    <w:rsid w:val="00A07915"/>
    <w:rsid w:val="00A07DD2"/>
    <w:rsid w:val="00A07EC0"/>
    <w:rsid w:val="00A1003E"/>
    <w:rsid w:val="00A1010D"/>
    <w:rsid w:val="00A106B0"/>
    <w:rsid w:val="00A10815"/>
    <w:rsid w:val="00A10BF6"/>
    <w:rsid w:val="00A10CEC"/>
    <w:rsid w:val="00A119E4"/>
    <w:rsid w:val="00A11C21"/>
    <w:rsid w:val="00A121C5"/>
    <w:rsid w:val="00A1233E"/>
    <w:rsid w:val="00A125F0"/>
    <w:rsid w:val="00A126B7"/>
    <w:rsid w:val="00A13209"/>
    <w:rsid w:val="00A13824"/>
    <w:rsid w:val="00A13884"/>
    <w:rsid w:val="00A13D09"/>
    <w:rsid w:val="00A13DFB"/>
    <w:rsid w:val="00A13E76"/>
    <w:rsid w:val="00A14185"/>
    <w:rsid w:val="00A143C0"/>
    <w:rsid w:val="00A145C1"/>
    <w:rsid w:val="00A146F9"/>
    <w:rsid w:val="00A147A1"/>
    <w:rsid w:val="00A15038"/>
    <w:rsid w:val="00A150F9"/>
    <w:rsid w:val="00A15867"/>
    <w:rsid w:val="00A15949"/>
    <w:rsid w:val="00A15AC0"/>
    <w:rsid w:val="00A15ADE"/>
    <w:rsid w:val="00A15CF7"/>
    <w:rsid w:val="00A15D3A"/>
    <w:rsid w:val="00A16069"/>
    <w:rsid w:val="00A161AB"/>
    <w:rsid w:val="00A161BD"/>
    <w:rsid w:val="00A161CB"/>
    <w:rsid w:val="00A1646D"/>
    <w:rsid w:val="00A166DB"/>
    <w:rsid w:val="00A16A53"/>
    <w:rsid w:val="00A16D17"/>
    <w:rsid w:val="00A175CE"/>
    <w:rsid w:val="00A1760E"/>
    <w:rsid w:val="00A177CA"/>
    <w:rsid w:val="00A17874"/>
    <w:rsid w:val="00A2011B"/>
    <w:rsid w:val="00A20152"/>
    <w:rsid w:val="00A20191"/>
    <w:rsid w:val="00A20200"/>
    <w:rsid w:val="00A20237"/>
    <w:rsid w:val="00A2093A"/>
    <w:rsid w:val="00A21354"/>
    <w:rsid w:val="00A2154E"/>
    <w:rsid w:val="00A2155A"/>
    <w:rsid w:val="00A21712"/>
    <w:rsid w:val="00A21E87"/>
    <w:rsid w:val="00A22046"/>
    <w:rsid w:val="00A22712"/>
    <w:rsid w:val="00A227B6"/>
    <w:rsid w:val="00A228D4"/>
    <w:rsid w:val="00A23095"/>
    <w:rsid w:val="00A23638"/>
    <w:rsid w:val="00A23A15"/>
    <w:rsid w:val="00A23AE2"/>
    <w:rsid w:val="00A23BF8"/>
    <w:rsid w:val="00A23F01"/>
    <w:rsid w:val="00A23F4C"/>
    <w:rsid w:val="00A24216"/>
    <w:rsid w:val="00A2426F"/>
    <w:rsid w:val="00A24E4F"/>
    <w:rsid w:val="00A2534E"/>
    <w:rsid w:val="00A255FF"/>
    <w:rsid w:val="00A25A66"/>
    <w:rsid w:val="00A25A93"/>
    <w:rsid w:val="00A25ADA"/>
    <w:rsid w:val="00A25B48"/>
    <w:rsid w:val="00A25E77"/>
    <w:rsid w:val="00A260CD"/>
    <w:rsid w:val="00A26168"/>
    <w:rsid w:val="00A263AC"/>
    <w:rsid w:val="00A263C9"/>
    <w:rsid w:val="00A26671"/>
    <w:rsid w:val="00A26F9C"/>
    <w:rsid w:val="00A270F3"/>
    <w:rsid w:val="00A27428"/>
    <w:rsid w:val="00A27CC9"/>
    <w:rsid w:val="00A303A0"/>
    <w:rsid w:val="00A30921"/>
    <w:rsid w:val="00A30A54"/>
    <w:rsid w:val="00A30A82"/>
    <w:rsid w:val="00A3132C"/>
    <w:rsid w:val="00A3141A"/>
    <w:rsid w:val="00A318A1"/>
    <w:rsid w:val="00A31A59"/>
    <w:rsid w:val="00A31A9F"/>
    <w:rsid w:val="00A3214E"/>
    <w:rsid w:val="00A3241D"/>
    <w:rsid w:val="00A32437"/>
    <w:rsid w:val="00A3251B"/>
    <w:rsid w:val="00A3263E"/>
    <w:rsid w:val="00A3269D"/>
    <w:rsid w:val="00A32729"/>
    <w:rsid w:val="00A32ADD"/>
    <w:rsid w:val="00A32E1A"/>
    <w:rsid w:val="00A32E69"/>
    <w:rsid w:val="00A3343A"/>
    <w:rsid w:val="00A33444"/>
    <w:rsid w:val="00A3355D"/>
    <w:rsid w:val="00A33DAC"/>
    <w:rsid w:val="00A33E89"/>
    <w:rsid w:val="00A34702"/>
    <w:rsid w:val="00A3486D"/>
    <w:rsid w:val="00A34B6D"/>
    <w:rsid w:val="00A34EE8"/>
    <w:rsid w:val="00A3508C"/>
    <w:rsid w:val="00A35157"/>
    <w:rsid w:val="00A352B0"/>
    <w:rsid w:val="00A35350"/>
    <w:rsid w:val="00A35816"/>
    <w:rsid w:val="00A3659D"/>
    <w:rsid w:val="00A366E6"/>
    <w:rsid w:val="00A368CF"/>
    <w:rsid w:val="00A369A7"/>
    <w:rsid w:val="00A37018"/>
    <w:rsid w:val="00A37223"/>
    <w:rsid w:val="00A376AE"/>
    <w:rsid w:val="00A37D0E"/>
    <w:rsid w:val="00A404AF"/>
    <w:rsid w:val="00A404F0"/>
    <w:rsid w:val="00A40843"/>
    <w:rsid w:val="00A40D53"/>
    <w:rsid w:val="00A41A0A"/>
    <w:rsid w:val="00A41A8F"/>
    <w:rsid w:val="00A41C05"/>
    <w:rsid w:val="00A41C68"/>
    <w:rsid w:val="00A426EC"/>
    <w:rsid w:val="00A427B5"/>
    <w:rsid w:val="00A4282B"/>
    <w:rsid w:val="00A42C5F"/>
    <w:rsid w:val="00A42EFB"/>
    <w:rsid w:val="00A4344B"/>
    <w:rsid w:val="00A43539"/>
    <w:rsid w:val="00A435AA"/>
    <w:rsid w:val="00A43802"/>
    <w:rsid w:val="00A43CC5"/>
    <w:rsid w:val="00A442F3"/>
    <w:rsid w:val="00A45076"/>
    <w:rsid w:val="00A452CA"/>
    <w:rsid w:val="00A455FC"/>
    <w:rsid w:val="00A45CA5"/>
    <w:rsid w:val="00A45E71"/>
    <w:rsid w:val="00A45F87"/>
    <w:rsid w:val="00A4600E"/>
    <w:rsid w:val="00A46023"/>
    <w:rsid w:val="00A462CB"/>
    <w:rsid w:val="00A46690"/>
    <w:rsid w:val="00A46695"/>
    <w:rsid w:val="00A46D35"/>
    <w:rsid w:val="00A46FFC"/>
    <w:rsid w:val="00A473AF"/>
    <w:rsid w:val="00A475B3"/>
    <w:rsid w:val="00A4767E"/>
    <w:rsid w:val="00A476D2"/>
    <w:rsid w:val="00A479DE"/>
    <w:rsid w:val="00A47FEA"/>
    <w:rsid w:val="00A5008F"/>
    <w:rsid w:val="00A50352"/>
    <w:rsid w:val="00A504A7"/>
    <w:rsid w:val="00A506E8"/>
    <w:rsid w:val="00A50825"/>
    <w:rsid w:val="00A5083A"/>
    <w:rsid w:val="00A50E8C"/>
    <w:rsid w:val="00A51119"/>
    <w:rsid w:val="00A514B3"/>
    <w:rsid w:val="00A51CE1"/>
    <w:rsid w:val="00A51DD0"/>
    <w:rsid w:val="00A5208E"/>
    <w:rsid w:val="00A522A5"/>
    <w:rsid w:val="00A53218"/>
    <w:rsid w:val="00A53268"/>
    <w:rsid w:val="00A5352A"/>
    <w:rsid w:val="00A53F15"/>
    <w:rsid w:val="00A53F6B"/>
    <w:rsid w:val="00A549D3"/>
    <w:rsid w:val="00A54D93"/>
    <w:rsid w:val="00A552A6"/>
    <w:rsid w:val="00A55DCC"/>
    <w:rsid w:val="00A55F00"/>
    <w:rsid w:val="00A562F0"/>
    <w:rsid w:val="00A56374"/>
    <w:rsid w:val="00A56769"/>
    <w:rsid w:val="00A567A8"/>
    <w:rsid w:val="00A56994"/>
    <w:rsid w:val="00A56A20"/>
    <w:rsid w:val="00A56D01"/>
    <w:rsid w:val="00A56EC1"/>
    <w:rsid w:val="00A57087"/>
    <w:rsid w:val="00A5723F"/>
    <w:rsid w:val="00A57F96"/>
    <w:rsid w:val="00A600A3"/>
    <w:rsid w:val="00A60346"/>
    <w:rsid w:val="00A60374"/>
    <w:rsid w:val="00A60561"/>
    <w:rsid w:val="00A6068B"/>
    <w:rsid w:val="00A606F2"/>
    <w:rsid w:val="00A60CDA"/>
    <w:rsid w:val="00A61227"/>
    <w:rsid w:val="00A612C3"/>
    <w:rsid w:val="00A613AA"/>
    <w:rsid w:val="00A615F5"/>
    <w:rsid w:val="00A61971"/>
    <w:rsid w:val="00A61BD2"/>
    <w:rsid w:val="00A62192"/>
    <w:rsid w:val="00A6227A"/>
    <w:rsid w:val="00A62D18"/>
    <w:rsid w:val="00A62FF3"/>
    <w:rsid w:val="00A63244"/>
    <w:rsid w:val="00A6351C"/>
    <w:rsid w:val="00A635FA"/>
    <w:rsid w:val="00A63625"/>
    <w:rsid w:val="00A6373F"/>
    <w:rsid w:val="00A63A21"/>
    <w:rsid w:val="00A63BD8"/>
    <w:rsid w:val="00A640AD"/>
    <w:rsid w:val="00A640E0"/>
    <w:rsid w:val="00A64352"/>
    <w:rsid w:val="00A6438D"/>
    <w:rsid w:val="00A6459C"/>
    <w:rsid w:val="00A645B3"/>
    <w:rsid w:val="00A64887"/>
    <w:rsid w:val="00A64AB7"/>
    <w:rsid w:val="00A64E86"/>
    <w:rsid w:val="00A65287"/>
    <w:rsid w:val="00A65BDD"/>
    <w:rsid w:val="00A65F24"/>
    <w:rsid w:val="00A66000"/>
    <w:rsid w:val="00A6641F"/>
    <w:rsid w:val="00A665A8"/>
    <w:rsid w:val="00A6673C"/>
    <w:rsid w:val="00A66826"/>
    <w:rsid w:val="00A6734C"/>
    <w:rsid w:val="00A6741B"/>
    <w:rsid w:val="00A67608"/>
    <w:rsid w:val="00A679E2"/>
    <w:rsid w:val="00A67E66"/>
    <w:rsid w:val="00A67EA3"/>
    <w:rsid w:val="00A700DE"/>
    <w:rsid w:val="00A70302"/>
    <w:rsid w:val="00A7062E"/>
    <w:rsid w:val="00A70AB4"/>
    <w:rsid w:val="00A70AE7"/>
    <w:rsid w:val="00A70DE9"/>
    <w:rsid w:val="00A710BB"/>
    <w:rsid w:val="00A714D1"/>
    <w:rsid w:val="00A71B02"/>
    <w:rsid w:val="00A71CD5"/>
    <w:rsid w:val="00A726B7"/>
    <w:rsid w:val="00A72CA7"/>
    <w:rsid w:val="00A72EED"/>
    <w:rsid w:val="00A72F2E"/>
    <w:rsid w:val="00A731BC"/>
    <w:rsid w:val="00A73253"/>
    <w:rsid w:val="00A737C0"/>
    <w:rsid w:val="00A73D3D"/>
    <w:rsid w:val="00A740DF"/>
    <w:rsid w:val="00A74A05"/>
    <w:rsid w:val="00A74BB4"/>
    <w:rsid w:val="00A74C6C"/>
    <w:rsid w:val="00A74F9C"/>
    <w:rsid w:val="00A75128"/>
    <w:rsid w:val="00A751BA"/>
    <w:rsid w:val="00A75B2C"/>
    <w:rsid w:val="00A760A0"/>
    <w:rsid w:val="00A76877"/>
    <w:rsid w:val="00A76DEA"/>
    <w:rsid w:val="00A77605"/>
    <w:rsid w:val="00A77BD4"/>
    <w:rsid w:val="00A77C87"/>
    <w:rsid w:val="00A8126B"/>
    <w:rsid w:val="00A81969"/>
    <w:rsid w:val="00A824E4"/>
    <w:rsid w:val="00A82AF5"/>
    <w:rsid w:val="00A83099"/>
    <w:rsid w:val="00A833F5"/>
    <w:rsid w:val="00A8377F"/>
    <w:rsid w:val="00A83A27"/>
    <w:rsid w:val="00A83E94"/>
    <w:rsid w:val="00A84137"/>
    <w:rsid w:val="00A842E9"/>
    <w:rsid w:val="00A847D4"/>
    <w:rsid w:val="00A850E1"/>
    <w:rsid w:val="00A85394"/>
    <w:rsid w:val="00A85600"/>
    <w:rsid w:val="00A8560E"/>
    <w:rsid w:val="00A85EF9"/>
    <w:rsid w:val="00A85FDD"/>
    <w:rsid w:val="00A865D9"/>
    <w:rsid w:val="00A869F7"/>
    <w:rsid w:val="00A86B14"/>
    <w:rsid w:val="00A86E36"/>
    <w:rsid w:val="00A86E49"/>
    <w:rsid w:val="00A86F8F"/>
    <w:rsid w:val="00A87033"/>
    <w:rsid w:val="00A8706A"/>
    <w:rsid w:val="00A870D7"/>
    <w:rsid w:val="00A878F9"/>
    <w:rsid w:val="00A879A8"/>
    <w:rsid w:val="00A87D17"/>
    <w:rsid w:val="00A904DE"/>
    <w:rsid w:val="00A90859"/>
    <w:rsid w:val="00A90873"/>
    <w:rsid w:val="00A90BDA"/>
    <w:rsid w:val="00A91024"/>
    <w:rsid w:val="00A910E2"/>
    <w:rsid w:val="00A91488"/>
    <w:rsid w:val="00A91559"/>
    <w:rsid w:val="00A91747"/>
    <w:rsid w:val="00A91968"/>
    <w:rsid w:val="00A91A96"/>
    <w:rsid w:val="00A91D37"/>
    <w:rsid w:val="00A920A6"/>
    <w:rsid w:val="00A92246"/>
    <w:rsid w:val="00A9258E"/>
    <w:rsid w:val="00A92BE9"/>
    <w:rsid w:val="00A93319"/>
    <w:rsid w:val="00A9343E"/>
    <w:rsid w:val="00A94023"/>
    <w:rsid w:val="00A942C2"/>
    <w:rsid w:val="00A94599"/>
    <w:rsid w:val="00A9493F"/>
    <w:rsid w:val="00A94D51"/>
    <w:rsid w:val="00A94D5B"/>
    <w:rsid w:val="00A94F6B"/>
    <w:rsid w:val="00A95394"/>
    <w:rsid w:val="00A956FC"/>
    <w:rsid w:val="00A95C50"/>
    <w:rsid w:val="00A95CB2"/>
    <w:rsid w:val="00A95D4E"/>
    <w:rsid w:val="00A95D63"/>
    <w:rsid w:val="00A95DA5"/>
    <w:rsid w:val="00A9614A"/>
    <w:rsid w:val="00A961B5"/>
    <w:rsid w:val="00A96873"/>
    <w:rsid w:val="00A96A90"/>
    <w:rsid w:val="00A96F9D"/>
    <w:rsid w:val="00A97270"/>
    <w:rsid w:val="00A9758D"/>
    <w:rsid w:val="00A9780C"/>
    <w:rsid w:val="00A97923"/>
    <w:rsid w:val="00A97D28"/>
    <w:rsid w:val="00AA030A"/>
    <w:rsid w:val="00AA062A"/>
    <w:rsid w:val="00AA0E3E"/>
    <w:rsid w:val="00AA11E4"/>
    <w:rsid w:val="00AA1255"/>
    <w:rsid w:val="00AA1258"/>
    <w:rsid w:val="00AA1281"/>
    <w:rsid w:val="00AA12B5"/>
    <w:rsid w:val="00AA18F2"/>
    <w:rsid w:val="00AA1E7D"/>
    <w:rsid w:val="00AA1EE9"/>
    <w:rsid w:val="00AA1FF1"/>
    <w:rsid w:val="00AA2409"/>
    <w:rsid w:val="00AA2599"/>
    <w:rsid w:val="00AA2747"/>
    <w:rsid w:val="00AA28C6"/>
    <w:rsid w:val="00AA2A5E"/>
    <w:rsid w:val="00AA2DED"/>
    <w:rsid w:val="00AA3130"/>
    <w:rsid w:val="00AA331B"/>
    <w:rsid w:val="00AA3D86"/>
    <w:rsid w:val="00AA440D"/>
    <w:rsid w:val="00AA4AC0"/>
    <w:rsid w:val="00AA4CDF"/>
    <w:rsid w:val="00AA4E03"/>
    <w:rsid w:val="00AA52C1"/>
    <w:rsid w:val="00AA5813"/>
    <w:rsid w:val="00AA58F6"/>
    <w:rsid w:val="00AA5EBC"/>
    <w:rsid w:val="00AA5F8B"/>
    <w:rsid w:val="00AA622A"/>
    <w:rsid w:val="00AA6331"/>
    <w:rsid w:val="00AA653C"/>
    <w:rsid w:val="00AA65A5"/>
    <w:rsid w:val="00AA699E"/>
    <w:rsid w:val="00AA6A27"/>
    <w:rsid w:val="00AA6BAF"/>
    <w:rsid w:val="00AA6D28"/>
    <w:rsid w:val="00AA72EC"/>
    <w:rsid w:val="00AA75AE"/>
    <w:rsid w:val="00AA761E"/>
    <w:rsid w:val="00AA7767"/>
    <w:rsid w:val="00AA7B1D"/>
    <w:rsid w:val="00AA7B76"/>
    <w:rsid w:val="00AA7B77"/>
    <w:rsid w:val="00AB07AB"/>
    <w:rsid w:val="00AB0BB8"/>
    <w:rsid w:val="00AB0CF6"/>
    <w:rsid w:val="00AB0DF9"/>
    <w:rsid w:val="00AB0F0C"/>
    <w:rsid w:val="00AB12C6"/>
    <w:rsid w:val="00AB1385"/>
    <w:rsid w:val="00AB1400"/>
    <w:rsid w:val="00AB14B7"/>
    <w:rsid w:val="00AB16D0"/>
    <w:rsid w:val="00AB1752"/>
    <w:rsid w:val="00AB1C56"/>
    <w:rsid w:val="00AB1F5A"/>
    <w:rsid w:val="00AB1F75"/>
    <w:rsid w:val="00AB1FE6"/>
    <w:rsid w:val="00AB228E"/>
    <w:rsid w:val="00AB2AA9"/>
    <w:rsid w:val="00AB2B0C"/>
    <w:rsid w:val="00AB2C32"/>
    <w:rsid w:val="00AB2D7B"/>
    <w:rsid w:val="00AB3028"/>
    <w:rsid w:val="00AB330D"/>
    <w:rsid w:val="00AB3348"/>
    <w:rsid w:val="00AB36E3"/>
    <w:rsid w:val="00AB3814"/>
    <w:rsid w:val="00AB3CBD"/>
    <w:rsid w:val="00AB4A25"/>
    <w:rsid w:val="00AB5150"/>
    <w:rsid w:val="00AB522F"/>
    <w:rsid w:val="00AB54D3"/>
    <w:rsid w:val="00AB5541"/>
    <w:rsid w:val="00AB56BF"/>
    <w:rsid w:val="00AB5AEA"/>
    <w:rsid w:val="00AB5C0D"/>
    <w:rsid w:val="00AB6024"/>
    <w:rsid w:val="00AB638F"/>
    <w:rsid w:val="00AB6414"/>
    <w:rsid w:val="00AB661A"/>
    <w:rsid w:val="00AB699D"/>
    <w:rsid w:val="00AB6A97"/>
    <w:rsid w:val="00AB6D2A"/>
    <w:rsid w:val="00AB6DA3"/>
    <w:rsid w:val="00AB7084"/>
    <w:rsid w:val="00AB717E"/>
    <w:rsid w:val="00AB7ED6"/>
    <w:rsid w:val="00AB7F76"/>
    <w:rsid w:val="00AB7F93"/>
    <w:rsid w:val="00AC0496"/>
    <w:rsid w:val="00AC0662"/>
    <w:rsid w:val="00AC06D4"/>
    <w:rsid w:val="00AC077F"/>
    <w:rsid w:val="00AC0781"/>
    <w:rsid w:val="00AC0E42"/>
    <w:rsid w:val="00AC0F68"/>
    <w:rsid w:val="00AC1CB5"/>
    <w:rsid w:val="00AC1DB3"/>
    <w:rsid w:val="00AC1FB9"/>
    <w:rsid w:val="00AC2074"/>
    <w:rsid w:val="00AC2449"/>
    <w:rsid w:val="00AC251D"/>
    <w:rsid w:val="00AC296D"/>
    <w:rsid w:val="00AC29EB"/>
    <w:rsid w:val="00AC2F71"/>
    <w:rsid w:val="00AC3822"/>
    <w:rsid w:val="00AC448A"/>
    <w:rsid w:val="00AC4903"/>
    <w:rsid w:val="00AC4B26"/>
    <w:rsid w:val="00AC5473"/>
    <w:rsid w:val="00AC5685"/>
    <w:rsid w:val="00AC66CC"/>
    <w:rsid w:val="00AC6795"/>
    <w:rsid w:val="00AC6AFE"/>
    <w:rsid w:val="00AC6CF8"/>
    <w:rsid w:val="00AC6E56"/>
    <w:rsid w:val="00AC7073"/>
    <w:rsid w:val="00AC7620"/>
    <w:rsid w:val="00AC7934"/>
    <w:rsid w:val="00AC7D98"/>
    <w:rsid w:val="00AC7FAE"/>
    <w:rsid w:val="00AD05CE"/>
    <w:rsid w:val="00AD0E85"/>
    <w:rsid w:val="00AD1041"/>
    <w:rsid w:val="00AD16A8"/>
    <w:rsid w:val="00AD18A4"/>
    <w:rsid w:val="00AD1AAA"/>
    <w:rsid w:val="00AD1AE2"/>
    <w:rsid w:val="00AD2188"/>
    <w:rsid w:val="00AD3550"/>
    <w:rsid w:val="00AD3BB5"/>
    <w:rsid w:val="00AD420F"/>
    <w:rsid w:val="00AD447E"/>
    <w:rsid w:val="00AD4534"/>
    <w:rsid w:val="00AD468B"/>
    <w:rsid w:val="00AD4A27"/>
    <w:rsid w:val="00AD4A2A"/>
    <w:rsid w:val="00AD4A60"/>
    <w:rsid w:val="00AD4AC9"/>
    <w:rsid w:val="00AD4D75"/>
    <w:rsid w:val="00AD53E4"/>
    <w:rsid w:val="00AD5568"/>
    <w:rsid w:val="00AD5695"/>
    <w:rsid w:val="00AD5AAC"/>
    <w:rsid w:val="00AD5BC3"/>
    <w:rsid w:val="00AD5C9F"/>
    <w:rsid w:val="00AD6479"/>
    <w:rsid w:val="00AD6D39"/>
    <w:rsid w:val="00AD6E72"/>
    <w:rsid w:val="00AD6F33"/>
    <w:rsid w:val="00AD779B"/>
    <w:rsid w:val="00AD7ABE"/>
    <w:rsid w:val="00AE03C8"/>
    <w:rsid w:val="00AE04C9"/>
    <w:rsid w:val="00AE04DE"/>
    <w:rsid w:val="00AE0878"/>
    <w:rsid w:val="00AE0DE9"/>
    <w:rsid w:val="00AE0FE0"/>
    <w:rsid w:val="00AE12A5"/>
    <w:rsid w:val="00AE12F3"/>
    <w:rsid w:val="00AE140F"/>
    <w:rsid w:val="00AE17B5"/>
    <w:rsid w:val="00AE2172"/>
    <w:rsid w:val="00AE28AF"/>
    <w:rsid w:val="00AE315E"/>
    <w:rsid w:val="00AE35CC"/>
    <w:rsid w:val="00AE36EE"/>
    <w:rsid w:val="00AE39E4"/>
    <w:rsid w:val="00AE3D73"/>
    <w:rsid w:val="00AE3D78"/>
    <w:rsid w:val="00AE3E7F"/>
    <w:rsid w:val="00AE4004"/>
    <w:rsid w:val="00AE4535"/>
    <w:rsid w:val="00AE4538"/>
    <w:rsid w:val="00AE49A5"/>
    <w:rsid w:val="00AE52AA"/>
    <w:rsid w:val="00AE546B"/>
    <w:rsid w:val="00AE555C"/>
    <w:rsid w:val="00AE5664"/>
    <w:rsid w:val="00AE5687"/>
    <w:rsid w:val="00AE5B73"/>
    <w:rsid w:val="00AE5E74"/>
    <w:rsid w:val="00AE60AC"/>
    <w:rsid w:val="00AE61EE"/>
    <w:rsid w:val="00AE6804"/>
    <w:rsid w:val="00AE6F97"/>
    <w:rsid w:val="00AE71E8"/>
    <w:rsid w:val="00AE7209"/>
    <w:rsid w:val="00AE72DB"/>
    <w:rsid w:val="00AE73E9"/>
    <w:rsid w:val="00AE7416"/>
    <w:rsid w:val="00AE779B"/>
    <w:rsid w:val="00AE779E"/>
    <w:rsid w:val="00AE7B2E"/>
    <w:rsid w:val="00AE7C5D"/>
    <w:rsid w:val="00AE7C82"/>
    <w:rsid w:val="00AF041A"/>
    <w:rsid w:val="00AF04CF"/>
    <w:rsid w:val="00AF05C3"/>
    <w:rsid w:val="00AF0852"/>
    <w:rsid w:val="00AF08E9"/>
    <w:rsid w:val="00AF0B6F"/>
    <w:rsid w:val="00AF0CB2"/>
    <w:rsid w:val="00AF0E05"/>
    <w:rsid w:val="00AF0F52"/>
    <w:rsid w:val="00AF104D"/>
    <w:rsid w:val="00AF11CE"/>
    <w:rsid w:val="00AF150E"/>
    <w:rsid w:val="00AF16CA"/>
    <w:rsid w:val="00AF1A00"/>
    <w:rsid w:val="00AF1A3B"/>
    <w:rsid w:val="00AF1E41"/>
    <w:rsid w:val="00AF2456"/>
    <w:rsid w:val="00AF245F"/>
    <w:rsid w:val="00AF26E2"/>
    <w:rsid w:val="00AF26FB"/>
    <w:rsid w:val="00AF3FBB"/>
    <w:rsid w:val="00AF4194"/>
    <w:rsid w:val="00AF43EC"/>
    <w:rsid w:val="00AF4701"/>
    <w:rsid w:val="00AF48BE"/>
    <w:rsid w:val="00AF4A85"/>
    <w:rsid w:val="00AF4DE6"/>
    <w:rsid w:val="00AF50F4"/>
    <w:rsid w:val="00AF5482"/>
    <w:rsid w:val="00AF584C"/>
    <w:rsid w:val="00AF59CB"/>
    <w:rsid w:val="00AF5A1A"/>
    <w:rsid w:val="00AF5B08"/>
    <w:rsid w:val="00AF5BB7"/>
    <w:rsid w:val="00AF5D25"/>
    <w:rsid w:val="00AF6314"/>
    <w:rsid w:val="00AF6332"/>
    <w:rsid w:val="00AF63DA"/>
    <w:rsid w:val="00AF65C9"/>
    <w:rsid w:val="00AF66AD"/>
    <w:rsid w:val="00AF67A8"/>
    <w:rsid w:val="00AF6917"/>
    <w:rsid w:val="00AF6AE9"/>
    <w:rsid w:val="00AF6FAF"/>
    <w:rsid w:val="00AF705F"/>
    <w:rsid w:val="00AF7272"/>
    <w:rsid w:val="00AF760F"/>
    <w:rsid w:val="00AF771D"/>
    <w:rsid w:val="00AF7846"/>
    <w:rsid w:val="00AF7BF1"/>
    <w:rsid w:val="00AF7E28"/>
    <w:rsid w:val="00B0040F"/>
    <w:rsid w:val="00B00479"/>
    <w:rsid w:val="00B00506"/>
    <w:rsid w:val="00B0119D"/>
    <w:rsid w:val="00B011D5"/>
    <w:rsid w:val="00B01220"/>
    <w:rsid w:val="00B019A5"/>
    <w:rsid w:val="00B01B05"/>
    <w:rsid w:val="00B01C5A"/>
    <w:rsid w:val="00B01F73"/>
    <w:rsid w:val="00B027D9"/>
    <w:rsid w:val="00B02997"/>
    <w:rsid w:val="00B02A5D"/>
    <w:rsid w:val="00B02AB3"/>
    <w:rsid w:val="00B02AEE"/>
    <w:rsid w:val="00B033A0"/>
    <w:rsid w:val="00B033AC"/>
    <w:rsid w:val="00B03458"/>
    <w:rsid w:val="00B03859"/>
    <w:rsid w:val="00B039ED"/>
    <w:rsid w:val="00B03D49"/>
    <w:rsid w:val="00B03DDD"/>
    <w:rsid w:val="00B0477A"/>
    <w:rsid w:val="00B0498B"/>
    <w:rsid w:val="00B04EF5"/>
    <w:rsid w:val="00B05959"/>
    <w:rsid w:val="00B05B43"/>
    <w:rsid w:val="00B05C19"/>
    <w:rsid w:val="00B05CF3"/>
    <w:rsid w:val="00B05D5D"/>
    <w:rsid w:val="00B06446"/>
    <w:rsid w:val="00B06489"/>
    <w:rsid w:val="00B0690B"/>
    <w:rsid w:val="00B06CEC"/>
    <w:rsid w:val="00B06D99"/>
    <w:rsid w:val="00B07077"/>
    <w:rsid w:val="00B0763E"/>
    <w:rsid w:val="00B07697"/>
    <w:rsid w:val="00B1007E"/>
    <w:rsid w:val="00B1050D"/>
    <w:rsid w:val="00B10590"/>
    <w:rsid w:val="00B10942"/>
    <w:rsid w:val="00B10CE1"/>
    <w:rsid w:val="00B11185"/>
    <w:rsid w:val="00B111D4"/>
    <w:rsid w:val="00B115B7"/>
    <w:rsid w:val="00B11CE0"/>
    <w:rsid w:val="00B11CF2"/>
    <w:rsid w:val="00B12114"/>
    <w:rsid w:val="00B12883"/>
    <w:rsid w:val="00B12ABA"/>
    <w:rsid w:val="00B12CA8"/>
    <w:rsid w:val="00B12D39"/>
    <w:rsid w:val="00B13C84"/>
    <w:rsid w:val="00B13DD0"/>
    <w:rsid w:val="00B142FF"/>
    <w:rsid w:val="00B14374"/>
    <w:rsid w:val="00B147AC"/>
    <w:rsid w:val="00B14973"/>
    <w:rsid w:val="00B14A87"/>
    <w:rsid w:val="00B15177"/>
    <w:rsid w:val="00B151EE"/>
    <w:rsid w:val="00B152E0"/>
    <w:rsid w:val="00B15AE6"/>
    <w:rsid w:val="00B15BED"/>
    <w:rsid w:val="00B15E21"/>
    <w:rsid w:val="00B15E8B"/>
    <w:rsid w:val="00B15FDB"/>
    <w:rsid w:val="00B163D8"/>
    <w:rsid w:val="00B16426"/>
    <w:rsid w:val="00B16798"/>
    <w:rsid w:val="00B168D7"/>
    <w:rsid w:val="00B16B4F"/>
    <w:rsid w:val="00B16F28"/>
    <w:rsid w:val="00B1703B"/>
    <w:rsid w:val="00B17129"/>
    <w:rsid w:val="00B1743E"/>
    <w:rsid w:val="00B1770F"/>
    <w:rsid w:val="00B17780"/>
    <w:rsid w:val="00B17810"/>
    <w:rsid w:val="00B17829"/>
    <w:rsid w:val="00B17FF1"/>
    <w:rsid w:val="00B200FF"/>
    <w:rsid w:val="00B203EF"/>
    <w:rsid w:val="00B20580"/>
    <w:rsid w:val="00B206BF"/>
    <w:rsid w:val="00B20789"/>
    <w:rsid w:val="00B207B2"/>
    <w:rsid w:val="00B20805"/>
    <w:rsid w:val="00B2093B"/>
    <w:rsid w:val="00B20B84"/>
    <w:rsid w:val="00B20C25"/>
    <w:rsid w:val="00B20FF3"/>
    <w:rsid w:val="00B210C3"/>
    <w:rsid w:val="00B21140"/>
    <w:rsid w:val="00B2126A"/>
    <w:rsid w:val="00B212FA"/>
    <w:rsid w:val="00B216A9"/>
    <w:rsid w:val="00B21750"/>
    <w:rsid w:val="00B21C44"/>
    <w:rsid w:val="00B22261"/>
    <w:rsid w:val="00B22320"/>
    <w:rsid w:val="00B224DE"/>
    <w:rsid w:val="00B2268D"/>
    <w:rsid w:val="00B23212"/>
    <w:rsid w:val="00B23328"/>
    <w:rsid w:val="00B235C6"/>
    <w:rsid w:val="00B23715"/>
    <w:rsid w:val="00B23792"/>
    <w:rsid w:val="00B238C0"/>
    <w:rsid w:val="00B23938"/>
    <w:rsid w:val="00B23B24"/>
    <w:rsid w:val="00B23B50"/>
    <w:rsid w:val="00B23C8E"/>
    <w:rsid w:val="00B23D3C"/>
    <w:rsid w:val="00B243B1"/>
    <w:rsid w:val="00B24588"/>
    <w:rsid w:val="00B24989"/>
    <w:rsid w:val="00B24BBB"/>
    <w:rsid w:val="00B24E3B"/>
    <w:rsid w:val="00B24E7E"/>
    <w:rsid w:val="00B25700"/>
    <w:rsid w:val="00B25B95"/>
    <w:rsid w:val="00B25C3A"/>
    <w:rsid w:val="00B25D7D"/>
    <w:rsid w:val="00B26007"/>
    <w:rsid w:val="00B26574"/>
    <w:rsid w:val="00B2661F"/>
    <w:rsid w:val="00B26BA6"/>
    <w:rsid w:val="00B26DA5"/>
    <w:rsid w:val="00B27360"/>
    <w:rsid w:val="00B2758F"/>
    <w:rsid w:val="00B27750"/>
    <w:rsid w:val="00B278D9"/>
    <w:rsid w:val="00B27BAB"/>
    <w:rsid w:val="00B27E99"/>
    <w:rsid w:val="00B3027F"/>
    <w:rsid w:val="00B3087D"/>
    <w:rsid w:val="00B30AFF"/>
    <w:rsid w:val="00B30B47"/>
    <w:rsid w:val="00B3118A"/>
    <w:rsid w:val="00B314F3"/>
    <w:rsid w:val="00B31519"/>
    <w:rsid w:val="00B318E3"/>
    <w:rsid w:val="00B31ACF"/>
    <w:rsid w:val="00B31D0B"/>
    <w:rsid w:val="00B31E97"/>
    <w:rsid w:val="00B32087"/>
    <w:rsid w:val="00B3248C"/>
    <w:rsid w:val="00B325C6"/>
    <w:rsid w:val="00B32DCF"/>
    <w:rsid w:val="00B32EC8"/>
    <w:rsid w:val="00B33102"/>
    <w:rsid w:val="00B33B81"/>
    <w:rsid w:val="00B33D72"/>
    <w:rsid w:val="00B341B6"/>
    <w:rsid w:val="00B3462B"/>
    <w:rsid w:val="00B346F0"/>
    <w:rsid w:val="00B34AC4"/>
    <w:rsid w:val="00B34C9A"/>
    <w:rsid w:val="00B3524E"/>
    <w:rsid w:val="00B3555B"/>
    <w:rsid w:val="00B358C7"/>
    <w:rsid w:val="00B35D3A"/>
    <w:rsid w:val="00B35FEB"/>
    <w:rsid w:val="00B361E1"/>
    <w:rsid w:val="00B36580"/>
    <w:rsid w:val="00B36728"/>
    <w:rsid w:val="00B367CE"/>
    <w:rsid w:val="00B36AC2"/>
    <w:rsid w:val="00B36B7D"/>
    <w:rsid w:val="00B36BD6"/>
    <w:rsid w:val="00B36EA4"/>
    <w:rsid w:val="00B37105"/>
    <w:rsid w:val="00B3713A"/>
    <w:rsid w:val="00B371E7"/>
    <w:rsid w:val="00B37913"/>
    <w:rsid w:val="00B379B7"/>
    <w:rsid w:val="00B40058"/>
    <w:rsid w:val="00B404FE"/>
    <w:rsid w:val="00B40F0F"/>
    <w:rsid w:val="00B414AF"/>
    <w:rsid w:val="00B4193E"/>
    <w:rsid w:val="00B41B93"/>
    <w:rsid w:val="00B41DF7"/>
    <w:rsid w:val="00B41EF6"/>
    <w:rsid w:val="00B41F20"/>
    <w:rsid w:val="00B4211E"/>
    <w:rsid w:val="00B4259F"/>
    <w:rsid w:val="00B426D3"/>
    <w:rsid w:val="00B42D5D"/>
    <w:rsid w:val="00B42DD8"/>
    <w:rsid w:val="00B43387"/>
    <w:rsid w:val="00B4349D"/>
    <w:rsid w:val="00B4356B"/>
    <w:rsid w:val="00B435FD"/>
    <w:rsid w:val="00B43816"/>
    <w:rsid w:val="00B43878"/>
    <w:rsid w:val="00B43C12"/>
    <w:rsid w:val="00B44986"/>
    <w:rsid w:val="00B44C80"/>
    <w:rsid w:val="00B44CAF"/>
    <w:rsid w:val="00B44CBB"/>
    <w:rsid w:val="00B44CE2"/>
    <w:rsid w:val="00B44EE5"/>
    <w:rsid w:val="00B450FB"/>
    <w:rsid w:val="00B45259"/>
    <w:rsid w:val="00B455AF"/>
    <w:rsid w:val="00B45A9B"/>
    <w:rsid w:val="00B45BBE"/>
    <w:rsid w:val="00B45CE1"/>
    <w:rsid w:val="00B45DE5"/>
    <w:rsid w:val="00B4639D"/>
    <w:rsid w:val="00B463FD"/>
    <w:rsid w:val="00B468BC"/>
    <w:rsid w:val="00B469AF"/>
    <w:rsid w:val="00B46CF8"/>
    <w:rsid w:val="00B46ED3"/>
    <w:rsid w:val="00B470DB"/>
    <w:rsid w:val="00B4713A"/>
    <w:rsid w:val="00B475D4"/>
    <w:rsid w:val="00B476B6"/>
    <w:rsid w:val="00B476E9"/>
    <w:rsid w:val="00B479DE"/>
    <w:rsid w:val="00B47C7A"/>
    <w:rsid w:val="00B47D92"/>
    <w:rsid w:val="00B47E60"/>
    <w:rsid w:val="00B5021A"/>
    <w:rsid w:val="00B50320"/>
    <w:rsid w:val="00B50484"/>
    <w:rsid w:val="00B505A5"/>
    <w:rsid w:val="00B508F0"/>
    <w:rsid w:val="00B50B18"/>
    <w:rsid w:val="00B50B1F"/>
    <w:rsid w:val="00B50B29"/>
    <w:rsid w:val="00B514C5"/>
    <w:rsid w:val="00B5152F"/>
    <w:rsid w:val="00B518DB"/>
    <w:rsid w:val="00B51934"/>
    <w:rsid w:val="00B51A3D"/>
    <w:rsid w:val="00B51D79"/>
    <w:rsid w:val="00B51F5D"/>
    <w:rsid w:val="00B52A65"/>
    <w:rsid w:val="00B52B1C"/>
    <w:rsid w:val="00B52C3A"/>
    <w:rsid w:val="00B53024"/>
    <w:rsid w:val="00B5340B"/>
    <w:rsid w:val="00B53798"/>
    <w:rsid w:val="00B53A06"/>
    <w:rsid w:val="00B53CC6"/>
    <w:rsid w:val="00B54384"/>
    <w:rsid w:val="00B5454B"/>
    <w:rsid w:val="00B55DAB"/>
    <w:rsid w:val="00B55E52"/>
    <w:rsid w:val="00B55E60"/>
    <w:rsid w:val="00B561DB"/>
    <w:rsid w:val="00B56480"/>
    <w:rsid w:val="00B566C8"/>
    <w:rsid w:val="00B567A1"/>
    <w:rsid w:val="00B56922"/>
    <w:rsid w:val="00B56D54"/>
    <w:rsid w:val="00B56E77"/>
    <w:rsid w:val="00B5716F"/>
    <w:rsid w:val="00B57182"/>
    <w:rsid w:val="00B5747E"/>
    <w:rsid w:val="00B57600"/>
    <w:rsid w:val="00B57BC8"/>
    <w:rsid w:val="00B57FA3"/>
    <w:rsid w:val="00B60622"/>
    <w:rsid w:val="00B6063F"/>
    <w:rsid w:val="00B60EAE"/>
    <w:rsid w:val="00B610ED"/>
    <w:rsid w:val="00B614A7"/>
    <w:rsid w:val="00B61697"/>
    <w:rsid w:val="00B617F2"/>
    <w:rsid w:val="00B61B4E"/>
    <w:rsid w:val="00B61B9D"/>
    <w:rsid w:val="00B621B5"/>
    <w:rsid w:val="00B62204"/>
    <w:rsid w:val="00B62220"/>
    <w:rsid w:val="00B62369"/>
    <w:rsid w:val="00B62706"/>
    <w:rsid w:val="00B6283F"/>
    <w:rsid w:val="00B63CB2"/>
    <w:rsid w:val="00B63EB7"/>
    <w:rsid w:val="00B64167"/>
    <w:rsid w:val="00B6430B"/>
    <w:rsid w:val="00B644B9"/>
    <w:rsid w:val="00B65752"/>
    <w:rsid w:val="00B65958"/>
    <w:rsid w:val="00B66F6E"/>
    <w:rsid w:val="00B671D2"/>
    <w:rsid w:val="00B675C2"/>
    <w:rsid w:val="00B677CF"/>
    <w:rsid w:val="00B677D8"/>
    <w:rsid w:val="00B67805"/>
    <w:rsid w:val="00B67B4D"/>
    <w:rsid w:val="00B702BC"/>
    <w:rsid w:val="00B703CB"/>
    <w:rsid w:val="00B70855"/>
    <w:rsid w:val="00B70860"/>
    <w:rsid w:val="00B70B67"/>
    <w:rsid w:val="00B7123D"/>
    <w:rsid w:val="00B7154E"/>
    <w:rsid w:val="00B7193A"/>
    <w:rsid w:val="00B71E4D"/>
    <w:rsid w:val="00B71E6D"/>
    <w:rsid w:val="00B723E5"/>
    <w:rsid w:val="00B7283A"/>
    <w:rsid w:val="00B72A1D"/>
    <w:rsid w:val="00B72AC3"/>
    <w:rsid w:val="00B72CB0"/>
    <w:rsid w:val="00B736A5"/>
    <w:rsid w:val="00B7377D"/>
    <w:rsid w:val="00B73AF2"/>
    <w:rsid w:val="00B73FEE"/>
    <w:rsid w:val="00B7404A"/>
    <w:rsid w:val="00B74140"/>
    <w:rsid w:val="00B74396"/>
    <w:rsid w:val="00B74527"/>
    <w:rsid w:val="00B74912"/>
    <w:rsid w:val="00B74A13"/>
    <w:rsid w:val="00B74AE8"/>
    <w:rsid w:val="00B74B68"/>
    <w:rsid w:val="00B74E8A"/>
    <w:rsid w:val="00B7508E"/>
    <w:rsid w:val="00B75153"/>
    <w:rsid w:val="00B75693"/>
    <w:rsid w:val="00B75830"/>
    <w:rsid w:val="00B75E8A"/>
    <w:rsid w:val="00B766BE"/>
    <w:rsid w:val="00B767EE"/>
    <w:rsid w:val="00B76B7C"/>
    <w:rsid w:val="00B76CB8"/>
    <w:rsid w:val="00B77C95"/>
    <w:rsid w:val="00B77D3A"/>
    <w:rsid w:val="00B77E46"/>
    <w:rsid w:val="00B806CA"/>
    <w:rsid w:val="00B80DE1"/>
    <w:rsid w:val="00B80E2A"/>
    <w:rsid w:val="00B818B7"/>
    <w:rsid w:val="00B81E6C"/>
    <w:rsid w:val="00B81F4F"/>
    <w:rsid w:val="00B82132"/>
    <w:rsid w:val="00B821CA"/>
    <w:rsid w:val="00B8246D"/>
    <w:rsid w:val="00B82B0C"/>
    <w:rsid w:val="00B830A7"/>
    <w:rsid w:val="00B834BB"/>
    <w:rsid w:val="00B83687"/>
    <w:rsid w:val="00B836E7"/>
    <w:rsid w:val="00B83DA2"/>
    <w:rsid w:val="00B83EA2"/>
    <w:rsid w:val="00B84011"/>
    <w:rsid w:val="00B84168"/>
    <w:rsid w:val="00B8422F"/>
    <w:rsid w:val="00B847D7"/>
    <w:rsid w:val="00B8494B"/>
    <w:rsid w:val="00B84CAD"/>
    <w:rsid w:val="00B84CEB"/>
    <w:rsid w:val="00B84D78"/>
    <w:rsid w:val="00B84DAA"/>
    <w:rsid w:val="00B85480"/>
    <w:rsid w:val="00B8565A"/>
    <w:rsid w:val="00B85A7F"/>
    <w:rsid w:val="00B860EF"/>
    <w:rsid w:val="00B86359"/>
    <w:rsid w:val="00B865CC"/>
    <w:rsid w:val="00B86856"/>
    <w:rsid w:val="00B86E2F"/>
    <w:rsid w:val="00B871A4"/>
    <w:rsid w:val="00B87D31"/>
    <w:rsid w:val="00B87F23"/>
    <w:rsid w:val="00B90151"/>
    <w:rsid w:val="00B903C5"/>
    <w:rsid w:val="00B90442"/>
    <w:rsid w:val="00B90CE5"/>
    <w:rsid w:val="00B90FCF"/>
    <w:rsid w:val="00B9104C"/>
    <w:rsid w:val="00B914FF"/>
    <w:rsid w:val="00B918C2"/>
    <w:rsid w:val="00B91C51"/>
    <w:rsid w:val="00B92698"/>
    <w:rsid w:val="00B927B9"/>
    <w:rsid w:val="00B9281C"/>
    <w:rsid w:val="00B9291F"/>
    <w:rsid w:val="00B93549"/>
    <w:rsid w:val="00B93936"/>
    <w:rsid w:val="00B9393D"/>
    <w:rsid w:val="00B939AF"/>
    <w:rsid w:val="00B93B81"/>
    <w:rsid w:val="00B93CA7"/>
    <w:rsid w:val="00B93E42"/>
    <w:rsid w:val="00B9460A"/>
    <w:rsid w:val="00B94747"/>
    <w:rsid w:val="00B947AE"/>
    <w:rsid w:val="00B94D24"/>
    <w:rsid w:val="00B94F76"/>
    <w:rsid w:val="00B951CC"/>
    <w:rsid w:val="00B95385"/>
    <w:rsid w:val="00B95546"/>
    <w:rsid w:val="00B9569D"/>
    <w:rsid w:val="00B95E7E"/>
    <w:rsid w:val="00B9608B"/>
    <w:rsid w:val="00B96108"/>
    <w:rsid w:val="00B961E7"/>
    <w:rsid w:val="00B963B3"/>
    <w:rsid w:val="00B9656E"/>
    <w:rsid w:val="00B96A12"/>
    <w:rsid w:val="00B96C3B"/>
    <w:rsid w:val="00B97231"/>
    <w:rsid w:val="00B973B7"/>
    <w:rsid w:val="00B978B7"/>
    <w:rsid w:val="00B97C92"/>
    <w:rsid w:val="00BA0205"/>
    <w:rsid w:val="00BA0476"/>
    <w:rsid w:val="00BA0526"/>
    <w:rsid w:val="00BA082A"/>
    <w:rsid w:val="00BA0D45"/>
    <w:rsid w:val="00BA15B4"/>
    <w:rsid w:val="00BA1603"/>
    <w:rsid w:val="00BA16C6"/>
    <w:rsid w:val="00BA173A"/>
    <w:rsid w:val="00BA1766"/>
    <w:rsid w:val="00BA1858"/>
    <w:rsid w:val="00BA1FEB"/>
    <w:rsid w:val="00BA2160"/>
    <w:rsid w:val="00BA2256"/>
    <w:rsid w:val="00BA258F"/>
    <w:rsid w:val="00BA2BB7"/>
    <w:rsid w:val="00BA2E06"/>
    <w:rsid w:val="00BA2EC2"/>
    <w:rsid w:val="00BA3012"/>
    <w:rsid w:val="00BA361D"/>
    <w:rsid w:val="00BA36EF"/>
    <w:rsid w:val="00BA3A0F"/>
    <w:rsid w:val="00BA3B2F"/>
    <w:rsid w:val="00BA3B5D"/>
    <w:rsid w:val="00BA41B5"/>
    <w:rsid w:val="00BA4233"/>
    <w:rsid w:val="00BA4406"/>
    <w:rsid w:val="00BA4700"/>
    <w:rsid w:val="00BA47BB"/>
    <w:rsid w:val="00BA480D"/>
    <w:rsid w:val="00BA4994"/>
    <w:rsid w:val="00BA4ACA"/>
    <w:rsid w:val="00BA5064"/>
    <w:rsid w:val="00BA50DD"/>
    <w:rsid w:val="00BA55FE"/>
    <w:rsid w:val="00BA5EFF"/>
    <w:rsid w:val="00BA60AE"/>
    <w:rsid w:val="00BA60D2"/>
    <w:rsid w:val="00BA66C8"/>
    <w:rsid w:val="00BA6931"/>
    <w:rsid w:val="00BA69B8"/>
    <w:rsid w:val="00BA6E56"/>
    <w:rsid w:val="00BA6F92"/>
    <w:rsid w:val="00BA7118"/>
    <w:rsid w:val="00BA71E5"/>
    <w:rsid w:val="00BA71EF"/>
    <w:rsid w:val="00BA76B8"/>
    <w:rsid w:val="00BA77E9"/>
    <w:rsid w:val="00BA7870"/>
    <w:rsid w:val="00BA788D"/>
    <w:rsid w:val="00BA7AB4"/>
    <w:rsid w:val="00BA7D51"/>
    <w:rsid w:val="00BA7D89"/>
    <w:rsid w:val="00BB01D5"/>
    <w:rsid w:val="00BB021F"/>
    <w:rsid w:val="00BB03FF"/>
    <w:rsid w:val="00BB0839"/>
    <w:rsid w:val="00BB0ED8"/>
    <w:rsid w:val="00BB103E"/>
    <w:rsid w:val="00BB1119"/>
    <w:rsid w:val="00BB1441"/>
    <w:rsid w:val="00BB1531"/>
    <w:rsid w:val="00BB1D41"/>
    <w:rsid w:val="00BB250D"/>
    <w:rsid w:val="00BB2A2E"/>
    <w:rsid w:val="00BB2D90"/>
    <w:rsid w:val="00BB32DC"/>
    <w:rsid w:val="00BB3B35"/>
    <w:rsid w:val="00BB3B95"/>
    <w:rsid w:val="00BB3F86"/>
    <w:rsid w:val="00BB401A"/>
    <w:rsid w:val="00BB430E"/>
    <w:rsid w:val="00BB4359"/>
    <w:rsid w:val="00BB46F7"/>
    <w:rsid w:val="00BB4941"/>
    <w:rsid w:val="00BB4C27"/>
    <w:rsid w:val="00BB4E0B"/>
    <w:rsid w:val="00BB4ECC"/>
    <w:rsid w:val="00BB4EFA"/>
    <w:rsid w:val="00BB5188"/>
    <w:rsid w:val="00BB5453"/>
    <w:rsid w:val="00BB5913"/>
    <w:rsid w:val="00BB5BD7"/>
    <w:rsid w:val="00BB6372"/>
    <w:rsid w:val="00BB68B1"/>
    <w:rsid w:val="00BB709A"/>
    <w:rsid w:val="00BB7429"/>
    <w:rsid w:val="00BB7761"/>
    <w:rsid w:val="00BC054E"/>
    <w:rsid w:val="00BC0625"/>
    <w:rsid w:val="00BC069E"/>
    <w:rsid w:val="00BC0943"/>
    <w:rsid w:val="00BC0A09"/>
    <w:rsid w:val="00BC0CA1"/>
    <w:rsid w:val="00BC0F10"/>
    <w:rsid w:val="00BC1137"/>
    <w:rsid w:val="00BC15B0"/>
    <w:rsid w:val="00BC1797"/>
    <w:rsid w:val="00BC17E1"/>
    <w:rsid w:val="00BC1F18"/>
    <w:rsid w:val="00BC2431"/>
    <w:rsid w:val="00BC251D"/>
    <w:rsid w:val="00BC3033"/>
    <w:rsid w:val="00BC3050"/>
    <w:rsid w:val="00BC3107"/>
    <w:rsid w:val="00BC328F"/>
    <w:rsid w:val="00BC3383"/>
    <w:rsid w:val="00BC339E"/>
    <w:rsid w:val="00BC33E1"/>
    <w:rsid w:val="00BC34B4"/>
    <w:rsid w:val="00BC3637"/>
    <w:rsid w:val="00BC395C"/>
    <w:rsid w:val="00BC3CCA"/>
    <w:rsid w:val="00BC3F40"/>
    <w:rsid w:val="00BC3FC8"/>
    <w:rsid w:val="00BC4657"/>
    <w:rsid w:val="00BC4723"/>
    <w:rsid w:val="00BC4781"/>
    <w:rsid w:val="00BC4D69"/>
    <w:rsid w:val="00BC4F17"/>
    <w:rsid w:val="00BC505B"/>
    <w:rsid w:val="00BC52A9"/>
    <w:rsid w:val="00BC53A2"/>
    <w:rsid w:val="00BC55DD"/>
    <w:rsid w:val="00BC597E"/>
    <w:rsid w:val="00BC5DA5"/>
    <w:rsid w:val="00BC6101"/>
    <w:rsid w:val="00BC6893"/>
    <w:rsid w:val="00BC6EB9"/>
    <w:rsid w:val="00BC6FE8"/>
    <w:rsid w:val="00BC70CB"/>
    <w:rsid w:val="00BC731C"/>
    <w:rsid w:val="00BC73BD"/>
    <w:rsid w:val="00BC7CBD"/>
    <w:rsid w:val="00BC7DCA"/>
    <w:rsid w:val="00BC7F73"/>
    <w:rsid w:val="00BD044B"/>
    <w:rsid w:val="00BD05B9"/>
    <w:rsid w:val="00BD0728"/>
    <w:rsid w:val="00BD0929"/>
    <w:rsid w:val="00BD0941"/>
    <w:rsid w:val="00BD09E1"/>
    <w:rsid w:val="00BD0A21"/>
    <w:rsid w:val="00BD0B64"/>
    <w:rsid w:val="00BD0C64"/>
    <w:rsid w:val="00BD0CEA"/>
    <w:rsid w:val="00BD0FBB"/>
    <w:rsid w:val="00BD102E"/>
    <w:rsid w:val="00BD1078"/>
    <w:rsid w:val="00BD112E"/>
    <w:rsid w:val="00BD1590"/>
    <w:rsid w:val="00BD25A0"/>
    <w:rsid w:val="00BD2631"/>
    <w:rsid w:val="00BD269F"/>
    <w:rsid w:val="00BD28AD"/>
    <w:rsid w:val="00BD2DCE"/>
    <w:rsid w:val="00BD3033"/>
    <w:rsid w:val="00BD324D"/>
    <w:rsid w:val="00BD3567"/>
    <w:rsid w:val="00BD40FA"/>
    <w:rsid w:val="00BD41F3"/>
    <w:rsid w:val="00BD42F1"/>
    <w:rsid w:val="00BD454D"/>
    <w:rsid w:val="00BD457E"/>
    <w:rsid w:val="00BD4A66"/>
    <w:rsid w:val="00BD4C58"/>
    <w:rsid w:val="00BD4DF3"/>
    <w:rsid w:val="00BD4E75"/>
    <w:rsid w:val="00BD5260"/>
    <w:rsid w:val="00BD53F7"/>
    <w:rsid w:val="00BD5549"/>
    <w:rsid w:val="00BD55D9"/>
    <w:rsid w:val="00BD57F5"/>
    <w:rsid w:val="00BD5E27"/>
    <w:rsid w:val="00BD62A9"/>
    <w:rsid w:val="00BD65F8"/>
    <w:rsid w:val="00BD6829"/>
    <w:rsid w:val="00BD6F04"/>
    <w:rsid w:val="00BD703B"/>
    <w:rsid w:val="00BD738A"/>
    <w:rsid w:val="00BD7454"/>
    <w:rsid w:val="00BD7687"/>
    <w:rsid w:val="00BD76C1"/>
    <w:rsid w:val="00BD7916"/>
    <w:rsid w:val="00BD7E7B"/>
    <w:rsid w:val="00BE00D8"/>
    <w:rsid w:val="00BE0C2C"/>
    <w:rsid w:val="00BE0EC8"/>
    <w:rsid w:val="00BE0F79"/>
    <w:rsid w:val="00BE1053"/>
    <w:rsid w:val="00BE1489"/>
    <w:rsid w:val="00BE1B2E"/>
    <w:rsid w:val="00BE1C58"/>
    <w:rsid w:val="00BE20B7"/>
    <w:rsid w:val="00BE2AD7"/>
    <w:rsid w:val="00BE2AFD"/>
    <w:rsid w:val="00BE2C02"/>
    <w:rsid w:val="00BE3023"/>
    <w:rsid w:val="00BE30F1"/>
    <w:rsid w:val="00BE3312"/>
    <w:rsid w:val="00BE3429"/>
    <w:rsid w:val="00BE3474"/>
    <w:rsid w:val="00BE38A5"/>
    <w:rsid w:val="00BE3F4E"/>
    <w:rsid w:val="00BE422F"/>
    <w:rsid w:val="00BE438B"/>
    <w:rsid w:val="00BE4C60"/>
    <w:rsid w:val="00BE4DA6"/>
    <w:rsid w:val="00BE5388"/>
    <w:rsid w:val="00BE5705"/>
    <w:rsid w:val="00BE5749"/>
    <w:rsid w:val="00BE58DD"/>
    <w:rsid w:val="00BE5ECB"/>
    <w:rsid w:val="00BE63C7"/>
    <w:rsid w:val="00BE6A7B"/>
    <w:rsid w:val="00BE6CAE"/>
    <w:rsid w:val="00BE702E"/>
    <w:rsid w:val="00BE7214"/>
    <w:rsid w:val="00BE72D2"/>
    <w:rsid w:val="00BE744A"/>
    <w:rsid w:val="00BE74FD"/>
    <w:rsid w:val="00BE75EB"/>
    <w:rsid w:val="00BE7A38"/>
    <w:rsid w:val="00BE7DC1"/>
    <w:rsid w:val="00BE7EFE"/>
    <w:rsid w:val="00BF03AF"/>
    <w:rsid w:val="00BF047A"/>
    <w:rsid w:val="00BF0986"/>
    <w:rsid w:val="00BF0EDE"/>
    <w:rsid w:val="00BF11C7"/>
    <w:rsid w:val="00BF1A3A"/>
    <w:rsid w:val="00BF1B2B"/>
    <w:rsid w:val="00BF1C3D"/>
    <w:rsid w:val="00BF2967"/>
    <w:rsid w:val="00BF2A99"/>
    <w:rsid w:val="00BF2E80"/>
    <w:rsid w:val="00BF2FF5"/>
    <w:rsid w:val="00BF3203"/>
    <w:rsid w:val="00BF32D7"/>
    <w:rsid w:val="00BF3EA5"/>
    <w:rsid w:val="00BF3EBC"/>
    <w:rsid w:val="00BF4014"/>
    <w:rsid w:val="00BF4035"/>
    <w:rsid w:val="00BF40B9"/>
    <w:rsid w:val="00BF40EC"/>
    <w:rsid w:val="00BF4133"/>
    <w:rsid w:val="00BF4B44"/>
    <w:rsid w:val="00BF5050"/>
    <w:rsid w:val="00BF50AE"/>
    <w:rsid w:val="00BF519E"/>
    <w:rsid w:val="00BF53AE"/>
    <w:rsid w:val="00BF5557"/>
    <w:rsid w:val="00BF5BC2"/>
    <w:rsid w:val="00BF5D51"/>
    <w:rsid w:val="00BF6039"/>
    <w:rsid w:val="00BF624E"/>
    <w:rsid w:val="00BF7072"/>
    <w:rsid w:val="00BF7108"/>
    <w:rsid w:val="00BF7319"/>
    <w:rsid w:val="00BF768D"/>
    <w:rsid w:val="00BF7790"/>
    <w:rsid w:val="00BF7BA1"/>
    <w:rsid w:val="00BF7DBE"/>
    <w:rsid w:val="00C00476"/>
    <w:rsid w:val="00C004B9"/>
    <w:rsid w:val="00C00500"/>
    <w:rsid w:val="00C00683"/>
    <w:rsid w:val="00C009A0"/>
    <w:rsid w:val="00C00F17"/>
    <w:rsid w:val="00C00F19"/>
    <w:rsid w:val="00C017D9"/>
    <w:rsid w:val="00C0197F"/>
    <w:rsid w:val="00C0198C"/>
    <w:rsid w:val="00C01999"/>
    <w:rsid w:val="00C01C52"/>
    <w:rsid w:val="00C01CBA"/>
    <w:rsid w:val="00C01F7E"/>
    <w:rsid w:val="00C0221A"/>
    <w:rsid w:val="00C02252"/>
    <w:rsid w:val="00C0253F"/>
    <w:rsid w:val="00C02928"/>
    <w:rsid w:val="00C0301D"/>
    <w:rsid w:val="00C03492"/>
    <w:rsid w:val="00C039BA"/>
    <w:rsid w:val="00C04423"/>
    <w:rsid w:val="00C04799"/>
    <w:rsid w:val="00C050D5"/>
    <w:rsid w:val="00C055FE"/>
    <w:rsid w:val="00C05623"/>
    <w:rsid w:val="00C056DD"/>
    <w:rsid w:val="00C05E08"/>
    <w:rsid w:val="00C06032"/>
    <w:rsid w:val="00C06543"/>
    <w:rsid w:val="00C068F3"/>
    <w:rsid w:val="00C06918"/>
    <w:rsid w:val="00C06CCD"/>
    <w:rsid w:val="00C06F96"/>
    <w:rsid w:val="00C07147"/>
    <w:rsid w:val="00C0729C"/>
    <w:rsid w:val="00C07669"/>
    <w:rsid w:val="00C07BBA"/>
    <w:rsid w:val="00C07BDA"/>
    <w:rsid w:val="00C07F3E"/>
    <w:rsid w:val="00C10128"/>
    <w:rsid w:val="00C1097C"/>
    <w:rsid w:val="00C111DB"/>
    <w:rsid w:val="00C11434"/>
    <w:rsid w:val="00C11D41"/>
    <w:rsid w:val="00C11EA0"/>
    <w:rsid w:val="00C11F13"/>
    <w:rsid w:val="00C12517"/>
    <w:rsid w:val="00C12A1E"/>
    <w:rsid w:val="00C12DD3"/>
    <w:rsid w:val="00C12F0A"/>
    <w:rsid w:val="00C13178"/>
    <w:rsid w:val="00C1337C"/>
    <w:rsid w:val="00C13D7D"/>
    <w:rsid w:val="00C14056"/>
    <w:rsid w:val="00C14070"/>
    <w:rsid w:val="00C143D9"/>
    <w:rsid w:val="00C14464"/>
    <w:rsid w:val="00C15664"/>
    <w:rsid w:val="00C15975"/>
    <w:rsid w:val="00C15AC9"/>
    <w:rsid w:val="00C15BD7"/>
    <w:rsid w:val="00C15CA2"/>
    <w:rsid w:val="00C15D71"/>
    <w:rsid w:val="00C15FCD"/>
    <w:rsid w:val="00C160C3"/>
    <w:rsid w:val="00C16187"/>
    <w:rsid w:val="00C16234"/>
    <w:rsid w:val="00C162EF"/>
    <w:rsid w:val="00C16541"/>
    <w:rsid w:val="00C1661A"/>
    <w:rsid w:val="00C16B02"/>
    <w:rsid w:val="00C16F8C"/>
    <w:rsid w:val="00C1784F"/>
    <w:rsid w:val="00C17F59"/>
    <w:rsid w:val="00C20514"/>
    <w:rsid w:val="00C2065B"/>
    <w:rsid w:val="00C20B49"/>
    <w:rsid w:val="00C20FAA"/>
    <w:rsid w:val="00C21916"/>
    <w:rsid w:val="00C21AA3"/>
    <w:rsid w:val="00C21B86"/>
    <w:rsid w:val="00C21FD5"/>
    <w:rsid w:val="00C225EA"/>
    <w:rsid w:val="00C228A9"/>
    <w:rsid w:val="00C22C20"/>
    <w:rsid w:val="00C23285"/>
    <w:rsid w:val="00C23526"/>
    <w:rsid w:val="00C2359C"/>
    <w:rsid w:val="00C2393E"/>
    <w:rsid w:val="00C24487"/>
    <w:rsid w:val="00C24640"/>
    <w:rsid w:val="00C24E8D"/>
    <w:rsid w:val="00C25158"/>
    <w:rsid w:val="00C253EF"/>
    <w:rsid w:val="00C255AC"/>
    <w:rsid w:val="00C25749"/>
    <w:rsid w:val="00C25CBB"/>
    <w:rsid w:val="00C26026"/>
    <w:rsid w:val="00C2609A"/>
    <w:rsid w:val="00C261ED"/>
    <w:rsid w:val="00C266FD"/>
    <w:rsid w:val="00C267D8"/>
    <w:rsid w:val="00C267E2"/>
    <w:rsid w:val="00C2688E"/>
    <w:rsid w:val="00C26C1D"/>
    <w:rsid w:val="00C26E0D"/>
    <w:rsid w:val="00C27247"/>
    <w:rsid w:val="00C27419"/>
    <w:rsid w:val="00C27488"/>
    <w:rsid w:val="00C27989"/>
    <w:rsid w:val="00C27AF5"/>
    <w:rsid w:val="00C27CB4"/>
    <w:rsid w:val="00C27D46"/>
    <w:rsid w:val="00C27E66"/>
    <w:rsid w:val="00C27E72"/>
    <w:rsid w:val="00C301DC"/>
    <w:rsid w:val="00C304DF"/>
    <w:rsid w:val="00C304FB"/>
    <w:rsid w:val="00C30A2C"/>
    <w:rsid w:val="00C30EF3"/>
    <w:rsid w:val="00C30F86"/>
    <w:rsid w:val="00C3138B"/>
    <w:rsid w:val="00C316CA"/>
    <w:rsid w:val="00C31B36"/>
    <w:rsid w:val="00C31C0C"/>
    <w:rsid w:val="00C322A2"/>
    <w:rsid w:val="00C324FB"/>
    <w:rsid w:val="00C32772"/>
    <w:rsid w:val="00C3277B"/>
    <w:rsid w:val="00C32784"/>
    <w:rsid w:val="00C32B49"/>
    <w:rsid w:val="00C3311A"/>
    <w:rsid w:val="00C331DF"/>
    <w:rsid w:val="00C33B0A"/>
    <w:rsid w:val="00C33B61"/>
    <w:rsid w:val="00C33DDB"/>
    <w:rsid w:val="00C341CF"/>
    <w:rsid w:val="00C347D3"/>
    <w:rsid w:val="00C34F9C"/>
    <w:rsid w:val="00C35395"/>
    <w:rsid w:val="00C353C1"/>
    <w:rsid w:val="00C3582C"/>
    <w:rsid w:val="00C35C97"/>
    <w:rsid w:val="00C35E3F"/>
    <w:rsid w:val="00C35EA6"/>
    <w:rsid w:val="00C35F64"/>
    <w:rsid w:val="00C36576"/>
    <w:rsid w:val="00C365E9"/>
    <w:rsid w:val="00C36AFB"/>
    <w:rsid w:val="00C36AFD"/>
    <w:rsid w:val="00C36B07"/>
    <w:rsid w:val="00C36BC3"/>
    <w:rsid w:val="00C371AC"/>
    <w:rsid w:val="00C37A02"/>
    <w:rsid w:val="00C404B6"/>
    <w:rsid w:val="00C40869"/>
    <w:rsid w:val="00C40A2B"/>
    <w:rsid w:val="00C40F4A"/>
    <w:rsid w:val="00C41253"/>
    <w:rsid w:val="00C4158C"/>
    <w:rsid w:val="00C41A86"/>
    <w:rsid w:val="00C41AFF"/>
    <w:rsid w:val="00C41F5F"/>
    <w:rsid w:val="00C4222A"/>
    <w:rsid w:val="00C422AB"/>
    <w:rsid w:val="00C423B9"/>
    <w:rsid w:val="00C42475"/>
    <w:rsid w:val="00C4273C"/>
    <w:rsid w:val="00C4284F"/>
    <w:rsid w:val="00C42B66"/>
    <w:rsid w:val="00C430FA"/>
    <w:rsid w:val="00C44692"/>
    <w:rsid w:val="00C44CEC"/>
    <w:rsid w:val="00C44EFE"/>
    <w:rsid w:val="00C44F05"/>
    <w:rsid w:val="00C44F15"/>
    <w:rsid w:val="00C4502F"/>
    <w:rsid w:val="00C452FA"/>
    <w:rsid w:val="00C453E2"/>
    <w:rsid w:val="00C45A35"/>
    <w:rsid w:val="00C45A92"/>
    <w:rsid w:val="00C45CD0"/>
    <w:rsid w:val="00C45DCB"/>
    <w:rsid w:val="00C46248"/>
    <w:rsid w:val="00C46443"/>
    <w:rsid w:val="00C46919"/>
    <w:rsid w:val="00C46973"/>
    <w:rsid w:val="00C46C13"/>
    <w:rsid w:val="00C473FA"/>
    <w:rsid w:val="00C476F3"/>
    <w:rsid w:val="00C47761"/>
    <w:rsid w:val="00C47954"/>
    <w:rsid w:val="00C47D9B"/>
    <w:rsid w:val="00C47E10"/>
    <w:rsid w:val="00C47FB2"/>
    <w:rsid w:val="00C5041B"/>
    <w:rsid w:val="00C5060A"/>
    <w:rsid w:val="00C50826"/>
    <w:rsid w:val="00C50990"/>
    <w:rsid w:val="00C509A7"/>
    <w:rsid w:val="00C50A67"/>
    <w:rsid w:val="00C511CB"/>
    <w:rsid w:val="00C51273"/>
    <w:rsid w:val="00C512C1"/>
    <w:rsid w:val="00C517CE"/>
    <w:rsid w:val="00C51D19"/>
    <w:rsid w:val="00C51FD3"/>
    <w:rsid w:val="00C529E1"/>
    <w:rsid w:val="00C52C4B"/>
    <w:rsid w:val="00C52D72"/>
    <w:rsid w:val="00C53459"/>
    <w:rsid w:val="00C536B9"/>
    <w:rsid w:val="00C53776"/>
    <w:rsid w:val="00C53C02"/>
    <w:rsid w:val="00C53D68"/>
    <w:rsid w:val="00C53E7B"/>
    <w:rsid w:val="00C545A8"/>
    <w:rsid w:val="00C545BE"/>
    <w:rsid w:val="00C545D9"/>
    <w:rsid w:val="00C55161"/>
    <w:rsid w:val="00C554E2"/>
    <w:rsid w:val="00C5603A"/>
    <w:rsid w:val="00C5608D"/>
    <w:rsid w:val="00C56096"/>
    <w:rsid w:val="00C564A7"/>
    <w:rsid w:val="00C56530"/>
    <w:rsid w:val="00C56875"/>
    <w:rsid w:val="00C568EC"/>
    <w:rsid w:val="00C56C44"/>
    <w:rsid w:val="00C56CB6"/>
    <w:rsid w:val="00C56E27"/>
    <w:rsid w:val="00C570B6"/>
    <w:rsid w:val="00C571FC"/>
    <w:rsid w:val="00C57A21"/>
    <w:rsid w:val="00C601EE"/>
    <w:rsid w:val="00C602EE"/>
    <w:rsid w:val="00C60599"/>
    <w:rsid w:val="00C607A7"/>
    <w:rsid w:val="00C60A7A"/>
    <w:rsid w:val="00C61496"/>
    <w:rsid w:val="00C61717"/>
    <w:rsid w:val="00C61771"/>
    <w:rsid w:val="00C619B2"/>
    <w:rsid w:val="00C61AFF"/>
    <w:rsid w:val="00C61F62"/>
    <w:rsid w:val="00C61FBB"/>
    <w:rsid w:val="00C627B4"/>
    <w:rsid w:val="00C6292D"/>
    <w:rsid w:val="00C62C04"/>
    <w:rsid w:val="00C62D15"/>
    <w:rsid w:val="00C62D31"/>
    <w:rsid w:val="00C62D3A"/>
    <w:rsid w:val="00C62D62"/>
    <w:rsid w:val="00C62F44"/>
    <w:rsid w:val="00C62F4D"/>
    <w:rsid w:val="00C631FD"/>
    <w:rsid w:val="00C632D7"/>
    <w:rsid w:val="00C63603"/>
    <w:rsid w:val="00C63723"/>
    <w:rsid w:val="00C638A9"/>
    <w:rsid w:val="00C6393D"/>
    <w:rsid w:val="00C63C3F"/>
    <w:rsid w:val="00C63E12"/>
    <w:rsid w:val="00C63E89"/>
    <w:rsid w:val="00C63F94"/>
    <w:rsid w:val="00C64208"/>
    <w:rsid w:val="00C64389"/>
    <w:rsid w:val="00C643A8"/>
    <w:rsid w:val="00C64428"/>
    <w:rsid w:val="00C64D43"/>
    <w:rsid w:val="00C65128"/>
    <w:rsid w:val="00C6518E"/>
    <w:rsid w:val="00C6531A"/>
    <w:rsid w:val="00C65611"/>
    <w:rsid w:val="00C657E2"/>
    <w:rsid w:val="00C65CCD"/>
    <w:rsid w:val="00C65F62"/>
    <w:rsid w:val="00C66172"/>
    <w:rsid w:val="00C66BF9"/>
    <w:rsid w:val="00C66DAF"/>
    <w:rsid w:val="00C67404"/>
    <w:rsid w:val="00C67F76"/>
    <w:rsid w:val="00C70424"/>
    <w:rsid w:val="00C70ABB"/>
    <w:rsid w:val="00C70D8C"/>
    <w:rsid w:val="00C70EC8"/>
    <w:rsid w:val="00C71196"/>
    <w:rsid w:val="00C71295"/>
    <w:rsid w:val="00C717CE"/>
    <w:rsid w:val="00C717F5"/>
    <w:rsid w:val="00C71927"/>
    <w:rsid w:val="00C71D92"/>
    <w:rsid w:val="00C7237C"/>
    <w:rsid w:val="00C72439"/>
    <w:rsid w:val="00C72718"/>
    <w:rsid w:val="00C729F3"/>
    <w:rsid w:val="00C72E7B"/>
    <w:rsid w:val="00C73355"/>
    <w:rsid w:val="00C73915"/>
    <w:rsid w:val="00C741D1"/>
    <w:rsid w:val="00C742F4"/>
    <w:rsid w:val="00C74351"/>
    <w:rsid w:val="00C743C6"/>
    <w:rsid w:val="00C74597"/>
    <w:rsid w:val="00C7459D"/>
    <w:rsid w:val="00C747F5"/>
    <w:rsid w:val="00C74A00"/>
    <w:rsid w:val="00C74B2E"/>
    <w:rsid w:val="00C74EFE"/>
    <w:rsid w:val="00C74F85"/>
    <w:rsid w:val="00C754A9"/>
    <w:rsid w:val="00C75783"/>
    <w:rsid w:val="00C758DB"/>
    <w:rsid w:val="00C759FC"/>
    <w:rsid w:val="00C75A2A"/>
    <w:rsid w:val="00C75F62"/>
    <w:rsid w:val="00C7630B"/>
    <w:rsid w:val="00C7675D"/>
    <w:rsid w:val="00C76821"/>
    <w:rsid w:val="00C76A50"/>
    <w:rsid w:val="00C76A90"/>
    <w:rsid w:val="00C76C2D"/>
    <w:rsid w:val="00C76F91"/>
    <w:rsid w:val="00C777BB"/>
    <w:rsid w:val="00C7785D"/>
    <w:rsid w:val="00C778AB"/>
    <w:rsid w:val="00C77C52"/>
    <w:rsid w:val="00C77FE7"/>
    <w:rsid w:val="00C805E6"/>
    <w:rsid w:val="00C80E50"/>
    <w:rsid w:val="00C8101A"/>
    <w:rsid w:val="00C8133B"/>
    <w:rsid w:val="00C81C1D"/>
    <w:rsid w:val="00C8225A"/>
    <w:rsid w:val="00C82585"/>
    <w:rsid w:val="00C828EC"/>
    <w:rsid w:val="00C82B19"/>
    <w:rsid w:val="00C8311B"/>
    <w:rsid w:val="00C834D4"/>
    <w:rsid w:val="00C83922"/>
    <w:rsid w:val="00C83D2F"/>
    <w:rsid w:val="00C83FE9"/>
    <w:rsid w:val="00C8444B"/>
    <w:rsid w:val="00C848E8"/>
    <w:rsid w:val="00C84B46"/>
    <w:rsid w:val="00C853B2"/>
    <w:rsid w:val="00C85625"/>
    <w:rsid w:val="00C85666"/>
    <w:rsid w:val="00C8587F"/>
    <w:rsid w:val="00C858A9"/>
    <w:rsid w:val="00C85A31"/>
    <w:rsid w:val="00C85D1B"/>
    <w:rsid w:val="00C85DE5"/>
    <w:rsid w:val="00C85EE9"/>
    <w:rsid w:val="00C86292"/>
    <w:rsid w:val="00C8635D"/>
    <w:rsid w:val="00C86A36"/>
    <w:rsid w:val="00C86BAA"/>
    <w:rsid w:val="00C86BE6"/>
    <w:rsid w:val="00C86F51"/>
    <w:rsid w:val="00C86F6E"/>
    <w:rsid w:val="00C86F92"/>
    <w:rsid w:val="00C876D4"/>
    <w:rsid w:val="00C877CE"/>
    <w:rsid w:val="00C878AC"/>
    <w:rsid w:val="00C878E0"/>
    <w:rsid w:val="00C87992"/>
    <w:rsid w:val="00C87C64"/>
    <w:rsid w:val="00C87D28"/>
    <w:rsid w:val="00C87E35"/>
    <w:rsid w:val="00C9000A"/>
    <w:rsid w:val="00C906E2"/>
    <w:rsid w:val="00C90D09"/>
    <w:rsid w:val="00C91041"/>
    <w:rsid w:val="00C91B1B"/>
    <w:rsid w:val="00C92C6F"/>
    <w:rsid w:val="00C92CE0"/>
    <w:rsid w:val="00C92E2C"/>
    <w:rsid w:val="00C9315B"/>
    <w:rsid w:val="00C9322D"/>
    <w:rsid w:val="00C93BB2"/>
    <w:rsid w:val="00C93CBE"/>
    <w:rsid w:val="00C93DA1"/>
    <w:rsid w:val="00C93EB5"/>
    <w:rsid w:val="00C9402B"/>
    <w:rsid w:val="00C94798"/>
    <w:rsid w:val="00C94B6A"/>
    <w:rsid w:val="00C95145"/>
    <w:rsid w:val="00C95225"/>
    <w:rsid w:val="00C953A0"/>
    <w:rsid w:val="00C953B1"/>
    <w:rsid w:val="00C95559"/>
    <w:rsid w:val="00C95B1D"/>
    <w:rsid w:val="00C95DB7"/>
    <w:rsid w:val="00C95EF7"/>
    <w:rsid w:val="00C96263"/>
    <w:rsid w:val="00C9635D"/>
    <w:rsid w:val="00C9655F"/>
    <w:rsid w:val="00C96BF4"/>
    <w:rsid w:val="00C96D45"/>
    <w:rsid w:val="00C96DE2"/>
    <w:rsid w:val="00C96ED0"/>
    <w:rsid w:val="00C970CA"/>
    <w:rsid w:val="00C971F0"/>
    <w:rsid w:val="00C9799B"/>
    <w:rsid w:val="00C97B67"/>
    <w:rsid w:val="00CA0138"/>
    <w:rsid w:val="00CA02A7"/>
    <w:rsid w:val="00CA052C"/>
    <w:rsid w:val="00CA077B"/>
    <w:rsid w:val="00CA0DE4"/>
    <w:rsid w:val="00CA11CF"/>
    <w:rsid w:val="00CA11DA"/>
    <w:rsid w:val="00CA1280"/>
    <w:rsid w:val="00CA1407"/>
    <w:rsid w:val="00CA1B3A"/>
    <w:rsid w:val="00CA1FA1"/>
    <w:rsid w:val="00CA1FB3"/>
    <w:rsid w:val="00CA2A28"/>
    <w:rsid w:val="00CA2F5A"/>
    <w:rsid w:val="00CA3143"/>
    <w:rsid w:val="00CA3401"/>
    <w:rsid w:val="00CA3698"/>
    <w:rsid w:val="00CA3B66"/>
    <w:rsid w:val="00CA41C2"/>
    <w:rsid w:val="00CA4309"/>
    <w:rsid w:val="00CA4A44"/>
    <w:rsid w:val="00CA4D25"/>
    <w:rsid w:val="00CA50DC"/>
    <w:rsid w:val="00CA5259"/>
    <w:rsid w:val="00CA5314"/>
    <w:rsid w:val="00CA54C5"/>
    <w:rsid w:val="00CA5859"/>
    <w:rsid w:val="00CA5C41"/>
    <w:rsid w:val="00CA5DB6"/>
    <w:rsid w:val="00CA5FC8"/>
    <w:rsid w:val="00CA62C5"/>
    <w:rsid w:val="00CA6578"/>
    <w:rsid w:val="00CA6812"/>
    <w:rsid w:val="00CA6A43"/>
    <w:rsid w:val="00CA6F3B"/>
    <w:rsid w:val="00CA72CF"/>
    <w:rsid w:val="00CA74FF"/>
    <w:rsid w:val="00CA7606"/>
    <w:rsid w:val="00CA77D4"/>
    <w:rsid w:val="00CA7AE5"/>
    <w:rsid w:val="00CA7C0F"/>
    <w:rsid w:val="00CA7CBC"/>
    <w:rsid w:val="00CA7CFD"/>
    <w:rsid w:val="00CA7E70"/>
    <w:rsid w:val="00CB0822"/>
    <w:rsid w:val="00CB0831"/>
    <w:rsid w:val="00CB0FF1"/>
    <w:rsid w:val="00CB10B2"/>
    <w:rsid w:val="00CB1367"/>
    <w:rsid w:val="00CB16CD"/>
    <w:rsid w:val="00CB1DA1"/>
    <w:rsid w:val="00CB2542"/>
    <w:rsid w:val="00CB2778"/>
    <w:rsid w:val="00CB2807"/>
    <w:rsid w:val="00CB2DCA"/>
    <w:rsid w:val="00CB2E8C"/>
    <w:rsid w:val="00CB324D"/>
    <w:rsid w:val="00CB34B1"/>
    <w:rsid w:val="00CB3685"/>
    <w:rsid w:val="00CB38BC"/>
    <w:rsid w:val="00CB38C8"/>
    <w:rsid w:val="00CB4241"/>
    <w:rsid w:val="00CB4A85"/>
    <w:rsid w:val="00CB4B94"/>
    <w:rsid w:val="00CB5181"/>
    <w:rsid w:val="00CB54A8"/>
    <w:rsid w:val="00CB5905"/>
    <w:rsid w:val="00CB5AB0"/>
    <w:rsid w:val="00CB5D4F"/>
    <w:rsid w:val="00CB67C3"/>
    <w:rsid w:val="00CB6B6C"/>
    <w:rsid w:val="00CB7276"/>
    <w:rsid w:val="00CB744B"/>
    <w:rsid w:val="00CB7847"/>
    <w:rsid w:val="00CB7AB2"/>
    <w:rsid w:val="00CB7B7B"/>
    <w:rsid w:val="00CB7C5B"/>
    <w:rsid w:val="00CB7E8A"/>
    <w:rsid w:val="00CC025A"/>
    <w:rsid w:val="00CC02A1"/>
    <w:rsid w:val="00CC02A6"/>
    <w:rsid w:val="00CC06E9"/>
    <w:rsid w:val="00CC083E"/>
    <w:rsid w:val="00CC0AE2"/>
    <w:rsid w:val="00CC17E0"/>
    <w:rsid w:val="00CC1A31"/>
    <w:rsid w:val="00CC1C78"/>
    <w:rsid w:val="00CC1E41"/>
    <w:rsid w:val="00CC1F3B"/>
    <w:rsid w:val="00CC2011"/>
    <w:rsid w:val="00CC2258"/>
    <w:rsid w:val="00CC26BE"/>
    <w:rsid w:val="00CC2715"/>
    <w:rsid w:val="00CC2789"/>
    <w:rsid w:val="00CC2851"/>
    <w:rsid w:val="00CC2B2A"/>
    <w:rsid w:val="00CC2BDA"/>
    <w:rsid w:val="00CC2E4A"/>
    <w:rsid w:val="00CC36A0"/>
    <w:rsid w:val="00CC4348"/>
    <w:rsid w:val="00CC4740"/>
    <w:rsid w:val="00CC4877"/>
    <w:rsid w:val="00CC4A2E"/>
    <w:rsid w:val="00CC4D77"/>
    <w:rsid w:val="00CC4E34"/>
    <w:rsid w:val="00CC53F6"/>
    <w:rsid w:val="00CC5423"/>
    <w:rsid w:val="00CC5925"/>
    <w:rsid w:val="00CC6221"/>
    <w:rsid w:val="00CC633A"/>
    <w:rsid w:val="00CC63D7"/>
    <w:rsid w:val="00CC6621"/>
    <w:rsid w:val="00CC662A"/>
    <w:rsid w:val="00CC67B0"/>
    <w:rsid w:val="00CC6858"/>
    <w:rsid w:val="00CC6C33"/>
    <w:rsid w:val="00CC6CEC"/>
    <w:rsid w:val="00CC6D0E"/>
    <w:rsid w:val="00CC6EF5"/>
    <w:rsid w:val="00CC72D9"/>
    <w:rsid w:val="00CC7544"/>
    <w:rsid w:val="00CC77F9"/>
    <w:rsid w:val="00CC7983"/>
    <w:rsid w:val="00CC7D75"/>
    <w:rsid w:val="00CD000C"/>
    <w:rsid w:val="00CD03A9"/>
    <w:rsid w:val="00CD0B94"/>
    <w:rsid w:val="00CD0D56"/>
    <w:rsid w:val="00CD0D73"/>
    <w:rsid w:val="00CD0EBD"/>
    <w:rsid w:val="00CD1421"/>
    <w:rsid w:val="00CD1AEC"/>
    <w:rsid w:val="00CD1F0F"/>
    <w:rsid w:val="00CD1F21"/>
    <w:rsid w:val="00CD2680"/>
    <w:rsid w:val="00CD2864"/>
    <w:rsid w:val="00CD2D2A"/>
    <w:rsid w:val="00CD2D56"/>
    <w:rsid w:val="00CD303A"/>
    <w:rsid w:val="00CD3106"/>
    <w:rsid w:val="00CD318F"/>
    <w:rsid w:val="00CD3A1F"/>
    <w:rsid w:val="00CD3B7B"/>
    <w:rsid w:val="00CD3D8B"/>
    <w:rsid w:val="00CD3E82"/>
    <w:rsid w:val="00CD4ABB"/>
    <w:rsid w:val="00CD4B55"/>
    <w:rsid w:val="00CD4DBD"/>
    <w:rsid w:val="00CD4EA6"/>
    <w:rsid w:val="00CD4F65"/>
    <w:rsid w:val="00CD525E"/>
    <w:rsid w:val="00CD54C9"/>
    <w:rsid w:val="00CD5E4B"/>
    <w:rsid w:val="00CD5EF4"/>
    <w:rsid w:val="00CD69D3"/>
    <w:rsid w:val="00CD7048"/>
    <w:rsid w:val="00CD72F9"/>
    <w:rsid w:val="00CD7678"/>
    <w:rsid w:val="00CE0663"/>
    <w:rsid w:val="00CE075B"/>
    <w:rsid w:val="00CE0981"/>
    <w:rsid w:val="00CE10A4"/>
    <w:rsid w:val="00CE120C"/>
    <w:rsid w:val="00CE189B"/>
    <w:rsid w:val="00CE1926"/>
    <w:rsid w:val="00CE1AED"/>
    <w:rsid w:val="00CE1B99"/>
    <w:rsid w:val="00CE1C93"/>
    <w:rsid w:val="00CE1D28"/>
    <w:rsid w:val="00CE26D9"/>
    <w:rsid w:val="00CE2BB6"/>
    <w:rsid w:val="00CE2C3C"/>
    <w:rsid w:val="00CE2D09"/>
    <w:rsid w:val="00CE2E48"/>
    <w:rsid w:val="00CE2F3F"/>
    <w:rsid w:val="00CE31E2"/>
    <w:rsid w:val="00CE3309"/>
    <w:rsid w:val="00CE3991"/>
    <w:rsid w:val="00CE39C4"/>
    <w:rsid w:val="00CE3A2F"/>
    <w:rsid w:val="00CE423F"/>
    <w:rsid w:val="00CE47B1"/>
    <w:rsid w:val="00CE4AA8"/>
    <w:rsid w:val="00CE4D8B"/>
    <w:rsid w:val="00CE4DF4"/>
    <w:rsid w:val="00CE4ECF"/>
    <w:rsid w:val="00CE50C0"/>
    <w:rsid w:val="00CE51B0"/>
    <w:rsid w:val="00CE522D"/>
    <w:rsid w:val="00CE5D3B"/>
    <w:rsid w:val="00CE5F79"/>
    <w:rsid w:val="00CE6433"/>
    <w:rsid w:val="00CE66E7"/>
    <w:rsid w:val="00CE69EA"/>
    <w:rsid w:val="00CE6DE7"/>
    <w:rsid w:val="00CE6EA1"/>
    <w:rsid w:val="00CE7029"/>
    <w:rsid w:val="00CF016B"/>
    <w:rsid w:val="00CF077C"/>
    <w:rsid w:val="00CF07A2"/>
    <w:rsid w:val="00CF0A13"/>
    <w:rsid w:val="00CF0A68"/>
    <w:rsid w:val="00CF1552"/>
    <w:rsid w:val="00CF1714"/>
    <w:rsid w:val="00CF17A3"/>
    <w:rsid w:val="00CF1BF5"/>
    <w:rsid w:val="00CF1D3A"/>
    <w:rsid w:val="00CF1F9A"/>
    <w:rsid w:val="00CF24EF"/>
    <w:rsid w:val="00CF2DAA"/>
    <w:rsid w:val="00CF2E3E"/>
    <w:rsid w:val="00CF2F93"/>
    <w:rsid w:val="00CF3956"/>
    <w:rsid w:val="00CF3EA7"/>
    <w:rsid w:val="00CF3ECE"/>
    <w:rsid w:val="00CF4403"/>
    <w:rsid w:val="00CF45A2"/>
    <w:rsid w:val="00CF45AD"/>
    <w:rsid w:val="00CF48BE"/>
    <w:rsid w:val="00CF4A39"/>
    <w:rsid w:val="00CF4AE8"/>
    <w:rsid w:val="00CF4F2A"/>
    <w:rsid w:val="00CF5034"/>
    <w:rsid w:val="00CF546D"/>
    <w:rsid w:val="00CF6694"/>
    <w:rsid w:val="00CF66AC"/>
    <w:rsid w:val="00CF677C"/>
    <w:rsid w:val="00CF7200"/>
    <w:rsid w:val="00CF7241"/>
    <w:rsid w:val="00CF74E6"/>
    <w:rsid w:val="00CF7A17"/>
    <w:rsid w:val="00CF7B68"/>
    <w:rsid w:val="00CF7C3C"/>
    <w:rsid w:val="00CF7DC5"/>
    <w:rsid w:val="00D00042"/>
    <w:rsid w:val="00D00171"/>
    <w:rsid w:val="00D0027E"/>
    <w:rsid w:val="00D00408"/>
    <w:rsid w:val="00D004CE"/>
    <w:rsid w:val="00D00733"/>
    <w:rsid w:val="00D00871"/>
    <w:rsid w:val="00D009B0"/>
    <w:rsid w:val="00D00ADD"/>
    <w:rsid w:val="00D00F0E"/>
    <w:rsid w:val="00D01155"/>
    <w:rsid w:val="00D012A7"/>
    <w:rsid w:val="00D019D5"/>
    <w:rsid w:val="00D01C6C"/>
    <w:rsid w:val="00D01DCF"/>
    <w:rsid w:val="00D01DD8"/>
    <w:rsid w:val="00D01F89"/>
    <w:rsid w:val="00D024E3"/>
    <w:rsid w:val="00D026CF"/>
    <w:rsid w:val="00D0280A"/>
    <w:rsid w:val="00D02A90"/>
    <w:rsid w:val="00D02C05"/>
    <w:rsid w:val="00D03536"/>
    <w:rsid w:val="00D0369C"/>
    <w:rsid w:val="00D036BB"/>
    <w:rsid w:val="00D038C3"/>
    <w:rsid w:val="00D03A97"/>
    <w:rsid w:val="00D03E8C"/>
    <w:rsid w:val="00D04685"/>
    <w:rsid w:val="00D04D32"/>
    <w:rsid w:val="00D04F71"/>
    <w:rsid w:val="00D05213"/>
    <w:rsid w:val="00D053E2"/>
    <w:rsid w:val="00D05464"/>
    <w:rsid w:val="00D0587E"/>
    <w:rsid w:val="00D05B3A"/>
    <w:rsid w:val="00D0601B"/>
    <w:rsid w:val="00D06611"/>
    <w:rsid w:val="00D06759"/>
    <w:rsid w:val="00D07145"/>
    <w:rsid w:val="00D074BC"/>
    <w:rsid w:val="00D0778A"/>
    <w:rsid w:val="00D0789D"/>
    <w:rsid w:val="00D07995"/>
    <w:rsid w:val="00D07FA9"/>
    <w:rsid w:val="00D07FCF"/>
    <w:rsid w:val="00D100C6"/>
    <w:rsid w:val="00D1032D"/>
    <w:rsid w:val="00D1043F"/>
    <w:rsid w:val="00D10508"/>
    <w:rsid w:val="00D10586"/>
    <w:rsid w:val="00D10616"/>
    <w:rsid w:val="00D106FF"/>
    <w:rsid w:val="00D10706"/>
    <w:rsid w:val="00D10796"/>
    <w:rsid w:val="00D114D7"/>
    <w:rsid w:val="00D116E3"/>
    <w:rsid w:val="00D11753"/>
    <w:rsid w:val="00D11B00"/>
    <w:rsid w:val="00D11BCE"/>
    <w:rsid w:val="00D11C07"/>
    <w:rsid w:val="00D11C25"/>
    <w:rsid w:val="00D11EB6"/>
    <w:rsid w:val="00D12492"/>
    <w:rsid w:val="00D1262B"/>
    <w:rsid w:val="00D12691"/>
    <w:rsid w:val="00D129C4"/>
    <w:rsid w:val="00D12AAA"/>
    <w:rsid w:val="00D12CD9"/>
    <w:rsid w:val="00D12DBC"/>
    <w:rsid w:val="00D12F12"/>
    <w:rsid w:val="00D13105"/>
    <w:rsid w:val="00D1382C"/>
    <w:rsid w:val="00D13F51"/>
    <w:rsid w:val="00D13FCE"/>
    <w:rsid w:val="00D14103"/>
    <w:rsid w:val="00D1458C"/>
    <w:rsid w:val="00D15168"/>
    <w:rsid w:val="00D15529"/>
    <w:rsid w:val="00D15707"/>
    <w:rsid w:val="00D1588B"/>
    <w:rsid w:val="00D1589D"/>
    <w:rsid w:val="00D15AD8"/>
    <w:rsid w:val="00D15AE5"/>
    <w:rsid w:val="00D15F56"/>
    <w:rsid w:val="00D15F6C"/>
    <w:rsid w:val="00D162CF"/>
    <w:rsid w:val="00D162D9"/>
    <w:rsid w:val="00D16391"/>
    <w:rsid w:val="00D16866"/>
    <w:rsid w:val="00D169F7"/>
    <w:rsid w:val="00D16A39"/>
    <w:rsid w:val="00D17688"/>
    <w:rsid w:val="00D17698"/>
    <w:rsid w:val="00D1782F"/>
    <w:rsid w:val="00D17AA3"/>
    <w:rsid w:val="00D17BB6"/>
    <w:rsid w:val="00D17BC4"/>
    <w:rsid w:val="00D17F83"/>
    <w:rsid w:val="00D201E2"/>
    <w:rsid w:val="00D203E2"/>
    <w:rsid w:val="00D20453"/>
    <w:rsid w:val="00D20698"/>
    <w:rsid w:val="00D20714"/>
    <w:rsid w:val="00D2073C"/>
    <w:rsid w:val="00D208D1"/>
    <w:rsid w:val="00D20C6D"/>
    <w:rsid w:val="00D20DE2"/>
    <w:rsid w:val="00D217D9"/>
    <w:rsid w:val="00D217F9"/>
    <w:rsid w:val="00D21885"/>
    <w:rsid w:val="00D21F92"/>
    <w:rsid w:val="00D222F1"/>
    <w:rsid w:val="00D22647"/>
    <w:rsid w:val="00D22AD6"/>
    <w:rsid w:val="00D22C14"/>
    <w:rsid w:val="00D23544"/>
    <w:rsid w:val="00D23A0C"/>
    <w:rsid w:val="00D23A91"/>
    <w:rsid w:val="00D23FD5"/>
    <w:rsid w:val="00D24073"/>
    <w:rsid w:val="00D2419C"/>
    <w:rsid w:val="00D243F7"/>
    <w:rsid w:val="00D2445F"/>
    <w:rsid w:val="00D24816"/>
    <w:rsid w:val="00D2492C"/>
    <w:rsid w:val="00D24B00"/>
    <w:rsid w:val="00D24C65"/>
    <w:rsid w:val="00D252CD"/>
    <w:rsid w:val="00D252FD"/>
    <w:rsid w:val="00D2538F"/>
    <w:rsid w:val="00D25964"/>
    <w:rsid w:val="00D25A48"/>
    <w:rsid w:val="00D25D44"/>
    <w:rsid w:val="00D262A4"/>
    <w:rsid w:val="00D26686"/>
    <w:rsid w:val="00D266DD"/>
    <w:rsid w:val="00D269C6"/>
    <w:rsid w:val="00D276C7"/>
    <w:rsid w:val="00D27CD8"/>
    <w:rsid w:val="00D27E60"/>
    <w:rsid w:val="00D30726"/>
    <w:rsid w:val="00D307D4"/>
    <w:rsid w:val="00D30CD8"/>
    <w:rsid w:val="00D30F06"/>
    <w:rsid w:val="00D30F82"/>
    <w:rsid w:val="00D319E9"/>
    <w:rsid w:val="00D31D13"/>
    <w:rsid w:val="00D32393"/>
    <w:rsid w:val="00D32657"/>
    <w:rsid w:val="00D32B89"/>
    <w:rsid w:val="00D3310E"/>
    <w:rsid w:val="00D334F8"/>
    <w:rsid w:val="00D338BD"/>
    <w:rsid w:val="00D338C2"/>
    <w:rsid w:val="00D33C24"/>
    <w:rsid w:val="00D33EB7"/>
    <w:rsid w:val="00D34231"/>
    <w:rsid w:val="00D34318"/>
    <w:rsid w:val="00D34B47"/>
    <w:rsid w:val="00D34C35"/>
    <w:rsid w:val="00D34CA4"/>
    <w:rsid w:val="00D350DC"/>
    <w:rsid w:val="00D35230"/>
    <w:rsid w:val="00D3546D"/>
    <w:rsid w:val="00D354C4"/>
    <w:rsid w:val="00D35DFC"/>
    <w:rsid w:val="00D35E0D"/>
    <w:rsid w:val="00D35F2E"/>
    <w:rsid w:val="00D36A8C"/>
    <w:rsid w:val="00D36C35"/>
    <w:rsid w:val="00D36C3D"/>
    <w:rsid w:val="00D36F10"/>
    <w:rsid w:val="00D370D1"/>
    <w:rsid w:val="00D3757F"/>
    <w:rsid w:val="00D3766F"/>
    <w:rsid w:val="00D37675"/>
    <w:rsid w:val="00D379A4"/>
    <w:rsid w:val="00D37D25"/>
    <w:rsid w:val="00D40375"/>
    <w:rsid w:val="00D407AF"/>
    <w:rsid w:val="00D40929"/>
    <w:rsid w:val="00D40D9F"/>
    <w:rsid w:val="00D411B3"/>
    <w:rsid w:val="00D413F6"/>
    <w:rsid w:val="00D4142E"/>
    <w:rsid w:val="00D41591"/>
    <w:rsid w:val="00D41A8A"/>
    <w:rsid w:val="00D41EEF"/>
    <w:rsid w:val="00D42415"/>
    <w:rsid w:val="00D425D0"/>
    <w:rsid w:val="00D4283F"/>
    <w:rsid w:val="00D42A92"/>
    <w:rsid w:val="00D432E5"/>
    <w:rsid w:val="00D43538"/>
    <w:rsid w:val="00D43649"/>
    <w:rsid w:val="00D43875"/>
    <w:rsid w:val="00D43E2A"/>
    <w:rsid w:val="00D4403E"/>
    <w:rsid w:val="00D44C7B"/>
    <w:rsid w:val="00D45BD6"/>
    <w:rsid w:val="00D45F7B"/>
    <w:rsid w:val="00D46054"/>
    <w:rsid w:val="00D4693B"/>
    <w:rsid w:val="00D469AD"/>
    <w:rsid w:val="00D469D4"/>
    <w:rsid w:val="00D46B0F"/>
    <w:rsid w:val="00D475C8"/>
    <w:rsid w:val="00D47AC1"/>
    <w:rsid w:val="00D47E23"/>
    <w:rsid w:val="00D5040D"/>
    <w:rsid w:val="00D50956"/>
    <w:rsid w:val="00D5132D"/>
    <w:rsid w:val="00D513D5"/>
    <w:rsid w:val="00D513F3"/>
    <w:rsid w:val="00D51540"/>
    <w:rsid w:val="00D51630"/>
    <w:rsid w:val="00D51D8D"/>
    <w:rsid w:val="00D51FCC"/>
    <w:rsid w:val="00D52111"/>
    <w:rsid w:val="00D52756"/>
    <w:rsid w:val="00D528B3"/>
    <w:rsid w:val="00D52990"/>
    <w:rsid w:val="00D53263"/>
    <w:rsid w:val="00D533BE"/>
    <w:rsid w:val="00D53B3A"/>
    <w:rsid w:val="00D53C93"/>
    <w:rsid w:val="00D53F4C"/>
    <w:rsid w:val="00D5427D"/>
    <w:rsid w:val="00D550F1"/>
    <w:rsid w:val="00D5516A"/>
    <w:rsid w:val="00D5536E"/>
    <w:rsid w:val="00D553EB"/>
    <w:rsid w:val="00D55A8E"/>
    <w:rsid w:val="00D563BD"/>
    <w:rsid w:val="00D5642C"/>
    <w:rsid w:val="00D56630"/>
    <w:rsid w:val="00D56708"/>
    <w:rsid w:val="00D56745"/>
    <w:rsid w:val="00D56862"/>
    <w:rsid w:val="00D56A65"/>
    <w:rsid w:val="00D57086"/>
    <w:rsid w:val="00D5744F"/>
    <w:rsid w:val="00D57550"/>
    <w:rsid w:val="00D57A78"/>
    <w:rsid w:val="00D57BD5"/>
    <w:rsid w:val="00D60019"/>
    <w:rsid w:val="00D60143"/>
    <w:rsid w:val="00D6098C"/>
    <w:rsid w:val="00D60EF6"/>
    <w:rsid w:val="00D6108B"/>
    <w:rsid w:val="00D610EF"/>
    <w:rsid w:val="00D61279"/>
    <w:rsid w:val="00D61555"/>
    <w:rsid w:val="00D61950"/>
    <w:rsid w:val="00D619B2"/>
    <w:rsid w:val="00D61B6F"/>
    <w:rsid w:val="00D61D11"/>
    <w:rsid w:val="00D620C4"/>
    <w:rsid w:val="00D62133"/>
    <w:rsid w:val="00D62656"/>
    <w:rsid w:val="00D62772"/>
    <w:rsid w:val="00D6282E"/>
    <w:rsid w:val="00D6285F"/>
    <w:rsid w:val="00D62C29"/>
    <w:rsid w:val="00D62EE2"/>
    <w:rsid w:val="00D62F1D"/>
    <w:rsid w:val="00D6396C"/>
    <w:rsid w:val="00D63BE7"/>
    <w:rsid w:val="00D64394"/>
    <w:rsid w:val="00D6460F"/>
    <w:rsid w:val="00D64A26"/>
    <w:rsid w:val="00D64AFE"/>
    <w:rsid w:val="00D6509D"/>
    <w:rsid w:val="00D652E9"/>
    <w:rsid w:val="00D65C03"/>
    <w:rsid w:val="00D66031"/>
    <w:rsid w:val="00D66156"/>
    <w:rsid w:val="00D663A6"/>
    <w:rsid w:val="00D66631"/>
    <w:rsid w:val="00D666AC"/>
    <w:rsid w:val="00D66732"/>
    <w:rsid w:val="00D66756"/>
    <w:rsid w:val="00D66FA3"/>
    <w:rsid w:val="00D67034"/>
    <w:rsid w:val="00D674BA"/>
    <w:rsid w:val="00D67A5A"/>
    <w:rsid w:val="00D67D06"/>
    <w:rsid w:val="00D67D26"/>
    <w:rsid w:val="00D70455"/>
    <w:rsid w:val="00D7064E"/>
    <w:rsid w:val="00D70826"/>
    <w:rsid w:val="00D70C91"/>
    <w:rsid w:val="00D70FD0"/>
    <w:rsid w:val="00D710C5"/>
    <w:rsid w:val="00D711CD"/>
    <w:rsid w:val="00D712AF"/>
    <w:rsid w:val="00D7139C"/>
    <w:rsid w:val="00D7177C"/>
    <w:rsid w:val="00D7188F"/>
    <w:rsid w:val="00D71F18"/>
    <w:rsid w:val="00D72526"/>
    <w:rsid w:val="00D7264D"/>
    <w:rsid w:val="00D7269A"/>
    <w:rsid w:val="00D72A3C"/>
    <w:rsid w:val="00D72B7F"/>
    <w:rsid w:val="00D72F39"/>
    <w:rsid w:val="00D732D7"/>
    <w:rsid w:val="00D737CF"/>
    <w:rsid w:val="00D73A55"/>
    <w:rsid w:val="00D73F06"/>
    <w:rsid w:val="00D7400E"/>
    <w:rsid w:val="00D74023"/>
    <w:rsid w:val="00D744AB"/>
    <w:rsid w:val="00D745F5"/>
    <w:rsid w:val="00D74D6C"/>
    <w:rsid w:val="00D75132"/>
    <w:rsid w:val="00D75534"/>
    <w:rsid w:val="00D7637D"/>
    <w:rsid w:val="00D7666A"/>
    <w:rsid w:val="00D76CE1"/>
    <w:rsid w:val="00D7764F"/>
    <w:rsid w:val="00D7768D"/>
    <w:rsid w:val="00D7781D"/>
    <w:rsid w:val="00D77896"/>
    <w:rsid w:val="00D77C51"/>
    <w:rsid w:val="00D802C4"/>
    <w:rsid w:val="00D80DAF"/>
    <w:rsid w:val="00D815DC"/>
    <w:rsid w:val="00D817C5"/>
    <w:rsid w:val="00D81950"/>
    <w:rsid w:val="00D819A6"/>
    <w:rsid w:val="00D81A05"/>
    <w:rsid w:val="00D81AFD"/>
    <w:rsid w:val="00D81CD8"/>
    <w:rsid w:val="00D826A6"/>
    <w:rsid w:val="00D82BF8"/>
    <w:rsid w:val="00D82E49"/>
    <w:rsid w:val="00D8310F"/>
    <w:rsid w:val="00D836BC"/>
    <w:rsid w:val="00D83934"/>
    <w:rsid w:val="00D83AAD"/>
    <w:rsid w:val="00D83CE4"/>
    <w:rsid w:val="00D83E5B"/>
    <w:rsid w:val="00D84067"/>
    <w:rsid w:val="00D84629"/>
    <w:rsid w:val="00D8463D"/>
    <w:rsid w:val="00D84919"/>
    <w:rsid w:val="00D84C47"/>
    <w:rsid w:val="00D84EB6"/>
    <w:rsid w:val="00D84FA5"/>
    <w:rsid w:val="00D85190"/>
    <w:rsid w:val="00D85283"/>
    <w:rsid w:val="00D85929"/>
    <w:rsid w:val="00D85A38"/>
    <w:rsid w:val="00D85D10"/>
    <w:rsid w:val="00D865AD"/>
    <w:rsid w:val="00D8686D"/>
    <w:rsid w:val="00D86DE1"/>
    <w:rsid w:val="00D8700B"/>
    <w:rsid w:val="00D87087"/>
    <w:rsid w:val="00D87602"/>
    <w:rsid w:val="00D879D4"/>
    <w:rsid w:val="00D87A4F"/>
    <w:rsid w:val="00D87B46"/>
    <w:rsid w:val="00D87BC3"/>
    <w:rsid w:val="00D900F3"/>
    <w:rsid w:val="00D90349"/>
    <w:rsid w:val="00D9053A"/>
    <w:rsid w:val="00D9057A"/>
    <w:rsid w:val="00D90E6F"/>
    <w:rsid w:val="00D90EF7"/>
    <w:rsid w:val="00D90F2C"/>
    <w:rsid w:val="00D9127E"/>
    <w:rsid w:val="00D91301"/>
    <w:rsid w:val="00D91ADA"/>
    <w:rsid w:val="00D91CD9"/>
    <w:rsid w:val="00D91EC2"/>
    <w:rsid w:val="00D91FAF"/>
    <w:rsid w:val="00D92328"/>
    <w:rsid w:val="00D924E4"/>
    <w:rsid w:val="00D9287E"/>
    <w:rsid w:val="00D92C15"/>
    <w:rsid w:val="00D92D13"/>
    <w:rsid w:val="00D930EC"/>
    <w:rsid w:val="00D930EE"/>
    <w:rsid w:val="00D93366"/>
    <w:rsid w:val="00D93517"/>
    <w:rsid w:val="00D93846"/>
    <w:rsid w:val="00D93994"/>
    <w:rsid w:val="00D93BAA"/>
    <w:rsid w:val="00D94050"/>
    <w:rsid w:val="00D941B3"/>
    <w:rsid w:val="00D94398"/>
    <w:rsid w:val="00D9482F"/>
    <w:rsid w:val="00D94B65"/>
    <w:rsid w:val="00D94BC2"/>
    <w:rsid w:val="00D9552D"/>
    <w:rsid w:val="00D9573F"/>
    <w:rsid w:val="00D95DA8"/>
    <w:rsid w:val="00D95E36"/>
    <w:rsid w:val="00D96AA8"/>
    <w:rsid w:val="00D96E33"/>
    <w:rsid w:val="00D96EFA"/>
    <w:rsid w:val="00D970AA"/>
    <w:rsid w:val="00D97336"/>
    <w:rsid w:val="00D9743F"/>
    <w:rsid w:val="00D975A2"/>
    <w:rsid w:val="00D97621"/>
    <w:rsid w:val="00D978C0"/>
    <w:rsid w:val="00D978E7"/>
    <w:rsid w:val="00D9792B"/>
    <w:rsid w:val="00D97DC2"/>
    <w:rsid w:val="00D97FF4"/>
    <w:rsid w:val="00DA042D"/>
    <w:rsid w:val="00DA0A07"/>
    <w:rsid w:val="00DA0AC0"/>
    <w:rsid w:val="00DA0C8F"/>
    <w:rsid w:val="00DA0F47"/>
    <w:rsid w:val="00DA0F8A"/>
    <w:rsid w:val="00DA1554"/>
    <w:rsid w:val="00DA162B"/>
    <w:rsid w:val="00DA17C7"/>
    <w:rsid w:val="00DA1923"/>
    <w:rsid w:val="00DA1B3D"/>
    <w:rsid w:val="00DA1E42"/>
    <w:rsid w:val="00DA1F30"/>
    <w:rsid w:val="00DA2247"/>
    <w:rsid w:val="00DA2406"/>
    <w:rsid w:val="00DA2689"/>
    <w:rsid w:val="00DA2BA6"/>
    <w:rsid w:val="00DA2D36"/>
    <w:rsid w:val="00DA2E88"/>
    <w:rsid w:val="00DA38BF"/>
    <w:rsid w:val="00DA3B54"/>
    <w:rsid w:val="00DA3C72"/>
    <w:rsid w:val="00DA3F5A"/>
    <w:rsid w:val="00DA4105"/>
    <w:rsid w:val="00DA415E"/>
    <w:rsid w:val="00DA4369"/>
    <w:rsid w:val="00DA4573"/>
    <w:rsid w:val="00DA50B3"/>
    <w:rsid w:val="00DA51FE"/>
    <w:rsid w:val="00DA5231"/>
    <w:rsid w:val="00DA541A"/>
    <w:rsid w:val="00DA57CF"/>
    <w:rsid w:val="00DA5938"/>
    <w:rsid w:val="00DA59BE"/>
    <w:rsid w:val="00DA5E8E"/>
    <w:rsid w:val="00DA5F7B"/>
    <w:rsid w:val="00DA658A"/>
    <w:rsid w:val="00DA6618"/>
    <w:rsid w:val="00DA6678"/>
    <w:rsid w:val="00DA6A28"/>
    <w:rsid w:val="00DA73A4"/>
    <w:rsid w:val="00DA74B9"/>
    <w:rsid w:val="00DA75F1"/>
    <w:rsid w:val="00DA7AEA"/>
    <w:rsid w:val="00DA7DF8"/>
    <w:rsid w:val="00DA7F4A"/>
    <w:rsid w:val="00DB0280"/>
    <w:rsid w:val="00DB0289"/>
    <w:rsid w:val="00DB0634"/>
    <w:rsid w:val="00DB0827"/>
    <w:rsid w:val="00DB0953"/>
    <w:rsid w:val="00DB0B4C"/>
    <w:rsid w:val="00DB139D"/>
    <w:rsid w:val="00DB14A8"/>
    <w:rsid w:val="00DB1647"/>
    <w:rsid w:val="00DB1855"/>
    <w:rsid w:val="00DB1968"/>
    <w:rsid w:val="00DB1B52"/>
    <w:rsid w:val="00DB1C8E"/>
    <w:rsid w:val="00DB1DEE"/>
    <w:rsid w:val="00DB23D4"/>
    <w:rsid w:val="00DB2D96"/>
    <w:rsid w:val="00DB3376"/>
    <w:rsid w:val="00DB33E1"/>
    <w:rsid w:val="00DB384F"/>
    <w:rsid w:val="00DB38AB"/>
    <w:rsid w:val="00DB3C05"/>
    <w:rsid w:val="00DB3CBC"/>
    <w:rsid w:val="00DB3F39"/>
    <w:rsid w:val="00DB3FA6"/>
    <w:rsid w:val="00DB3FD1"/>
    <w:rsid w:val="00DB437A"/>
    <w:rsid w:val="00DB4584"/>
    <w:rsid w:val="00DB4788"/>
    <w:rsid w:val="00DB4DC2"/>
    <w:rsid w:val="00DB4F69"/>
    <w:rsid w:val="00DB54BB"/>
    <w:rsid w:val="00DB550B"/>
    <w:rsid w:val="00DB56DB"/>
    <w:rsid w:val="00DB58B1"/>
    <w:rsid w:val="00DB59FE"/>
    <w:rsid w:val="00DB5B74"/>
    <w:rsid w:val="00DB5F4C"/>
    <w:rsid w:val="00DB670F"/>
    <w:rsid w:val="00DB6B53"/>
    <w:rsid w:val="00DB6FD3"/>
    <w:rsid w:val="00DB7011"/>
    <w:rsid w:val="00DB719D"/>
    <w:rsid w:val="00DB7498"/>
    <w:rsid w:val="00DB7543"/>
    <w:rsid w:val="00DB7EF3"/>
    <w:rsid w:val="00DC0804"/>
    <w:rsid w:val="00DC0A6A"/>
    <w:rsid w:val="00DC0ECC"/>
    <w:rsid w:val="00DC1160"/>
    <w:rsid w:val="00DC15FD"/>
    <w:rsid w:val="00DC171F"/>
    <w:rsid w:val="00DC18FD"/>
    <w:rsid w:val="00DC1C1B"/>
    <w:rsid w:val="00DC1CE5"/>
    <w:rsid w:val="00DC1FF0"/>
    <w:rsid w:val="00DC2A3B"/>
    <w:rsid w:val="00DC2B0C"/>
    <w:rsid w:val="00DC2BA9"/>
    <w:rsid w:val="00DC2CB2"/>
    <w:rsid w:val="00DC301F"/>
    <w:rsid w:val="00DC3053"/>
    <w:rsid w:val="00DC309A"/>
    <w:rsid w:val="00DC313D"/>
    <w:rsid w:val="00DC3278"/>
    <w:rsid w:val="00DC370E"/>
    <w:rsid w:val="00DC3877"/>
    <w:rsid w:val="00DC3FB6"/>
    <w:rsid w:val="00DC3FC6"/>
    <w:rsid w:val="00DC3FCD"/>
    <w:rsid w:val="00DC409C"/>
    <w:rsid w:val="00DC427F"/>
    <w:rsid w:val="00DC49DF"/>
    <w:rsid w:val="00DC4A9C"/>
    <w:rsid w:val="00DC4EAE"/>
    <w:rsid w:val="00DC4F29"/>
    <w:rsid w:val="00DC5841"/>
    <w:rsid w:val="00DC6267"/>
    <w:rsid w:val="00DC6398"/>
    <w:rsid w:val="00DC66EB"/>
    <w:rsid w:val="00DC68BA"/>
    <w:rsid w:val="00DC6A39"/>
    <w:rsid w:val="00DC6BA7"/>
    <w:rsid w:val="00DC6CF6"/>
    <w:rsid w:val="00DC7143"/>
    <w:rsid w:val="00DC759F"/>
    <w:rsid w:val="00DC7628"/>
    <w:rsid w:val="00DC77E1"/>
    <w:rsid w:val="00DD006A"/>
    <w:rsid w:val="00DD0255"/>
    <w:rsid w:val="00DD038D"/>
    <w:rsid w:val="00DD05D3"/>
    <w:rsid w:val="00DD0606"/>
    <w:rsid w:val="00DD0729"/>
    <w:rsid w:val="00DD08F9"/>
    <w:rsid w:val="00DD0AEE"/>
    <w:rsid w:val="00DD0D4D"/>
    <w:rsid w:val="00DD170B"/>
    <w:rsid w:val="00DD1AD4"/>
    <w:rsid w:val="00DD1ADC"/>
    <w:rsid w:val="00DD1EFD"/>
    <w:rsid w:val="00DD2115"/>
    <w:rsid w:val="00DD275F"/>
    <w:rsid w:val="00DD2D53"/>
    <w:rsid w:val="00DD31DA"/>
    <w:rsid w:val="00DD3434"/>
    <w:rsid w:val="00DD3551"/>
    <w:rsid w:val="00DD37AB"/>
    <w:rsid w:val="00DD39D9"/>
    <w:rsid w:val="00DD39E8"/>
    <w:rsid w:val="00DD3E69"/>
    <w:rsid w:val="00DD42DE"/>
    <w:rsid w:val="00DD4327"/>
    <w:rsid w:val="00DD452C"/>
    <w:rsid w:val="00DD476C"/>
    <w:rsid w:val="00DD4951"/>
    <w:rsid w:val="00DD49F3"/>
    <w:rsid w:val="00DD4E64"/>
    <w:rsid w:val="00DD53FC"/>
    <w:rsid w:val="00DD565F"/>
    <w:rsid w:val="00DD5861"/>
    <w:rsid w:val="00DD588A"/>
    <w:rsid w:val="00DD598E"/>
    <w:rsid w:val="00DD59B0"/>
    <w:rsid w:val="00DD5AA9"/>
    <w:rsid w:val="00DD5D11"/>
    <w:rsid w:val="00DD5EBA"/>
    <w:rsid w:val="00DD6256"/>
    <w:rsid w:val="00DD6668"/>
    <w:rsid w:val="00DD7076"/>
    <w:rsid w:val="00DD72F5"/>
    <w:rsid w:val="00DD7658"/>
    <w:rsid w:val="00DD7C39"/>
    <w:rsid w:val="00DD7DDC"/>
    <w:rsid w:val="00DD7F09"/>
    <w:rsid w:val="00DE0043"/>
    <w:rsid w:val="00DE03A2"/>
    <w:rsid w:val="00DE08FD"/>
    <w:rsid w:val="00DE12AF"/>
    <w:rsid w:val="00DE19F3"/>
    <w:rsid w:val="00DE1A4A"/>
    <w:rsid w:val="00DE2567"/>
    <w:rsid w:val="00DE258D"/>
    <w:rsid w:val="00DE2709"/>
    <w:rsid w:val="00DE280D"/>
    <w:rsid w:val="00DE2E61"/>
    <w:rsid w:val="00DE3195"/>
    <w:rsid w:val="00DE3261"/>
    <w:rsid w:val="00DE3482"/>
    <w:rsid w:val="00DE36D2"/>
    <w:rsid w:val="00DE36D6"/>
    <w:rsid w:val="00DE3A0D"/>
    <w:rsid w:val="00DE3AB2"/>
    <w:rsid w:val="00DE40A7"/>
    <w:rsid w:val="00DE43AB"/>
    <w:rsid w:val="00DE44CA"/>
    <w:rsid w:val="00DE4A90"/>
    <w:rsid w:val="00DE4DB3"/>
    <w:rsid w:val="00DE4DDF"/>
    <w:rsid w:val="00DE4F5B"/>
    <w:rsid w:val="00DE53E0"/>
    <w:rsid w:val="00DE5538"/>
    <w:rsid w:val="00DE5667"/>
    <w:rsid w:val="00DE5B2E"/>
    <w:rsid w:val="00DE5B94"/>
    <w:rsid w:val="00DE5BAE"/>
    <w:rsid w:val="00DE5BB5"/>
    <w:rsid w:val="00DE5E40"/>
    <w:rsid w:val="00DE624B"/>
    <w:rsid w:val="00DE63DD"/>
    <w:rsid w:val="00DE6467"/>
    <w:rsid w:val="00DE6AF9"/>
    <w:rsid w:val="00DE70E2"/>
    <w:rsid w:val="00DE7259"/>
    <w:rsid w:val="00DE742F"/>
    <w:rsid w:val="00DE7474"/>
    <w:rsid w:val="00DE771C"/>
    <w:rsid w:val="00DE7BB8"/>
    <w:rsid w:val="00DE7C17"/>
    <w:rsid w:val="00DE7D6A"/>
    <w:rsid w:val="00DF0128"/>
    <w:rsid w:val="00DF0394"/>
    <w:rsid w:val="00DF03B0"/>
    <w:rsid w:val="00DF0531"/>
    <w:rsid w:val="00DF05AF"/>
    <w:rsid w:val="00DF06E3"/>
    <w:rsid w:val="00DF07D3"/>
    <w:rsid w:val="00DF0890"/>
    <w:rsid w:val="00DF0AC0"/>
    <w:rsid w:val="00DF0CE1"/>
    <w:rsid w:val="00DF0E8D"/>
    <w:rsid w:val="00DF118E"/>
    <w:rsid w:val="00DF1825"/>
    <w:rsid w:val="00DF1B08"/>
    <w:rsid w:val="00DF1B13"/>
    <w:rsid w:val="00DF1BC5"/>
    <w:rsid w:val="00DF1F2D"/>
    <w:rsid w:val="00DF2295"/>
    <w:rsid w:val="00DF22AD"/>
    <w:rsid w:val="00DF22CE"/>
    <w:rsid w:val="00DF24E4"/>
    <w:rsid w:val="00DF256A"/>
    <w:rsid w:val="00DF26EF"/>
    <w:rsid w:val="00DF2997"/>
    <w:rsid w:val="00DF2BF6"/>
    <w:rsid w:val="00DF2D98"/>
    <w:rsid w:val="00DF2E10"/>
    <w:rsid w:val="00DF2F13"/>
    <w:rsid w:val="00DF3015"/>
    <w:rsid w:val="00DF34DF"/>
    <w:rsid w:val="00DF36EB"/>
    <w:rsid w:val="00DF3837"/>
    <w:rsid w:val="00DF46EA"/>
    <w:rsid w:val="00DF472A"/>
    <w:rsid w:val="00DF483A"/>
    <w:rsid w:val="00DF4A01"/>
    <w:rsid w:val="00DF4CDD"/>
    <w:rsid w:val="00DF4E40"/>
    <w:rsid w:val="00DF4FD2"/>
    <w:rsid w:val="00DF59E8"/>
    <w:rsid w:val="00DF5A99"/>
    <w:rsid w:val="00DF6261"/>
    <w:rsid w:val="00DF6AF0"/>
    <w:rsid w:val="00DF72B7"/>
    <w:rsid w:val="00DF744D"/>
    <w:rsid w:val="00DF7460"/>
    <w:rsid w:val="00DF783C"/>
    <w:rsid w:val="00DF78D4"/>
    <w:rsid w:val="00DF794E"/>
    <w:rsid w:val="00DF7EF7"/>
    <w:rsid w:val="00E0000D"/>
    <w:rsid w:val="00E00011"/>
    <w:rsid w:val="00E003CD"/>
    <w:rsid w:val="00E00537"/>
    <w:rsid w:val="00E00797"/>
    <w:rsid w:val="00E00BF7"/>
    <w:rsid w:val="00E00D4D"/>
    <w:rsid w:val="00E00F3B"/>
    <w:rsid w:val="00E01048"/>
    <w:rsid w:val="00E01437"/>
    <w:rsid w:val="00E01572"/>
    <w:rsid w:val="00E018C1"/>
    <w:rsid w:val="00E02222"/>
    <w:rsid w:val="00E02229"/>
    <w:rsid w:val="00E027DF"/>
    <w:rsid w:val="00E02883"/>
    <w:rsid w:val="00E02F56"/>
    <w:rsid w:val="00E03080"/>
    <w:rsid w:val="00E0326F"/>
    <w:rsid w:val="00E0344A"/>
    <w:rsid w:val="00E034DB"/>
    <w:rsid w:val="00E034F3"/>
    <w:rsid w:val="00E036AE"/>
    <w:rsid w:val="00E036D2"/>
    <w:rsid w:val="00E03C72"/>
    <w:rsid w:val="00E040EE"/>
    <w:rsid w:val="00E044EC"/>
    <w:rsid w:val="00E04658"/>
    <w:rsid w:val="00E04A30"/>
    <w:rsid w:val="00E0506B"/>
    <w:rsid w:val="00E051AC"/>
    <w:rsid w:val="00E05269"/>
    <w:rsid w:val="00E0528F"/>
    <w:rsid w:val="00E052D6"/>
    <w:rsid w:val="00E054DA"/>
    <w:rsid w:val="00E05500"/>
    <w:rsid w:val="00E05545"/>
    <w:rsid w:val="00E05603"/>
    <w:rsid w:val="00E05831"/>
    <w:rsid w:val="00E05B51"/>
    <w:rsid w:val="00E0625B"/>
    <w:rsid w:val="00E067AE"/>
    <w:rsid w:val="00E06A31"/>
    <w:rsid w:val="00E06A63"/>
    <w:rsid w:val="00E06A7E"/>
    <w:rsid w:val="00E07052"/>
    <w:rsid w:val="00E07207"/>
    <w:rsid w:val="00E07257"/>
    <w:rsid w:val="00E07535"/>
    <w:rsid w:val="00E07551"/>
    <w:rsid w:val="00E07583"/>
    <w:rsid w:val="00E07A9E"/>
    <w:rsid w:val="00E07BC6"/>
    <w:rsid w:val="00E102BB"/>
    <w:rsid w:val="00E10619"/>
    <w:rsid w:val="00E10627"/>
    <w:rsid w:val="00E10725"/>
    <w:rsid w:val="00E10942"/>
    <w:rsid w:val="00E10CE0"/>
    <w:rsid w:val="00E114AC"/>
    <w:rsid w:val="00E115C4"/>
    <w:rsid w:val="00E11878"/>
    <w:rsid w:val="00E11969"/>
    <w:rsid w:val="00E12C3C"/>
    <w:rsid w:val="00E1389D"/>
    <w:rsid w:val="00E13C91"/>
    <w:rsid w:val="00E13D70"/>
    <w:rsid w:val="00E1487A"/>
    <w:rsid w:val="00E14CD7"/>
    <w:rsid w:val="00E14FC1"/>
    <w:rsid w:val="00E15162"/>
    <w:rsid w:val="00E155B7"/>
    <w:rsid w:val="00E159AC"/>
    <w:rsid w:val="00E15B94"/>
    <w:rsid w:val="00E16071"/>
    <w:rsid w:val="00E1618D"/>
    <w:rsid w:val="00E16613"/>
    <w:rsid w:val="00E16743"/>
    <w:rsid w:val="00E1695A"/>
    <w:rsid w:val="00E16BAE"/>
    <w:rsid w:val="00E16EDC"/>
    <w:rsid w:val="00E1713C"/>
    <w:rsid w:val="00E17A0A"/>
    <w:rsid w:val="00E17BED"/>
    <w:rsid w:val="00E17E77"/>
    <w:rsid w:val="00E17F24"/>
    <w:rsid w:val="00E20AA2"/>
    <w:rsid w:val="00E20CED"/>
    <w:rsid w:val="00E20DC4"/>
    <w:rsid w:val="00E20E56"/>
    <w:rsid w:val="00E2147C"/>
    <w:rsid w:val="00E219DF"/>
    <w:rsid w:val="00E222A1"/>
    <w:rsid w:val="00E22443"/>
    <w:rsid w:val="00E225DB"/>
    <w:rsid w:val="00E22810"/>
    <w:rsid w:val="00E22AD5"/>
    <w:rsid w:val="00E22D5B"/>
    <w:rsid w:val="00E23184"/>
    <w:rsid w:val="00E2346D"/>
    <w:rsid w:val="00E2350F"/>
    <w:rsid w:val="00E239BE"/>
    <w:rsid w:val="00E23A88"/>
    <w:rsid w:val="00E23BF2"/>
    <w:rsid w:val="00E24321"/>
    <w:rsid w:val="00E244CE"/>
    <w:rsid w:val="00E245E0"/>
    <w:rsid w:val="00E246F1"/>
    <w:rsid w:val="00E24C40"/>
    <w:rsid w:val="00E2545C"/>
    <w:rsid w:val="00E2554B"/>
    <w:rsid w:val="00E25712"/>
    <w:rsid w:val="00E25F64"/>
    <w:rsid w:val="00E26575"/>
    <w:rsid w:val="00E26E59"/>
    <w:rsid w:val="00E26F77"/>
    <w:rsid w:val="00E274AC"/>
    <w:rsid w:val="00E276C0"/>
    <w:rsid w:val="00E277A9"/>
    <w:rsid w:val="00E27D1F"/>
    <w:rsid w:val="00E3001E"/>
    <w:rsid w:val="00E3052D"/>
    <w:rsid w:val="00E30D33"/>
    <w:rsid w:val="00E30EA0"/>
    <w:rsid w:val="00E30F0B"/>
    <w:rsid w:val="00E314FC"/>
    <w:rsid w:val="00E31B20"/>
    <w:rsid w:val="00E31D3F"/>
    <w:rsid w:val="00E3231D"/>
    <w:rsid w:val="00E327F1"/>
    <w:rsid w:val="00E3285C"/>
    <w:rsid w:val="00E32EA9"/>
    <w:rsid w:val="00E337B9"/>
    <w:rsid w:val="00E33FF4"/>
    <w:rsid w:val="00E340DD"/>
    <w:rsid w:val="00E3478C"/>
    <w:rsid w:val="00E34856"/>
    <w:rsid w:val="00E34ED4"/>
    <w:rsid w:val="00E35A59"/>
    <w:rsid w:val="00E35CC6"/>
    <w:rsid w:val="00E35D2F"/>
    <w:rsid w:val="00E3617D"/>
    <w:rsid w:val="00E37037"/>
    <w:rsid w:val="00E372BF"/>
    <w:rsid w:val="00E372F4"/>
    <w:rsid w:val="00E377BF"/>
    <w:rsid w:val="00E37833"/>
    <w:rsid w:val="00E37B59"/>
    <w:rsid w:val="00E37BAC"/>
    <w:rsid w:val="00E37BE0"/>
    <w:rsid w:val="00E40104"/>
    <w:rsid w:val="00E4073A"/>
    <w:rsid w:val="00E4079B"/>
    <w:rsid w:val="00E40952"/>
    <w:rsid w:val="00E40C3F"/>
    <w:rsid w:val="00E40D5D"/>
    <w:rsid w:val="00E41143"/>
    <w:rsid w:val="00E4116A"/>
    <w:rsid w:val="00E411A3"/>
    <w:rsid w:val="00E41251"/>
    <w:rsid w:val="00E41265"/>
    <w:rsid w:val="00E41415"/>
    <w:rsid w:val="00E41948"/>
    <w:rsid w:val="00E41C65"/>
    <w:rsid w:val="00E42573"/>
    <w:rsid w:val="00E42585"/>
    <w:rsid w:val="00E430D2"/>
    <w:rsid w:val="00E4315B"/>
    <w:rsid w:val="00E43244"/>
    <w:rsid w:val="00E432D2"/>
    <w:rsid w:val="00E43DC0"/>
    <w:rsid w:val="00E43FD5"/>
    <w:rsid w:val="00E442C4"/>
    <w:rsid w:val="00E444AF"/>
    <w:rsid w:val="00E445CB"/>
    <w:rsid w:val="00E44646"/>
    <w:rsid w:val="00E44715"/>
    <w:rsid w:val="00E44A6E"/>
    <w:rsid w:val="00E4505C"/>
    <w:rsid w:val="00E45727"/>
    <w:rsid w:val="00E45940"/>
    <w:rsid w:val="00E460B7"/>
    <w:rsid w:val="00E46409"/>
    <w:rsid w:val="00E469AD"/>
    <w:rsid w:val="00E4727A"/>
    <w:rsid w:val="00E473D4"/>
    <w:rsid w:val="00E473F1"/>
    <w:rsid w:val="00E4751F"/>
    <w:rsid w:val="00E5051D"/>
    <w:rsid w:val="00E5062C"/>
    <w:rsid w:val="00E50E05"/>
    <w:rsid w:val="00E51020"/>
    <w:rsid w:val="00E51204"/>
    <w:rsid w:val="00E51352"/>
    <w:rsid w:val="00E513EF"/>
    <w:rsid w:val="00E514EA"/>
    <w:rsid w:val="00E51637"/>
    <w:rsid w:val="00E518F5"/>
    <w:rsid w:val="00E51B6B"/>
    <w:rsid w:val="00E5226E"/>
    <w:rsid w:val="00E5236B"/>
    <w:rsid w:val="00E52837"/>
    <w:rsid w:val="00E52E3E"/>
    <w:rsid w:val="00E5303C"/>
    <w:rsid w:val="00E53120"/>
    <w:rsid w:val="00E532DD"/>
    <w:rsid w:val="00E53D0F"/>
    <w:rsid w:val="00E541E1"/>
    <w:rsid w:val="00E546B7"/>
    <w:rsid w:val="00E54A0E"/>
    <w:rsid w:val="00E54F14"/>
    <w:rsid w:val="00E55418"/>
    <w:rsid w:val="00E5543D"/>
    <w:rsid w:val="00E5551E"/>
    <w:rsid w:val="00E55740"/>
    <w:rsid w:val="00E55FDC"/>
    <w:rsid w:val="00E56245"/>
    <w:rsid w:val="00E56ECD"/>
    <w:rsid w:val="00E56EF6"/>
    <w:rsid w:val="00E572D9"/>
    <w:rsid w:val="00E57691"/>
    <w:rsid w:val="00E578A7"/>
    <w:rsid w:val="00E57A86"/>
    <w:rsid w:val="00E57C1C"/>
    <w:rsid w:val="00E57F45"/>
    <w:rsid w:val="00E60289"/>
    <w:rsid w:val="00E6087E"/>
    <w:rsid w:val="00E60D72"/>
    <w:rsid w:val="00E6114B"/>
    <w:rsid w:val="00E61774"/>
    <w:rsid w:val="00E617D8"/>
    <w:rsid w:val="00E619C1"/>
    <w:rsid w:val="00E61AA0"/>
    <w:rsid w:val="00E61B38"/>
    <w:rsid w:val="00E6237F"/>
    <w:rsid w:val="00E623B5"/>
    <w:rsid w:val="00E627D1"/>
    <w:rsid w:val="00E62C4A"/>
    <w:rsid w:val="00E62D17"/>
    <w:rsid w:val="00E630A3"/>
    <w:rsid w:val="00E64204"/>
    <w:rsid w:val="00E64358"/>
    <w:rsid w:val="00E64410"/>
    <w:rsid w:val="00E6445D"/>
    <w:rsid w:val="00E644A9"/>
    <w:rsid w:val="00E64613"/>
    <w:rsid w:val="00E64AE0"/>
    <w:rsid w:val="00E64C1A"/>
    <w:rsid w:val="00E64D64"/>
    <w:rsid w:val="00E64DBA"/>
    <w:rsid w:val="00E650A6"/>
    <w:rsid w:val="00E65870"/>
    <w:rsid w:val="00E65B9A"/>
    <w:rsid w:val="00E66382"/>
    <w:rsid w:val="00E66AE8"/>
    <w:rsid w:val="00E66CDE"/>
    <w:rsid w:val="00E678B6"/>
    <w:rsid w:val="00E67926"/>
    <w:rsid w:val="00E67A83"/>
    <w:rsid w:val="00E70054"/>
    <w:rsid w:val="00E7075D"/>
    <w:rsid w:val="00E70962"/>
    <w:rsid w:val="00E70E93"/>
    <w:rsid w:val="00E70FBD"/>
    <w:rsid w:val="00E71848"/>
    <w:rsid w:val="00E71F29"/>
    <w:rsid w:val="00E7207C"/>
    <w:rsid w:val="00E720EE"/>
    <w:rsid w:val="00E724EA"/>
    <w:rsid w:val="00E726DD"/>
    <w:rsid w:val="00E72B84"/>
    <w:rsid w:val="00E72ED7"/>
    <w:rsid w:val="00E72F28"/>
    <w:rsid w:val="00E72FCB"/>
    <w:rsid w:val="00E730EF"/>
    <w:rsid w:val="00E73736"/>
    <w:rsid w:val="00E73A80"/>
    <w:rsid w:val="00E73E4D"/>
    <w:rsid w:val="00E74067"/>
    <w:rsid w:val="00E742CB"/>
    <w:rsid w:val="00E744A6"/>
    <w:rsid w:val="00E74663"/>
    <w:rsid w:val="00E74668"/>
    <w:rsid w:val="00E74829"/>
    <w:rsid w:val="00E74857"/>
    <w:rsid w:val="00E74861"/>
    <w:rsid w:val="00E74A47"/>
    <w:rsid w:val="00E74B4E"/>
    <w:rsid w:val="00E74CF7"/>
    <w:rsid w:val="00E74CFB"/>
    <w:rsid w:val="00E75961"/>
    <w:rsid w:val="00E75A86"/>
    <w:rsid w:val="00E75CA8"/>
    <w:rsid w:val="00E76B7D"/>
    <w:rsid w:val="00E76E74"/>
    <w:rsid w:val="00E7717D"/>
    <w:rsid w:val="00E77448"/>
    <w:rsid w:val="00E776B1"/>
    <w:rsid w:val="00E77803"/>
    <w:rsid w:val="00E801B2"/>
    <w:rsid w:val="00E80979"/>
    <w:rsid w:val="00E809B4"/>
    <w:rsid w:val="00E816A9"/>
    <w:rsid w:val="00E81C91"/>
    <w:rsid w:val="00E81D74"/>
    <w:rsid w:val="00E82277"/>
    <w:rsid w:val="00E8230C"/>
    <w:rsid w:val="00E823AB"/>
    <w:rsid w:val="00E826BC"/>
    <w:rsid w:val="00E82C84"/>
    <w:rsid w:val="00E83746"/>
    <w:rsid w:val="00E84497"/>
    <w:rsid w:val="00E848B9"/>
    <w:rsid w:val="00E8493C"/>
    <w:rsid w:val="00E8493F"/>
    <w:rsid w:val="00E84DE9"/>
    <w:rsid w:val="00E84EC7"/>
    <w:rsid w:val="00E84F0F"/>
    <w:rsid w:val="00E851D5"/>
    <w:rsid w:val="00E8526A"/>
    <w:rsid w:val="00E85478"/>
    <w:rsid w:val="00E85A3A"/>
    <w:rsid w:val="00E85C05"/>
    <w:rsid w:val="00E860E8"/>
    <w:rsid w:val="00E866B2"/>
    <w:rsid w:val="00E86D2A"/>
    <w:rsid w:val="00E871B3"/>
    <w:rsid w:val="00E874BE"/>
    <w:rsid w:val="00E874FE"/>
    <w:rsid w:val="00E8774F"/>
    <w:rsid w:val="00E877C8"/>
    <w:rsid w:val="00E87950"/>
    <w:rsid w:val="00E87EC3"/>
    <w:rsid w:val="00E9094F"/>
    <w:rsid w:val="00E90C2F"/>
    <w:rsid w:val="00E90D28"/>
    <w:rsid w:val="00E90E1C"/>
    <w:rsid w:val="00E912F3"/>
    <w:rsid w:val="00E91346"/>
    <w:rsid w:val="00E91393"/>
    <w:rsid w:val="00E916B4"/>
    <w:rsid w:val="00E91886"/>
    <w:rsid w:val="00E91FAC"/>
    <w:rsid w:val="00E92417"/>
    <w:rsid w:val="00E928F3"/>
    <w:rsid w:val="00E929CF"/>
    <w:rsid w:val="00E930DF"/>
    <w:rsid w:val="00E939CD"/>
    <w:rsid w:val="00E94033"/>
    <w:rsid w:val="00E940DB"/>
    <w:rsid w:val="00E943F6"/>
    <w:rsid w:val="00E9494A"/>
    <w:rsid w:val="00E94A00"/>
    <w:rsid w:val="00E94A01"/>
    <w:rsid w:val="00E94A94"/>
    <w:rsid w:val="00E94ADE"/>
    <w:rsid w:val="00E951C6"/>
    <w:rsid w:val="00E957E7"/>
    <w:rsid w:val="00E95B3E"/>
    <w:rsid w:val="00E95BC0"/>
    <w:rsid w:val="00E95C58"/>
    <w:rsid w:val="00E95FAF"/>
    <w:rsid w:val="00E9628E"/>
    <w:rsid w:val="00E963FA"/>
    <w:rsid w:val="00E965A2"/>
    <w:rsid w:val="00E96913"/>
    <w:rsid w:val="00E9696C"/>
    <w:rsid w:val="00E96DF5"/>
    <w:rsid w:val="00E96E4E"/>
    <w:rsid w:val="00E96FE4"/>
    <w:rsid w:val="00E972D8"/>
    <w:rsid w:val="00E97985"/>
    <w:rsid w:val="00E97A24"/>
    <w:rsid w:val="00E97CE0"/>
    <w:rsid w:val="00E97D87"/>
    <w:rsid w:val="00E97DE6"/>
    <w:rsid w:val="00E97E0F"/>
    <w:rsid w:val="00EA0585"/>
    <w:rsid w:val="00EA091B"/>
    <w:rsid w:val="00EA0BBB"/>
    <w:rsid w:val="00EA0C7A"/>
    <w:rsid w:val="00EA1011"/>
    <w:rsid w:val="00EA1199"/>
    <w:rsid w:val="00EA127B"/>
    <w:rsid w:val="00EA12DB"/>
    <w:rsid w:val="00EA1379"/>
    <w:rsid w:val="00EA172C"/>
    <w:rsid w:val="00EA1950"/>
    <w:rsid w:val="00EA19F0"/>
    <w:rsid w:val="00EA27E3"/>
    <w:rsid w:val="00EA296F"/>
    <w:rsid w:val="00EA2CB7"/>
    <w:rsid w:val="00EA2DF7"/>
    <w:rsid w:val="00EA3AFF"/>
    <w:rsid w:val="00EA3DCA"/>
    <w:rsid w:val="00EA3F56"/>
    <w:rsid w:val="00EA403B"/>
    <w:rsid w:val="00EA4290"/>
    <w:rsid w:val="00EA45A7"/>
    <w:rsid w:val="00EA4A41"/>
    <w:rsid w:val="00EA4D00"/>
    <w:rsid w:val="00EA4D05"/>
    <w:rsid w:val="00EA5252"/>
    <w:rsid w:val="00EA55F6"/>
    <w:rsid w:val="00EA58D1"/>
    <w:rsid w:val="00EA6087"/>
    <w:rsid w:val="00EA6149"/>
    <w:rsid w:val="00EA620B"/>
    <w:rsid w:val="00EA6362"/>
    <w:rsid w:val="00EA67A5"/>
    <w:rsid w:val="00EA6AFF"/>
    <w:rsid w:val="00EA6C7A"/>
    <w:rsid w:val="00EA718C"/>
    <w:rsid w:val="00EA721B"/>
    <w:rsid w:val="00EA736B"/>
    <w:rsid w:val="00EA77B1"/>
    <w:rsid w:val="00EA7E8F"/>
    <w:rsid w:val="00EA7F36"/>
    <w:rsid w:val="00EB026D"/>
    <w:rsid w:val="00EB0498"/>
    <w:rsid w:val="00EB077D"/>
    <w:rsid w:val="00EB07F2"/>
    <w:rsid w:val="00EB0A0B"/>
    <w:rsid w:val="00EB0B98"/>
    <w:rsid w:val="00EB0D16"/>
    <w:rsid w:val="00EB18CF"/>
    <w:rsid w:val="00EB1978"/>
    <w:rsid w:val="00EB1995"/>
    <w:rsid w:val="00EB1CF4"/>
    <w:rsid w:val="00EB1E36"/>
    <w:rsid w:val="00EB1F9D"/>
    <w:rsid w:val="00EB2064"/>
    <w:rsid w:val="00EB2684"/>
    <w:rsid w:val="00EB29B2"/>
    <w:rsid w:val="00EB2E37"/>
    <w:rsid w:val="00EB2F7B"/>
    <w:rsid w:val="00EB3662"/>
    <w:rsid w:val="00EB3695"/>
    <w:rsid w:val="00EB3766"/>
    <w:rsid w:val="00EB40A8"/>
    <w:rsid w:val="00EB4A72"/>
    <w:rsid w:val="00EB4CB4"/>
    <w:rsid w:val="00EB4F92"/>
    <w:rsid w:val="00EB50B6"/>
    <w:rsid w:val="00EB51D8"/>
    <w:rsid w:val="00EB51DD"/>
    <w:rsid w:val="00EB5394"/>
    <w:rsid w:val="00EB560B"/>
    <w:rsid w:val="00EB5C13"/>
    <w:rsid w:val="00EB642E"/>
    <w:rsid w:val="00EB6EDA"/>
    <w:rsid w:val="00EB7285"/>
    <w:rsid w:val="00EB767A"/>
    <w:rsid w:val="00EB7792"/>
    <w:rsid w:val="00EB7887"/>
    <w:rsid w:val="00EB78D8"/>
    <w:rsid w:val="00EB79D8"/>
    <w:rsid w:val="00EB79DF"/>
    <w:rsid w:val="00EB7A95"/>
    <w:rsid w:val="00EC0061"/>
    <w:rsid w:val="00EC04C3"/>
    <w:rsid w:val="00EC058A"/>
    <w:rsid w:val="00EC05E6"/>
    <w:rsid w:val="00EC166F"/>
    <w:rsid w:val="00EC181E"/>
    <w:rsid w:val="00EC1A0F"/>
    <w:rsid w:val="00EC20A5"/>
    <w:rsid w:val="00EC2478"/>
    <w:rsid w:val="00EC263A"/>
    <w:rsid w:val="00EC2643"/>
    <w:rsid w:val="00EC2964"/>
    <w:rsid w:val="00EC302D"/>
    <w:rsid w:val="00EC30C3"/>
    <w:rsid w:val="00EC3114"/>
    <w:rsid w:val="00EC3628"/>
    <w:rsid w:val="00EC3768"/>
    <w:rsid w:val="00EC3839"/>
    <w:rsid w:val="00EC4229"/>
    <w:rsid w:val="00EC4700"/>
    <w:rsid w:val="00EC473B"/>
    <w:rsid w:val="00EC48A9"/>
    <w:rsid w:val="00EC4DEF"/>
    <w:rsid w:val="00EC4E53"/>
    <w:rsid w:val="00EC4F4A"/>
    <w:rsid w:val="00EC5596"/>
    <w:rsid w:val="00EC57EE"/>
    <w:rsid w:val="00EC58AD"/>
    <w:rsid w:val="00EC5B94"/>
    <w:rsid w:val="00EC678D"/>
    <w:rsid w:val="00EC6BAC"/>
    <w:rsid w:val="00EC6D5E"/>
    <w:rsid w:val="00EC742E"/>
    <w:rsid w:val="00EC758F"/>
    <w:rsid w:val="00EC77F6"/>
    <w:rsid w:val="00EC785D"/>
    <w:rsid w:val="00EC7B6E"/>
    <w:rsid w:val="00EC7BB4"/>
    <w:rsid w:val="00EC7E89"/>
    <w:rsid w:val="00EC7EDE"/>
    <w:rsid w:val="00EC7FAB"/>
    <w:rsid w:val="00ED0028"/>
    <w:rsid w:val="00ED0179"/>
    <w:rsid w:val="00ED0541"/>
    <w:rsid w:val="00ED07A6"/>
    <w:rsid w:val="00ED0907"/>
    <w:rsid w:val="00ED09D5"/>
    <w:rsid w:val="00ED0A52"/>
    <w:rsid w:val="00ED14A2"/>
    <w:rsid w:val="00ED17A2"/>
    <w:rsid w:val="00ED1870"/>
    <w:rsid w:val="00ED1D7C"/>
    <w:rsid w:val="00ED203E"/>
    <w:rsid w:val="00ED266F"/>
    <w:rsid w:val="00ED2796"/>
    <w:rsid w:val="00ED294B"/>
    <w:rsid w:val="00ED2F2B"/>
    <w:rsid w:val="00ED3445"/>
    <w:rsid w:val="00ED3994"/>
    <w:rsid w:val="00ED3C8B"/>
    <w:rsid w:val="00ED3F7D"/>
    <w:rsid w:val="00ED47D9"/>
    <w:rsid w:val="00ED4DFD"/>
    <w:rsid w:val="00ED4F28"/>
    <w:rsid w:val="00ED4F34"/>
    <w:rsid w:val="00ED58F2"/>
    <w:rsid w:val="00ED59A6"/>
    <w:rsid w:val="00ED5ACB"/>
    <w:rsid w:val="00ED5AFE"/>
    <w:rsid w:val="00ED5C02"/>
    <w:rsid w:val="00ED5EAA"/>
    <w:rsid w:val="00ED5F25"/>
    <w:rsid w:val="00ED61C8"/>
    <w:rsid w:val="00ED63E3"/>
    <w:rsid w:val="00ED691B"/>
    <w:rsid w:val="00ED7007"/>
    <w:rsid w:val="00ED7411"/>
    <w:rsid w:val="00ED74BB"/>
    <w:rsid w:val="00ED75D6"/>
    <w:rsid w:val="00ED7627"/>
    <w:rsid w:val="00ED79B2"/>
    <w:rsid w:val="00EE100B"/>
    <w:rsid w:val="00EE1124"/>
    <w:rsid w:val="00EE1160"/>
    <w:rsid w:val="00EE185E"/>
    <w:rsid w:val="00EE1996"/>
    <w:rsid w:val="00EE1D5E"/>
    <w:rsid w:val="00EE1F25"/>
    <w:rsid w:val="00EE2185"/>
    <w:rsid w:val="00EE22B8"/>
    <w:rsid w:val="00EE239A"/>
    <w:rsid w:val="00EE24AA"/>
    <w:rsid w:val="00EE26D9"/>
    <w:rsid w:val="00EE293E"/>
    <w:rsid w:val="00EE2B40"/>
    <w:rsid w:val="00EE2B90"/>
    <w:rsid w:val="00EE2EF2"/>
    <w:rsid w:val="00EE388D"/>
    <w:rsid w:val="00EE3A8C"/>
    <w:rsid w:val="00EE3AFB"/>
    <w:rsid w:val="00EE3D2A"/>
    <w:rsid w:val="00EE3E3B"/>
    <w:rsid w:val="00EE41F7"/>
    <w:rsid w:val="00EE4245"/>
    <w:rsid w:val="00EE4315"/>
    <w:rsid w:val="00EE4340"/>
    <w:rsid w:val="00EE488F"/>
    <w:rsid w:val="00EE4DDA"/>
    <w:rsid w:val="00EE4E89"/>
    <w:rsid w:val="00EE4EF4"/>
    <w:rsid w:val="00EE5082"/>
    <w:rsid w:val="00EE5119"/>
    <w:rsid w:val="00EE515B"/>
    <w:rsid w:val="00EE533A"/>
    <w:rsid w:val="00EE551E"/>
    <w:rsid w:val="00EE57AC"/>
    <w:rsid w:val="00EE57B8"/>
    <w:rsid w:val="00EE57D0"/>
    <w:rsid w:val="00EE5BCF"/>
    <w:rsid w:val="00EE609C"/>
    <w:rsid w:val="00EE69BF"/>
    <w:rsid w:val="00EE6E53"/>
    <w:rsid w:val="00EE76B6"/>
    <w:rsid w:val="00EE7895"/>
    <w:rsid w:val="00EE7CA0"/>
    <w:rsid w:val="00EF024D"/>
    <w:rsid w:val="00EF04A8"/>
    <w:rsid w:val="00EF05A8"/>
    <w:rsid w:val="00EF0749"/>
    <w:rsid w:val="00EF0818"/>
    <w:rsid w:val="00EF0B5F"/>
    <w:rsid w:val="00EF0DC1"/>
    <w:rsid w:val="00EF100E"/>
    <w:rsid w:val="00EF15B2"/>
    <w:rsid w:val="00EF16E4"/>
    <w:rsid w:val="00EF190E"/>
    <w:rsid w:val="00EF19A5"/>
    <w:rsid w:val="00EF20F7"/>
    <w:rsid w:val="00EF2AEB"/>
    <w:rsid w:val="00EF2EB0"/>
    <w:rsid w:val="00EF2F26"/>
    <w:rsid w:val="00EF321A"/>
    <w:rsid w:val="00EF327E"/>
    <w:rsid w:val="00EF32E6"/>
    <w:rsid w:val="00EF378E"/>
    <w:rsid w:val="00EF38EA"/>
    <w:rsid w:val="00EF394C"/>
    <w:rsid w:val="00EF402E"/>
    <w:rsid w:val="00EF41A4"/>
    <w:rsid w:val="00EF41FD"/>
    <w:rsid w:val="00EF4C22"/>
    <w:rsid w:val="00EF4C34"/>
    <w:rsid w:val="00EF4C41"/>
    <w:rsid w:val="00EF5008"/>
    <w:rsid w:val="00EF505F"/>
    <w:rsid w:val="00EF5153"/>
    <w:rsid w:val="00EF51DF"/>
    <w:rsid w:val="00EF5459"/>
    <w:rsid w:val="00EF59CE"/>
    <w:rsid w:val="00EF5C55"/>
    <w:rsid w:val="00EF5F59"/>
    <w:rsid w:val="00EF60F1"/>
    <w:rsid w:val="00EF628A"/>
    <w:rsid w:val="00EF64B1"/>
    <w:rsid w:val="00EF6A64"/>
    <w:rsid w:val="00EF6AE4"/>
    <w:rsid w:val="00EF6D2B"/>
    <w:rsid w:val="00EF6E66"/>
    <w:rsid w:val="00EF7085"/>
    <w:rsid w:val="00EF744E"/>
    <w:rsid w:val="00EF7AD9"/>
    <w:rsid w:val="00EF7C31"/>
    <w:rsid w:val="00F00061"/>
    <w:rsid w:val="00F00D8A"/>
    <w:rsid w:val="00F00F8F"/>
    <w:rsid w:val="00F012D1"/>
    <w:rsid w:val="00F016B7"/>
    <w:rsid w:val="00F01743"/>
    <w:rsid w:val="00F017FB"/>
    <w:rsid w:val="00F02137"/>
    <w:rsid w:val="00F02A84"/>
    <w:rsid w:val="00F02CA1"/>
    <w:rsid w:val="00F0307B"/>
    <w:rsid w:val="00F031DF"/>
    <w:rsid w:val="00F04129"/>
    <w:rsid w:val="00F043A2"/>
    <w:rsid w:val="00F043F9"/>
    <w:rsid w:val="00F04408"/>
    <w:rsid w:val="00F049E4"/>
    <w:rsid w:val="00F04A6F"/>
    <w:rsid w:val="00F04AB3"/>
    <w:rsid w:val="00F04E2B"/>
    <w:rsid w:val="00F051E3"/>
    <w:rsid w:val="00F05F59"/>
    <w:rsid w:val="00F061A2"/>
    <w:rsid w:val="00F064E7"/>
    <w:rsid w:val="00F06C37"/>
    <w:rsid w:val="00F06DA8"/>
    <w:rsid w:val="00F0733C"/>
    <w:rsid w:val="00F07A00"/>
    <w:rsid w:val="00F07B8C"/>
    <w:rsid w:val="00F10267"/>
    <w:rsid w:val="00F10405"/>
    <w:rsid w:val="00F10489"/>
    <w:rsid w:val="00F10A23"/>
    <w:rsid w:val="00F1101F"/>
    <w:rsid w:val="00F114C4"/>
    <w:rsid w:val="00F11FB1"/>
    <w:rsid w:val="00F120BD"/>
    <w:rsid w:val="00F1220B"/>
    <w:rsid w:val="00F123FC"/>
    <w:rsid w:val="00F124F4"/>
    <w:rsid w:val="00F12C64"/>
    <w:rsid w:val="00F12F32"/>
    <w:rsid w:val="00F13767"/>
    <w:rsid w:val="00F13A22"/>
    <w:rsid w:val="00F13EBB"/>
    <w:rsid w:val="00F13F5A"/>
    <w:rsid w:val="00F1425A"/>
    <w:rsid w:val="00F1432D"/>
    <w:rsid w:val="00F143D1"/>
    <w:rsid w:val="00F14411"/>
    <w:rsid w:val="00F14435"/>
    <w:rsid w:val="00F14C25"/>
    <w:rsid w:val="00F14DDE"/>
    <w:rsid w:val="00F15090"/>
    <w:rsid w:val="00F15297"/>
    <w:rsid w:val="00F155F7"/>
    <w:rsid w:val="00F15666"/>
    <w:rsid w:val="00F15799"/>
    <w:rsid w:val="00F15CBE"/>
    <w:rsid w:val="00F15DE2"/>
    <w:rsid w:val="00F15E47"/>
    <w:rsid w:val="00F16BC2"/>
    <w:rsid w:val="00F16C38"/>
    <w:rsid w:val="00F16DF9"/>
    <w:rsid w:val="00F17D31"/>
    <w:rsid w:val="00F17F3B"/>
    <w:rsid w:val="00F201EE"/>
    <w:rsid w:val="00F202D9"/>
    <w:rsid w:val="00F20339"/>
    <w:rsid w:val="00F2044D"/>
    <w:rsid w:val="00F2076F"/>
    <w:rsid w:val="00F20D92"/>
    <w:rsid w:val="00F20DB3"/>
    <w:rsid w:val="00F21199"/>
    <w:rsid w:val="00F2144D"/>
    <w:rsid w:val="00F218A9"/>
    <w:rsid w:val="00F21BEA"/>
    <w:rsid w:val="00F2205E"/>
    <w:rsid w:val="00F2207B"/>
    <w:rsid w:val="00F2237A"/>
    <w:rsid w:val="00F2297B"/>
    <w:rsid w:val="00F22C58"/>
    <w:rsid w:val="00F22CE8"/>
    <w:rsid w:val="00F22ECA"/>
    <w:rsid w:val="00F23437"/>
    <w:rsid w:val="00F23622"/>
    <w:rsid w:val="00F23BA8"/>
    <w:rsid w:val="00F23C2E"/>
    <w:rsid w:val="00F23E30"/>
    <w:rsid w:val="00F24451"/>
    <w:rsid w:val="00F24ABF"/>
    <w:rsid w:val="00F24C31"/>
    <w:rsid w:val="00F24C51"/>
    <w:rsid w:val="00F24E22"/>
    <w:rsid w:val="00F24E9D"/>
    <w:rsid w:val="00F25A75"/>
    <w:rsid w:val="00F25CE0"/>
    <w:rsid w:val="00F26324"/>
    <w:rsid w:val="00F26390"/>
    <w:rsid w:val="00F263E2"/>
    <w:rsid w:val="00F264C1"/>
    <w:rsid w:val="00F265FB"/>
    <w:rsid w:val="00F266BF"/>
    <w:rsid w:val="00F26899"/>
    <w:rsid w:val="00F26A1C"/>
    <w:rsid w:val="00F26D0F"/>
    <w:rsid w:val="00F26F2E"/>
    <w:rsid w:val="00F27887"/>
    <w:rsid w:val="00F300EF"/>
    <w:rsid w:val="00F30172"/>
    <w:rsid w:val="00F3020F"/>
    <w:rsid w:val="00F3051C"/>
    <w:rsid w:val="00F30AB2"/>
    <w:rsid w:val="00F30ADF"/>
    <w:rsid w:val="00F31053"/>
    <w:rsid w:val="00F3106D"/>
    <w:rsid w:val="00F312A8"/>
    <w:rsid w:val="00F31A7E"/>
    <w:rsid w:val="00F31C42"/>
    <w:rsid w:val="00F32847"/>
    <w:rsid w:val="00F32963"/>
    <w:rsid w:val="00F32B49"/>
    <w:rsid w:val="00F32C0C"/>
    <w:rsid w:val="00F32F7C"/>
    <w:rsid w:val="00F33081"/>
    <w:rsid w:val="00F339A8"/>
    <w:rsid w:val="00F33A1A"/>
    <w:rsid w:val="00F3400F"/>
    <w:rsid w:val="00F345B4"/>
    <w:rsid w:val="00F34882"/>
    <w:rsid w:val="00F34B10"/>
    <w:rsid w:val="00F34CFC"/>
    <w:rsid w:val="00F34F63"/>
    <w:rsid w:val="00F35048"/>
    <w:rsid w:val="00F35099"/>
    <w:rsid w:val="00F3514E"/>
    <w:rsid w:val="00F354E0"/>
    <w:rsid w:val="00F355EF"/>
    <w:rsid w:val="00F355F9"/>
    <w:rsid w:val="00F35812"/>
    <w:rsid w:val="00F3591F"/>
    <w:rsid w:val="00F359A3"/>
    <w:rsid w:val="00F359BC"/>
    <w:rsid w:val="00F35CBA"/>
    <w:rsid w:val="00F35E64"/>
    <w:rsid w:val="00F361C2"/>
    <w:rsid w:val="00F36342"/>
    <w:rsid w:val="00F36E18"/>
    <w:rsid w:val="00F36F3F"/>
    <w:rsid w:val="00F37A0B"/>
    <w:rsid w:val="00F37B1D"/>
    <w:rsid w:val="00F37B94"/>
    <w:rsid w:val="00F40218"/>
    <w:rsid w:val="00F40535"/>
    <w:rsid w:val="00F40883"/>
    <w:rsid w:val="00F409CE"/>
    <w:rsid w:val="00F40BA8"/>
    <w:rsid w:val="00F40C67"/>
    <w:rsid w:val="00F40CF7"/>
    <w:rsid w:val="00F4177C"/>
    <w:rsid w:val="00F41911"/>
    <w:rsid w:val="00F41AF9"/>
    <w:rsid w:val="00F41D16"/>
    <w:rsid w:val="00F41F99"/>
    <w:rsid w:val="00F42878"/>
    <w:rsid w:val="00F429F5"/>
    <w:rsid w:val="00F42D15"/>
    <w:rsid w:val="00F42DB1"/>
    <w:rsid w:val="00F4300B"/>
    <w:rsid w:val="00F430E3"/>
    <w:rsid w:val="00F4319B"/>
    <w:rsid w:val="00F434BB"/>
    <w:rsid w:val="00F43A0C"/>
    <w:rsid w:val="00F43D97"/>
    <w:rsid w:val="00F43E06"/>
    <w:rsid w:val="00F43FC4"/>
    <w:rsid w:val="00F440D5"/>
    <w:rsid w:val="00F44127"/>
    <w:rsid w:val="00F442B1"/>
    <w:rsid w:val="00F4432D"/>
    <w:rsid w:val="00F445BF"/>
    <w:rsid w:val="00F448D0"/>
    <w:rsid w:val="00F4499D"/>
    <w:rsid w:val="00F44C52"/>
    <w:rsid w:val="00F451A4"/>
    <w:rsid w:val="00F4593F"/>
    <w:rsid w:val="00F45AFD"/>
    <w:rsid w:val="00F46198"/>
    <w:rsid w:val="00F461D2"/>
    <w:rsid w:val="00F46788"/>
    <w:rsid w:val="00F46843"/>
    <w:rsid w:val="00F468CF"/>
    <w:rsid w:val="00F46A19"/>
    <w:rsid w:val="00F46BEA"/>
    <w:rsid w:val="00F4706B"/>
    <w:rsid w:val="00F4707D"/>
    <w:rsid w:val="00F47161"/>
    <w:rsid w:val="00F4717D"/>
    <w:rsid w:val="00F4751D"/>
    <w:rsid w:val="00F47582"/>
    <w:rsid w:val="00F50002"/>
    <w:rsid w:val="00F5030F"/>
    <w:rsid w:val="00F50F3E"/>
    <w:rsid w:val="00F511D9"/>
    <w:rsid w:val="00F51278"/>
    <w:rsid w:val="00F514D1"/>
    <w:rsid w:val="00F5176A"/>
    <w:rsid w:val="00F51B02"/>
    <w:rsid w:val="00F51B34"/>
    <w:rsid w:val="00F52482"/>
    <w:rsid w:val="00F5256E"/>
    <w:rsid w:val="00F5270E"/>
    <w:rsid w:val="00F527F7"/>
    <w:rsid w:val="00F5296C"/>
    <w:rsid w:val="00F52BFF"/>
    <w:rsid w:val="00F532D7"/>
    <w:rsid w:val="00F53303"/>
    <w:rsid w:val="00F536D7"/>
    <w:rsid w:val="00F5373A"/>
    <w:rsid w:val="00F53866"/>
    <w:rsid w:val="00F53A60"/>
    <w:rsid w:val="00F53DD2"/>
    <w:rsid w:val="00F53FAE"/>
    <w:rsid w:val="00F54294"/>
    <w:rsid w:val="00F54477"/>
    <w:rsid w:val="00F54AA8"/>
    <w:rsid w:val="00F5578C"/>
    <w:rsid w:val="00F55A17"/>
    <w:rsid w:val="00F55A29"/>
    <w:rsid w:val="00F55A9B"/>
    <w:rsid w:val="00F55CD2"/>
    <w:rsid w:val="00F55F79"/>
    <w:rsid w:val="00F56011"/>
    <w:rsid w:val="00F562F8"/>
    <w:rsid w:val="00F563CB"/>
    <w:rsid w:val="00F5646E"/>
    <w:rsid w:val="00F56A4A"/>
    <w:rsid w:val="00F56B2B"/>
    <w:rsid w:val="00F571A4"/>
    <w:rsid w:val="00F571FD"/>
    <w:rsid w:val="00F57658"/>
    <w:rsid w:val="00F5782E"/>
    <w:rsid w:val="00F579CA"/>
    <w:rsid w:val="00F57EC0"/>
    <w:rsid w:val="00F57FFC"/>
    <w:rsid w:val="00F606DB"/>
    <w:rsid w:val="00F60B97"/>
    <w:rsid w:val="00F60BFC"/>
    <w:rsid w:val="00F60DBE"/>
    <w:rsid w:val="00F6100C"/>
    <w:rsid w:val="00F61922"/>
    <w:rsid w:val="00F61BDC"/>
    <w:rsid w:val="00F61CF1"/>
    <w:rsid w:val="00F61EDD"/>
    <w:rsid w:val="00F62055"/>
    <w:rsid w:val="00F62CC7"/>
    <w:rsid w:val="00F62D88"/>
    <w:rsid w:val="00F635C5"/>
    <w:rsid w:val="00F638B9"/>
    <w:rsid w:val="00F63915"/>
    <w:rsid w:val="00F63AC4"/>
    <w:rsid w:val="00F641B4"/>
    <w:rsid w:val="00F64CBB"/>
    <w:rsid w:val="00F64F5D"/>
    <w:rsid w:val="00F650EE"/>
    <w:rsid w:val="00F6538B"/>
    <w:rsid w:val="00F65742"/>
    <w:rsid w:val="00F65A59"/>
    <w:rsid w:val="00F65CF7"/>
    <w:rsid w:val="00F65EEA"/>
    <w:rsid w:val="00F66539"/>
    <w:rsid w:val="00F66553"/>
    <w:rsid w:val="00F66605"/>
    <w:rsid w:val="00F6666A"/>
    <w:rsid w:val="00F66B8F"/>
    <w:rsid w:val="00F66D05"/>
    <w:rsid w:val="00F66E07"/>
    <w:rsid w:val="00F6717D"/>
    <w:rsid w:val="00F67265"/>
    <w:rsid w:val="00F672EA"/>
    <w:rsid w:val="00F67A88"/>
    <w:rsid w:val="00F67A94"/>
    <w:rsid w:val="00F67BA1"/>
    <w:rsid w:val="00F67DD6"/>
    <w:rsid w:val="00F67E63"/>
    <w:rsid w:val="00F702B7"/>
    <w:rsid w:val="00F70702"/>
    <w:rsid w:val="00F70788"/>
    <w:rsid w:val="00F707B8"/>
    <w:rsid w:val="00F7089B"/>
    <w:rsid w:val="00F7093C"/>
    <w:rsid w:val="00F70D77"/>
    <w:rsid w:val="00F70DE5"/>
    <w:rsid w:val="00F7126C"/>
    <w:rsid w:val="00F7177D"/>
    <w:rsid w:val="00F71BA6"/>
    <w:rsid w:val="00F71BDF"/>
    <w:rsid w:val="00F71F23"/>
    <w:rsid w:val="00F72E66"/>
    <w:rsid w:val="00F7330A"/>
    <w:rsid w:val="00F73EEC"/>
    <w:rsid w:val="00F73F2A"/>
    <w:rsid w:val="00F740AC"/>
    <w:rsid w:val="00F74408"/>
    <w:rsid w:val="00F7469A"/>
    <w:rsid w:val="00F74763"/>
    <w:rsid w:val="00F7513D"/>
    <w:rsid w:val="00F754A1"/>
    <w:rsid w:val="00F75999"/>
    <w:rsid w:val="00F75FB0"/>
    <w:rsid w:val="00F7621A"/>
    <w:rsid w:val="00F763FD"/>
    <w:rsid w:val="00F7686A"/>
    <w:rsid w:val="00F7697D"/>
    <w:rsid w:val="00F76ADE"/>
    <w:rsid w:val="00F76D40"/>
    <w:rsid w:val="00F76DE0"/>
    <w:rsid w:val="00F77779"/>
    <w:rsid w:val="00F77F18"/>
    <w:rsid w:val="00F802F8"/>
    <w:rsid w:val="00F80356"/>
    <w:rsid w:val="00F80680"/>
    <w:rsid w:val="00F80A54"/>
    <w:rsid w:val="00F80EAB"/>
    <w:rsid w:val="00F80F8D"/>
    <w:rsid w:val="00F818BB"/>
    <w:rsid w:val="00F81B62"/>
    <w:rsid w:val="00F82242"/>
    <w:rsid w:val="00F8251E"/>
    <w:rsid w:val="00F82656"/>
    <w:rsid w:val="00F82794"/>
    <w:rsid w:val="00F82956"/>
    <w:rsid w:val="00F829A5"/>
    <w:rsid w:val="00F82CC5"/>
    <w:rsid w:val="00F83B6A"/>
    <w:rsid w:val="00F83E47"/>
    <w:rsid w:val="00F84047"/>
    <w:rsid w:val="00F843E9"/>
    <w:rsid w:val="00F84AFC"/>
    <w:rsid w:val="00F84EBC"/>
    <w:rsid w:val="00F852D0"/>
    <w:rsid w:val="00F85407"/>
    <w:rsid w:val="00F85860"/>
    <w:rsid w:val="00F85FD1"/>
    <w:rsid w:val="00F860EF"/>
    <w:rsid w:val="00F86148"/>
    <w:rsid w:val="00F862C3"/>
    <w:rsid w:val="00F862EF"/>
    <w:rsid w:val="00F86309"/>
    <w:rsid w:val="00F86423"/>
    <w:rsid w:val="00F86688"/>
    <w:rsid w:val="00F86941"/>
    <w:rsid w:val="00F86D14"/>
    <w:rsid w:val="00F8726D"/>
    <w:rsid w:val="00F877B2"/>
    <w:rsid w:val="00F87806"/>
    <w:rsid w:val="00F87AE6"/>
    <w:rsid w:val="00F87F34"/>
    <w:rsid w:val="00F904B8"/>
    <w:rsid w:val="00F90760"/>
    <w:rsid w:val="00F9093B"/>
    <w:rsid w:val="00F910FE"/>
    <w:rsid w:val="00F915C9"/>
    <w:rsid w:val="00F91661"/>
    <w:rsid w:val="00F919FB"/>
    <w:rsid w:val="00F91BA1"/>
    <w:rsid w:val="00F91BFB"/>
    <w:rsid w:val="00F92069"/>
    <w:rsid w:val="00F927E8"/>
    <w:rsid w:val="00F92A0F"/>
    <w:rsid w:val="00F934F9"/>
    <w:rsid w:val="00F93774"/>
    <w:rsid w:val="00F93F20"/>
    <w:rsid w:val="00F93F45"/>
    <w:rsid w:val="00F9407A"/>
    <w:rsid w:val="00F94CFC"/>
    <w:rsid w:val="00F94EF3"/>
    <w:rsid w:val="00F9523A"/>
    <w:rsid w:val="00F95403"/>
    <w:rsid w:val="00F955E4"/>
    <w:rsid w:val="00F9586C"/>
    <w:rsid w:val="00F9593C"/>
    <w:rsid w:val="00F95CBA"/>
    <w:rsid w:val="00F95EDF"/>
    <w:rsid w:val="00F96012"/>
    <w:rsid w:val="00F96336"/>
    <w:rsid w:val="00F964A0"/>
    <w:rsid w:val="00F969AA"/>
    <w:rsid w:val="00F969C2"/>
    <w:rsid w:val="00F96C8D"/>
    <w:rsid w:val="00F96EC0"/>
    <w:rsid w:val="00F97537"/>
    <w:rsid w:val="00F97E4C"/>
    <w:rsid w:val="00FA02DD"/>
    <w:rsid w:val="00FA04AC"/>
    <w:rsid w:val="00FA05CB"/>
    <w:rsid w:val="00FA0696"/>
    <w:rsid w:val="00FA0C16"/>
    <w:rsid w:val="00FA0C20"/>
    <w:rsid w:val="00FA10B7"/>
    <w:rsid w:val="00FA1431"/>
    <w:rsid w:val="00FA19E0"/>
    <w:rsid w:val="00FA1C54"/>
    <w:rsid w:val="00FA1C6C"/>
    <w:rsid w:val="00FA20FF"/>
    <w:rsid w:val="00FA21B4"/>
    <w:rsid w:val="00FA22BC"/>
    <w:rsid w:val="00FA2353"/>
    <w:rsid w:val="00FA292A"/>
    <w:rsid w:val="00FA2CDF"/>
    <w:rsid w:val="00FA316D"/>
    <w:rsid w:val="00FA36CE"/>
    <w:rsid w:val="00FA37AF"/>
    <w:rsid w:val="00FA37F6"/>
    <w:rsid w:val="00FA3903"/>
    <w:rsid w:val="00FA3E40"/>
    <w:rsid w:val="00FA43A5"/>
    <w:rsid w:val="00FA47BC"/>
    <w:rsid w:val="00FA4E0D"/>
    <w:rsid w:val="00FA4EB1"/>
    <w:rsid w:val="00FA515A"/>
    <w:rsid w:val="00FA5B3D"/>
    <w:rsid w:val="00FA629A"/>
    <w:rsid w:val="00FA657A"/>
    <w:rsid w:val="00FA6581"/>
    <w:rsid w:val="00FA66D3"/>
    <w:rsid w:val="00FA6B10"/>
    <w:rsid w:val="00FA6B71"/>
    <w:rsid w:val="00FA6F7E"/>
    <w:rsid w:val="00FA7649"/>
    <w:rsid w:val="00FA766D"/>
    <w:rsid w:val="00FA7DA7"/>
    <w:rsid w:val="00FA7E69"/>
    <w:rsid w:val="00FA7EB9"/>
    <w:rsid w:val="00FB0243"/>
    <w:rsid w:val="00FB0376"/>
    <w:rsid w:val="00FB07F8"/>
    <w:rsid w:val="00FB0B4B"/>
    <w:rsid w:val="00FB0C32"/>
    <w:rsid w:val="00FB1910"/>
    <w:rsid w:val="00FB21C4"/>
    <w:rsid w:val="00FB23DE"/>
    <w:rsid w:val="00FB261E"/>
    <w:rsid w:val="00FB2627"/>
    <w:rsid w:val="00FB2712"/>
    <w:rsid w:val="00FB2940"/>
    <w:rsid w:val="00FB2B04"/>
    <w:rsid w:val="00FB2E0E"/>
    <w:rsid w:val="00FB3110"/>
    <w:rsid w:val="00FB375F"/>
    <w:rsid w:val="00FB37C4"/>
    <w:rsid w:val="00FB3818"/>
    <w:rsid w:val="00FB3A9D"/>
    <w:rsid w:val="00FB3BD0"/>
    <w:rsid w:val="00FB3D2A"/>
    <w:rsid w:val="00FB4028"/>
    <w:rsid w:val="00FB40B1"/>
    <w:rsid w:val="00FB4933"/>
    <w:rsid w:val="00FB4F9A"/>
    <w:rsid w:val="00FB52E9"/>
    <w:rsid w:val="00FB548A"/>
    <w:rsid w:val="00FB57A8"/>
    <w:rsid w:val="00FB5EEB"/>
    <w:rsid w:val="00FB62DC"/>
    <w:rsid w:val="00FB647F"/>
    <w:rsid w:val="00FB66CE"/>
    <w:rsid w:val="00FB6C38"/>
    <w:rsid w:val="00FB6C99"/>
    <w:rsid w:val="00FB6EBB"/>
    <w:rsid w:val="00FB78ED"/>
    <w:rsid w:val="00FB7B1D"/>
    <w:rsid w:val="00FB7C11"/>
    <w:rsid w:val="00FB7CE8"/>
    <w:rsid w:val="00FB7F0D"/>
    <w:rsid w:val="00FC04D2"/>
    <w:rsid w:val="00FC064E"/>
    <w:rsid w:val="00FC071A"/>
    <w:rsid w:val="00FC0739"/>
    <w:rsid w:val="00FC0D72"/>
    <w:rsid w:val="00FC1007"/>
    <w:rsid w:val="00FC1205"/>
    <w:rsid w:val="00FC1504"/>
    <w:rsid w:val="00FC198A"/>
    <w:rsid w:val="00FC1E15"/>
    <w:rsid w:val="00FC21F5"/>
    <w:rsid w:val="00FC238D"/>
    <w:rsid w:val="00FC262C"/>
    <w:rsid w:val="00FC2773"/>
    <w:rsid w:val="00FC2B51"/>
    <w:rsid w:val="00FC2EAC"/>
    <w:rsid w:val="00FC30DD"/>
    <w:rsid w:val="00FC3691"/>
    <w:rsid w:val="00FC38B2"/>
    <w:rsid w:val="00FC3A9F"/>
    <w:rsid w:val="00FC3EBB"/>
    <w:rsid w:val="00FC3FB3"/>
    <w:rsid w:val="00FC3FF7"/>
    <w:rsid w:val="00FC427D"/>
    <w:rsid w:val="00FC43CB"/>
    <w:rsid w:val="00FC45DC"/>
    <w:rsid w:val="00FC487D"/>
    <w:rsid w:val="00FC4B1A"/>
    <w:rsid w:val="00FC4F2C"/>
    <w:rsid w:val="00FC50EE"/>
    <w:rsid w:val="00FC54D6"/>
    <w:rsid w:val="00FC5C5E"/>
    <w:rsid w:val="00FC5E3A"/>
    <w:rsid w:val="00FC5FA2"/>
    <w:rsid w:val="00FC653C"/>
    <w:rsid w:val="00FC65F9"/>
    <w:rsid w:val="00FC69A7"/>
    <w:rsid w:val="00FC6CD2"/>
    <w:rsid w:val="00FC71D1"/>
    <w:rsid w:val="00FC7325"/>
    <w:rsid w:val="00FC7372"/>
    <w:rsid w:val="00FC738B"/>
    <w:rsid w:val="00FC73BA"/>
    <w:rsid w:val="00FC764D"/>
    <w:rsid w:val="00FC795D"/>
    <w:rsid w:val="00FC7B4B"/>
    <w:rsid w:val="00FD0123"/>
    <w:rsid w:val="00FD0622"/>
    <w:rsid w:val="00FD147F"/>
    <w:rsid w:val="00FD17BE"/>
    <w:rsid w:val="00FD17E4"/>
    <w:rsid w:val="00FD1D22"/>
    <w:rsid w:val="00FD1D3F"/>
    <w:rsid w:val="00FD21BB"/>
    <w:rsid w:val="00FD25AD"/>
    <w:rsid w:val="00FD2671"/>
    <w:rsid w:val="00FD2EA5"/>
    <w:rsid w:val="00FD3508"/>
    <w:rsid w:val="00FD377F"/>
    <w:rsid w:val="00FD49D3"/>
    <w:rsid w:val="00FD4AE9"/>
    <w:rsid w:val="00FD4B5C"/>
    <w:rsid w:val="00FD4C61"/>
    <w:rsid w:val="00FD5D1D"/>
    <w:rsid w:val="00FD5F93"/>
    <w:rsid w:val="00FD60BD"/>
    <w:rsid w:val="00FD6120"/>
    <w:rsid w:val="00FD6154"/>
    <w:rsid w:val="00FD6349"/>
    <w:rsid w:val="00FD6923"/>
    <w:rsid w:val="00FD6933"/>
    <w:rsid w:val="00FD6958"/>
    <w:rsid w:val="00FD6B31"/>
    <w:rsid w:val="00FD6D80"/>
    <w:rsid w:val="00FD6FC0"/>
    <w:rsid w:val="00FD7C49"/>
    <w:rsid w:val="00FD7C65"/>
    <w:rsid w:val="00FE0093"/>
    <w:rsid w:val="00FE06CB"/>
    <w:rsid w:val="00FE0B17"/>
    <w:rsid w:val="00FE0B20"/>
    <w:rsid w:val="00FE0C01"/>
    <w:rsid w:val="00FE116B"/>
    <w:rsid w:val="00FE11B0"/>
    <w:rsid w:val="00FE1372"/>
    <w:rsid w:val="00FE15BC"/>
    <w:rsid w:val="00FE1A6D"/>
    <w:rsid w:val="00FE1A90"/>
    <w:rsid w:val="00FE2128"/>
    <w:rsid w:val="00FE2210"/>
    <w:rsid w:val="00FE2300"/>
    <w:rsid w:val="00FE28DE"/>
    <w:rsid w:val="00FE29E4"/>
    <w:rsid w:val="00FE2DDC"/>
    <w:rsid w:val="00FE3038"/>
    <w:rsid w:val="00FE305D"/>
    <w:rsid w:val="00FE3BA4"/>
    <w:rsid w:val="00FE418C"/>
    <w:rsid w:val="00FE47D2"/>
    <w:rsid w:val="00FE5365"/>
    <w:rsid w:val="00FE55C5"/>
    <w:rsid w:val="00FE58D4"/>
    <w:rsid w:val="00FE5C23"/>
    <w:rsid w:val="00FE6259"/>
    <w:rsid w:val="00FE660E"/>
    <w:rsid w:val="00FE6789"/>
    <w:rsid w:val="00FE6DB5"/>
    <w:rsid w:val="00FE7110"/>
    <w:rsid w:val="00FE745D"/>
    <w:rsid w:val="00FE78B7"/>
    <w:rsid w:val="00FE78F2"/>
    <w:rsid w:val="00FE7910"/>
    <w:rsid w:val="00FF00B7"/>
    <w:rsid w:val="00FF01F0"/>
    <w:rsid w:val="00FF0308"/>
    <w:rsid w:val="00FF0909"/>
    <w:rsid w:val="00FF0AF5"/>
    <w:rsid w:val="00FF0BE2"/>
    <w:rsid w:val="00FF0EF5"/>
    <w:rsid w:val="00FF181F"/>
    <w:rsid w:val="00FF18D7"/>
    <w:rsid w:val="00FF1905"/>
    <w:rsid w:val="00FF1A03"/>
    <w:rsid w:val="00FF1BE3"/>
    <w:rsid w:val="00FF2566"/>
    <w:rsid w:val="00FF262D"/>
    <w:rsid w:val="00FF268C"/>
    <w:rsid w:val="00FF2D0F"/>
    <w:rsid w:val="00FF2FCD"/>
    <w:rsid w:val="00FF303E"/>
    <w:rsid w:val="00FF31AA"/>
    <w:rsid w:val="00FF3855"/>
    <w:rsid w:val="00FF3AEA"/>
    <w:rsid w:val="00FF3D7C"/>
    <w:rsid w:val="00FF3D8F"/>
    <w:rsid w:val="00FF3ED3"/>
    <w:rsid w:val="00FF433E"/>
    <w:rsid w:val="00FF492E"/>
    <w:rsid w:val="00FF49D0"/>
    <w:rsid w:val="00FF4A69"/>
    <w:rsid w:val="00FF5717"/>
    <w:rsid w:val="00FF5913"/>
    <w:rsid w:val="00FF5C56"/>
    <w:rsid w:val="00FF5DAB"/>
    <w:rsid w:val="00FF630C"/>
    <w:rsid w:val="00FF6471"/>
    <w:rsid w:val="00FF66BE"/>
    <w:rsid w:val="00FF67D4"/>
    <w:rsid w:val="00FF76F4"/>
    <w:rsid w:val="00FF7CF3"/>
    <w:rsid w:val="00FF7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D43C7C"/>
  <w15:chartTrackingRefBased/>
  <w15:docId w15:val="{0625DCA7-F122-4CF8-8367-737F7ABCD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89F"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7B789F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styleId="ListParagraph">
    <w:name w:val="List Paragraph"/>
    <w:basedOn w:val="Normal"/>
    <w:uiPriority w:val="34"/>
    <w:qFormat/>
    <w:rsid w:val="007D70B1"/>
    <w:pPr>
      <w:ind w:left="720"/>
    </w:pPr>
  </w:style>
  <w:style w:type="table" w:styleId="TableGrid">
    <w:name w:val="Table Grid"/>
    <w:basedOn w:val="TableNormal"/>
    <w:rsid w:val="0095020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Classic3">
    <w:name w:val="Table Classic 3"/>
    <w:basedOn w:val="TableNormal"/>
    <w:rsid w:val="00950200"/>
    <w:pPr>
      <w:widowControl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950200"/>
    <w:pPr>
      <w:widowControl w:val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rsid w:val="003751B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751BA"/>
    <w:rPr>
      <w:snapToGrid w:val="0"/>
      <w:sz w:val="24"/>
    </w:rPr>
  </w:style>
  <w:style w:type="paragraph" w:styleId="Footer">
    <w:name w:val="footer"/>
    <w:basedOn w:val="Normal"/>
    <w:link w:val="FooterChar"/>
    <w:uiPriority w:val="99"/>
    <w:rsid w:val="003751B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751BA"/>
    <w:rPr>
      <w:snapToGrid w:val="0"/>
      <w:sz w:val="24"/>
    </w:rPr>
  </w:style>
  <w:style w:type="paragraph" w:styleId="BalloonText">
    <w:name w:val="Balloon Text"/>
    <w:basedOn w:val="Normal"/>
    <w:link w:val="BalloonTextChar"/>
    <w:rsid w:val="008955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9551D"/>
    <w:rPr>
      <w:rFonts w:ascii="Segoe UI" w:hAnsi="Segoe UI" w:cs="Segoe UI"/>
      <w:snapToGrid w:val="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644F3"/>
    <w:rPr>
      <w:color w:val="808080"/>
    </w:rPr>
  </w:style>
  <w:style w:type="character" w:styleId="Hyperlink">
    <w:name w:val="Hyperlink"/>
    <w:uiPriority w:val="99"/>
    <w:unhideWhenUsed/>
    <w:rsid w:val="0046011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5894222687BC46BC185E52BEE540DB" ma:contentTypeVersion="0" ma:contentTypeDescription="Create a new document." ma:contentTypeScope="" ma:versionID="f25a35f7fd07d66a88721ebfcd6216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bd073e8aff6d73b37a9cd1357206f6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WorkAddres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WorkAddress" ma:index="8" nillable="true" ma:displayName="Address" ma:internalName="WorkAddres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10" ma:displayName="Comments"/>
        <xsd:element name="keywords" minOccurs="0" maxOccurs="1" type="xsd:string"/>
        <xsd:element ref="dc:language" minOccurs="0" maxOccurs="1"/>
        <xsd:element name="category" minOccurs="0" maxOccurs="1" type="xsd:string" ma:index="9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orkAddres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3B635ED-92A5-460F-81AB-F88DC68D5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699718-34B9-4B12-BA9C-717B48AEE8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8F9D3B-BA67-4A52-B1F3-3CD0205188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DD0AF6-AC6E-450D-A91D-9F46D703E3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EVALUATION FORM #1</vt:lpstr>
    </vt:vector>
  </TitlesOfParts>
  <Company>CA Department of Corrections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VALUATION FORM #1</dc:title>
  <dc:subject/>
  <dc:creator>Amy Eargle</dc:creator>
  <cp:keywords/>
  <cp:lastModifiedBy>Franklin Carvajal</cp:lastModifiedBy>
  <cp:revision>8</cp:revision>
  <cp:lastPrinted>2018-06-01T15:58:00Z</cp:lastPrinted>
  <dcterms:created xsi:type="dcterms:W3CDTF">2021-04-13T16:08:00Z</dcterms:created>
  <dcterms:modified xsi:type="dcterms:W3CDTF">2024-07-26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5894222687BC46BC185E52BEE540DB</vt:lpwstr>
  </property>
</Properties>
</file>